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AC52C5" w14:textId="5519A5A2" w:rsidR="00970CD7" w:rsidRPr="00970CD7" w:rsidRDefault="00970CD7" w:rsidP="00970CD7">
      <w:pPr>
        <w:rPr>
          <w:rFonts w:eastAsia="Arial"/>
          <w:i/>
          <w:iCs/>
        </w:rPr>
      </w:pPr>
      <w:r w:rsidRPr="00970CD7">
        <w:rPr>
          <w:rFonts w:eastAsia="Arial"/>
          <w:i/>
          <w:iCs/>
        </w:rPr>
        <w:t>Question 1:</w:t>
      </w:r>
      <w:r>
        <w:rPr>
          <w:rFonts w:eastAsia="Arial"/>
          <w:i/>
          <w:iCs/>
        </w:rPr>
        <w:t xml:space="preserve"> </w:t>
      </w:r>
      <w:r w:rsidR="00EA1184">
        <w:rPr>
          <w:rFonts w:ascii="Arial" w:eastAsia="Arial" w:hAnsi="Arial" w:cs="Arial"/>
        </w:rPr>
        <w:t xml:space="preserve">(20 points) </w:t>
      </w:r>
    </w:p>
    <w:p w14:paraId="276DBE8B" w14:textId="77777777" w:rsidR="00970CD7" w:rsidRDefault="00970CD7" w:rsidP="00970CD7">
      <w:pPr>
        <w:rPr>
          <w:rFonts w:ascii="Arial" w:eastAsia="Arial" w:hAnsi="Arial" w:cs="Arial"/>
          <w:b/>
          <w:bCs/>
        </w:rPr>
      </w:pPr>
    </w:p>
    <w:p w14:paraId="1A48F7E4" w14:textId="56A5F431" w:rsidR="00233464" w:rsidRPr="00233464" w:rsidRDefault="00EA1184" w:rsidP="00222DA1">
      <w:pPr>
        <w:pStyle w:val="a4"/>
        <w:numPr>
          <w:ilvl w:val="0"/>
          <w:numId w:val="31"/>
        </w:numPr>
        <w:rPr>
          <w:rFonts w:eastAsia="Arial"/>
        </w:rPr>
      </w:pPr>
      <w:r w:rsidRPr="00233464">
        <w:rPr>
          <w:rFonts w:eastAsia="Arial"/>
          <w:b/>
          <w:bCs/>
        </w:rPr>
        <w:t>Concept Application:</w:t>
      </w:r>
      <w:r w:rsidRPr="00233464">
        <w:rPr>
          <w:rFonts w:eastAsia="Arial"/>
        </w:rPr>
        <w:t xml:space="preserve"> Suppose a linked list contains </w:t>
      </w:r>
      <w:r w:rsidR="005E51ED">
        <w:rPr>
          <w:rFonts w:eastAsia="Arial"/>
        </w:rPr>
        <w:t xml:space="preserve">the </w:t>
      </w:r>
      <w:r w:rsidRPr="00233464">
        <w:rPr>
          <w:rFonts w:eastAsia="Arial"/>
        </w:rPr>
        <w:t xml:space="preserve">following </w:t>
      </w:r>
      <w:r w:rsidR="00A644F3">
        <w:rPr>
          <w:rFonts w:eastAsia="Arial"/>
        </w:rPr>
        <w:t xml:space="preserve">information </w:t>
      </w:r>
      <w:r w:rsidR="00FC5966">
        <w:rPr>
          <w:rFonts w:eastAsia="Arial"/>
        </w:rPr>
        <w:t>about</w:t>
      </w:r>
      <w:r w:rsidR="00A17ADE" w:rsidRPr="00233464">
        <w:rPr>
          <w:rFonts w:eastAsia="Arial"/>
        </w:rPr>
        <w:t xml:space="preserve"> the </w:t>
      </w:r>
      <w:r w:rsidR="004E036F">
        <w:rPr>
          <w:rFonts w:eastAsia="Arial"/>
        </w:rPr>
        <w:t xml:space="preserve">health </w:t>
      </w:r>
      <w:r w:rsidR="006A6983">
        <w:rPr>
          <w:rFonts w:eastAsia="Arial"/>
        </w:rPr>
        <w:t>practitioner</w:t>
      </w:r>
      <w:r w:rsidR="000F010C">
        <w:rPr>
          <w:rFonts w:eastAsia="Arial"/>
        </w:rPr>
        <w:t xml:space="preserve">. Write the steps to </w:t>
      </w:r>
      <w:r w:rsidR="00861B15">
        <w:rPr>
          <w:rFonts w:eastAsia="Arial"/>
        </w:rPr>
        <w:t>delete</w:t>
      </w:r>
      <w:r w:rsidR="000F010C" w:rsidRPr="000F010C">
        <w:rPr>
          <w:rFonts w:eastAsia="Arial"/>
        </w:rPr>
        <w:t xml:space="preserve"> </w:t>
      </w:r>
      <w:r w:rsidR="00861B15">
        <w:rPr>
          <w:rFonts w:eastAsia="Arial"/>
        </w:rPr>
        <w:t xml:space="preserve">the nodes of </w:t>
      </w:r>
      <w:r w:rsidR="00861B15" w:rsidRPr="00861B15">
        <w:rPr>
          <w:rFonts w:eastAsia="Arial"/>
          <w:b/>
          <w:bCs/>
          <w:u w:val="single"/>
        </w:rPr>
        <w:t>“Left” status</w:t>
      </w:r>
      <w:r w:rsidR="00840B6A">
        <w:rPr>
          <w:rFonts w:eastAsia="Arial"/>
        </w:rPr>
        <w:t>.</w:t>
      </w:r>
      <w:r w:rsidRPr="001618E1">
        <w:rPr>
          <w:rFonts w:eastAsia="Arial"/>
        </w:rPr>
        <w:t xml:space="preserve"> </w:t>
      </w:r>
      <w:r w:rsidR="00174D4A">
        <w:rPr>
          <w:rFonts w:eastAsia="Arial"/>
        </w:rPr>
        <w:t>Y</w:t>
      </w:r>
      <w:r w:rsidR="00174D4A" w:rsidRPr="00174D4A">
        <w:rPr>
          <w:rFonts w:eastAsia="Arial"/>
        </w:rPr>
        <w:t>our answer must indicate</w:t>
      </w:r>
      <w:r w:rsidR="00174D4A">
        <w:rPr>
          <w:rFonts w:eastAsia="Arial"/>
        </w:rPr>
        <w:t>:</w:t>
      </w:r>
    </w:p>
    <w:p w14:paraId="12F15450" w14:textId="40C2A359" w:rsidR="00174D4A" w:rsidRPr="00174D4A" w:rsidRDefault="00442DEE" w:rsidP="00174D4A">
      <w:pPr>
        <w:pStyle w:val="a4"/>
        <w:numPr>
          <w:ilvl w:val="0"/>
          <w:numId w:val="32"/>
        </w:numPr>
        <w:ind w:firstLine="273"/>
        <w:rPr>
          <w:sz w:val="20"/>
          <w:szCs w:val="20"/>
        </w:rPr>
      </w:pPr>
      <w:r>
        <w:rPr>
          <w:rFonts w:eastAsia="Arial"/>
        </w:rPr>
        <w:t>T</w:t>
      </w:r>
      <w:r w:rsidR="00EA1184" w:rsidRPr="00233464">
        <w:rPr>
          <w:rFonts w:eastAsia="Arial"/>
        </w:rPr>
        <w:t xml:space="preserve">he </w:t>
      </w:r>
      <w:r w:rsidR="00EA1184" w:rsidRPr="00233464">
        <w:rPr>
          <w:rFonts w:eastAsia="Arial"/>
          <w:b/>
          <w:bCs/>
        </w:rPr>
        <w:t xml:space="preserve">position of </w:t>
      </w:r>
      <w:r w:rsidR="00F41FCC" w:rsidRPr="00233464">
        <w:rPr>
          <w:rFonts w:eastAsia="Arial"/>
          <w:b/>
          <w:bCs/>
        </w:rPr>
        <w:t xml:space="preserve">the </w:t>
      </w:r>
      <w:r w:rsidR="00EA1184" w:rsidRPr="00233464">
        <w:rPr>
          <w:rFonts w:eastAsia="Arial"/>
          <w:b/>
          <w:bCs/>
        </w:rPr>
        <w:t>pointer</w:t>
      </w:r>
      <w:r w:rsidR="00EA1184" w:rsidRPr="00233464">
        <w:rPr>
          <w:rFonts w:eastAsia="Arial"/>
        </w:rPr>
        <w:t xml:space="preserve"> and </w:t>
      </w:r>
    </w:p>
    <w:p w14:paraId="043D5C7A" w14:textId="06016753" w:rsidR="00C4049E" w:rsidRPr="00174D4A" w:rsidRDefault="00442DEE" w:rsidP="00174D4A">
      <w:pPr>
        <w:pStyle w:val="a4"/>
        <w:numPr>
          <w:ilvl w:val="0"/>
          <w:numId w:val="32"/>
        </w:numPr>
        <w:ind w:firstLine="273"/>
        <w:rPr>
          <w:sz w:val="20"/>
          <w:szCs w:val="20"/>
        </w:rPr>
      </w:pPr>
      <w:r>
        <w:rPr>
          <w:rFonts w:eastAsia="Arial"/>
        </w:rPr>
        <w:t>T</w:t>
      </w:r>
      <w:r w:rsidR="00EA1184" w:rsidRPr="00174D4A">
        <w:rPr>
          <w:rFonts w:eastAsia="Arial"/>
        </w:rPr>
        <w:t xml:space="preserve">he status of </w:t>
      </w:r>
      <w:r w:rsidR="00C4049E" w:rsidRPr="00174D4A">
        <w:rPr>
          <w:rFonts w:eastAsia="Arial"/>
        </w:rPr>
        <w:t xml:space="preserve">the </w:t>
      </w:r>
      <w:r w:rsidR="00EA1184" w:rsidRPr="00174D4A">
        <w:rPr>
          <w:rFonts w:eastAsia="Arial"/>
          <w:b/>
          <w:bCs/>
        </w:rPr>
        <w:t>linked list</w:t>
      </w:r>
      <w:r w:rsidR="00EA1184" w:rsidRPr="00174D4A">
        <w:rPr>
          <w:rFonts w:eastAsia="Arial"/>
        </w:rPr>
        <w:t xml:space="preserve"> after every step.</w:t>
      </w:r>
    </w:p>
    <w:p w14:paraId="4B97078F" w14:textId="77777777" w:rsidR="00C4049E" w:rsidRPr="00C4049E" w:rsidRDefault="00C4049E" w:rsidP="00C4049E">
      <w:pPr>
        <w:rPr>
          <w:sz w:val="20"/>
          <w:szCs w:val="20"/>
        </w:rPr>
      </w:pPr>
    </w:p>
    <w:p w14:paraId="20137F1E" w14:textId="77777777" w:rsidR="00C4049E" w:rsidRPr="00C4049E" w:rsidRDefault="00C4049E" w:rsidP="00C4049E">
      <w:pPr>
        <w:rPr>
          <w:sz w:val="20"/>
          <w:szCs w:val="20"/>
        </w:rPr>
      </w:pPr>
    </w:p>
    <w:p w14:paraId="5505BC75" w14:textId="0B6E69B0" w:rsidR="00C4049E" w:rsidRPr="00C4049E" w:rsidRDefault="00602AB0" w:rsidP="00C4049E">
      <w:pPr>
        <w:rPr>
          <w:sz w:val="20"/>
          <w:szCs w:val="20"/>
        </w:rPr>
      </w:pPr>
      <w:r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764736" behindDoc="0" locked="0" layoutInCell="1" allowOverlap="1" wp14:anchorId="2E9B66CC" wp14:editId="1BF0EE2E">
                <wp:simplePos x="0" y="0"/>
                <wp:positionH relativeFrom="column">
                  <wp:posOffset>145663</wp:posOffset>
                </wp:positionH>
                <wp:positionV relativeFrom="paragraph">
                  <wp:posOffset>91053</wp:posOffset>
                </wp:positionV>
                <wp:extent cx="6002655" cy="1506537"/>
                <wp:effectExtent l="0" t="0" r="17145" b="17780"/>
                <wp:wrapNone/>
                <wp:docPr id="108" name="Groupe 1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02655" cy="1506537"/>
                          <a:chOff x="0" y="-317"/>
                          <a:chExt cx="6002737" cy="1507062"/>
                        </a:xfrm>
                      </wpg:grpSpPr>
                      <wps:wsp>
                        <wps:cNvPr id="99" name="Text Box 51"/>
                        <wps:cNvSpPr txBox="1"/>
                        <wps:spPr>
                          <a:xfrm>
                            <a:off x="0" y="182880"/>
                            <a:ext cx="612140" cy="2413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A0F6649" w14:textId="2EDDA1B4" w:rsidR="00152239" w:rsidRPr="007E1F64" w:rsidRDefault="00152239" w:rsidP="007E1F64">
                              <w:pP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lang w:val="fr-FR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lang w:val="fr-FR"/>
                                </w:rPr>
                                <w:t>Hea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07" name="Groupe 107"/>
                        <wpg:cNvGrpSpPr/>
                        <wpg:grpSpPr>
                          <a:xfrm>
                            <a:off x="71561" y="-317"/>
                            <a:ext cx="5931176" cy="1507062"/>
                            <a:chOff x="0" y="-317"/>
                            <a:chExt cx="5931176" cy="1507062"/>
                          </a:xfrm>
                        </wpg:grpSpPr>
                        <wpg:grpSp>
                          <wpg:cNvPr id="5" name="Groupe 5"/>
                          <wpg:cNvGrpSpPr/>
                          <wpg:grpSpPr>
                            <a:xfrm>
                              <a:off x="2433099" y="-317"/>
                              <a:ext cx="1757045" cy="655957"/>
                              <a:chOff x="0" y="-317"/>
                              <a:chExt cx="1757238" cy="655957"/>
                            </a:xfrm>
                          </wpg:grpSpPr>
                          <wpg:grpSp>
                            <wpg:cNvPr id="12" name="Group 7"/>
                            <wpg:cNvGrpSpPr/>
                            <wpg:grpSpPr>
                              <a:xfrm>
                                <a:off x="0" y="-317"/>
                                <a:ext cx="1469340" cy="655957"/>
                                <a:chOff x="-358588" y="2201869"/>
                                <a:chExt cx="1469475" cy="656238"/>
                              </a:xfrm>
                            </wpg:grpSpPr>
                            <wps:wsp>
                              <wps:cNvPr id="13" name="Rectangle 13"/>
                              <wps:cNvSpPr/>
                              <wps:spPr>
                                <a:xfrm>
                                  <a:off x="824365" y="2201869"/>
                                  <a:ext cx="286522" cy="65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6062855D" w14:textId="77777777" w:rsidR="00152239" w:rsidRPr="00A17ADE" w:rsidRDefault="00152239" w:rsidP="007C6433">
                                    <w:pPr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4" name="Rectangle 14"/>
                              <wps:cNvSpPr/>
                              <wps:spPr>
                                <a:xfrm>
                                  <a:off x="-358588" y="2202186"/>
                                  <a:ext cx="1183004" cy="65592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761196E7" w14:textId="0903D3CF" w:rsidR="00152239" w:rsidRPr="00506528" w:rsidRDefault="00152239" w:rsidP="00506528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506528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ID: 11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20</w:t>
                                    </w:r>
                                  </w:p>
                                  <w:p w14:paraId="1BD7092A" w14:textId="1DD1B263" w:rsidR="00152239" w:rsidRPr="00506528" w:rsidRDefault="00152239" w:rsidP="00506528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506528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First Name: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Sami</w:t>
                                    </w:r>
                                    <w:r w:rsidRPr="00506528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 </w:t>
                                    </w:r>
                                  </w:p>
                                  <w:p w14:paraId="238763CE" w14:textId="43DD2835" w:rsidR="00152239" w:rsidRPr="00506528" w:rsidRDefault="00152239" w:rsidP="00506528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506528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Last Name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Alghamdi</w:t>
                                    </w:r>
                                  </w:p>
                                  <w:p w14:paraId="1C0C9D9F" w14:textId="48F8D962" w:rsidR="00152239" w:rsidRPr="00506528" w:rsidRDefault="00152239" w:rsidP="00506528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506528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Center 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2</w:t>
                                    </w:r>
                                  </w:p>
                                  <w:p w14:paraId="1431DAAF" w14:textId="72EF2F20" w:rsidR="00152239" w:rsidRPr="000F57AA" w:rsidRDefault="00152239" w:rsidP="00506528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  <w:r w:rsidRPr="00506528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Status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Moved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15" name="Straight Arrow Connector 28"/>
                            <wps:cNvCnPr/>
                            <wps:spPr>
                              <a:xfrm>
                                <a:off x="1470991" y="349857"/>
                                <a:ext cx="286247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17" name="Group 7"/>
                          <wpg:cNvGrpSpPr/>
                          <wpg:grpSpPr>
                            <a:xfrm>
                              <a:off x="4198289" y="0"/>
                              <a:ext cx="1469174" cy="655955"/>
                              <a:chOff x="-358588" y="2202186"/>
                              <a:chExt cx="1469526" cy="656236"/>
                            </a:xfrm>
                          </wpg:grpSpPr>
                          <wps:wsp>
                            <wps:cNvPr id="18" name="Rectangle 18"/>
                            <wps:cNvSpPr/>
                            <wps:spPr>
                              <a:xfrm>
                                <a:off x="824416" y="2202186"/>
                                <a:ext cx="286522" cy="65623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B289CBD" w14:textId="77777777" w:rsidR="00152239" w:rsidRPr="00A17ADE" w:rsidRDefault="00152239" w:rsidP="007C6433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2" name="Rectangle 32"/>
                            <wps:cNvSpPr/>
                            <wps:spPr>
                              <a:xfrm>
                                <a:off x="-358588" y="2202186"/>
                                <a:ext cx="1183004" cy="65592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96718D0" w14:textId="0E3056EB" w:rsidR="00152239" w:rsidRPr="00506528" w:rsidRDefault="00152239" w:rsidP="00506528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ID: 11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30</w:t>
                                  </w:r>
                                </w:p>
                                <w:p w14:paraId="732F9A55" w14:textId="39624CE8" w:rsidR="00152239" w:rsidRPr="00506528" w:rsidRDefault="00152239" w:rsidP="00506528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First Name: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Samar</w:t>
                                  </w: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</w:p>
                                <w:p w14:paraId="0440A69E" w14:textId="0B2D24FE" w:rsidR="00152239" w:rsidRPr="00506528" w:rsidRDefault="00152239" w:rsidP="00506528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Last Name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Alshehri</w:t>
                                  </w:r>
                                </w:p>
                                <w:p w14:paraId="3F44B911" w14:textId="759020C5" w:rsidR="00152239" w:rsidRPr="00506528" w:rsidRDefault="00152239" w:rsidP="00506528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Center 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1</w:t>
                                  </w:r>
                                </w:p>
                                <w:p w14:paraId="75006F78" w14:textId="7FA211C1" w:rsidR="00152239" w:rsidRPr="000F57AA" w:rsidRDefault="00152239" w:rsidP="00506528"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:lang w:val="fr-FR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Status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Lef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78" name="Connecteur en angle 78"/>
                          <wps:cNvCnPr/>
                          <wps:spPr>
                            <a:xfrm rot="16200000" flipH="1">
                              <a:off x="5371106" y="624178"/>
                              <a:ext cx="866333" cy="236221"/>
                            </a:xfrm>
                            <a:prstGeom prst="bentConnector3">
                              <a:avLst>
                                <a:gd name="adj1" fmla="val 427"/>
                              </a:avLst>
                            </a:prstGeom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83" name="Groupe 83"/>
                          <wpg:cNvGrpSpPr/>
                          <wpg:grpSpPr>
                            <a:xfrm>
                              <a:off x="4198289" y="834887"/>
                              <a:ext cx="1469118" cy="655955"/>
                              <a:chOff x="0" y="0"/>
                              <a:chExt cx="1469118" cy="655955"/>
                            </a:xfrm>
                          </wpg:grpSpPr>
                          <wpg:grpSp>
                            <wpg:cNvPr id="79" name="Group 7"/>
                            <wpg:cNvGrpSpPr/>
                            <wpg:grpSpPr>
                              <a:xfrm>
                                <a:off x="0" y="0"/>
                                <a:ext cx="1469118" cy="655955"/>
                                <a:chOff x="-645473" y="2202186"/>
                                <a:chExt cx="1469889" cy="656236"/>
                              </a:xfrm>
                            </wpg:grpSpPr>
                            <wps:wsp>
                              <wps:cNvPr id="80" name="Rectangle 80"/>
                              <wps:cNvSpPr/>
                              <wps:spPr>
                                <a:xfrm>
                                  <a:off x="-645473" y="2202186"/>
                                  <a:ext cx="286522" cy="65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52119FEE" w14:textId="77777777" w:rsidR="00152239" w:rsidRPr="00A17ADE" w:rsidRDefault="00152239" w:rsidP="00752DB7">
                                    <w:pPr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1" name="Rectangle 81"/>
                              <wps:cNvSpPr/>
                              <wps:spPr>
                                <a:xfrm>
                                  <a:off x="-358588" y="2202186"/>
                                  <a:ext cx="1183004" cy="65592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23DF5503" w14:textId="2080E4DF" w:rsidR="00152239" w:rsidRPr="003F696D" w:rsidRDefault="00152239" w:rsidP="0051433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ID: 11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60</w:t>
                                    </w:r>
                                  </w:p>
                                  <w:p w14:paraId="49CD13B4" w14:textId="133C3A8D" w:rsidR="00152239" w:rsidRDefault="00152239" w:rsidP="0051433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First Name: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Omar </w:t>
                                    </w:r>
                                  </w:p>
                                  <w:p w14:paraId="5B79C265" w14:textId="21298364" w:rsidR="00152239" w:rsidRPr="003F696D" w:rsidRDefault="00152239" w:rsidP="0051433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Last Name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Akmutairi</w:t>
                                    </w:r>
                                  </w:p>
                                  <w:p w14:paraId="69238D02" w14:textId="509B657E" w:rsidR="00152239" w:rsidRPr="000F57AA" w:rsidRDefault="00152239" w:rsidP="0051433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</w:pP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Center</w:t>
                                    </w: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 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3</w:t>
                                    </w:r>
                                  </w:p>
                                  <w:p w14:paraId="13E56A49" w14:textId="63C1B82C" w:rsidR="00152239" w:rsidRPr="000F57AA" w:rsidRDefault="00152239" w:rsidP="0051433B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Status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Exist</w:t>
                                    </w:r>
                                  </w:p>
                                  <w:p w14:paraId="6B07C15C" w14:textId="77777777" w:rsidR="00152239" w:rsidRPr="009F17F7" w:rsidRDefault="00152239" w:rsidP="00752DB7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82" name="Text Box 62"/>
                            <wps:cNvSpPr txBox="1"/>
                            <wps:spPr>
                              <a:xfrm rot="16200000">
                                <a:off x="-119269" y="206733"/>
                                <a:ext cx="532130" cy="2444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C320489" w14:textId="77777777" w:rsidR="00152239" w:rsidRDefault="00152239" w:rsidP="00752DB7">
                                  <w:r>
                                    <w:t>Nex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84" name="Groupe 84"/>
                          <wpg:cNvGrpSpPr/>
                          <wpg:grpSpPr>
                            <a:xfrm>
                              <a:off x="2433099" y="834887"/>
                              <a:ext cx="1469118" cy="655955"/>
                              <a:chOff x="0" y="0"/>
                              <a:chExt cx="1469118" cy="655955"/>
                            </a:xfrm>
                          </wpg:grpSpPr>
                          <wpg:grpSp>
                            <wpg:cNvPr id="85" name="Group 7"/>
                            <wpg:cNvGrpSpPr/>
                            <wpg:grpSpPr>
                              <a:xfrm>
                                <a:off x="0" y="0"/>
                                <a:ext cx="1469118" cy="655955"/>
                                <a:chOff x="-645473" y="2202186"/>
                                <a:chExt cx="1469889" cy="656236"/>
                              </a:xfrm>
                            </wpg:grpSpPr>
                            <wps:wsp>
                              <wps:cNvPr id="86" name="Rectangle 86"/>
                              <wps:cNvSpPr/>
                              <wps:spPr>
                                <a:xfrm>
                                  <a:off x="-645473" y="2202186"/>
                                  <a:ext cx="286522" cy="65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165414B8" w14:textId="77777777" w:rsidR="00152239" w:rsidRPr="00A17ADE" w:rsidRDefault="00152239" w:rsidP="00752DB7">
                                    <w:pPr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7" name="Rectangle 87"/>
                              <wps:cNvSpPr/>
                              <wps:spPr>
                                <a:xfrm>
                                  <a:off x="-358588" y="2202186"/>
                                  <a:ext cx="1183004" cy="65592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6DB41CAD" w14:textId="6FD45403" w:rsidR="00152239" w:rsidRPr="003F696D" w:rsidRDefault="00152239" w:rsidP="009F54DE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ID: 11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50</w:t>
                                    </w:r>
                                  </w:p>
                                  <w:p w14:paraId="31BCFD54" w14:textId="295D5030" w:rsidR="00152239" w:rsidRDefault="00152239" w:rsidP="009F54DE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First Name: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Sara </w:t>
                                    </w:r>
                                  </w:p>
                                  <w:p w14:paraId="3A4F4952" w14:textId="3DFF9DBB" w:rsidR="00152239" w:rsidRPr="003F696D" w:rsidRDefault="00152239" w:rsidP="009F54DE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Last Name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Hamdan</w:t>
                                    </w:r>
                                  </w:p>
                                  <w:p w14:paraId="0EBCA569" w14:textId="11F802C2" w:rsidR="00152239" w:rsidRPr="000F57AA" w:rsidRDefault="00152239" w:rsidP="009F54DE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</w:pP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Center</w:t>
                                    </w: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 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2</w:t>
                                    </w:r>
                                  </w:p>
                                  <w:p w14:paraId="76225FB8" w14:textId="4DD76B23" w:rsidR="00152239" w:rsidRPr="000F57AA" w:rsidRDefault="00152239" w:rsidP="009F54DE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Status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Exist</w:t>
                                    </w:r>
                                  </w:p>
                                  <w:p w14:paraId="6A55B0CF" w14:textId="77777777" w:rsidR="00152239" w:rsidRPr="002E16CF" w:rsidRDefault="00152239" w:rsidP="00752DB7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88" name="Text Box 62"/>
                            <wps:cNvSpPr txBox="1"/>
                            <wps:spPr>
                              <a:xfrm rot="16200000">
                                <a:off x="-119269" y="206733"/>
                                <a:ext cx="532130" cy="2444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07A1FD7" w14:textId="77777777" w:rsidR="00152239" w:rsidRDefault="00152239" w:rsidP="00752DB7">
                                  <w:r>
                                    <w:t>Nex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89" name="Groupe 89"/>
                          <wpg:cNvGrpSpPr/>
                          <wpg:grpSpPr>
                            <a:xfrm>
                              <a:off x="683813" y="850790"/>
                              <a:ext cx="1468755" cy="655955"/>
                              <a:chOff x="0" y="0"/>
                              <a:chExt cx="1469118" cy="655955"/>
                            </a:xfrm>
                          </wpg:grpSpPr>
                          <wpg:grpSp>
                            <wpg:cNvPr id="90" name="Group 7"/>
                            <wpg:cNvGrpSpPr/>
                            <wpg:grpSpPr>
                              <a:xfrm>
                                <a:off x="0" y="0"/>
                                <a:ext cx="1469118" cy="655955"/>
                                <a:chOff x="-645473" y="2202186"/>
                                <a:chExt cx="1469889" cy="656236"/>
                              </a:xfrm>
                            </wpg:grpSpPr>
                            <wps:wsp>
                              <wps:cNvPr id="91" name="Rectangle 91"/>
                              <wps:cNvSpPr/>
                              <wps:spPr>
                                <a:xfrm>
                                  <a:off x="-645473" y="2202186"/>
                                  <a:ext cx="286522" cy="65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72F059C1" w14:textId="77777777" w:rsidR="00152239" w:rsidRPr="00A17ADE" w:rsidRDefault="00152239" w:rsidP="00752DB7">
                                    <w:pPr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2" name="Rectangle 92"/>
                              <wps:cNvSpPr/>
                              <wps:spPr>
                                <a:xfrm>
                                  <a:off x="-358588" y="2202186"/>
                                  <a:ext cx="1183004" cy="65592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702C1A62" w14:textId="3DB27EBB" w:rsidR="00152239" w:rsidRPr="003F696D" w:rsidRDefault="00152239" w:rsidP="00D50C5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ID: 11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40</w:t>
                                    </w:r>
                                  </w:p>
                                  <w:p w14:paraId="66FD2386" w14:textId="65D567F1" w:rsidR="00152239" w:rsidRDefault="00152239" w:rsidP="00D50C5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First Name: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Bassma </w:t>
                                    </w:r>
                                  </w:p>
                                  <w:p w14:paraId="1848CAB0" w14:textId="2C77663F" w:rsidR="00152239" w:rsidRPr="003F696D" w:rsidRDefault="00152239" w:rsidP="00D50C5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Last Name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Tarek</w:t>
                                    </w:r>
                                  </w:p>
                                  <w:p w14:paraId="3B9470D8" w14:textId="5CE6EC42" w:rsidR="00152239" w:rsidRPr="000F57AA" w:rsidRDefault="00152239" w:rsidP="00D50C5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</w:pP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Center</w:t>
                                    </w: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 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3</w:t>
                                    </w:r>
                                  </w:p>
                                  <w:p w14:paraId="48B9DD11" w14:textId="4795C315" w:rsidR="00152239" w:rsidRPr="000F57AA" w:rsidRDefault="00152239" w:rsidP="00D50C5B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Status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Moved</w:t>
                                    </w:r>
                                  </w:p>
                                  <w:p w14:paraId="710C1236" w14:textId="77777777" w:rsidR="00152239" w:rsidRPr="00A47435" w:rsidRDefault="00152239" w:rsidP="00752DB7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93" name="Text Box 62"/>
                            <wps:cNvSpPr txBox="1"/>
                            <wps:spPr>
                              <a:xfrm rot="16200000">
                                <a:off x="-119269" y="206733"/>
                                <a:ext cx="532130" cy="2444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B23BC8F" w14:textId="77777777" w:rsidR="00152239" w:rsidRDefault="00152239" w:rsidP="00752DB7">
                                  <w:r>
                                    <w:t>Nex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94" name="Straight Arrow Connector 28"/>
                          <wps:cNvCnPr/>
                          <wps:spPr>
                            <a:xfrm flipH="1" flipV="1">
                              <a:off x="3904091" y="1129086"/>
                              <a:ext cx="28575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5" name="Straight Arrow Connector 28"/>
                          <wps:cNvCnPr/>
                          <wps:spPr>
                            <a:xfrm flipH="1" flipV="1">
                              <a:off x="2138901" y="1129086"/>
                              <a:ext cx="286216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6" name="Straight Arrow Connector 28"/>
                          <wps:cNvCnPr/>
                          <wps:spPr>
                            <a:xfrm flipH="1" flipV="1">
                              <a:off x="413468" y="1168842"/>
                              <a:ext cx="286216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7" name="Straight Arrow Connector 28"/>
                          <wps:cNvCnPr/>
                          <wps:spPr>
                            <a:xfrm>
                              <a:off x="2154804" y="349858"/>
                              <a:ext cx="28575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8" name="Straight Arrow Connector 28"/>
                          <wps:cNvCnPr/>
                          <wps:spPr>
                            <a:xfrm>
                              <a:off x="381663" y="341907"/>
                              <a:ext cx="28575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101" name="Group 7"/>
                          <wpg:cNvGrpSpPr/>
                          <wpg:grpSpPr>
                            <a:xfrm>
                              <a:off x="683813" y="7952"/>
                              <a:ext cx="1469229" cy="655955"/>
                              <a:chOff x="-358588" y="2202186"/>
                              <a:chExt cx="1469526" cy="656236"/>
                            </a:xfrm>
                          </wpg:grpSpPr>
                          <wps:wsp>
                            <wps:cNvPr id="102" name="Rectangle 102"/>
                            <wps:cNvSpPr/>
                            <wps:spPr>
                              <a:xfrm>
                                <a:off x="824416" y="2202186"/>
                                <a:ext cx="286522" cy="65623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A8E19E8" w14:textId="77777777" w:rsidR="00152239" w:rsidRPr="00A17ADE" w:rsidRDefault="00152239" w:rsidP="007E1F64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3" name="Rectangle 103"/>
                            <wps:cNvSpPr/>
                            <wps:spPr>
                              <a:xfrm>
                                <a:off x="-358588" y="2202186"/>
                                <a:ext cx="1183004" cy="65592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6052129" w14:textId="77777777" w:rsidR="00152239" w:rsidRPr="003F696D" w:rsidRDefault="00152239" w:rsidP="007E1F64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3F696D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ID: 1110</w:t>
                                  </w:r>
                                </w:p>
                                <w:p w14:paraId="4FFAF1CD" w14:textId="77777777" w:rsidR="00152239" w:rsidRDefault="00152239" w:rsidP="007E1F64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3F696D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First Name: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Rayyan </w:t>
                                  </w:r>
                                </w:p>
                                <w:p w14:paraId="7BC3CD1A" w14:textId="1307A68F" w:rsidR="00152239" w:rsidRPr="003F696D" w:rsidRDefault="00152239" w:rsidP="007E1F64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3F696D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Last Name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Alzahrani</w:t>
                                  </w:r>
                                </w:p>
                                <w:p w14:paraId="4B76DEA4" w14:textId="4393D360" w:rsidR="00152239" w:rsidRPr="000F57AA" w:rsidRDefault="00152239" w:rsidP="007E1F64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  <w:t>Center</w:t>
                                  </w:r>
                                  <w:r w:rsidRPr="000F57AA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  <w:t> : 1</w:t>
                                  </w:r>
                                </w:p>
                                <w:p w14:paraId="27087429" w14:textId="64EA1EE3" w:rsidR="00152239" w:rsidRPr="000F57AA" w:rsidRDefault="00152239" w:rsidP="007E1F64"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:lang w:val="fr-FR"/>
                                    </w:rPr>
                                  </w:pPr>
                                  <w:r w:rsidRPr="000F57AA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  <w:t xml:space="preserve">Status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  <w:t>Exis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105" name="Straight Arrow Connector 28"/>
                          <wps:cNvCnPr/>
                          <wps:spPr>
                            <a:xfrm flipH="1" flipV="1">
                              <a:off x="5645426" y="1176794"/>
                              <a:ext cx="28575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6" name="Text Box 51"/>
                          <wps:cNvSpPr txBox="1"/>
                          <wps:spPr>
                            <a:xfrm>
                              <a:off x="0" y="1017767"/>
                              <a:ext cx="461176" cy="2413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6C55ED8" w14:textId="63985C31" w:rsidR="00152239" w:rsidRPr="007E1F64" w:rsidRDefault="00152239" w:rsidP="007E1F64">
                                <w:pPr>
                                  <w:rPr>
                                    <w:rFonts w:asciiTheme="minorHAnsi" w:hAnsiTheme="minorHAnsi" w:cstheme="minorHAnsi"/>
                                    <w:b/>
                                    <w:bCs/>
                                    <w:lang w:val="fr-FR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b/>
                                    <w:bCs/>
                                    <w:lang w:val="fr-FR"/>
                                  </w:rPr>
                                  <w:t>Nul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E9B66CC" id="Groupe 108" o:spid="_x0000_s1026" style="position:absolute;margin-left:11.45pt;margin-top:7.15pt;width:472.65pt;height:118.6pt;z-index:251764736" coordorigin=",-3" coordsize="60027,15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1" o:spid="_x0000_s1027" type="#_x0000_t202" style="position:absolute;top:1828;width:6121;height:24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P6wSMUA&#10;AADbAAAADwAAAGRycy9kb3ducmV2LnhtbESPQWvCQBSE7wX/w/IEb3VjQNHUVSQgFWkPWi/entln&#10;Err7Nma3MfXXdwuFHoeZ+YZZrntrREetrx0rmIwTEMSF0zWXCk4f2+c5CB+QNRrHpOCbPKxXg6cl&#10;Ztrd+UDdMZQiQthnqKAKocmk9EVFFv3YNcTRu7rWYoiyLaVu8R7h1sg0SWbSYs1xocKG8oqKz+OX&#10;VbDPt+94uKR2/jD569t109xO56lSo2G/eQERqA//4b/2TitYLOD3S/wBcv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o/rBIxQAAANsAAAAPAAAAAAAAAAAAAAAAAJgCAABkcnMv&#10;ZG93bnJldi54bWxQSwUGAAAAAAQABAD1AAAAigMAAAAA&#10;" filled="f" stroked="f" strokeweight=".5pt">
                  <v:textbox>
                    <w:txbxContent>
                      <w:p w14:paraId="2A0F6649" w14:textId="2EDDA1B4" w:rsidR="00152239" w:rsidRPr="007E1F64" w:rsidRDefault="00152239" w:rsidP="007E1F64">
                        <w:pPr>
                          <w:rPr>
                            <w:rFonts w:asciiTheme="minorHAnsi" w:hAnsiTheme="minorHAnsi" w:cstheme="minorHAnsi"/>
                            <w:b/>
                            <w:bCs/>
                            <w:lang w:val="fr-FR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lang w:val="fr-FR"/>
                          </w:rPr>
                          <w:t>Head</w:t>
                        </w:r>
                      </w:p>
                    </w:txbxContent>
                  </v:textbox>
                </v:shape>
                <v:group id="Groupe 107" o:spid="_x0000_s1028" style="position:absolute;left:715;top:-3;width:59312;height:15070" coordorigin=",-3" coordsize="59311,1507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C0CKMQAAADcAAAA&#10;DwAAAAAAAAAAAAAAAACqAgAAZHJzL2Rvd25yZXYueG1sUEsFBgAAAAAEAAQA+gAAAJsDAAAAAA==&#10;">
                  <v:group id="Groupe 5" o:spid="_x0000_s1029" style="position:absolute;left:24330;top:-3;width:17571;height:6559" coordorigin=",-3" coordsize="17572,6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  <v:group id="Group 7" o:spid="_x0000_s1030" style="position:absolute;top:-3;width:14693;height:6559" coordorigin="-3585,22018" coordsize="14694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        <v:rect id="Rectangle 13" o:spid="_x0000_s1031" style="position:absolute;left:8243;top:22018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J2I4sMA&#10;AADbAAAADwAAAGRycy9kb3ducmV2LnhtbERPTWvCQBC9F/wPywi9iG5soZToKmJpyaEUtPXgbcxO&#10;s6nZ2ZCdavz3bkHobR7vc+bL3jfqRF2sAxuYTjJQxGWwNVcGvj5fx8+goiBbbAKTgQtFWC4Gd3PM&#10;bTjzhk5bqVQK4ZijASfS5lrH0pHHOAktceK+Q+dREuwqbTs8p3Df6Icse9Iea04NDltaOyqP219v&#10;YF/0Uv1M3+T9iKPdqHCH8uPlYMz9sF/NQAn18i++uQub5j/C3y/pAL24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J2I4sMAAADbAAAADwAAAAAAAAAAAAAAAACYAgAAZHJzL2Rv&#10;d25yZXYueG1sUEsFBgAAAAAEAAQA9QAAAIgDAAAAAA==&#10;" filled="f" strokecolor="black [3213]" strokeweight="1pt">
                        <v:textbox>
                          <w:txbxContent>
                            <w:p w14:paraId="6062855D" w14:textId="77777777" w:rsidR="00152239" w:rsidRPr="00A17ADE" w:rsidRDefault="00152239" w:rsidP="007C6433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v:textbox>
                      </v:rect>
                      <v:rect id="Rectangle 14" o:spid="_x0000_s1032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3r74L8A&#10;AADbAAAADwAAAGRycy9kb3ducmV2LnhtbERPS2vCQBC+C/6HZQRvulHESnQVtfR5q6/zkB2TYGY2&#10;ZLea9td3C4K3+fies1i1XKkrNb50YmA0TECRZM6Wkhs47F8GM1A+oFisnJCBH/KwWnY7C0ytu8kX&#10;XXchVzFEfIoGihDqVGufFcToh64midzZNYwhwibXtsFbDOdKj5NkqhlLiQ0F1rQtKLvsvtkAf8qm&#10;Pr4lyOPpx6/n7PXpuTwZ0++16zmoQG14iO/udxvnT+D/l3iAXv4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XevvgvwAAANsAAAAPAAAAAAAAAAAAAAAAAJgCAABkcnMvZG93bnJl&#10;di54bWxQSwUGAAAAAAQABAD1AAAAhAMAAAAA&#10;" fillcolor="white [3212]" strokecolor="black [3213]" strokeweight="1pt">
                        <v:textbox>
                          <w:txbxContent>
                            <w:p w14:paraId="761196E7" w14:textId="0903D3CF" w:rsidR="00152239" w:rsidRPr="00506528" w:rsidRDefault="00152239" w:rsidP="00506528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506528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ID: 11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20</w:t>
                              </w:r>
                            </w:p>
                            <w:p w14:paraId="1BD7092A" w14:textId="1DD1B263" w:rsidR="00152239" w:rsidRPr="00506528" w:rsidRDefault="00152239" w:rsidP="00506528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506528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First Name: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Sami</w:t>
                              </w:r>
                              <w:r w:rsidRPr="00506528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</w:p>
                            <w:p w14:paraId="238763CE" w14:textId="43DD2835" w:rsidR="00152239" w:rsidRPr="00506528" w:rsidRDefault="00152239" w:rsidP="00506528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506528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Last Name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Alghamdi</w:t>
                              </w:r>
                            </w:p>
                            <w:p w14:paraId="1C0C9D9F" w14:textId="48F8D962" w:rsidR="00152239" w:rsidRPr="00506528" w:rsidRDefault="00152239" w:rsidP="00506528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506528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Center 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2</w:t>
                              </w:r>
                            </w:p>
                            <w:p w14:paraId="1431DAAF" w14:textId="72EF2F20" w:rsidR="00152239" w:rsidRPr="000F57AA" w:rsidRDefault="00152239" w:rsidP="00506528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r w:rsidRPr="00506528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Status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Moved</w:t>
                              </w:r>
                            </w:p>
                          </w:txbxContent>
                        </v:textbox>
                      </v:rect>
                    </v:group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8" o:spid="_x0000_s1033" type="#_x0000_t32" style="position:absolute;left:14709;top:3498;width:2863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DIkcMMAAADbAAAADwAAAGRycy9kb3ducmV2LnhtbERPTWvCQBC9C/0PyxS86aZCiqSuoTSI&#10;WjyoLW2PQ3ZM0mRnQ3bV+O9dQfA2j/c5s7Q3jThR5yrLCl7GEQji3OqKCwXfX4vRFITzyBoby6Tg&#10;Qg7S+dNghom2Z97Rae8LEULYJaig9L5NpHR5SQbd2LbEgTvYzqAPsCuk7vAcwk0jJ1H0Kg1WHBpK&#10;bOmjpLzeH42Czd92+fMZZxX/5rpeNbv/9YEzpYbP/fsbCE+9f4jv7pUO82O4/RIOkPMr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wyJHDDAAAA2wAAAA8AAAAAAAAAAAAA&#10;AAAAoQIAAGRycy9kb3ducmV2LnhtbFBLBQYAAAAABAAEAPkAAACRAwAAAAA=&#10;" strokecolor="black [3200]" strokeweight="1.5pt">
                      <v:stroke endarrow="block" joinstyle="miter"/>
                    </v:shape>
                  </v:group>
                  <v:group id="Group 7" o:spid="_x0000_s1034" style="position:absolute;left:41982;width:14692;height:6559" coordorigin="-3585,22021" coordsize="14695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    <v:rect id="Rectangle 18" o:spid="_x0000_s1035" style="position:absolute;left:824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kak8UA&#10;AADbAAAADwAAAGRycy9kb3ducmV2LnhtbESPQUvDQBCF70L/wzIFL6Xd1INI2m0RSyUHEax68DbN&#10;jtnY7GzIjm38985B8DbDe/PeN+vtGDtzpiG3iR0sFwUY4jr5lhsHb6/7+R2YLMgeu8Tk4IcybDeT&#10;qzWWPl34hc4HaYyGcC7RQRDpS2tzHShiXqSeWLXPNEQUXYfG+gEvGh47e1MUtzZiy9oQsKeHQPXp&#10;8B0dfFSjNF/LR3k64ex9VoVj/bw7Onc9He9XYIRG+Tf/XVde8RVWf9EB7OY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6ORqTxQAAANsAAAAPAAAAAAAAAAAAAAAAAJgCAABkcnMv&#10;ZG93bnJldi54bWxQSwUGAAAAAAQABAD1AAAAigMAAAAA&#10;" filled="f" strokecolor="black [3213]" strokeweight="1pt">
                      <v:textbox>
                        <w:txbxContent>
                          <w:p w14:paraId="4B289CBD" w14:textId="77777777" w:rsidR="00152239" w:rsidRPr="00A17ADE" w:rsidRDefault="00152239" w:rsidP="007C6433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</v:rect>
                    <v:rect id="Rectangle 32" o:spid="_x0000_s1036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Gqab8MA&#10;AADbAAAADwAAAGRycy9kb3ducmV2LnhtbESPX2vCQBDE3wW/w7FC3/RiClaip6ilf/RNbX1ectsk&#10;NLsXcldN++m9guDjMDO/YebLjmt1ptZXTgyMRwkoktzZSgoDH8eX4RSUDygWaydk4Jc8LBf93hwz&#10;6y6yp/MhFCpCxGdooAyhybT2eUmMfuQakuh9uZYxRNkW2rZ4iXCudZokE81YSVwosaFNSfn34YcN&#10;8E7WzedbgpxOtn+e89en5+pkzMOgW81ABerCPXxrv1sDjyn8f4k/QC+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Gqab8MAAADbAAAADwAAAAAAAAAAAAAAAACYAgAAZHJzL2Rv&#10;d25yZXYueG1sUEsFBgAAAAAEAAQA9QAAAIgDAAAAAA==&#10;" fillcolor="white [3212]" strokecolor="black [3213]" strokeweight="1pt">
                      <v:textbox>
                        <w:txbxContent>
                          <w:p w14:paraId="296718D0" w14:textId="0E3056EB" w:rsidR="00152239" w:rsidRPr="00506528" w:rsidRDefault="00152239" w:rsidP="00506528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ID: 11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30</w:t>
                            </w:r>
                          </w:p>
                          <w:p w14:paraId="732F9A55" w14:textId="39624CE8" w:rsidR="00152239" w:rsidRPr="00506528" w:rsidRDefault="00152239" w:rsidP="00506528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First Name: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Samar</w:t>
                            </w: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14:paraId="0440A69E" w14:textId="0B2D24FE" w:rsidR="00152239" w:rsidRPr="00506528" w:rsidRDefault="00152239" w:rsidP="00506528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Last Name: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Alshehri</w:t>
                            </w:r>
                          </w:p>
                          <w:p w14:paraId="3F44B911" w14:textId="759020C5" w:rsidR="00152239" w:rsidRPr="00506528" w:rsidRDefault="00152239" w:rsidP="00506528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Center :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1</w:t>
                            </w:r>
                          </w:p>
                          <w:p w14:paraId="75006F78" w14:textId="7FA211C1" w:rsidR="00152239" w:rsidRPr="000F57AA" w:rsidRDefault="00152239" w:rsidP="00506528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fr-FR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Status: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Left</w:t>
                            </w:r>
                          </w:p>
                        </w:txbxContent>
                      </v:textbox>
                    </v:rect>
                  </v:group>
                  <v:shapetype id="_x0000_t34" coordsize="21600,21600" o:spt="34" o:oned="t" adj="10800" path="m,l@0,0@0,21600,21600,21600e" filled="f">
                    <v:stroke joinstyle="miter"/>
                    <v:formulas>
                      <v:f eqn="val #0"/>
                    </v:formulas>
                    <v:path arrowok="t" fillok="f" o:connecttype="none"/>
                    <v:handles>
                      <v:h position="#0,center"/>
                    </v:handles>
                    <o:lock v:ext="edit" shapetype="t"/>
                  </v:shapetype>
                  <v:shape id="Connecteur en angle 78" o:spid="_x0000_s1037" type="#_x0000_t34" style="position:absolute;left:53710;top:6242;width:8663;height:2362;rotation:90;flip:x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/h9C8AAAADbAAAADwAAAGRycy9kb3ducmV2LnhtbERPPW/CMBDdkfofrENiQeDQIaCAQQhE&#10;xcLQQDuf4iMxxOc0NhD+PR4qMT6978Wqs7W4U+uNYwWTcQKCuHDacKngdNyNZiB8QNZYOyYFT/Kw&#10;Wn70Fphp9+BvuuehFDGEfYYKqhCaTEpfVGTRj11DHLmzay2GCNtS6hYfMdzW8jNJUmnRcGyosKFN&#10;RcU1v1kFudnOLlfKjal/Nz/m65AO9+mfUoN+t56DCNSFt/jfvdcKpnFs/BJ/gFy+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HP4fQvAAAAA2wAAAA8AAAAAAAAAAAAAAAAA&#10;oQIAAGRycy9kb3ducmV2LnhtbFBLBQYAAAAABAAEAPkAAACOAwAAAAA=&#10;" adj="92" strokecolor="black [3200]" strokeweight="1.5pt"/>
                  <v:group id="Groupe 83" o:spid="_x0000_s1038" style="position:absolute;left:41982;top:8348;width:14692;height:6560" coordsize="14691,6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9eXJ6sQAAADbAAAA&#10;DwAAAAAAAAAAAAAAAACqAgAAZHJzL2Rvd25yZXYueG1sUEsFBgAAAAAEAAQA+gAAAJsDAAAAAA==&#10;">
                    <v:group id="Group 7" o:spid="_x0000_s1039" style="position:absolute;width:14691;height:6559" coordorigin="-6454,22021" coordsize="14698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diOJ8YAAADbAAAADwAAAGRycy9kb3ducmV2LnhtbESPW2vCQBSE3wv+h+UI&#10;faubWFo1ZhURW/ogghcQ3w7Zkwtmz4bsNon/vlso9HGYmW+YdD2YWnTUusqygngSgSDOrK64UHA5&#10;f7zMQTiPrLG2TAoe5GC9Gj2lmGjb85G6ky9EgLBLUEHpfZNI6bKSDLqJbYiDl9vWoA+yLaRusQ9w&#10;U8tpFL1LgxWHhRIb2paU3U/fRsFnj/3mNd51+3u+fdzOb4frPialnsfDZgnC0+D/w3/tL61g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h2I4nxgAAANsA&#10;AAAPAAAAAAAAAAAAAAAAAKoCAABkcnMvZG93bnJldi54bWxQSwUGAAAAAAQABAD6AAAAnQMAAAAA&#10;">
                      <v:rect id="Rectangle 80" o:spid="_x0000_s1040" style="position:absolute;left:-645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EWDEsIA&#10;AADbAAAADwAAAGRycy9kb3ducmV2LnhtbERPTWvCQBC9C/0PywhepG7sQSR1lWJpyUEEtT30Nman&#10;2dTsbMhONf579yB4fLzvxar3jTpTF+vABqaTDBRxGWzNlYGvw8fzHFQUZItNYDJwpQir5dNggbkN&#10;F97ReS+VSiEcczTgRNpc61g68hgnoSVO3G/oPEqCXaVth5cU7hv9kmUz7bHm1OCwpbWj8rT/9wZ+&#10;il6qv+mnbE44/h4X7lhu34/GjIb92ysooV4e4ru7sAbmaX36kn6AXt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sRYMSwgAAANsAAAAPAAAAAAAAAAAAAAAAAJgCAABkcnMvZG93&#10;bnJldi54bWxQSwUGAAAAAAQABAD1AAAAhwMAAAAA&#10;" filled="f" strokecolor="black [3213]" strokeweight="1pt">
                        <v:textbox>
                          <w:txbxContent>
                            <w:p w14:paraId="52119FEE" w14:textId="77777777" w:rsidR="00152239" w:rsidRPr="00A17ADE" w:rsidRDefault="00152239" w:rsidP="00752DB7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v:textbox>
                      </v:rect>
                      <v:rect id="Rectangle 81" o:spid="_x0000_s1041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wfN/8MA&#10;AADbAAAADwAAAGRycy9kb3ducmV2LnhtbESPzW7CMBCE70i8g7VIvYETDhSlmKiA6N8NKJxX8TaJ&#10;yK6j2EDap68rVeI4mplvNIu850ZdqfO1EwPpJAFFUjhbS2ng87Adz0H5gGKxcUIGvslDvhwOFphZ&#10;d5MdXfehVBEiPkMDVQhtprUvKmL0E9eSRO/LdYwhyq7UtsNbhHOjp0ky04y1xIUKW1pXVJz3FzbA&#10;H7Jqj68J8nT2/uO5eHnc1CdjHkb98xOoQH24h//bb9bAPIW/L/EH6OU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wfN/8MAAADbAAAADwAAAAAAAAAAAAAAAACYAgAAZHJzL2Rv&#10;d25yZXYueG1sUEsFBgAAAAAEAAQA9QAAAIgDAAAAAA==&#10;" fillcolor="white [3212]" strokecolor="black [3213]" strokeweight="1pt">
                        <v:textbox>
                          <w:txbxContent>
                            <w:p w14:paraId="23DF5503" w14:textId="2080E4DF" w:rsidR="00152239" w:rsidRPr="003F696D" w:rsidRDefault="00152239" w:rsidP="0051433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ID: 11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60</w:t>
                              </w:r>
                            </w:p>
                            <w:p w14:paraId="49CD13B4" w14:textId="133C3A8D" w:rsidR="00152239" w:rsidRDefault="00152239" w:rsidP="0051433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First Name: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Omar </w:t>
                              </w:r>
                            </w:p>
                            <w:p w14:paraId="5B79C265" w14:textId="21298364" w:rsidR="00152239" w:rsidRPr="003F696D" w:rsidRDefault="00152239" w:rsidP="0051433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Last Name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Akmutairi</w:t>
                              </w:r>
                            </w:p>
                            <w:p w14:paraId="69238D02" w14:textId="509B657E" w:rsidR="00152239" w:rsidRPr="000F57AA" w:rsidRDefault="00152239" w:rsidP="0051433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Center</w:t>
                              </w:r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 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3</w:t>
                              </w:r>
                            </w:p>
                            <w:p w14:paraId="13E56A49" w14:textId="63C1B82C" w:rsidR="00152239" w:rsidRPr="000F57AA" w:rsidRDefault="00152239" w:rsidP="0051433B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Status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Exist</w:t>
                              </w:r>
                            </w:p>
                            <w:p w14:paraId="6B07C15C" w14:textId="77777777" w:rsidR="00152239" w:rsidRPr="009F17F7" w:rsidRDefault="00152239" w:rsidP="00752DB7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</w:p>
                          </w:txbxContent>
                        </v:textbox>
                      </v:rect>
                    </v:group>
                    <v:shape id="_x0000_s1042" type="#_x0000_t202" style="position:absolute;left:-1193;top:2067;width:5321;height:2445;rotation:-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dKeHcMA&#10;AADbAAAADwAAAGRycy9kb3ducmV2LnhtbESPQYvCMBSE74L/ITzB25rag3SrUUQQ14MHq6DHt83b&#10;trvNS2myWv31RhA8DjPzDTNbdKYWF2pdZVnBeBSBIM6trrhQcDysPxIQziNrrC2Tghs5WMz7vRmm&#10;2l55T5fMFyJA2KWooPS+SaV0eUkG3cg2xMH7sa1BH2RbSN3iNcBNLeMomkiDFYeFEhtalZT/Zf9G&#10;wa9x35/Jncan5eZm4l12brYbq9Rw0C2nIDx1/h1+tb+0giSG55fwA+T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dKeHcMAAADbAAAADwAAAAAAAAAAAAAAAACYAgAAZHJzL2Rv&#10;d25yZXYueG1sUEsFBgAAAAAEAAQA9QAAAIgDAAAAAA==&#10;" filled="f" stroked="f" strokeweight=".5pt">
                      <v:textbox>
                        <w:txbxContent>
                          <w:p w14:paraId="7C320489" w14:textId="77777777" w:rsidR="00152239" w:rsidRDefault="00152239" w:rsidP="00752DB7">
                            <w:r>
                              <w:t>Next</w:t>
                            </w:r>
                          </w:p>
                        </w:txbxContent>
                      </v:textbox>
                    </v:shape>
                  </v:group>
                  <v:group id="Groupe 84" o:spid="_x0000_s1043" style="position:absolute;left:24330;top:8348;width:14692;height:6560" coordsize="14691,6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egxRnsQAAADbAAAA&#10;DwAAAAAAAAAAAAAAAACqAgAAZHJzL2Rvd25yZXYueG1sUEsFBgAAAAAEAAQA+gAAAJsDAAAAAA==&#10;">
                    <v:group id="Group 7" o:spid="_x0000_s1044" style="position:absolute;width:14691;height:6559" coordorigin="-6454,22021" coordsize="14698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VA9AXFAAAA2wAA&#10;AA8AAAAAAAAAAAAAAAAAqgIAAGRycy9kb3ducmV2LnhtbFBLBQYAAAAABAAEAPoAAACcAwAAAAA=&#10;">
                      <v:rect id="Rectangle 86" o:spid="_x0000_s1045" style="position:absolute;left:-645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OC+/cUA&#10;AADbAAAADwAAAGRycy9kb3ducmV2LnhtbESPQWvCQBSE70L/w/IKvYhu9CCSukppUXIoQrU99PbM&#10;PrOp2bch+9T477uFgsdhZr5hFqveN+pCXawDG5iMM1DEZbA1VwY+9+vRHFQUZItNYDJwowir5cNg&#10;gbkNV/6gy04qlSAcczTgRNpc61g68hjHoSVO3jF0HiXJrtK2w2uC+0ZPs2ymPdacFhy29OqoPO3O&#10;3sB30Uv1M9nI+wmHX8PCHcrt28GYp8f+5RmUUC/38H+7sAbmM/j7kn6AXv4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M4L79xQAAANsAAAAPAAAAAAAAAAAAAAAAAJgCAABkcnMv&#10;ZG93bnJldi54bWxQSwUGAAAAAAQABAD1AAAAigMAAAAA&#10;" filled="f" strokecolor="black [3213]" strokeweight="1pt">
                        <v:textbox>
                          <w:txbxContent>
                            <w:p w14:paraId="165414B8" w14:textId="77777777" w:rsidR="00152239" w:rsidRPr="00A17ADE" w:rsidRDefault="00152239" w:rsidP="00752DB7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v:textbox>
                      </v:rect>
                      <v:rect id="Rectangle 87" o:spid="_x0000_s1046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6LwEMMA&#10;AADbAAAADwAAAGRycy9kb3ducmV2LnhtbESPzW7CMBCE75X6DtYicSsOHAClGFRalZ/egMJ5FW+T&#10;iOw6ig0Enh4jVeI4mplvNJNZy5U6U+NLJwb6vQQUSeZsKbmB39332xiUDygWKydk4EoeZtPXlwmm&#10;1l1kQ+dtyFWEiE/RQBFCnWrts4IYfc/VJNH7cw1jiLLJtW3wEuFc6UGSDDVjKXGhwJo+C8qO2xMb&#10;4B+Z1/tlgjwYrm+es8XoqzwY0+20H++gArXhGf5vr6yB8QgeX+IP0NM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6LwEMMAAADbAAAADwAAAAAAAAAAAAAAAACYAgAAZHJzL2Rv&#10;d25yZXYueG1sUEsFBgAAAAAEAAQA9QAAAIgDAAAAAA==&#10;" fillcolor="white [3212]" strokecolor="black [3213]" strokeweight="1pt">
                        <v:textbox>
                          <w:txbxContent>
                            <w:p w14:paraId="6DB41CAD" w14:textId="6FD45403" w:rsidR="00152239" w:rsidRPr="003F696D" w:rsidRDefault="00152239" w:rsidP="009F54DE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ID: 11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50</w:t>
                              </w:r>
                            </w:p>
                            <w:p w14:paraId="31BCFD54" w14:textId="295D5030" w:rsidR="00152239" w:rsidRDefault="00152239" w:rsidP="009F54DE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First Name: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Sara </w:t>
                              </w:r>
                            </w:p>
                            <w:p w14:paraId="3A4F4952" w14:textId="3DFF9DBB" w:rsidR="00152239" w:rsidRPr="003F696D" w:rsidRDefault="00152239" w:rsidP="009F54DE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Last Name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Hamdan</w:t>
                              </w:r>
                            </w:p>
                            <w:p w14:paraId="0EBCA569" w14:textId="11F802C2" w:rsidR="00152239" w:rsidRPr="000F57AA" w:rsidRDefault="00152239" w:rsidP="009F54DE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Center</w:t>
                              </w:r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 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2</w:t>
                              </w:r>
                            </w:p>
                            <w:p w14:paraId="76225FB8" w14:textId="4DD76B23" w:rsidR="00152239" w:rsidRPr="000F57AA" w:rsidRDefault="00152239" w:rsidP="009F54DE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Status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Exist</w:t>
                              </w:r>
                            </w:p>
                            <w:p w14:paraId="6A55B0CF" w14:textId="77777777" w:rsidR="00152239" w:rsidRPr="002E16CF" w:rsidRDefault="00152239" w:rsidP="00752DB7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</w:p>
                          </w:txbxContent>
                        </v:textbox>
                      </v:rect>
                    </v:group>
                    <v:shape id="_x0000_s1047" type="#_x0000_t202" style="position:absolute;left:-1193;top:2067;width:5321;height:2445;rotation:-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Dqp98AA&#10;AADbAAAADwAAAGRycy9kb3ducmV2LnhtbERPTYvCMBC9C/sfwix401QPUqtRRBD14MEq7B7HZmyr&#10;zaQ0Uau/3hwEj4/3PZ23phJ3alxpWcGgH4EgzqwuOVdwPKx6MQjnkTVWlknBkxzMZz+dKSbaPnhP&#10;99TnIoSwS1BB4X2dSOmyggy6vq2JA3e2jUEfYJNL3eAjhJtKDqNoJA2WHBoKrGlZUHZNb0bBxbjT&#10;OH7R4G+xfprhLv2vt2urVPe3XUxAeGr9V/xxb7SCOIwNX8IPkLM3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Dqp98AAAADbAAAADwAAAAAAAAAAAAAAAACYAgAAZHJzL2Rvd25y&#10;ZXYueG1sUEsFBgAAAAAEAAQA9QAAAIUDAAAAAA==&#10;" filled="f" stroked="f" strokeweight=".5pt">
                      <v:textbox>
                        <w:txbxContent>
                          <w:p w14:paraId="107A1FD7" w14:textId="77777777" w:rsidR="00152239" w:rsidRDefault="00152239" w:rsidP="00752DB7">
                            <w:r>
                              <w:t>Next</w:t>
                            </w:r>
                          </w:p>
                        </w:txbxContent>
                      </v:textbox>
                    </v:shape>
                  </v:group>
                  <v:group id="Groupe 89" o:spid="_x0000_s1048" style="position:absolute;left:6838;top:8507;width:14687;height:6560" coordsize="14691,6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A3+AMQAAADbAAAADwAAAGRycy9kb3ducmV2LnhtbESPT4vCMBTE74LfITzB&#10;m6ZVdnG7RhFR8SAL/oFlb4/m2Rabl9LEtn77jSB4HGbmN8x82ZlSNFS7wrKCeByBIE6tLjhTcDlv&#10;RzMQziNrLC2Tggc5WC76vTkm2rZ8pObkMxEg7BJUkHtfJVK6NCeDbmwr4uBdbW3QB1lnUtfYBrgp&#10;5SSKPqXBgsNCjhWtc0pvp7tRsGuxXU3jTXO4XdePv/PHz+8hJqWGg271DcJT59/hV3uvFcy+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A3+AMQAAADbAAAA&#10;DwAAAAAAAAAAAAAAAACqAgAAZHJzL2Rvd25yZXYueG1sUEsFBgAAAAAEAAQA+gAAAJsDAAAAAA==&#10;">
                    <v:group id="Group 7" o:spid="_x0000_s1049" style="position:absolute;width:14691;height:6559" coordorigin="-6454,22021" coordsize="14698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O7BQMMAAADbAAAADwAAAGRycy9kb3ducmV2LnhtbERPy2rCQBTdC/2H4Ra6&#10;M5O0KG10FAlt6UIEk0Jxd8lck2DmTshM8/h7Z1Ho8nDe2/1kWjFQ7xrLCpIoBkFcWt1wpeC7+Fi+&#10;gnAeWWNrmRTM5GC/e1hsMdV25DMNua9ECGGXooLa+y6V0pU1GXSR7YgDd7W9QR9gX0nd4xjCTSuf&#10;43gtDTYcGmrsKKupvOW/RsHniOPhJXkfjrdrNl+K1ennmJBST4/TYQPC0+T/xX/uL63gLawP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A7sFAwwAAANsAAAAP&#10;AAAAAAAAAAAAAAAAAKoCAABkcnMvZG93bnJldi54bWxQSwUGAAAAAAQABAD6AAAAmgMAAAAA&#10;">
                      <v:rect id="Rectangle 91" o:spid="_x0000_s1050" style="position:absolute;left:-645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tCwVMYA&#10;AADbAAAADwAAAGRycy9kb3ducmV2LnhtbESPQUvDQBSE74L/YXlCL6XdxINo2m0RRclBClZ76O01&#10;+5pNm30bsq9t/PduQfA4zMw3zHw5+FadqY9NYAP5NANFXAXbcG3g++tt8ggqCrLFNjAZ+KEIy8Xt&#10;zRwLGy78See11CpBOBZowIl0hdaxcuQxTkNHnLx96D1Kkn2tbY+XBPetvs+yB+2x4bTgsKMXR9Vx&#10;ffIGtuUg9SF/l48jjjfj0u2q1evOmNHd8DwDJTTIf/ivXVoDTzlcv6QfoB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htCwVMYAAADbAAAADwAAAAAAAAAAAAAAAACYAgAAZHJz&#10;L2Rvd25yZXYueG1sUEsFBgAAAAAEAAQA9QAAAIsDAAAAAA==&#10;" filled="f" strokecolor="black [3213]" strokeweight="1pt">
                        <v:textbox>
                          <w:txbxContent>
                            <w:p w14:paraId="72F059C1" w14:textId="77777777" w:rsidR="00152239" w:rsidRPr="00A17ADE" w:rsidRDefault="00152239" w:rsidP="00752DB7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v:textbox>
                      </v:rect>
                      <v:rect id="Rectangle 92" o:spid="_x0000_s1051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gzFVcMA&#10;AADbAAAADwAAAGRycy9kb3ducmV2LnhtbESPwW7CMBBE70j9B2sr9QZOcwAaMKgtAgo3aMt5FW+T&#10;qNl1FLsQ+vUYCYnjaGbeaKbzjmt1pNZXTgw8DxJQJLmzlRQGvj6X/TEoH1As1k7IwJk8zGcPvSlm&#10;1p1kR8d9KFSEiM/QQBlCk2nt85IY/cA1JNH7cS1jiLIttG3xFOFc6zRJhpqxkrhQYkPvJeW/+z82&#10;wFt5a77XCXI63Px7zlejRXUw5umxe52ACtSFe/jW/rAGXlK4fok/QM8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gzFVcMAAADbAAAADwAAAAAAAAAAAAAAAACYAgAAZHJzL2Rv&#10;d25yZXYueG1sUEsFBgAAAAAEAAQA9QAAAIgDAAAAAA==&#10;" fillcolor="white [3212]" strokecolor="black [3213]" strokeweight="1pt">
                        <v:textbox>
                          <w:txbxContent>
                            <w:p w14:paraId="702C1A62" w14:textId="3DB27EBB" w:rsidR="00152239" w:rsidRPr="003F696D" w:rsidRDefault="00152239" w:rsidP="00D50C5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ID: 11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40</w:t>
                              </w:r>
                            </w:p>
                            <w:p w14:paraId="66FD2386" w14:textId="65D567F1" w:rsidR="00152239" w:rsidRDefault="00152239" w:rsidP="00D50C5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First Name: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Bassma </w:t>
                              </w:r>
                            </w:p>
                            <w:p w14:paraId="1848CAB0" w14:textId="2C77663F" w:rsidR="00152239" w:rsidRPr="003F696D" w:rsidRDefault="00152239" w:rsidP="00D50C5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Last Name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Tarek</w:t>
                              </w:r>
                            </w:p>
                            <w:p w14:paraId="3B9470D8" w14:textId="5CE6EC42" w:rsidR="00152239" w:rsidRPr="000F57AA" w:rsidRDefault="00152239" w:rsidP="00D50C5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Center</w:t>
                              </w:r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 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3</w:t>
                              </w:r>
                            </w:p>
                            <w:p w14:paraId="48B9DD11" w14:textId="4795C315" w:rsidR="00152239" w:rsidRPr="000F57AA" w:rsidRDefault="00152239" w:rsidP="00D50C5B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Status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Moved</w:t>
                              </w:r>
                            </w:p>
                            <w:p w14:paraId="710C1236" w14:textId="77777777" w:rsidR="00152239" w:rsidRPr="00A47435" w:rsidRDefault="00152239" w:rsidP="00752DB7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</w:p>
                          </w:txbxContent>
                        </v:textbox>
                      </v:rect>
                    </v:group>
                    <v:shape id="_x0000_s1052" type="#_x0000_t202" style="position:absolute;left:-1193;top:2067;width:5321;height:2445;rotation:-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0etW8MA&#10;AADbAAAADwAAAGRycy9kb3ducmV2LnhtbESPQYvCMBSE74L/ITxhb2uqC6LVKCKIuwcPVkGPz+bZ&#10;VpuX0kSt/nojLHgcZuYbZjJrTCluVLvCsoJeNwJBnFpdcKZgt11+D0E4j6yxtEwKHuRgNm23Jhhr&#10;e+cN3RKfiQBhF6OC3PsqltKlORl0XVsRB+9ka4M+yDqTusZ7gJtS9qNoIA0WHBZyrGiRU3pJrkbB&#10;2bjjaPik3n6+epj+OjlUfyur1FenmY9BeGr8J/zf/tUKRj/w/hJ+gJy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0etW8MAAADbAAAADwAAAAAAAAAAAAAAAACYAgAAZHJzL2Rv&#10;d25yZXYueG1sUEsFBgAAAAAEAAQA9QAAAIgDAAAAAA==&#10;" filled="f" stroked="f" strokeweight=".5pt">
                      <v:textbox>
                        <w:txbxContent>
                          <w:p w14:paraId="2B23BC8F" w14:textId="77777777" w:rsidR="00152239" w:rsidRDefault="00152239" w:rsidP="00752DB7">
                            <w:r>
                              <w:t>Next</w:t>
                            </w:r>
                          </w:p>
                        </w:txbxContent>
                      </v:textbox>
                    </v:shape>
                  </v:group>
                  <v:shape id="Straight Arrow Connector 28" o:spid="_x0000_s1053" type="#_x0000_t32" style="position:absolute;left:39040;top:11290;width:2858;height: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ijbw8QAAADbAAAADwAAAGRycy9kb3ducmV2LnhtbESP32rCMBTG7wXfIRzBG5npyiiuMy0y&#10;EbyYgp0PcGjOms7mpDRRu7dfBgMvP74/P751OdpO3GjwrWMFz8sEBHHtdMuNgvPn7mkFwgdkjZ1j&#10;UvBDHspiOlljrt2dT3SrQiPiCPscFZgQ+lxKXxuy6JeuJ47elxsshiiHRuoB73HcdjJNkkxabDkS&#10;DPb0bqi+VFcbudvF9nBqzx/VIeu+jyZdZWnilZrPxs0biEBjeIT/23ut4PUF/r7EHyCLX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aKNvDxAAAANsAAAAPAAAAAAAAAAAA&#10;AAAAAKECAABkcnMvZG93bnJldi54bWxQSwUGAAAAAAQABAD5AAAAkgMAAAAA&#10;" strokecolor="black [3200]" strokeweight="1.5pt">
                    <v:stroke endarrow="block" joinstyle="miter"/>
                  </v:shape>
                  <v:shape id="Straight Arrow Connector 28" o:spid="_x0000_s1054" type="#_x0000_t32" style="position:absolute;left:21389;top:11290;width:2862;height: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WR+WMQAAADbAAAADwAAAGRycy9kb3ducmV2LnhtbESP32rCMBTG7wXfIRzBG5npCiuuMy0y&#10;EbyYgp0PcGjOms7mpDRRu7dfBgMvP74/P751OdpO3GjwrWMFz8sEBHHtdMuNgvPn7mkFwgdkjZ1j&#10;UvBDHspiOlljrt2dT3SrQiPiCPscFZgQ+lxKXxuy6JeuJ47elxsshiiHRuoB73HcdjJNkkxabDkS&#10;DPb0bqi+VFcbudvF9nBqzx/VIeu+jyZdZWnilZrPxs0biEBjeIT/23ut4PUF/r7EHyCLX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1ZH5YxAAAANsAAAAPAAAAAAAAAAAA&#10;AAAAAKECAABkcnMvZG93bnJldi54bWxQSwUGAAAAAAQABAD5AAAAkgMAAAAA&#10;" strokecolor="black [3200]" strokeweight="1.5pt">
                    <v:stroke endarrow="block" joinstyle="miter"/>
                  </v:shape>
                  <v:shape id="Straight Arrow Connector 28" o:spid="_x0000_s1055" type="#_x0000_t32" style="position:absolute;left:4134;top:11688;width:2862;height: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bbgL8IAAADbAAAADwAAAGRycy9kb3ducmV2LnhtbESPzYrCMBSF98K8Q7gDbmRM7aI41SjD&#10;iOBCB6w+wKW5NtXmpjRR69sbQZjl4fx8nPmyt424Uedrxwom4wQEcel0zZWC42H9NQXhA7LGxjEp&#10;eJCH5eJjMMdcuzvv6VaESsQR9jkqMCG0uZS+NGTRj11LHL2T6yyGKLtK6g7vcdw2Mk2STFqsORIM&#10;tvRrqLwUVxu5q9Fqt6+P22KXNec/k06zNPFKDT/7nxmIQH34D7/bG63gO4PXl/gD5OIJ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hbbgL8IAAADbAAAADwAAAAAAAAAAAAAA&#10;AAChAgAAZHJzL2Rvd25yZXYueG1sUEsFBgAAAAAEAAQA+QAAAJADAAAAAA==&#10;" strokecolor="black [3200]" strokeweight="1.5pt">
                    <v:stroke endarrow="block" joinstyle="miter"/>
                  </v:shape>
                  <v:shape id="Straight Arrow Connector 28" o:spid="_x0000_s1056" type="#_x0000_t32" style="position:absolute;left:21548;top:3498;width:2857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n8cxsYAAADbAAAADwAAAGRycy9kb3ducmV2LnhtbESPW2vCQBSE3wv+h+UIfWs2Fqo2upFS&#10;KdrigzdaHw/Zk4tmz4bsqum/dwtCH4eZ+YaZzjpTiwu1rrKsYBDFIIgzqysuFOx3H09jEM4ja6wt&#10;k4JfcjBLew9TTLS98oYuW1+IAGGXoILS+yaR0mUlGXSRbYiDl9vWoA+yLaRu8RrgppbPcTyUBisO&#10;CyU29F5SdtqejYLVYb34/nqZV/yT6dOy3hw/c54r9djv3iYgPHX+P3xvL7WC1xH8fQk/QKY3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C5/HMbGAAAA2wAAAA8AAAAAAAAA&#10;AAAAAAAAoQIAAGRycy9kb3ducmV2LnhtbFBLBQYAAAAABAAEAPkAAACUAwAAAAA=&#10;" strokecolor="black [3200]" strokeweight="1.5pt">
                    <v:stroke endarrow="block" joinstyle="miter"/>
                  </v:shape>
                  <v:shape id="Straight Arrow Connector 28" o:spid="_x0000_s1057" type="#_x0000_t32" style="position:absolute;left:3816;top:3419;width:2858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+CItMEAAADbAAAADwAAAGRycy9kb3ducmV2LnhtbERPy4rCMBTdC/MP4Q6403QERatRhhHx&#10;gQut4szy0lzbjs1NaaLWvzcLweXhvCezxpTiRrUrLCv46kYgiFOrC84UHA+LzhCE88gaS8uk4EEO&#10;ZtOP1gRjbe+8p1viMxFC2MWoIPe+iqV0aU4GXddWxIE729qgD7DOpK7xHsJNKXtRNJAGCw4NOVb0&#10;k1N6Sa5GwfZvtzxt+vOCf1N9WZX7//WZ50q1P5vvMQhPjX+LX+6VVjAKY8OX8APk9Ak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f4Ii0wQAAANsAAAAPAAAAAAAAAAAAAAAA&#10;AKECAABkcnMvZG93bnJldi54bWxQSwUGAAAAAAQABAD5AAAAjwMAAAAA&#10;" strokecolor="black [3200]" strokeweight="1.5pt">
                    <v:stroke endarrow="block" joinstyle="miter"/>
                  </v:shape>
                  <v:group id="Group 7" o:spid="_x0000_s1058" style="position:absolute;left:6838;top:79;width:14692;height:6560" coordorigin="-3585,22021" coordsize="14695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Ig/x8MAAADc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pzA7zPh&#10;Arn9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kiD/HwwAAANwAAAAP&#10;AAAAAAAAAAAAAAAAAKoCAABkcnMvZG93bnJldi54bWxQSwUGAAAAAAQABAD6AAAAmgMAAAAA&#10;">
                    <v:rect id="Rectangle 102" o:spid="_x0000_s1059" style="position:absolute;left:824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ldAhMQA&#10;AADcAAAADwAAAGRycy9kb3ducmV2LnhtbERPS2vCQBC+C/6HZYRepG70UErqKmKp5FAKPnrobcxO&#10;s6nZ2ZAdNf33XaHgbT6+58yXvW/UhbpYBzYwnWSgiMtga64MHPZvj8+goiBbbAKTgV+KsFwMB3PM&#10;bbjyli47qVQK4ZijASfS5lrH0pHHOAktceK+Q+dREuwqbTu8pnDf6FmWPWmPNacGhy2tHZWn3dkb&#10;+Cp6qX6mG3k/4fhzXLhj+fF6NOZh1K9eQAn1chf/uwub5mczuD2TLtCL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pXQITEAAAA3AAAAA8AAAAAAAAAAAAAAAAAmAIAAGRycy9k&#10;b3ducmV2LnhtbFBLBQYAAAAABAAEAPUAAACJAwAAAAA=&#10;" filled="f" strokecolor="black [3213]" strokeweight="1pt">
                      <v:textbox>
                        <w:txbxContent>
                          <w:p w14:paraId="2A8E19E8" w14:textId="77777777" w:rsidR="00152239" w:rsidRPr="00A17ADE" w:rsidRDefault="00152239" w:rsidP="007E1F64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</v:rect>
                    <v:rect id="Rectangle 103" o:spid="_x0000_s1060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N2XW8IA&#10;AADcAAAADwAAAGRycy9kb3ducmV2LnhtbERPS2vCQBC+C/6HZYTedLcWrKSuUi192Ftj2/OQHZNg&#10;ZjZkt5r217sFwdt8fM9ZrHpu1JG6UHuxcDsxoEgK72opLXzunsdzUCGiOGy8kIVfCrBaDgcLzJw/&#10;yQcd81iqFCIhQwtVjG2mdSgqYgwT35Ikbu87xphgV2rX4SmFc6Onxsw0Yy2pocKWNhUVh/yHLfC7&#10;rNuvV4M8nW3/Ahcv90/1t7U3o/7xAVSkPl7FF/ebS/PNHfw/ky7QyzM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I3ZdbwgAAANwAAAAPAAAAAAAAAAAAAAAAAJgCAABkcnMvZG93&#10;bnJldi54bWxQSwUGAAAAAAQABAD1AAAAhwMAAAAA&#10;" fillcolor="white [3212]" strokecolor="black [3213]" strokeweight="1pt">
                      <v:textbox>
                        <w:txbxContent>
                          <w:p w14:paraId="26052129" w14:textId="77777777" w:rsidR="00152239" w:rsidRPr="003F696D" w:rsidRDefault="00152239" w:rsidP="007E1F64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3F696D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ID: 1110</w:t>
                            </w:r>
                          </w:p>
                          <w:p w14:paraId="4FFAF1CD" w14:textId="77777777" w:rsidR="00152239" w:rsidRDefault="00152239" w:rsidP="007E1F64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3F696D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First Name: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Rayyan </w:t>
                            </w:r>
                          </w:p>
                          <w:p w14:paraId="7BC3CD1A" w14:textId="1307A68F" w:rsidR="00152239" w:rsidRPr="003F696D" w:rsidRDefault="00152239" w:rsidP="007E1F64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3F696D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Last Name: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Alzahrani</w:t>
                            </w:r>
                          </w:p>
                          <w:p w14:paraId="4B76DEA4" w14:textId="4393D360" w:rsidR="00152239" w:rsidRPr="000F57AA" w:rsidRDefault="00152239" w:rsidP="007E1F64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>Center</w:t>
                            </w:r>
                            <w:r w:rsidRPr="000F57AA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> : 1</w:t>
                            </w:r>
                          </w:p>
                          <w:p w14:paraId="27087429" w14:textId="64EA1EE3" w:rsidR="00152239" w:rsidRPr="000F57AA" w:rsidRDefault="00152239" w:rsidP="007E1F64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fr-FR"/>
                              </w:rPr>
                            </w:pPr>
                            <w:r w:rsidRPr="000F57AA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 xml:space="preserve">Status: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>Exist</w:t>
                            </w:r>
                          </w:p>
                        </w:txbxContent>
                      </v:textbox>
                    </v:rect>
                  </v:group>
                  <v:shape id="Straight Arrow Connector 28" o:spid="_x0000_s1061" type="#_x0000_t32" style="position:absolute;left:56454;top:11767;width:2857;height: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bnZFMUAAADcAAAADwAAAGRycy9kb3ducmV2LnhtbESP0WoCMRBF3wv+QxjBl6KJC11kNYoo&#10;BR9qwdUPGDbjZnUzWTapbv++KRT6NsO9c8+d1WZwrXhQHxrPGuYzBYK48qbhWsPl/D5dgAgR2WDr&#10;mTR8U4DNevSywsL4J5/oUcZapBAOBWqwMXaFlKGy5DDMfEectKvvHca09rU0PT5TuGtlplQuHTac&#10;CBY72lmq7uWXS9z96/54ai4f5TFvb582W+SZClpPxsN2CSLSEP/Nf9cHk+qrN/h9Jk0g1z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UbnZFMUAAADcAAAADwAAAAAAAAAA&#10;AAAAAAChAgAAZHJzL2Rvd25yZXYueG1sUEsFBgAAAAAEAAQA+QAAAJMDAAAAAA==&#10;" strokecolor="black [3200]" strokeweight="1.5pt">
                    <v:stroke endarrow="block" joinstyle="miter"/>
                  </v:shape>
                  <v:shape id="Text Box 51" o:spid="_x0000_s1062" type="#_x0000_t202" style="position:absolute;top:10177;width:4611;height:24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TE37MQA&#10;AADcAAAADwAAAGRycy9kb3ducmV2LnhtbERPS2vCQBC+C/0PyxS8mU2FBkmzigTEUuxBm0tv0+zk&#10;QbOzMbs1aX99VxC8zcf3nGwzmU5caHCtZQVPUQyCuLS65VpB8bFbrEA4j6yxs0wKfsnBZv0wyzDV&#10;duQjXU6+FiGEXYoKGu/7VEpXNmTQRbYnDlxlB4M+wKGWesAxhJtOLuM4kQZbDg0N9pQ3VH6ffoyC&#10;t3z3jsevpVn9dfn+UG37c/H5rNT8cdq+gPA0+bv45n7VYX6cwPWZcIFc/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kxN+zEAAAA3AAAAA8AAAAAAAAAAAAAAAAAmAIAAGRycy9k&#10;b3ducmV2LnhtbFBLBQYAAAAABAAEAPUAAACJAwAAAAA=&#10;" filled="f" stroked="f" strokeweight=".5pt">
                    <v:textbox>
                      <w:txbxContent>
                        <w:p w14:paraId="76C55ED8" w14:textId="63985C31" w:rsidR="00152239" w:rsidRPr="007E1F64" w:rsidRDefault="00152239" w:rsidP="007E1F64">
                          <w:pPr>
                            <w:rPr>
                              <w:rFonts w:asciiTheme="minorHAnsi" w:hAnsiTheme="minorHAnsi" w:cstheme="minorHAnsi"/>
                              <w:b/>
                              <w:bCs/>
                              <w:lang w:val="fr-FR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b/>
                              <w:bCs/>
                              <w:lang w:val="fr-FR"/>
                            </w:rPr>
                            <w:t>Null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39D6ADD0" w14:textId="1C968874" w:rsidR="00C4049E" w:rsidRPr="00C4049E" w:rsidRDefault="00602AB0" w:rsidP="00C4049E">
      <w:pPr>
        <w:rPr>
          <w:sz w:val="20"/>
          <w:szCs w:val="20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5DBB6191" wp14:editId="55FD8243">
                <wp:simplePos x="0" y="0"/>
                <wp:positionH relativeFrom="column">
                  <wp:posOffset>5437492</wp:posOffset>
                </wp:positionH>
                <wp:positionV relativeFrom="paragraph">
                  <wp:posOffset>126682</wp:posOffset>
                </wp:positionV>
                <wp:extent cx="532130" cy="244475"/>
                <wp:effectExtent l="0" t="0" r="0" b="0"/>
                <wp:wrapNone/>
                <wp:docPr id="49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532130" cy="244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289FE3" w14:textId="77777777" w:rsidR="00152239" w:rsidRDefault="00152239" w:rsidP="0000670A">
                            <w:r>
                              <w:t>N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BB6191" id="Text Box 62" o:spid="_x0000_s1063" type="#_x0000_t202" style="position:absolute;margin-left:428.15pt;margin-top:9.95pt;width:41.9pt;height:19.25pt;rotation:-90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" filled="f" stroked="f" strokeweight=".5pt">
                <v:textbox>
                  <w:txbxContent>
                    <w:p w14:paraId="44289FE3" w14:textId="77777777" w:rsidR="00152239" w:rsidRDefault="00152239" w:rsidP="0000670A">
                      <w:r>
                        <w:t>Next</w:t>
                      </w:r>
                    </w:p>
                  </w:txbxContent>
                </v:textbox>
              </v:shape>
            </w:pict>
          </mc:Fallback>
        </mc:AlternateContent>
      </w:r>
    </w:p>
    <w:p w14:paraId="7C1C32BA" w14:textId="332192CF" w:rsidR="00C4049E" w:rsidRPr="00C4049E" w:rsidRDefault="00602AB0" w:rsidP="00C4049E">
      <w:pPr>
        <w:rPr>
          <w:sz w:val="20"/>
          <w:szCs w:val="20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164B570F" wp14:editId="7E4DA1F1">
                <wp:simplePos x="0" y="0"/>
                <wp:positionH relativeFrom="column">
                  <wp:posOffset>3659519</wp:posOffset>
                </wp:positionH>
                <wp:positionV relativeFrom="paragraph">
                  <wp:posOffset>2857</wp:posOffset>
                </wp:positionV>
                <wp:extent cx="532130" cy="244475"/>
                <wp:effectExtent l="0" t="0" r="0" b="0"/>
                <wp:wrapNone/>
                <wp:docPr id="43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532130" cy="244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4F11804" w14:textId="77777777" w:rsidR="00152239" w:rsidRDefault="00152239" w:rsidP="0000670A">
                            <w:r>
                              <w:t>N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4B570F" id="_x0000_s1064" type="#_x0000_t202" style="position:absolute;margin-left:288.15pt;margin-top:.2pt;width:41.9pt;height:19.25pt;rotation:-90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" filled="f" stroked="f" strokeweight=".5pt">
                <v:textbox>
                  <w:txbxContent>
                    <w:p w14:paraId="64F11804" w14:textId="77777777" w:rsidR="00152239" w:rsidRDefault="00152239" w:rsidP="0000670A">
                      <w:r>
                        <w:t>Nex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2408C4FC" wp14:editId="2A09E691">
                <wp:simplePos x="0" y="0"/>
                <wp:positionH relativeFrom="column">
                  <wp:posOffset>1967865</wp:posOffset>
                </wp:positionH>
                <wp:positionV relativeFrom="paragraph">
                  <wp:posOffset>21590</wp:posOffset>
                </wp:positionV>
                <wp:extent cx="531495" cy="243840"/>
                <wp:effectExtent l="0" t="0" r="0" b="0"/>
                <wp:wrapNone/>
                <wp:docPr id="109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531495" cy="243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F9F314" w14:textId="77777777" w:rsidR="00152239" w:rsidRDefault="00152239" w:rsidP="00602AB0">
                            <w:r>
                              <w:t>N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08C4FC" id="_x0000_s1065" type="#_x0000_t202" style="position:absolute;margin-left:154.95pt;margin-top:1.7pt;width:41.85pt;height:19.2pt;rotation:-90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" filled="f" stroked="f" strokeweight=".5pt">
                <v:textbox>
                  <w:txbxContent>
                    <w:p w14:paraId="39F9F314" w14:textId="77777777" w:rsidR="00152239" w:rsidRDefault="00152239" w:rsidP="00602AB0">
                      <w:r>
                        <w:t>Next</w:t>
                      </w:r>
                    </w:p>
                  </w:txbxContent>
                </v:textbox>
              </v:shape>
            </w:pict>
          </mc:Fallback>
        </mc:AlternateContent>
      </w:r>
    </w:p>
    <w:p w14:paraId="1930D971" w14:textId="25A2F183" w:rsidR="00C4049E" w:rsidRPr="00C4049E" w:rsidRDefault="00C4049E" w:rsidP="00C4049E">
      <w:pPr>
        <w:rPr>
          <w:sz w:val="20"/>
          <w:szCs w:val="20"/>
        </w:rPr>
      </w:pPr>
    </w:p>
    <w:p w14:paraId="19F062AC" w14:textId="78C251A5" w:rsidR="00C4049E" w:rsidRPr="00C4049E" w:rsidRDefault="00C4049E" w:rsidP="00C4049E">
      <w:pPr>
        <w:rPr>
          <w:sz w:val="20"/>
          <w:szCs w:val="20"/>
        </w:rPr>
      </w:pPr>
    </w:p>
    <w:p w14:paraId="26D05826" w14:textId="77777777" w:rsidR="00C4049E" w:rsidRPr="008175E7" w:rsidRDefault="00C4049E" w:rsidP="00C4049E">
      <w:pPr>
        <w:rPr>
          <w:sz w:val="20"/>
          <w:szCs w:val="20"/>
          <w:lang w:val="en-GB"/>
        </w:rPr>
      </w:pPr>
    </w:p>
    <w:p w14:paraId="2302EEC6" w14:textId="77777777" w:rsidR="00C4049E" w:rsidRPr="00C4049E" w:rsidRDefault="00C4049E" w:rsidP="00C4049E">
      <w:pPr>
        <w:rPr>
          <w:sz w:val="20"/>
          <w:szCs w:val="20"/>
        </w:rPr>
      </w:pPr>
    </w:p>
    <w:p w14:paraId="7D1C42C2" w14:textId="77777777" w:rsidR="00C4049E" w:rsidRPr="00C4049E" w:rsidRDefault="00C4049E" w:rsidP="00C4049E">
      <w:pPr>
        <w:rPr>
          <w:sz w:val="20"/>
          <w:szCs w:val="20"/>
        </w:rPr>
      </w:pPr>
    </w:p>
    <w:p w14:paraId="0F866FA2" w14:textId="77777777" w:rsidR="00C4049E" w:rsidRPr="00C4049E" w:rsidRDefault="00C4049E" w:rsidP="00C4049E">
      <w:pPr>
        <w:rPr>
          <w:sz w:val="20"/>
          <w:szCs w:val="20"/>
        </w:rPr>
      </w:pPr>
    </w:p>
    <w:p w14:paraId="34D9D010" w14:textId="51C30CC5" w:rsidR="00C4049E" w:rsidRPr="00C4049E" w:rsidRDefault="00C4049E" w:rsidP="00C4049E">
      <w:pPr>
        <w:rPr>
          <w:sz w:val="20"/>
          <w:szCs w:val="20"/>
        </w:rPr>
      </w:pPr>
    </w:p>
    <w:p w14:paraId="02E62D89" w14:textId="77777777" w:rsidR="00C4049E" w:rsidRDefault="00C4049E" w:rsidP="00C4049E">
      <w:pPr>
        <w:rPr>
          <w:sz w:val="20"/>
          <w:szCs w:val="20"/>
        </w:rPr>
      </w:pPr>
    </w:p>
    <w:p w14:paraId="03299CE1" w14:textId="77777777" w:rsidR="009E49E6" w:rsidRPr="00C4049E" w:rsidRDefault="009E49E6" w:rsidP="00C4049E">
      <w:pPr>
        <w:rPr>
          <w:sz w:val="20"/>
          <w:szCs w:val="20"/>
        </w:rPr>
      </w:pPr>
    </w:p>
    <w:p w14:paraId="2B61C325" w14:textId="0F5A98DD" w:rsidR="00C4049E" w:rsidRDefault="009E49E6" w:rsidP="00C4049E">
      <w:pPr>
        <w:rPr>
          <w:sz w:val="20"/>
          <w:szCs w:val="20"/>
        </w:rPr>
      </w:pPr>
      <w:r>
        <w:rPr>
          <w:sz w:val="20"/>
          <w:szCs w:val="20"/>
        </w:rPr>
        <w:tab/>
      </w:r>
    </w:p>
    <w:p w14:paraId="79437846" w14:textId="46272C1C" w:rsidR="009E49E6" w:rsidRDefault="001F74B5" w:rsidP="00C4049E">
      <w:pPr>
        <w:rPr>
          <w:sz w:val="20"/>
          <w:szCs w:val="20"/>
        </w:rPr>
      </w:pPr>
      <w:r>
        <w:t>Steps</w:t>
      </w:r>
      <w:r w:rsidR="00214016" w:rsidRPr="00214016">
        <w:t>:</w:t>
      </w:r>
    </w:p>
    <w:p w14:paraId="6E793BF8" w14:textId="67894BAD" w:rsidR="00214016" w:rsidRDefault="00214016" w:rsidP="00A77848">
      <w:pPr>
        <w:pStyle w:val="a4"/>
        <w:numPr>
          <w:ilvl w:val="0"/>
          <w:numId w:val="46"/>
        </w:numPr>
        <w:ind w:left="993" w:hanging="284"/>
        <w:rPr>
          <w:sz w:val="28"/>
          <w:szCs w:val="28"/>
        </w:rPr>
      </w:pPr>
      <w:r w:rsidRPr="00A77848">
        <w:rPr>
          <w:highlight w:val="yellow"/>
        </w:rPr>
        <w:t>Creat a help pointer to finde the node with Left status, help pointer will start frome the head.</w:t>
      </w:r>
    </w:p>
    <w:p w14:paraId="74418589" w14:textId="323A944B" w:rsidR="00A77848" w:rsidRPr="001F74B5" w:rsidRDefault="00A77848" w:rsidP="00A77848">
      <w:pPr>
        <w:pStyle w:val="a4"/>
        <w:numPr>
          <w:ilvl w:val="0"/>
          <w:numId w:val="46"/>
        </w:numPr>
        <w:ind w:left="993" w:hanging="284"/>
      </w:pPr>
      <w:r w:rsidRPr="001F74B5">
        <w:rPr>
          <w:highlight w:val="yellow"/>
        </w:rPr>
        <w:t xml:space="preserve">Chek the </w:t>
      </w:r>
      <w:r w:rsidR="00214016" w:rsidRPr="001F74B5">
        <w:rPr>
          <w:highlight w:val="yellow"/>
        </w:rPr>
        <w:t>status</w:t>
      </w:r>
      <w:r w:rsidRPr="001F74B5">
        <w:rPr>
          <w:highlight w:val="yellow"/>
        </w:rPr>
        <w:t xml:space="preserve"> </w:t>
      </w:r>
      <w:r w:rsidR="001F74B5">
        <w:rPr>
          <w:highlight w:val="yellow"/>
        </w:rPr>
        <w:t>of the</w:t>
      </w:r>
      <w:r w:rsidR="001F74B5" w:rsidRPr="001F74B5">
        <w:rPr>
          <w:highlight w:val="yellow"/>
        </w:rPr>
        <w:t xml:space="preserve"> next node</w:t>
      </w:r>
      <w:r w:rsidR="001F74B5">
        <w:rPr>
          <w:highlight w:val="yellow"/>
        </w:rPr>
        <w:t xml:space="preserve"> </w:t>
      </w:r>
      <w:r w:rsidRPr="001F74B5">
        <w:rPr>
          <w:highlight w:val="yellow"/>
        </w:rPr>
        <w:t>if not</w:t>
      </w:r>
      <w:r w:rsidR="001F74B5">
        <w:rPr>
          <w:highlight w:val="yellow"/>
        </w:rPr>
        <w:t xml:space="preserve"> equls</w:t>
      </w:r>
      <w:r w:rsidRPr="001F74B5">
        <w:rPr>
          <w:highlight w:val="yellow"/>
        </w:rPr>
        <w:t xml:space="preserve"> Left status </w:t>
      </w:r>
      <w:r w:rsidR="001F74B5" w:rsidRPr="001F74B5">
        <w:rPr>
          <w:highlight w:val="yellow"/>
        </w:rPr>
        <w:t>move pointer to the next node.</w:t>
      </w:r>
      <w:r w:rsidRPr="001F74B5">
        <w:t xml:space="preserve">  </w:t>
      </w:r>
    </w:p>
    <w:p w14:paraId="2876CBC2" w14:textId="581F905B" w:rsidR="002246AA" w:rsidRDefault="00214016" w:rsidP="00174D4A">
      <w:pPr>
        <w:rPr>
          <w:rtl/>
        </w:rPr>
      </w:pPr>
      <w:r>
        <w:rPr>
          <w:noProof/>
          <w:rtl/>
          <w:lang w:eastAsia="en-US"/>
        </w:rPr>
        <mc:AlternateContent>
          <mc:Choice Requires="wps">
            <w:drawing>
              <wp:anchor distT="45720" distB="45720" distL="114300" distR="114300" simplePos="0" relativeHeight="251769856" behindDoc="0" locked="0" layoutInCell="1" allowOverlap="1" wp14:anchorId="399A5EB5" wp14:editId="222186E6">
                <wp:simplePos x="0" y="0"/>
                <wp:positionH relativeFrom="column">
                  <wp:posOffset>-252902</wp:posOffset>
                </wp:positionH>
                <wp:positionV relativeFrom="paragraph">
                  <wp:posOffset>179079</wp:posOffset>
                </wp:positionV>
                <wp:extent cx="932180" cy="1404620"/>
                <wp:effectExtent l="0" t="0" r="0" b="0"/>
                <wp:wrapSquare wrapText="bothSides"/>
                <wp:docPr id="217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9321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81D878" w14:textId="620C13B1" w:rsidR="00152239" w:rsidRPr="00214016" w:rsidRDefault="00152239" w:rsidP="00214016">
                            <w:pPr>
                              <w:rPr>
                                <w:color w:val="FF0000"/>
                              </w:rPr>
                            </w:pPr>
                            <w:r w:rsidRPr="00214016">
                              <w:rPr>
                                <w:color w:val="FF0000"/>
                              </w:rPr>
                              <w:t>helpoin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99A5EB5" id="مربع نص 2" o:spid="_x0000_s1066" type="#_x0000_t202" style="position:absolute;margin-left:-19.9pt;margin-top:14.1pt;width:73.4pt;height:110.6pt;flip:x;z-index:2517698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" filled="f" stroked="f">
                <v:textbox style="mso-fit-shape-to-text:t">
                  <w:txbxContent>
                    <w:p w14:paraId="1C81D878" w14:textId="620C13B1" w:rsidR="00152239" w:rsidRPr="00214016" w:rsidRDefault="00152239" w:rsidP="00214016">
                      <w:pPr>
                        <w:rPr>
                          <w:color w:val="FF0000"/>
                        </w:rPr>
                      </w:pPr>
                      <w:proofErr w:type="spellStart"/>
                      <w:proofErr w:type="gramStart"/>
                      <w:r w:rsidRPr="00214016">
                        <w:rPr>
                          <w:color w:val="FF0000"/>
                        </w:rPr>
                        <w:t>helpointer</w:t>
                      </w:r>
                      <w:proofErr w:type="spellEnd"/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E3B6E39" w14:textId="6DC5CB92" w:rsidR="002246AA" w:rsidRPr="00A400F2" w:rsidRDefault="00214016" w:rsidP="00174D4A"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6B598C92" wp14:editId="77E5B61A">
                <wp:simplePos x="0" y="0"/>
                <wp:positionH relativeFrom="column">
                  <wp:posOffset>463550</wp:posOffset>
                </wp:positionH>
                <wp:positionV relativeFrom="paragraph">
                  <wp:posOffset>166370</wp:posOffset>
                </wp:positionV>
                <wp:extent cx="500839" cy="228600"/>
                <wp:effectExtent l="0" t="0" r="52070" b="95250"/>
                <wp:wrapNone/>
                <wp:docPr id="119" name="رابط بشكل مرفق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0839" cy="228600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2D17A67" id="رابط بشكل مرفق 119" o:spid="_x0000_s1026" type="#_x0000_t34" style="position:absolute;left:0;text-align:left;margin-left:36.5pt;margin-top:13.1pt;width:39.45pt;height:18p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" strokecolor="#4472c4 [3204]" strokeweight=".5pt">
                <v:stroke endarrow="block"/>
              </v:shape>
            </w:pict>
          </mc:Fallback>
        </mc:AlternateContent>
      </w:r>
    </w:p>
    <w:p w14:paraId="057160B6" w14:textId="1266E8A3" w:rsidR="00C4049E" w:rsidRPr="00A400F2" w:rsidRDefault="00214016" w:rsidP="00970CD7">
      <w:pPr>
        <w:rPr>
          <w:sz w:val="28"/>
          <w:szCs w:val="28"/>
        </w:rPr>
      </w:pPr>
      <w:r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D44A860" wp14:editId="7FF38EE6">
                <wp:simplePos x="0" y="0"/>
                <wp:positionH relativeFrom="column">
                  <wp:posOffset>223960</wp:posOffset>
                </wp:positionH>
                <wp:positionV relativeFrom="paragraph">
                  <wp:posOffset>89615</wp:posOffset>
                </wp:positionV>
                <wp:extent cx="6002655" cy="1506220"/>
                <wp:effectExtent l="0" t="0" r="17145" b="17780"/>
                <wp:wrapNone/>
                <wp:docPr id="52" name="Groupe 1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02655" cy="1506220"/>
                          <a:chOff x="0" y="-317"/>
                          <a:chExt cx="6002737" cy="1507062"/>
                        </a:xfrm>
                      </wpg:grpSpPr>
                      <wps:wsp>
                        <wps:cNvPr id="53" name="Text Box 51"/>
                        <wps:cNvSpPr txBox="1"/>
                        <wps:spPr>
                          <a:xfrm>
                            <a:off x="0" y="182880"/>
                            <a:ext cx="612140" cy="2413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C8D7C71" w14:textId="77777777" w:rsidR="00152239" w:rsidRPr="007E1F64" w:rsidRDefault="00152239" w:rsidP="009E49E6">
                              <w:pP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lang w:val="fr-FR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lang w:val="fr-FR"/>
                                </w:rPr>
                                <w:t>Hea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4" name="Groupe 107"/>
                        <wpg:cNvGrpSpPr/>
                        <wpg:grpSpPr>
                          <a:xfrm>
                            <a:off x="71561" y="-317"/>
                            <a:ext cx="5931176" cy="1507062"/>
                            <a:chOff x="0" y="-317"/>
                            <a:chExt cx="5931176" cy="1507062"/>
                          </a:xfrm>
                        </wpg:grpSpPr>
                        <wpg:grpSp>
                          <wpg:cNvPr id="55" name="Groupe 5"/>
                          <wpg:cNvGrpSpPr/>
                          <wpg:grpSpPr>
                            <a:xfrm>
                              <a:off x="2433099" y="-317"/>
                              <a:ext cx="1757045" cy="655957"/>
                              <a:chOff x="0" y="-317"/>
                              <a:chExt cx="1757238" cy="655957"/>
                            </a:xfrm>
                          </wpg:grpSpPr>
                          <wpg:grpSp>
                            <wpg:cNvPr id="56" name="Group 7"/>
                            <wpg:cNvGrpSpPr/>
                            <wpg:grpSpPr>
                              <a:xfrm>
                                <a:off x="0" y="-317"/>
                                <a:ext cx="1469340" cy="655957"/>
                                <a:chOff x="-358588" y="2201869"/>
                                <a:chExt cx="1469475" cy="656238"/>
                              </a:xfrm>
                            </wpg:grpSpPr>
                            <wps:wsp>
                              <wps:cNvPr id="57" name="Rectangle 13"/>
                              <wps:cNvSpPr/>
                              <wps:spPr>
                                <a:xfrm>
                                  <a:off x="824365" y="2201869"/>
                                  <a:ext cx="286522" cy="65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2763BD32" w14:textId="77777777" w:rsidR="00152239" w:rsidRPr="00A17ADE" w:rsidRDefault="00152239" w:rsidP="009E49E6">
                                    <w:pPr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8" name="Rectangle 14"/>
                              <wps:cNvSpPr/>
                              <wps:spPr>
                                <a:xfrm>
                                  <a:off x="-358588" y="2202186"/>
                                  <a:ext cx="1183004" cy="65592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07680B6A" w14:textId="77777777" w:rsidR="00152239" w:rsidRPr="00506528" w:rsidRDefault="00152239" w:rsidP="009E49E6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506528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ID: 11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20</w:t>
                                    </w:r>
                                  </w:p>
                                  <w:p w14:paraId="3D8A8493" w14:textId="77777777" w:rsidR="00152239" w:rsidRPr="00506528" w:rsidRDefault="00152239" w:rsidP="009E49E6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506528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First Name: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Sami</w:t>
                                    </w:r>
                                    <w:r w:rsidRPr="00506528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 </w:t>
                                    </w:r>
                                  </w:p>
                                  <w:p w14:paraId="060CD58C" w14:textId="77777777" w:rsidR="00152239" w:rsidRPr="00506528" w:rsidRDefault="00152239" w:rsidP="009E49E6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506528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Last Name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Alghamdi</w:t>
                                    </w:r>
                                  </w:p>
                                  <w:p w14:paraId="3568FCAE" w14:textId="77777777" w:rsidR="00152239" w:rsidRPr="00506528" w:rsidRDefault="00152239" w:rsidP="009E49E6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506528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Center 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2</w:t>
                                    </w:r>
                                  </w:p>
                                  <w:p w14:paraId="17B2681E" w14:textId="77777777" w:rsidR="00152239" w:rsidRPr="000F57AA" w:rsidRDefault="00152239" w:rsidP="009E49E6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  <w:r w:rsidRPr="00506528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Status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Moved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59" name="Straight Arrow Connector 28"/>
                            <wps:cNvCnPr/>
                            <wps:spPr>
                              <a:xfrm>
                                <a:off x="1470991" y="349857"/>
                                <a:ext cx="286247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60" name="Group 7"/>
                          <wpg:cNvGrpSpPr/>
                          <wpg:grpSpPr>
                            <a:xfrm>
                              <a:off x="4198289" y="0"/>
                              <a:ext cx="1469174" cy="655955"/>
                              <a:chOff x="-358588" y="2202186"/>
                              <a:chExt cx="1469526" cy="656236"/>
                            </a:xfrm>
                          </wpg:grpSpPr>
                          <wps:wsp>
                            <wps:cNvPr id="61" name="Rectangle 18"/>
                            <wps:cNvSpPr/>
                            <wps:spPr>
                              <a:xfrm>
                                <a:off x="824416" y="2202186"/>
                                <a:ext cx="286522" cy="65623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BDDB5CA" w14:textId="77777777" w:rsidR="00152239" w:rsidRPr="00A17ADE" w:rsidRDefault="00152239" w:rsidP="009E49E6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2" name="Rectangle 32"/>
                            <wps:cNvSpPr/>
                            <wps:spPr>
                              <a:xfrm>
                                <a:off x="-358588" y="2202186"/>
                                <a:ext cx="1183004" cy="65592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DDF3C11" w14:textId="77777777" w:rsidR="00152239" w:rsidRPr="00506528" w:rsidRDefault="00152239" w:rsidP="009E49E6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ID: 11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30</w:t>
                                  </w:r>
                                </w:p>
                                <w:p w14:paraId="081040EE" w14:textId="77777777" w:rsidR="00152239" w:rsidRPr="00506528" w:rsidRDefault="00152239" w:rsidP="009E49E6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First Name: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Samar</w:t>
                                  </w: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</w:p>
                                <w:p w14:paraId="72979B63" w14:textId="77777777" w:rsidR="00152239" w:rsidRPr="00506528" w:rsidRDefault="00152239" w:rsidP="009E49E6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Last Name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Alshehri</w:t>
                                  </w:r>
                                </w:p>
                                <w:p w14:paraId="3D311642" w14:textId="77777777" w:rsidR="00152239" w:rsidRPr="00506528" w:rsidRDefault="00152239" w:rsidP="009E49E6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Center 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1</w:t>
                                  </w:r>
                                </w:p>
                                <w:p w14:paraId="1F2FAE08" w14:textId="77777777" w:rsidR="00152239" w:rsidRPr="000F57AA" w:rsidRDefault="00152239" w:rsidP="009E49E6"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:lang w:val="fr-FR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Status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Lef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63" name="Connecteur en angle 78"/>
                          <wps:cNvCnPr/>
                          <wps:spPr>
                            <a:xfrm rot="16200000" flipH="1">
                              <a:off x="5371106" y="624178"/>
                              <a:ext cx="866333" cy="236221"/>
                            </a:xfrm>
                            <a:prstGeom prst="bentConnector3">
                              <a:avLst>
                                <a:gd name="adj1" fmla="val 427"/>
                              </a:avLst>
                            </a:prstGeom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64" name="Groupe 83"/>
                          <wpg:cNvGrpSpPr/>
                          <wpg:grpSpPr>
                            <a:xfrm>
                              <a:off x="4198289" y="834887"/>
                              <a:ext cx="1469118" cy="655955"/>
                              <a:chOff x="0" y="0"/>
                              <a:chExt cx="1469118" cy="655955"/>
                            </a:xfrm>
                          </wpg:grpSpPr>
                          <wpg:grpSp>
                            <wpg:cNvPr id="65" name="Group 7"/>
                            <wpg:cNvGrpSpPr/>
                            <wpg:grpSpPr>
                              <a:xfrm>
                                <a:off x="0" y="0"/>
                                <a:ext cx="1469118" cy="655955"/>
                                <a:chOff x="-645473" y="2202186"/>
                                <a:chExt cx="1469889" cy="656236"/>
                              </a:xfrm>
                            </wpg:grpSpPr>
                            <wps:wsp>
                              <wps:cNvPr id="66" name="Rectangle 80"/>
                              <wps:cNvSpPr/>
                              <wps:spPr>
                                <a:xfrm>
                                  <a:off x="-645473" y="2202186"/>
                                  <a:ext cx="286522" cy="65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034B3518" w14:textId="77777777" w:rsidR="00152239" w:rsidRPr="00A17ADE" w:rsidRDefault="00152239" w:rsidP="009E49E6">
                                    <w:pPr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7" name="Rectangle 81"/>
                              <wps:cNvSpPr/>
                              <wps:spPr>
                                <a:xfrm>
                                  <a:off x="-358588" y="2202186"/>
                                  <a:ext cx="1183004" cy="65592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01E3066F" w14:textId="77777777" w:rsidR="00152239" w:rsidRPr="003F696D" w:rsidRDefault="00152239" w:rsidP="009E49E6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ID: 11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60</w:t>
                                    </w:r>
                                  </w:p>
                                  <w:p w14:paraId="7D7A8525" w14:textId="77777777" w:rsidR="00152239" w:rsidRDefault="00152239" w:rsidP="009E49E6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First Name: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Omar </w:t>
                                    </w:r>
                                  </w:p>
                                  <w:p w14:paraId="6052DED1" w14:textId="77777777" w:rsidR="00152239" w:rsidRPr="003F696D" w:rsidRDefault="00152239" w:rsidP="009E49E6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Last Name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Akmutairi</w:t>
                                    </w:r>
                                  </w:p>
                                  <w:p w14:paraId="663AEAF0" w14:textId="77777777" w:rsidR="00152239" w:rsidRPr="000F57AA" w:rsidRDefault="00152239" w:rsidP="009E49E6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</w:pP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Center</w:t>
                                    </w: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 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3</w:t>
                                    </w:r>
                                  </w:p>
                                  <w:p w14:paraId="7D53F26B" w14:textId="77777777" w:rsidR="00152239" w:rsidRPr="000F57AA" w:rsidRDefault="00152239" w:rsidP="009E49E6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Status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Exist</w:t>
                                    </w:r>
                                  </w:p>
                                  <w:p w14:paraId="1887EF08" w14:textId="77777777" w:rsidR="00152239" w:rsidRPr="009F17F7" w:rsidRDefault="00152239" w:rsidP="009E49E6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68" name="Text Box 62"/>
                            <wps:cNvSpPr txBox="1"/>
                            <wps:spPr>
                              <a:xfrm rot="16200000">
                                <a:off x="-119269" y="206733"/>
                                <a:ext cx="532130" cy="2444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E5CF790" w14:textId="77777777" w:rsidR="00152239" w:rsidRDefault="00152239" w:rsidP="009E49E6">
                                  <w:r>
                                    <w:t>Nex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69" name="Groupe 84"/>
                          <wpg:cNvGrpSpPr/>
                          <wpg:grpSpPr>
                            <a:xfrm>
                              <a:off x="2433099" y="834887"/>
                              <a:ext cx="1469118" cy="655955"/>
                              <a:chOff x="0" y="0"/>
                              <a:chExt cx="1469118" cy="655955"/>
                            </a:xfrm>
                          </wpg:grpSpPr>
                          <wpg:grpSp>
                            <wpg:cNvPr id="70" name="Group 7"/>
                            <wpg:cNvGrpSpPr/>
                            <wpg:grpSpPr>
                              <a:xfrm>
                                <a:off x="0" y="0"/>
                                <a:ext cx="1469118" cy="655955"/>
                                <a:chOff x="-645473" y="2202186"/>
                                <a:chExt cx="1469889" cy="656236"/>
                              </a:xfrm>
                            </wpg:grpSpPr>
                            <wps:wsp>
                              <wps:cNvPr id="71" name="Rectangle 86"/>
                              <wps:cNvSpPr/>
                              <wps:spPr>
                                <a:xfrm>
                                  <a:off x="-645473" y="2202186"/>
                                  <a:ext cx="286522" cy="65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2B5D4890" w14:textId="77777777" w:rsidR="00152239" w:rsidRPr="00A17ADE" w:rsidRDefault="00152239" w:rsidP="009E49E6">
                                    <w:pPr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2" name="Rectangle 87"/>
                              <wps:cNvSpPr/>
                              <wps:spPr>
                                <a:xfrm>
                                  <a:off x="-358588" y="2202186"/>
                                  <a:ext cx="1183004" cy="65592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3C7396E" w14:textId="77777777" w:rsidR="00152239" w:rsidRPr="003F696D" w:rsidRDefault="00152239" w:rsidP="009E49E6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ID: 11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50</w:t>
                                    </w:r>
                                  </w:p>
                                  <w:p w14:paraId="7CF2FB5D" w14:textId="77777777" w:rsidR="00152239" w:rsidRDefault="00152239" w:rsidP="009E49E6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First Name: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Sara </w:t>
                                    </w:r>
                                  </w:p>
                                  <w:p w14:paraId="10A206CA" w14:textId="77777777" w:rsidR="00152239" w:rsidRPr="003F696D" w:rsidRDefault="00152239" w:rsidP="009E49E6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Last Name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Hamdan</w:t>
                                    </w:r>
                                  </w:p>
                                  <w:p w14:paraId="32EB2B5B" w14:textId="77777777" w:rsidR="00152239" w:rsidRPr="000F57AA" w:rsidRDefault="00152239" w:rsidP="009E49E6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</w:pP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Center</w:t>
                                    </w: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 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2</w:t>
                                    </w:r>
                                  </w:p>
                                  <w:p w14:paraId="02EB0FD7" w14:textId="77777777" w:rsidR="00152239" w:rsidRPr="000F57AA" w:rsidRDefault="00152239" w:rsidP="009E49E6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Status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Exist</w:t>
                                    </w:r>
                                  </w:p>
                                  <w:p w14:paraId="0ECB4D0D" w14:textId="77777777" w:rsidR="00152239" w:rsidRPr="002E16CF" w:rsidRDefault="00152239" w:rsidP="009E49E6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73" name="Text Box 62"/>
                            <wps:cNvSpPr txBox="1"/>
                            <wps:spPr>
                              <a:xfrm rot="16200000">
                                <a:off x="-119269" y="206733"/>
                                <a:ext cx="532130" cy="2444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6241D73" w14:textId="77777777" w:rsidR="00152239" w:rsidRDefault="00152239" w:rsidP="009E49E6">
                                  <w:r>
                                    <w:t>Nex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74" name="Groupe 89"/>
                          <wpg:cNvGrpSpPr/>
                          <wpg:grpSpPr>
                            <a:xfrm>
                              <a:off x="683813" y="850790"/>
                              <a:ext cx="1468755" cy="655955"/>
                              <a:chOff x="0" y="0"/>
                              <a:chExt cx="1469118" cy="655955"/>
                            </a:xfrm>
                          </wpg:grpSpPr>
                          <wpg:grpSp>
                            <wpg:cNvPr id="75" name="Group 7"/>
                            <wpg:cNvGrpSpPr/>
                            <wpg:grpSpPr>
                              <a:xfrm>
                                <a:off x="0" y="0"/>
                                <a:ext cx="1469118" cy="655955"/>
                                <a:chOff x="-645473" y="2202186"/>
                                <a:chExt cx="1469889" cy="656236"/>
                              </a:xfrm>
                            </wpg:grpSpPr>
                            <wps:wsp>
                              <wps:cNvPr id="76" name="Rectangle 91"/>
                              <wps:cNvSpPr/>
                              <wps:spPr>
                                <a:xfrm>
                                  <a:off x="-645473" y="2202186"/>
                                  <a:ext cx="286522" cy="65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BF6996E" w14:textId="77777777" w:rsidR="00152239" w:rsidRPr="00A17ADE" w:rsidRDefault="00152239" w:rsidP="009E49E6">
                                    <w:pPr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7" name="Rectangle 92"/>
                              <wps:cNvSpPr/>
                              <wps:spPr>
                                <a:xfrm>
                                  <a:off x="-358588" y="2202186"/>
                                  <a:ext cx="1183004" cy="65592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2BDBF6F0" w14:textId="77777777" w:rsidR="00152239" w:rsidRPr="003F696D" w:rsidRDefault="00152239" w:rsidP="009E49E6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ID: 11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40</w:t>
                                    </w:r>
                                  </w:p>
                                  <w:p w14:paraId="309D16E7" w14:textId="77777777" w:rsidR="00152239" w:rsidRDefault="00152239" w:rsidP="009E49E6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First Name: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Bassma </w:t>
                                    </w:r>
                                  </w:p>
                                  <w:p w14:paraId="15845ADC" w14:textId="77777777" w:rsidR="00152239" w:rsidRPr="003F696D" w:rsidRDefault="00152239" w:rsidP="009E49E6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Last Name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Tarek</w:t>
                                    </w:r>
                                  </w:p>
                                  <w:p w14:paraId="119E7394" w14:textId="77777777" w:rsidR="00152239" w:rsidRPr="000F57AA" w:rsidRDefault="00152239" w:rsidP="009E49E6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</w:pP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Center</w:t>
                                    </w: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 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3</w:t>
                                    </w:r>
                                  </w:p>
                                  <w:p w14:paraId="06C4BD73" w14:textId="77777777" w:rsidR="00152239" w:rsidRPr="000F57AA" w:rsidRDefault="00152239" w:rsidP="009E49E6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Status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Moved</w:t>
                                    </w:r>
                                  </w:p>
                                  <w:p w14:paraId="44A49F99" w14:textId="77777777" w:rsidR="00152239" w:rsidRPr="00A47435" w:rsidRDefault="00152239" w:rsidP="009E49E6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100" name="Text Box 62"/>
                            <wps:cNvSpPr txBox="1"/>
                            <wps:spPr>
                              <a:xfrm rot="16200000">
                                <a:off x="-119269" y="206733"/>
                                <a:ext cx="532130" cy="2444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3EB9E31" w14:textId="77777777" w:rsidR="00152239" w:rsidRDefault="00152239" w:rsidP="009E49E6">
                                  <w:r>
                                    <w:t>Nex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104" name="Straight Arrow Connector 28"/>
                          <wps:cNvCnPr/>
                          <wps:spPr>
                            <a:xfrm flipH="1" flipV="1">
                              <a:off x="3904091" y="1129086"/>
                              <a:ext cx="28575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0" name="Straight Arrow Connector 28"/>
                          <wps:cNvCnPr/>
                          <wps:spPr>
                            <a:xfrm flipH="1" flipV="1">
                              <a:off x="2138901" y="1129086"/>
                              <a:ext cx="286216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1" name="Straight Arrow Connector 28"/>
                          <wps:cNvCnPr/>
                          <wps:spPr>
                            <a:xfrm flipH="1" flipV="1">
                              <a:off x="413468" y="1168842"/>
                              <a:ext cx="286216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2" name="Straight Arrow Connector 28"/>
                          <wps:cNvCnPr/>
                          <wps:spPr>
                            <a:xfrm>
                              <a:off x="2154804" y="349858"/>
                              <a:ext cx="28575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3" name="Straight Arrow Connector 28"/>
                          <wps:cNvCnPr/>
                          <wps:spPr>
                            <a:xfrm>
                              <a:off x="381663" y="341907"/>
                              <a:ext cx="28575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114" name="Group 7"/>
                          <wpg:cNvGrpSpPr/>
                          <wpg:grpSpPr>
                            <a:xfrm>
                              <a:off x="683813" y="7952"/>
                              <a:ext cx="1469229" cy="655955"/>
                              <a:chOff x="-358588" y="2202186"/>
                              <a:chExt cx="1469526" cy="656236"/>
                            </a:xfrm>
                          </wpg:grpSpPr>
                          <wps:wsp>
                            <wps:cNvPr id="115" name="Rectangle 102"/>
                            <wps:cNvSpPr/>
                            <wps:spPr>
                              <a:xfrm>
                                <a:off x="824416" y="2202186"/>
                                <a:ext cx="286522" cy="65623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E2C14CC" w14:textId="77777777" w:rsidR="00152239" w:rsidRPr="00A17ADE" w:rsidRDefault="00152239" w:rsidP="009E49E6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Rectangle 103"/>
                            <wps:cNvSpPr/>
                            <wps:spPr>
                              <a:xfrm>
                                <a:off x="-358588" y="2202186"/>
                                <a:ext cx="1183004" cy="65592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29D95EF" w14:textId="77777777" w:rsidR="00152239" w:rsidRPr="003F696D" w:rsidRDefault="00152239" w:rsidP="009E49E6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3F696D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ID: 1110</w:t>
                                  </w:r>
                                </w:p>
                                <w:p w14:paraId="128DC393" w14:textId="77777777" w:rsidR="00152239" w:rsidRDefault="00152239" w:rsidP="009E49E6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3F696D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First Name: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Rayyan </w:t>
                                  </w:r>
                                </w:p>
                                <w:p w14:paraId="63949865" w14:textId="77777777" w:rsidR="00152239" w:rsidRPr="003F696D" w:rsidRDefault="00152239" w:rsidP="009E49E6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3F696D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Last Name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Alzahrani</w:t>
                                  </w:r>
                                </w:p>
                                <w:p w14:paraId="56A74B28" w14:textId="77777777" w:rsidR="00152239" w:rsidRPr="000F57AA" w:rsidRDefault="00152239" w:rsidP="009E49E6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  <w:t>Center</w:t>
                                  </w:r>
                                  <w:r w:rsidRPr="000F57AA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  <w:t> : 1</w:t>
                                  </w:r>
                                </w:p>
                                <w:p w14:paraId="6AFB3005" w14:textId="77777777" w:rsidR="00152239" w:rsidRPr="000F57AA" w:rsidRDefault="00152239" w:rsidP="009E49E6"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:lang w:val="fr-FR"/>
                                    </w:rPr>
                                  </w:pPr>
                                  <w:r w:rsidRPr="000F57AA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  <w:t xml:space="preserve">Status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  <w:t>Exis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117" name="Straight Arrow Connector 28"/>
                          <wps:cNvCnPr/>
                          <wps:spPr>
                            <a:xfrm flipH="1" flipV="1">
                              <a:off x="5645426" y="1176794"/>
                              <a:ext cx="28575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8" name="Text Box 51"/>
                          <wps:cNvSpPr txBox="1"/>
                          <wps:spPr>
                            <a:xfrm>
                              <a:off x="0" y="1017767"/>
                              <a:ext cx="461176" cy="2413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89A1F91" w14:textId="77777777" w:rsidR="00152239" w:rsidRPr="007E1F64" w:rsidRDefault="00152239" w:rsidP="009E49E6">
                                <w:pPr>
                                  <w:rPr>
                                    <w:rFonts w:asciiTheme="minorHAnsi" w:hAnsiTheme="minorHAnsi" w:cstheme="minorHAnsi"/>
                                    <w:b/>
                                    <w:bCs/>
                                    <w:lang w:val="fr-FR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b/>
                                    <w:bCs/>
                                    <w:lang w:val="fr-FR"/>
                                  </w:rPr>
                                  <w:t>Nul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D44A860" id="_x0000_s1067" style="position:absolute;margin-left:17.65pt;margin-top:7.05pt;width:472.65pt;height:118.6pt;z-index:251661312" coordorigin=",-3" coordsize="60027,15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">
                <v:shape id="Text Box 51" o:spid="_x0000_s1068" type="#_x0000_t202" style="position:absolute;top:1828;width:6121;height:24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q89OMUA&#10;AADbAAAADwAAAGRycy9kb3ducmV2LnhtbESPQWvCQBSE74X+h+UJvdWNlohEVwkBaSn2oPXi7Zl9&#10;JsHs2zS7TaK/3i0IPQ4z8w2zXA+mFh21rrKsYDKOQBDnVldcKDh8b17nIJxH1lhbJgVXcrBePT8t&#10;MdG25x11e1+IAGGXoILS+yaR0uUlGXRj2xAH72xbgz7ItpC6xT7ATS2nUTSTBisOCyU2lJWUX/a/&#10;RsFntvnC3Wlq5rc6e9+e0+bncIyVehkN6QKEp8H/hx/tD60gfoO/L+EHyN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rz04xQAAANsAAAAPAAAAAAAAAAAAAAAAAJgCAABkcnMv&#10;ZG93bnJldi54bWxQSwUGAAAAAAQABAD1AAAAigMAAAAA&#10;" filled="f" stroked="f" strokeweight=".5pt">
                  <v:textbox>
                    <w:txbxContent>
                      <w:p w14:paraId="7C8D7C71" w14:textId="77777777" w:rsidR="00152239" w:rsidRPr="007E1F64" w:rsidRDefault="00152239" w:rsidP="009E49E6">
                        <w:pPr>
                          <w:rPr>
                            <w:rFonts w:asciiTheme="minorHAnsi" w:hAnsiTheme="minorHAnsi" w:cstheme="minorHAnsi"/>
                            <w:b/>
                            <w:bCs/>
                            <w:lang w:val="fr-FR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lang w:val="fr-FR"/>
                          </w:rPr>
                          <w:t>Head</w:t>
                        </w:r>
                      </w:p>
                    </w:txbxContent>
                  </v:textbox>
                </v:shape>
                <v:group id="Groupe 107" o:spid="_x0000_s1069" style="position:absolute;left:715;top:-3;width:59312;height:15070" coordorigin=",-3" coordsize="59311,1507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Gx92c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MYf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RsfdnFAAAA2wAA&#10;AA8AAAAAAAAAAAAAAAAAqgIAAGRycy9kb3ducmV2LnhtbFBLBQYAAAAABAAEAPoAAACcAwAAAAA=&#10;">
                  <v:group id="Groupe 5" o:spid="_x0000_s1070" style="position:absolute;left:24330;top:-3;width:17571;height:6559" coordorigin=",-3" coordsize="17572,6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rINhCwwAAANsAAAAP&#10;AAAAAAAAAAAAAAAAAKoCAABkcnMvZG93bnJldi54bWxQSwUGAAAAAAQABAD6AAAAmgMAAAAA&#10;">
                    <v:group id="Group 7" o:spid="_x0000_s1071" style="position:absolute;top:-3;width:14693;height:6559" coordorigin="-3585,22018" coordsize="14694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/JGNc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FE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vyRjXFAAAA2wAA&#10;AA8AAAAAAAAAAAAAAAAAqgIAAGRycy9kb3ducmV2LnhtbFBLBQYAAAAABAAEAPoAAACcAwAAAAA=&#10;">
                      <v:rect id="Rectangle 13" o:spid="_x0000_s1072" style="position:absolute;left:8243;top:22018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cw3IcYA&#10;AADbAAAADwAAAGRycy9kb3ducmV2LnhtbESPQWvCQBSE74X+h+UVehHdKLRKdJXSYsmhFLT14O2Z&#10;fWZTs29D9lXTf98tFDwOM/MNs1j1vlFn6mId2MB4lIEiLoOtuTLw+bEezkBFQbbYBCYDPxRhtby9&#10;WWBuw4U3dN5KpRKEY44GnEibax1LRx7jKLTEyTuGzqMk2VXadnhJcN/oSZY9ao81pwWHLT07Kk/b&#10;b29gX/RSfY1f5e2Eg92gcIfy/eVgzP1d/zQHJdTLNfzfLqyBhyn8fUk/QC9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cw3IcYAAADbAAAADwAAAAAAAAAAAAAAAACYAgAAZHJz&#10;L2Rvd25yZXYueG1sUEsFBgAAAAAEAAQA9QAAAIsDAAAAAA==&#10;" filled="f" strokecolor="black [3213]" strokeweight="1pt">
                        <v:textbox>
                          <w:txbxContent>
                            <w:p w14:paraId="2763BD32" w14:textId="77777777" w:rsidR="00152239" w:rsidRPr="00A17ADE" w:rsidRDefault="00152239" w:rsidP="009E49E6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v:textbox>
                      </v:rect>
                      <v:rect id="Rectangle 14" o:spid="_x0000_s1073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F1IJcAA&#10;AADbAAAADwAAAGRycy9kb3ducmV2LnhtbERPTU/CQBC9k/AfNmPiDbY2AUxlaUCDAjdROU+6Q9vQ&#10;mW26K1R/PXsg4fjyvud5z406U+drJwaexgkoksLZWkoD31/r0TMoH1AsNk7IwB95yBfDwRwz6y7y&#10;Sed9KFUMEZ+hgSqENtPaFxUx+rFrSSJ3dB1jiLArte3wEsO50WmSTDVjLbGhwpZeKypO+182wDtZ&#10;tT8fCXI63f57Lt5nb/XBmMeHfvkCKlAf7uKbe2MNTOLY+CX+AL24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F1IJcAAAADbAAAADwAAAAAAAAAAAAAAAACYAgAAZHJzL2Rvd25y&#10;ZXYueG1sUEsFBgAAAAAEAAQA9QAAAIUDAAAAAA==&#10;" fillcolor="white [3212]" strokecolor="black [3213]" strokeweight="1pt">
                        <v:textbox>
                          <w:txbxContent>
                            <w:p w14:paraId="07680B6A" w14:textId="77777777" w:rsidR="00152239" w:rsidRPr="00506528" w:rsidRDefault="00152239" w:rsidP="009E49E6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506528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ID: 11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20</w:t>
                              </w:r>
                            </w:p>
                            <w:p w14:paraId="3D8A8493" w14:textId="77777777" w:rsidR="00152239" w:rsidRPr="00506528" w:rsidRDefault="00152239" w:rsidP="009E49E6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506528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First </w:t>
                              </w:r>
                              <w:proofErr w:type="spellStart"/>
                              <w:r w:rsidRPr="00506528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Name</w:t>
                              </w:r>
                              <w:proofErr w:type="gramStart"/>
                              <w:r w:rsidRPr="00506528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: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Sami</w:t>
                              </w:r>
                              <w:proofErr w:type="spellEnd"/>
                              <w:proofErr w:type="gramEnd"/>
                              <w:r w:rsidRPr="00506528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</w:p>
                            <w:p w14:paraId="060CD58C" w14:textId="77777777" w:rsidR="00152239" w:rsidRPr="00506528" w:rsidRDefault="00152239" w:rsidP="009E49E6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506528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Last Name: </w:t>
                              </w:r>
                              <w:proofErr w:type="spellStart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Alghamdi</w:t>
                              </w:r>
                              <w:proofErr w:type="spellEnd"/>
                            </w:p>
                            <w:p w14:paraId="3568FCAE" w14:textId="77777777" w:rsidR="00152239" w:rsidRPr="00506528" w:rsidRDefault="00152239" w:rsidP="009E49E6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proofErr w:type="gramStart"/>
                              <w:r w:rsidRPr="00506528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Center :</w:t>
                              </w:r>
                              <w:proofErr w:type="gramEnd"/>
                              <w:r w:rsidRPr="00506528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2</w:t>
                              </w:r>
                            </w:p>
                            <w:p w14:paraId="17B2681E" w14:textId="77777777" w:rsidR="00152239" w:rsidRPr="000F57AA" w:rsidRDefault="00152239" w:rsidP="009E49E6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r w:rsidRPr="00506528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Status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Moved</w:t>
                              </w:r>
                            </w:p>
                          </w:txbxContent>
                        </v:textbox>
                      </v:rect>
                    </v:group>
                    <v:shape id="Straight Arrow Connector 28" o:spid="_x0000_s1074" type="#_x0000_t32" style="position:absolute;left:14709;top:3498;width:2863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xWXtcQAAADbAAAADwAAAGRycy9kb3ducmV2LnhtbESPQYvCMBSE74L/ITxhb5quoKzVKIsi&#10;q+JB3UU9PppnW21eShO1/nsjLHgcZuYbZjSpTSFuVLncsoLPTgSCOLE651TB3++8/QXCeWSNhWVS&#10;8CAHk3GzMcJY2ztv6bbzqQgQdjEqyLwvYyldkpFB17ElcfBOtjLog6xSqSu8B7gpZDeK+tJgzmEh&#10;w5KmGSWX3dUoWB83P/tVb5bzIdGXRbE9L088U+qjVX8PQXiq/Tv8315oBb0BvL6EHyDHT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LFZe1xAAAANsAAAAPAAAAAAAAAAAA&#10;AAAAAKECAABkcnMvZG93bnJldi54bWxQSwUGAAAAAAQABAD5AAAAkgMAAAAA&#10;" strokecolor="black [3200]" strokeweight="1.5pt">
                      <v:stroke endarrow="block" joinstyle="miter"/>
                    </v:shape>
                  </v:group>
                  <v:group id="Group 7" o:spid="_x0000_s1075" style="position:absolute;left:41982;width:14692;height:6559" coordorigin="-3585,22021" coordsize="14695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TuxZ8EAAADbAAAADwAAAGRycy9kb3ducmV2LnhtbERPy4rCMBTdD/gP4Qru&#10;xrTKiFRTEVFxIQOjgri7NLcPbG5KE9v695PFwCwP573eDKYWHbWusqwgnkYgiDOrKy4U3K6HzyUI&#10;55E11pZJwZscbNLRxxoTbXv+oe7iCxFC2CWooPS+SaR0WUkG3dQ2xIHLbWvQB9gWUrfYh3BTy1kU&#10;LaTBikNDiQ3tSsqel5dRcOyx387jfXd+5rv34/r1fT/HpNRkPGxXIDwN/l/85z5pBYuwP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tTuxZ8EAAADbAAAADwAA&#10;AAAAAAAAAAAAAACqAgAAZHJzL2Rvd25yZXYueG1sUEsFBgAAAAAEAAQA+gAAAJgDAAAAAA==&#10;">
                    <v:rect id="Rectangle 18" o:spid="_x0000_s1076" style="position:absolute;left:824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wXAc8UA&#10;AADbAAAADwAAAGRycy9kb3ducmV2LnhtbESPQWvCQBSE74X+h+UVehHdpAcp0VVKSyUHKdTWg7dn&#10;9pmNZt+G7FPjv+8WCj0OM/MNM18OvlUX6mMT2EA+yUARV8E2XBv4/nofP4OKgmyxDUwGbhRhubi/&#10;m2Nhw5U/6bKRWiUIxwINOJGu0DpWjjzGSeiIk3cIvUdJsq+17fGa4L7VT1k21R4bTgsOO3p1VJ02&#10;Z29gVw5SH/OVrE842o5Kt68+3vbGPD4MLzNQQoP8h//apTUwzeH3S/oBevE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zBcBzxQAAANsAAAAPAAAAAAAAAAAAAAAAAJgCAABkcnMv&#10;ZG93bnJldi54bWxQSwUGAAAAAAQABAD1AAAAigMAAAAA&#10;" filled="f" strokecolor="black [3213]" strokeweight="1pt">
                      <v:textbox>
                        <w:txbxContent>
                          <w:p w14:paraId="6BDDB5CA" w14:textId="77777777" w:rsidR="00152239" w:rsidRPr="00A17ADE" w:rsidRDefault="00152239" w:rsidP="009E49E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</v:rect>
                    <v:rect id="Rectangle 32" o:spid="_x0000_s1077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9m1csMA&#10;AADbAAAADwAAAGRycy9kb3ducmV2LnhtbESPQWvCQBSE70L/w/IKvemmOcSSuoptqbXe1Or5kX0m&#10;oXlvQ3bV6K/vCgWPw8x8w0xmPTfqRJ2vnRh4HiWgSApnaykN/Gw/hy+gfECx2DghAxfyMJs+DCaY&#10;W3eWNZ02oVQRIj5HA1UIba61Lypi9CPXkkTv4DrGEGVXatvhOcK50WmSZJqxlrhQYUvvFRW/myMb&#10;4JW8tbuvBDnNvq+ei8X4o94b8/TYz19BBerDPfzfXloDWQq3L/EH6Ok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9m1csMAAADbAAAADwAAAAAAAAAAAAAAAACYAgAAZHJzL2Rv&#10;d25yZXYueG1sUEsFBgAAAAAEAAQA9QAAAIgDAAAAAA==&#10;" fillcolor="white [3212]" strokecolor="black [3213]" strokeweight="1pt">
                      <v:textbox>
                        <w:txbxContent>
                          <w:p w14:paraId="4DDF3C11" w14:textId="77777777" w:rsidR="00152239" w:rsidRPr="00506528" w:rsidRDefault="00152239" w:rsidP="009E49E6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ID: 11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30</w:t>
                            </w:r>
                          </w:p>
                          <w:p w14:paraId="081040EE" w14:textId="77777777" w:rsidR="00152239" w:rsidRPr="00506528" w:rsidRDefault="00152239" w:rsidP="009E49E6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First </w:t>
                            </w:r>
                            <w:proofErr w:type="spellStart"/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Name</w:t>
                            </w:r>
                            <w:proofErr w:type="gramStart"/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: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Samar</w:t>
                            </w:r>
                            <w:proofErr w:type="spellEnd"/>
                            <w:proofErr w:type="gramEnd"/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14:paraId="72979B63" w14:textId="77777777" w:rsidR="00152239" w:rsidRPr="00506528" w:rsidRDefault="00152239" w:rsidP="009E49E6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Last Name: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Alshehri</w:t>
                            </w:r>
                            <w:proofErr w:type="spellEnd"/>
                          </w:p>
                          <w:p w14:paraId="3D311642" w14:textId="77777777" w:rsidR="00152239" w:rsidRPr="00506528" w:rsidRDefault="00152239" w:rsidP="009E49E6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proofErr w:type="gramStart"/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Center :</w:t>
                            </w:r>
                            <w:proofErr w:type="gramEnd"/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1</w:t>
                            </w:r>
                          </w:p>
                          <w:p w14:paraId="1F2FAE08" w14:textId="77777777" w:rsidR="00152239" w:rsidRPr="000F57AA" w:rsidRDefault="00152239" w:rsidP="009E49E6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fr-FR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Status: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Left</w:t>
                            </w:r>
                          </w:p>
                        </w:txbxContent>
                      </v:textbox>
                    </v:rect>
                  </v:group>
                  <v:shape id="Connecteur en angle 78" o:spid="_x0000_s1078" type="#_x0000_t34" style="position:absolute;left:53710;top:6242;width:8663;height:2362;rotation:90;flip:x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IV5p8QAAADbAAAADwAAAGRycy9kb3ducmV2LnhtbESPT2vCQBTE7wW/w/KEXopu2kKQ6CaI&#10;UvHSQ+Of8yP7TFazb2N21fTbdwuFHoeZ+Q2zKAbbijv13jhW8DpNQBBXThuuFex3H5MZCB+QNbaO&#10;ScE3eSjy0dMCM+0e/EX3MtQiQthnqKAJocuk9FVDFv3UdcTRO7neYoiyr6Xu8RHhtpVvSZJKi4bj&#10;QoMdrRqqLuXNKijNena+UGlMe1wdzOYzfdmmV6Wex8NyDiLQEP7Df+2tVpC+w++X+ANk/g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4hXmnxAAAANsAAAAPAAAAAAAAAAAA&#10;AAAAAKECAABkcnMvZG93bnJldi54bWxQSwUGAAAAAAQABAD5AAAAkgMAAAAA&#10;" adj="92" strokecolor="black [3200]" strokeweight="1.5pt"/>
                  <v:group id="Groupe 83" o:spid="_x0000_s1079" style="position:absolute;left:41982;top:8348;width:14692;height:6560" coordsize="14691,6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gC3ZMQAAADbAAAADwAAAGRycy9kb3ducmV2LnhtbESPT4vCMBTE74LfITzB&#10;m6bVXVm6RhFR8SAL/oFlb4/m2Rabl9LEtn77jSB4HGbmN8x82ZlSNFS7wrKCeByBIE6tLjhTcDlv&#10;R18gnEfWWFomBQ9ysFz0e3NMtG35SM3JZyJA2CWoIPe+SqR0aU4G3dhWxMG72tqgD7LOpK6xDXBT&#10;ykkUzaTBgsNCjhWtc0pvp7tRsGuxXU3jTXO4XdePv/Pnz+8hJqWGg271DcJT59/hV3uvFcw+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gC3ZMQAAADbAAAA&#10;DwAAAAAAAAAAAAAAAACqAgAAZHJzL2Rvd25yZXYueG1sUEsFBgAAAAAEAAQA+gAAAJsDAAAAAA==&#10;">
                    <v:group id="Group 7" o:spid="_x0000_s1080" style="position:absolute;width:14691;height:6559" coordorigin="-6454,22021" coordsize="14698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UwS/8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lA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VMEv/FAAAA2wAA&#10;AA8AAAAAAAAAAAAAAAAAqgIAAGRycy9kb3ducmV2LnhtbFBLBQYAAAAABAAEAPoAAACcAwAAAAA=&#10;">
                      <v:rect id="Rectangle 80" o:spid="_x0000_s1081" style="position:absolute;left:-645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OxYB8UA&#10;AADbAAAADwAAAGRycy9kb3ducmV2LnhtbESPQUvDQBSE74L/YXmCl9Ju6iFI2m0RxZJDEVr14O0l&#10;+8zGZt+G7Gub/nu3IHgcZuYbZrkefadONMQ2sIH5LANFXAfbcmPg4/11+ggqCrLFLjAZuFCE9er2&#10;ZomFDWfe0WkvjUoQjgUacCJ9oXWsHXmMs9ATJ+87DB4lyaHRdsBzgvtOP2RZrj22nBYc9vTsqD7s&#10;j97AVzlK8zPfyPaAk89J6ar67aUy5v5ufFqAEhrlP/zXLq2BPIfrl/QD9Oo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87FgHxQAAANsAAAAPAAAAAAAAAAAAAAAAAJgCAABkcnMv&#10;ZG93bnJldi54bWxQSwUGAAAAAAQABAD1AAAAigMAAAAA&#10;" filled="f" strokecolor="black [3213]" strokeweight="1pt">
                        <v:textbox>
                          <w:txbxContent>
                            <w:p w14:paraId="034B3518" w14:textId="77777777" w:rsidR="00152239" w:rsidRPr="00A17ADE" w:rsidRDefault="00152239" w:rsidP="009E49E6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v:textbox>
                      </v:rect>
                      <v:rect id="Rectangle 81" o:spid="_x0000_s1082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4W6sIA&#10;AADbAAAADwAAAGRycy9kb3ducmV2LnhtbESPS2/CMBCE70j8B2uRegMHDgEFDCqgPuiNV8+reJtE&#10;za6j2IW0vx5XQuI4mplvNItVx7W6UOsrJwbGowQUSe5sJYWB0/FlOAPlA4rF2gkZ+CUPq2W/t8DM&#10;uqvs6XIIhYoQ8RkaKENoMq19XhKjH7mGJHpfrmUMUbaFti1eI5xrPUmSVDNWEhdKbGhTUv59+GED&#10;/CHr5vyWIE/S3Z/n/HW6rT6NeRp0z3NQgbrwCN/b79ZAOoX/L/EH6OU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/rhbqwgAAANsAAAAPAAAAAAAAAAAAAAAAAJgCAABkcnMvZG93&#10;bnJldi54bWxQSwUGAAAAAAQABAD1AAAAhwMAAAAA&#10;" fillcolor="white [3212]" strokecolor="black [3213]" strokeweight="1pt">
                        <v:textbox>
                          <w:txbxContent>
                            <w:p w14:paraId="01E3066F" w14:textId="77777777" w:rsidR="00152239" w:rsidRPr="003F696D" w:rsidRDefault="00152239" w:rsidP="009E49E6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ID: 11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60</w:t>
                              </w:r>
                            </w:p>
                            <w:p w14:paraId="7D7A8525" w14:textId="77777777" w:rsidR="00152239" w:rsidRDefault="00152239" w:rsidP="009E49E6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First </w:t>
                              </w:r>
                              <w:proofErr w:type="spellStart"/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Name</w:t>
                              </w:r>
                              <w:proofErr w:type="gramStart"/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: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Omar</w:t>
                              </w:r>
                              <w:proofErr w:type="spellEnd"/>
                              <w:proofErr w:type="gramEnd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</w:p>
                            <w:p w14:paraId="6052DED1" w14:textId="77777777" w:rsidR="00152239" w:rsidRPr="003F696D" w:rsidRDefault="00152239" w:rsidP="009E49E6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Last Name: </w:t>
                              </w:r>
                              <w:proofErr w:type="spellStart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Akmutairi</w:t>
                              </w:r>
                              <w:proofErr w:type="spellEnd"/>
                            </w:p>
                            <w:p w14:paraId="663AEAF0" w14:textId="77777777" w:rsidR="00152239" w:rsidRPr="000F57AA" w:rsidRDefault="00152239" w:rsidP="009E49E6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Center</w:t>
                              </w:r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 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3</w:t>
                              </w:r>
                            </w:p>
                            <w:p w14:paraId="7D53F26B" w14:textId="77777777" w:rsidR="00152239" w:rsidRPr="000F57AA" w:rsidRDefault="00152239" w:rsidP="009E49E6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proofErr w:type="spellStart"/>
                              <w:proofErr w:type="gramStart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Status</w:t>
                              </w:r>
                              <w:proofErr w:type="spellEnd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:</w:t>
                              </w:r>
                              <w:proofErr w:type="gramEnd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Exist</w:t>
                              </w:r>
                              <w:proofErr w:type="spellEnd"/>
                            </w:p>
                            <w:p w14:paraId="1887EF08" w14:textId="77777777" w:rsidR="00152239" w:rsidRPr="009F17F7" w:rsidRDefault="00152239" w:rsidP="009E49E6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</w:p>
                          </w:txbxContent>
                        </v:textbox>
                      </v:rect>
                    </v:group>
                    <v:shape id="_x0000_s1083" type="#_x0000_t202" style="position:absolute;left:-1193;top:2067;width:5321;height:2445;rotation:-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DZPDcAA&#10;AADbAAAADwAAAGRycy9kb3ducmV2LnhtbERPTYvCMBC9L/gfwgjetqkeRKtRRBD14MG6sB7HZmyr&#10;zaQ0Uau/3hwEj4/3PZ23phJ3alxpWUE/ikEQZ1aXnCv4O6x+RyCcR9ZYWSYFT3Iwn3V+ppho++A9&#10;3VOfixDCLkEFhfd1IqXLCjLoIlsTB+5sG4M+wCaXusFHCDeVHMTxUBosOTQUWNOyoOya3oyCi3Gn&#10;8ehF/f/F+mkGu/RYb9dWqV63XUxAeGr9V/xxb7SCYRgbvoQfIGd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DZPDcAAAADbAAAADwAAAAAAAAAAAAAAAACYAgAAZHJzL2Rvd25y&#10;ZXYueG1sUEsFBgAAAAAEAAQA9QAAAIUDAAAAAA==&#10;" filled="f" stroked="f" strokeweight=".5pt">
                      <v:textbox>
                        <w:txbxContent>
                          <w:p w14:paraId="6E5CF790" w14:textId="77777777" w:rsidR="00152239" w:rsidRDefault="00152239" w:rsidP="009E49E6">
                            <w:r>
                              <w:t>Next</w:t>
                            </w:r>
                          </w:p>
                        </w:txbxContent>
                      </v:textbox>
                    </v:shape>
                  </v:group>
                  <v:group id="Groupe 84" o:spid="_x0000_s1084" style="position:absolute;left:24330;top:8348;width:14692;height:6560" coordsize="14691,6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AEY+sUAAADb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sYT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QBGPrFAAAA2wAA&#10;AA8AAAAAAAAAAAAAAAAAqgIAAGRycy9kb3ducmV2LnhtbFBLBQYAAAAABAAEAPoAAACcAwAAAAA=&#10;">
                    <v:group id="Group 7" o:spid="_x0000_s1085" style="position:absolute;width:14691;height:6559" coordorigin="-6454,22021" coordsize="14698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OInusMAAADbAAAADwAAAGRycy9kb3ducmV2LnhtbERPy2rCQBTdC/2H4Ra6&#10;M5O0aEt0FAlt6UIEk0Jxd8lck2DmTshM8/h7Z1Ho8nDe2/1kWjFQ7xrLCpIoBkFcWt1wpeC7+Fi+&#10;gXAeWWNrmRTM5GC/e1hsMdV25DMNua9ECGGXooLa+y6V0pU1GXSR7YgDd7W9QR9gX0nd4xjCTSuf&#10;43gtDTYcGmrsKKupvOW/RsHniOPhJXkfjrdrNl+K1ennmJBST4/TYQPC0+T/xX/uL63gNawP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w4ie6wwAAANsAAAAP&#10;AAAAAAAAAAAAAAAAAKoCAABkcnMvZG93bnJldi54bWxQSwUGAAAAAAQABAD6AAAAmgMAAAAA&#10;">
                      <v:rect id="Rectangle 86" o:spid="_x0000_s1086" style="position:absolute;left:-645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txWrsYA&#10;AADbAAAADwAAAGRycy9kb3ducmV2LnhtbESPQUvDQBSE74L/YXlCL6XdxINK2m0RRclBClZ76O01&#10;+5pNm30bsq9t/PduQfA4zMw3zHw5+FadqY9NYAP5NANFXAXbcG3g++tt8gQqCrLFNjAZ+KEIy8Xt&#10;zRwLGy78See11CpBOBZowIl0hdaxcuQxTkNHnLx96D1Kkn2tbY+XBPetvs+yB+2x4bTgsKMXR9Vx&#10;ffIGtuUg9SF/l48jjjfj0u2q1evOmNHd8DwDJTTIf/ivXVoDjzlcv6QfoB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txWrsYAAADbAAAADwAAAAAAAAAAAAAAAACYAgAAZHJz&#10;L2Rvd25yZXYueG1sUEsFBgAAAAAEAAQA9QAAAIsDAAAAAA==&#10;" filled="f" strokecolor="black [3213]" strokeweight="1pt">
                        <v:textbox>
                          <w:txbxContent>
                            <w:p w14:paraId="2B5D4890" w14:textId="77777777" w:rsidR="00152239" w:rsidRPr="00A17ADE" w:rsidRDefault="00152239" w:rsidP="009E49E6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v:textbox>
                      </v:rect>
                      <v:rect id="Rectangle 87" o:spid="_x0000_s1087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gAjr8MA&#10;AADbAAAADwAAAGRycy9kb3ducmV2LnhtbESPzW7CMBCE75X6DtZW6q045AAoYBC0amm5NfycV/GS&#10;RGTXUexC6NPXSEg9jmbmG81s0XOjztT52omB4SABRVI4W0tpYLd9f5mA8gHFYuOEDFzJw2L++DDD&#10;zLqLfNM5D6WKEPEZGqhCaDOtfVERox+4liR6R9cxhii7UtsOLxHOjU6TZKQZa4kLFbb0WlFxyn/Y&#10;AG9k1e7XCXI6+vr1XHyM3+qDMc9P/XIKKlAf/sP39qc1ME7h9iX+AD3/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gAjr8MAAADbAAAADwAAAAAAAAAAAAAAAACYAgAAZHJzL2Rv&#10;d25yZXYueG1sUEsFBgAAAAAEAAQA9QAAAIgDAAAAAA==&#10;" fillcolor="white [3212]" strokecolor="black [3213]" strokeweight="1pt">
                        <v:textbox>
                          <w:txbxContent>
                            <w:p w14:paraId="33C7396E" w14:textId="77777777" w:rsidR="00152239" w:rsidRPr="003F696D" w:rsidRDefault="00152239" w:rsidP="009E49E6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ID: 11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50</w:t>
                              </w:r>
                            </w:p>
                            <w:p w14:paraId="7CF2FB5D" w14:textId="77777777" w:rsidR="00152239" w:rsidRDefault="00152239" w:rsidP="009E49E6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First </w:t>
                              </w:r>
                              <w:proofErr w:type="spellStart"/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Name</w:t>
                              </w:r>
                              <w:proofErr w:type="gramStart"/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: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Sara</w:t>
                              </w:r>
                              <w:proofErr w:type="spellEnd"/>
                              <w:proofErr w:type="gramEnd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</w:p>
                            <w:p w14:paraId="10A206CA" w14:textId="77777777" w:rsidR="00152239" w:rsidRPr="003F696D" w:rsidRDefault="00152239" w:rsidP="009E49E6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Last Name: </w:t>
                              </w:r>
                              <w:proofErr w:type="spellStart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Hamdan</w:t>
                              </w:r>
                              <w:proofErr w:type="spellEnd"/>
                            </w:p>
                            <w:p w14:paraId="32EB2B5B" w14:textId="77777777" w:rsidR="00152239" w:rsidRPr="000F57AA" w:rsidRDefault="00152239" w:rsidP="009E49E6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Center</w:t>
                              </w:r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 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2</w:t>
                              </w:r>
                            </w:p>
                            <w:p w14:paraId="02EB0FD7" w14:textId="77777777" w:rsidR="00152239" w:rsidRPr="000F57AA" w:rsidRDefault="00152239" w:rsidP="009E49E6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proofErr w:type="spellStart"/>
                              <w:proofErr w:type="gramStart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Status</w:t>
                              </w:r>
                              <w:proofErr w:type="spellEnd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:</w:t>
                              </w:r>
                              <w:proofErr w:type="gramEnd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Exist</w:t>
                              </w:r>
                              <w:proofErr w:type="spellEnd"/>
                            </w:p>
                            <w:p w14:paraId="0ECB4D0D" w14:textId="77777777" w:rsidR="00152239" w:rsidRPr="002E16CF" w:rsidRDefault="00152239" w:rsidP="009E49E6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</w:p>
                          </w:txbxContent>
                        </v:textbox>
                      </v:rect>
                    </v:group>
                    <v:shape id="_x0000_s1088" type="#_x0000_t202" style="position:absolute;left:-1193;top:2067;width:5321;height:2445;rotation:-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0tLocQA&#10;AADbAAAADwAAAGRycy9kb3ducmV2LnhtbESPQYvCMBSE74L/ITzBm6YqqNs1igiiHjzYXViPz+Zt&#10;293mpTRRq7/eCILHYWa+YWaLxpTiQrUrLCsY9CMQxKnVBWcKvr/WvSkI55E1lpZJwY0cLObt1gxj&#10;ba98oEviMxEg7GJUkHtfxVK6NCeDrm8r4uD92tqgD7LOpK7xGuCmlMMoGkuDBYeFHCta5ZT+J2ej&#10;4M+408f0ToOf5eZmhvvkWO02Vqlup1l+gvDU+Hf41d5qBZMRPL+EHyDn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NLS6HEAAAA2wAAAA8AAAAAAAAAAAAAAAAAmAIAAGRycy9k&#10;b3ducmV2LnhtbFBLBQYAAAAABAAEAPUAAACJAwAAAAA=&#10;" filled="f" stroked="f" strokeweight=".5pt">
                      <v:textbox>
                        <w:txbxContent>
                          <w:p w14:paraId="46241D73" w14:textId="77777777" w:rsidR="00152239" w:rsidRDefault="00152239" w:rsidP="009E49E6">
                            <w:r>
                              <w:t>Next</w:t>
                            </w:r>
                          </w:p>
                        </w:txbxContent>
                      </v:textbox>
                    </v:shape>
                  </v:group>
                  <v:group id="Groupe 89" o:spid="_x0000_s1089" style="position:absolute;left:6838;top:8507;width:14687;height:6560" coordsize="14691,6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9khuc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Ywf4P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P2SG5xgAAANsA&#10;AAAPAAAAAAAAAAAAAAAAAKoCAABkcnMvZG93bnJldi54bWxQSwUGAAAAAAQABAD6AAAAnQMAAAAA&#10;">
                    <v:group id="Group 7" o:spid="_x0000_s1090" style="position:absolute;width:14691;height:6559" coordorigin="-6454,22021" coordsize="14698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JWEIsUAAADbAAAADwAAAGRycy9kb3ducmV2LnhtbESPT2vCQBTE70K/w/IK&#10;vdVNWtJKdBWRtvQgBZOCeHtkn0kw+zZkt/nz7V2h4HGYmd8wq81oGtFT52rLCuJ5BIK4sLrmUsFv&#10;/vm8AOE8ssbGMimYyMFm/TBbYartwAfqM1+KAGGXooLK+zaV0hUVGXRz2xIH72w7gz7IrpS6wyHA&#10;TSNfouhNGqw5LFTY0q6i4pL9GQVfAw7b1/ij31/Ou+mUJz/HfUxKPT2O2yUIT6O/h//b31rBewK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CVhCLFAAAA2wAA&#10;AA8AAAAAAAAAAAAAAAAAqgIAAGRycy9kb3ducmV2LnhtbFBLBQYAAAAABAAEAPoAAACcAwAAAAA=&#10;">
                      <v:rect id="Rectangle 91" o:spid="_x0000_s1091" style="position:absolute;left:-645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TXO2sYA&#10;AADbAAAADwAAAGRycy9kb3ducmV2LnhtbESPT2vCQBTE74V+h+UVvIhu9GAlukppacmhFOqfg7dn&#10;9plNzb4N2VdNv323UPA4zMxvmOW69426UBfrwAYm4wwUcRlszZWB3fZ1NAcVBdliE5gM/FCE9er+&#10;bom5DVf+pMtGKpUgHHM04ETaXOtYOvIYx6ElTt4pdB4lya7StsNrgvtGT7Nspj3WnBYctvTsqDxv&#10;vr2BQ9FL9TV5k/czDvfDwh3Lj5ejMYOH/mkBSqiXW/i/XVgDjzP4+5J+gF79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TXO2sYAAADbAAAADwAAAAAAAAAAAAAAAACYAgAAZHJz&#10;L2Rvd25yZXYueG1sUEsFBgAAAAAEAAQA9QAAAIsDAAAAAA==&#10;" filled="f" strokecolor="black [3213]" strokeweight="1pt">
                        <v:textbox>
                          <w:txbxContent>
                            <w:p w14:paraId="4BF6996E" w14:textId="77777777" w:rsidR="00152239" w:rsidRPr="00A17ADE" w:rsidRDefault="00152239" w:rsidP="009E49E6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v:textbox>
                      </v:rect>
                      <v:rect id="Rectangle 92" o:spid="_x0000_s1092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neAN8MA&#10;AADbAAAADwAAAGRycy9kb3ducmV2LnhtbESPS2/CMBCE75X4D9YicSsOHEgVMIiHCm1v5XVexUsS&#10;kV1HsQuhv76uVKnH0cx8o5ktOq7VjVpfOTEwGiagSHJnKykMHA+vzy+gfECxWDshAw/ysJj3nmaY&#10;WXeXT7rtQ6EiRHyGBsoQmkxrn5fE6IeuIYnexbWMIcq20LbFe4RzrcdJMtGMlcSFEhtal5Rf919s&#10;gD9k1Zx2CfJ48v7tOd+mm+pszKDfLaegAnXhP/zXfrMG0hR+v8QfoOc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neAN8MAAADbAAAADwAAAAAAAAAAAAAAAACYAgAAZHJzL2Rv&#10;d25yZXYueG1sUEsFBgAAAAAEAAQA9QAAAIgDAAAAAA==&#10;" fillcolor="white [3212]" strokecolor="black [3213]" strokeweight="1pt">
                        <v:textbox>
                          <w:txbxContent>
                            <w:p w14:paraId="2BDBF6F0" w14:textId="77777777" w:rsidR="00152239" w:rsidRPr="003F696D" w:rsidRDefault="00152239" w:rsidP="009E49E6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ID: 11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40</w:t>
                              </w:r>
                            </w:p>
                            <w:p w14:paraId="309D16E7" w14:textId="77777777" w:rsidR="00152239" w:rsidRDefault="00152239" w:rsidP="009E49E6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First </w:t>
                              </w:r>
                              <w:proofErr w:type="spellStart"/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Name</w:t>
                              </w:r>
                              <w:proofErr w:type="gramStart"/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: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Bassma</w:t>
                              </w:r>
                              <w:proofErr w:type="spellEnd"/>
                              <w:proofErr w:type="gramEnd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</w:p>
                            <w:p w14:paraId="15845ADC" w14:textId="77777777" w:rsidR="00152239" w:rsidRPr="003F696D" w:rsidRDefault="00152239" w:rsidP="009E49E6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Last Name: </w:t>
                              </w:r>
                              <w:proofErr w:type="spellStart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Tarek</w:t>
                              </w:r>
                              <w:proofErr w:type="spellEnd"/>
                            </w:p>
                            <w:p w14:paraId="119E7394" w14:textId="77777777" w:rsidR="00152239" w:rsidRPr="000F57AA" w:rsidRDefault="00152239" w:rsidP="009E49E6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Center</w:t>
                              </w:r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 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3</w:t>
                              </w:r>
                            </w:p>
                            <w:p w14:paraId="06C4BD73" w14:textId="77777777" w:rsidR="00152239" w:rsidRPr="000F57AA" w:rsidRDefault="00152239" w:rsidP="009E49E6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proofErr w:type="spellStart"/>
                              <w:proofErr w:type="gramStart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Status</w:t>
                              </w:r>
                              <w:proofErr w:type="spellEnd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:</w:t>
                              </w:r>
                              <w:proofErr w:type="gramEnd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Moved</w:t>
                              </w:r>
                              <w:proofErr w:type="spellEnd"/>
                            </w:p>
                            <w:p w14:paraId="44A49F99" w14:textId="77777777" w:rsidR="00152239" w:rsidRPr="00A47435" w:rsidRDefault="00152239" w:rsidP="009E49E6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</w:p>
                          </w:txbxContent>
                        </v:textbox>
                      </v:rect>
                    </v:group>
                    <v:shape id="_x0000_s1093" type="#_x0000_t202" style="position:absolute;left:-1193;top:2067;width:5321;height:2445;rotation:-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jaUrsYA&#10;AADcAAAADwAAAGRycy9kb3ducmV2LnhtbESPMW/CQAyF90r9DydXYisXGBANHFFUqaIMHZoiwWhy&#10;JgnN+aLcAaG/vh6Q2Gy95/c+L7PBtepCfWg8G5iME1DEpbcNVwa2Px+vc1AhIltsPZOBGwXIVs9P&#10;S0ytv/I3XYpYKQnhkKKBOsYu1TqUNTkMY98Ri3b0vcMoa19p2+NVwl2rp0ky0w4bloYaO3qvqfwt&#10;zs7AyYXD2/yPJrt8fXPTr2LfbdbemNHLkC9ARRriw3y//rSCnwi+PCMT6NU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jaUrsYAAADcAAAADwAAAAAAAAAAAAAAAACYAgAAZHJz&#10;L2Rvd25yZXYueG1sUEsFBgAAAAAEAAQA9QAAAIsDAAAAAA==&#10;" filled="f" stroked="f" strokeweight=".5pt">
                      <v:textbox>
                        <w:txbxContent>
                          <w:p w14:paraId="53EB9E31" w14:textId="77777777" w:rsidR="00152239" w:rsidRDefault="00152239" w:rsidP="009E49E6">
                            <w:r>
                              <w:t>Next</w:t>
                            </w:r>
                          </w:p>
                        </w:txbxContent>
                      </v:textbox>
                    </v:shape>
                  </v:group>
                  <v:shape id="Straight Arrow Connector 28" o:spid="_x0000_s1094" type="#_x0000_t32" style="position:absolute;left:39040;top:11290;width:2858;height: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vV8j8UAAADcAAAADwAAAGRycy9kb3ducmV2LnhtbESP0WoCMRBF3wv+QxjBl6KJS1lkNYoo&#10;BR9qwdUPGDbjZnUzWTapbv++KRT6NsO9c8+d1WZwrXhQHxrPGuYzBYK48qbhWsPl/D5dgAgR2WDr&#10;mTR8U4DNevSywsL4J5/oUcZapBAOBWqwMXaFlKGy5DDMfEectKvvHca09rU0PT5TuGtlplQuHTac&#10;CBY72lmq7uWXS9z96/54ai4f5TFvb582W+SZClpPxsN2CSLSEP/Nf9cHk+qrN/h9Jk0g1z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PvV8j8UAAADcAAAADwAAAAAAAAAA&#10;AAAAAAChAgAAZHJzL2Rvd25yZXYueG1sUEsFBgAAAAAEAAQA+QAAAJMDAAAAAA==&#10;" strokecolor="black [3200]" strokeweight="1.5pt">
                    <v:stroke endarrow="block" joinstyle="miter"/>
                  </v:shape>
                  <v:shape id="Straight Arrow Connector 28" o:spid="_x0000_s1095" type="#_x0000_t32" style="position:absolute;left:21389;top:11290;width:2862;height: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BfsUcQAAADcAAAADwAAAGRycy9kb3ducmV2LnhtbESPzWrCQBDH70LfYZlCL1I35hAkukqp&#10;CD1UwegDDNlpNpqdDdlV07fvHAreZpj/x29Wm9F36k5DbAMbmM8yUMR1sC03Bs6n3fsCVEzIFrvA&#10;ZOCXImzWL5MVljY8+Ej3KjVKQjiWaMCl1Jdax9qRxzgLPbHcfsLgMck6NNoO+JBw3+k8ywrtsWVp&#10;cNjTp6P6Wt289G6n2/2xPX9X+6K7HFy+KPIsGvP2On4sQSUa01P87/6ygj8XfHlGJtDr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EF+xRxAAAANwAAAAPAAAAAAAAAAAA&#10;AAAAAKECAABkcnMvZG93bnJldi54bWxQSwUGAAAAAAQABAD5AAAAkgMAAAAA&#10;" strokecolor="black [3200]" strokeweight="1.5pt">
                    <v:stroke endarrow="block" joinstyle="miter"/>
                  </v:shape>
                  <v:shape id="Straight Arrow Connector 28" o:spid="_x0000_s1096" type="#_x0000_t32" style="position:absolute;left:4134;top:11688;width:2862;height: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1tJysQAAADcAAAADwAAAGRycy9kb3ducmV2LnhtbESPQYvCMBCF7wv+hzCCl0XT9lCkGkUU&#10;YQ+6YPUHDM3YVJtJabJa/71ZWNjbDO/N+94s14NtxYN63zhWkM4SEMSV0w3XCi7n/XQOwgdkja1j&#10;UvAiD+vV6GOJhXZPPtGjDLWIIewLVGBC6AopfWXIop+5jjhqV9dbDHHta6l7fMZw28osSXJpseFI&#10;MNjR1lB1L39s5O4+d8dTczmUx7y9fZtsnmeJV2oyHjYLEIGG8G/+u/7SsX6awu8zcQK5eg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rW0nKxAAAANwAAAAPAAAAAAAAAAAA&#10;AAAAAKECAABkcnMvZG93bnJldi54bWxQSwUGAAAAAAQABAD5AAAAkgMAAAAA&#10;" strokecolor="black [3200]" strokeweight="1.5pt">
                    <v:stroke endarrow="block" joinstyle="miter"/>
                  </v:shape>
                  <v:shape id="Straight Arrow Connector 28" o:spid="_x0000_s1097" type="#_x0000_t32" style="position:absolute;left:21548;top:3498;width:2857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9asIcIAAADcAAAADwAAAGRycy9kb3ducmV2LnhtbERPS4vCMBC+C/6HMII3TRVclmoUUURd&#10;PKwP1OPQjG21mZQmav33mwXB23x8zxlNalOIB1Uut6yg141AECdW55wqOOwXnW8QziNrLCyTghc5&#10;mIybjRHG2j55S4+dT0UIYRejgsz7MpbSJRkZdF1bEgfuYiuDPsAqlbrCZwg3hexH0Zc0mHNoyLCk&#10;WUbJbXc3Cjbn3+XxZzDP+ZTo26rYXtcXnivVbtXTIQhPtf+I3+6VDvN7ffh/Jlwgx3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d9asIcIAAADcAAAADwAAAAAAAAAAAAAA&#10;AAChAgAAZHJzL2Rvd25yZXYueG1sUEsFBgAAAAAEAAQA+QAAAJADAAAAAA==&#10;" strokecolor="black [3200]" strokeweight="1.5pt">
                    <v:stroke endarrow="block" joinstyle="miter"/>
                  </v:shape>
                  <v:shape id="Straight Arrow Connector 28" o:spid="_x0000_s1098" type="#_x0000_t32" style="position:absolute;left:3816;top:3419;width:2858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JoJusIAAADcAAAADwAAAGRycy9kb3ducmV2LnhtbERPS4vCMBC+L/gfwgje1tQVRapRZEV0&#10;ZQ++UI9DM7bVZlKarNZ/bxYEb/PxPWc0qU0hblS53LKCTjsCQZxYnXOqYL+bfw5AOI+ssbBMCh7k&#10;YDJufIww1vbOG7ptfSpCCLsYFWTel7GULsnIoGvbkjhwZ1sZ9AFWqdQV3kO4KeRXFPWlwZxDQ4Yl&#10;fWeUXLd/RsHvab04rHqznI+Jvi6LzeXnzDOlWs16OgThqfZv8cu91GF+pwv/z4QL5PgJ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GJoJusIAAADcAAAADwAAAAAAAAAAAAAA&#10;AAChAgAAZHJzL2Rvd25yZXYueG1sUEsFBgAAAAAEAAQA+QAAAJADAAAAAA==&#10;" strokecolor="black [3200]" strokeweight="1.5pt">
                    <v:stroke endarrow="block" joinstyle="miter"/>
                  </v:shape>
                  <v:group id="Group 7" o:spid="_x0000_s1099" style="position:absolute;left:6838;top:79;width:14692;height:6560" coordorigin="-3585,22021" coordsize="14695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SYKgsQAAADcAAAA&#10;DwAAAAAAAAAAAAAAAACqAgAAZHJzL2Rvd25yZXYueG1sUEsFBgAAAAAEAAQA+gAAAJsDAAAAAA==&#10;">
                    <v:rect id="Rectangle 102" o:spid="_x0000_s1100" style="position:absolute;left:824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GdOLcQA&#10;AADcAAAADwAAAGRycy9kb3ducmV2LnhtbERPTUvDQBC9C/6HZYReSruJoEjabRFFyUEKVnvobZqd&#10;ZtNmZ0N22sZ/7xYEb/N4nzNfDr5VZ+pjE9hAPs1AEVfBNlwb+P56mzyBioJssQ1MBn4ownJxezPH&#10;woYLf9J5LbVKIRwLNOBEukLrWDnyGKehI07cPvQeJcG+1rbHSwr3rb7PskftseHU4LCjF0fVcX3y&#10;BrblIPUhf5ePI44349LtqtXrzpjR3fA8AyU0yL/4z13aND9/gOsz6QK9+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BnTi3EAAAA3AAAAA8AAAAAAAAAAAAAAAAAmAIAAGRycy9k&#10;b3ducmV2LnhtbFBLBQYAAAAABAAEAPUAAACJAwAAAAA=&#10;" filled="f" strokecolor="black [3213]" strokeweight="1pt">
                      <v:textbox>
                        <w:txbxContent>
                          <w:p w14:paraId="2E2C14CC" w14:textId="77777777" w:rsidR="00152239" w:rsidRPr="00A17ADE" w:rsidRDefault="00152239" w:rsidP="009E49E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</v:rect>
                    <v:rect id="Rectangle 103" o:spid="_x0000_s1101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XOiHsEA&#10;AADcAAAADwAAAGRycy9kb3ducmV2LnhtbERPS2vCQBC+F/wPywje6kYPUaKrVMVae6uPnofsNAnN&#10;zIbsVlN/vVsQepuP7znzZce1ulDrKycGRsMEFEnubCWFgdNx+zwF5QOKxdoJGfglD8tF72mOmXVX&#10;+aDLIRQqhojP0EAZQpNp7fOSGP3QNSSR+3ItY4iwLbRt8RrDudbjJEk1YyWxocSG1iXl34cfNsDv&#10;smrOuwR5nO5vnvPXyab6NGbQ715moAJ14V/8cL/ZOH+Uwt8z8QK9u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1zoh7BAAAA3AAAAA8AAAAAAAAAAAAAAAAAmAIAAGRycy9kb3du&#10;cmV2LnhtbFBLBQYAAAAABAAEAPUAAACGAwAAAAA=&#10;" fillcolor="white [3212]" strokecolor="black [3213]" strokeweight="1pt">
                      <v:textbox>
                        <w:txbxContent>
                          <w:p w14:paraId="229D95EF" w14:textId="77777777" w:rsidR="00152239" w:rsidRPr="003F696D" w:rsidRDefault="00152239" w:rsidP="009E49E6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3F696D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ID: 1110</w:t>
                            </w:r>
                          </w:p>
                          <w:p w14:paraId="128DC393" w14:textId="77777777" w:rsidR="00152239" w:rsidRDefault="00152239" w:rsidP="009E49E6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3F696D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First </w:t>
                            </w:r>
                            <w:proofErr w:type="spellStart"/>
                            <w:r w:rsidRPr="003F696D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Name</w:t>
                            </w:r>
                            <w:proofErr w:type="gramStart"/>
                            <w:r w:rsidRPr="003F696D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: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Rayyan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14:paraId="63949865" w14:textId="77777777" w:rsidR="00152239" w:rsidRPr="003F696D" w:rsidRDefault="00152239" w:rsidP="009E49E6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3F696D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Last Name: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Alzahrani</w:t>
                            </w:r>
                            <w:proofErr w:type="spellEnd"/>
                          </w:p>
                          <w:p w14:paraId="56A74B28" w14:textId="77777777" w:rsidR="00152239" w:rsidRPr="000F57AA" w:rsidRDefault="00152239" w:rsidP="009E49E6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>Center</w:t>
                            </w:r>
                            <w:r w:rsidRPr="000F57AA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> : 1</w:t>
                            </w:r>
                          </w:p>
                          <w:p w14:paraId="6AFB3005" w14:textId="77777777" w:rsidR="00152239" w:rsidRPr="000F57AA" w:rsidRDefault="00152239" w:rsidP="009E49E6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fr-FR"/>
                              </w:rPr>
                            </w:pPr>
                            <w:proofErr w:type="spellStart"/>
                            <w:proofErr w:type="gramStart"/>
                            <w:r w:rsidRPr="000F57AA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>Status</w:t>
                            </w:r>
                            <w:proofErr w:type="spellEnd"/>
                            <w:r w:rsidRPr="000F57AA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>:</w:t>
                            </w:r>
                            <w:proofErr w:type="gramEnd"/>
                            <w:r w:rsidRPr="000F57AA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>Exist</w:t>
                            </w:r>
                            <w:proofErr w:type="spellEnd"/>
                          </w:p>
                        </w:txbxContent>
                      </v:textbox>
                    </v:rect>
                  </v:group>
                  <v:shape id="Straight Arrow Connector 28" o:spid="_x0000_s1102" type="#_x0000_t32" style="position:absolute;left:56454;top:11767;width:2857;height: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/50JcQAAADcAAAADwAAAGRycy9kb3ducmV2LnhtbESPQYvCMBCF78L+hzALexFN7aFKNcqy&#10;IuxhFaz+gKEZm2ozKU3U7r83guBthvfmfW8Wq9424kadrx0rmIwTEMSl0zVXCo6HzWgGwgdkjY1j&#10;UvBPHlbLj8ECc+3uvKdbESoRQ9jnqMCE0OZS+tKQRT92LXHUTq6zGOLaVVJ3eI/htpFpkmTSYs2R&#10;YLClH0PlpbjayF0P19t9ffwrtllz3pl0lqWJV+rrs/+egwjUh7f5df2rY/3JFJ7PxAnk8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L/nQlxAAAANwAAAAPAAAAAAAAAAAA&#10;AAAAAKECAABkcnMvZG93bnJldi54bWxQSwUGAAAAAAQABAD5AAAAkgMAAAAA&#10;" strokecolor="black [3200]" strokeweight="1.5pt">
                    <v:stroke endarrow="block" joinstyle="miter"/>
                  </v:shape>
                  <v:shape id="Text Box 51" o:spid="_x0000_s1103" type="#_x0000_t202" style="position:absolute;top:10177;width:4611;height:24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uQ2MYA&#10;AADcAAAADwAAAGRycy9kb3ducmV2LnhtbESPT2vCQBDF74V+h2WE3upGoUVSNyIBUaQetF56m2Yn&#10;fzA7m2ZXTf30nYPgbYb35r3fzBeDa9WF+tB4NjAZJ6CIC28brgwcv1avM1AhIltsPZOBPwqwyJ6f&#10;5phaf+U9XQ6xUhLCIUUDdYxdqnUoanIYxr4jFq30vcMoa19p2+NVwl2rp0nyrh02LA01dpTXVJwO&#10;Z2dgm692uP+Zutmtzdef5bL7PX6/GfMyGpYfoCIN8WG+X2+s4E+EVp6RCXT2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juQ2MYAAADcAAAADwAAAAAAAAAAAAAAAACYAgAAZHJz&#10;L2Rvd25yZXYueG1sUEsFBgAAAAAEAAQA9QAAAIsDAAAAAA==&#10;" filled="f" stroked="f" strokeweight=".5pt">
                    <v:textbox>
                      <w:txbxContent>
                        <w:p w14:paraId="389A1F91" w14:textId="77777777" w:rsidR="00152239" w:rsidRPr="007E1F64" w:rsidRDefault="00152239" w:rsidP="009E49E6">
                          <w:pPr>
                            <w:rPr>
                              <w:rFonts w:asciiTheme="minorHAnsi" w:hAnsiTheme="minorHAnsi" w:cstheme="minorHAnsi"/>
                              <w:b/>
                              <w:bCs/>
                              <w:lang w:val="fr-FR"/>
                            </w:rPr>
                          </w:pPr>
                          <w:proofErr w:type="spellStart"/>
                          <w:r>
                            <w:rPr>
                              <w:rFonts w:asciiTheme="minorHAnsi" w:hAnsiTheme="minorHAnsi" w:cstheme="minorHAnsi"/>
                              <w:b/>
                              <w:bCs/>
                              <w:lang w:val="fr-FR"/>
                            </w:rPr>
                            <w:t>Null</w:t>
                          </w:r>
                          <w:proofErr w:type="spellEnd"/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4DB47F70" w14:textId="362C8117" w:rsidR="001F74B5" w:rsidRDefault="001F74B5" w:rsidP="00970CD7">
      <w:pPr>
        <w:rPr>
          <w:rFonts w:eastAsia="Arial"/>
          <w:i/>
          <w:iCs/>
        </w:rPr>
      </w:pPr>
      <w:r>
        <w:rPr>
          <w:noProof/>
          <w:rtl/>
          <w:lang w:eastAsia="en-US"/>
        </w:rPr>
        <mc:AlternateContent>
          <mc:Choice Requires="wps">
            <w:drawing>
              <wp:anchor distT="45720" distB="45720" distL="114300" distR="114300" simplePos="0" relativeHeight="251776000" behindDoc="0" locked="0" layoutInCell="1" allowOverlap="1" wp14:anchorId="00828997" wp14:editId="15772DA9">
                <wp:simplePos x="0" y="0"/>
                <wp:positionH relativeFrom="column">
                  <wp:posOffset>1446530</wp:posOffset>
                </wp:positionH>
                <wp:positionV relativeFrom="paragraph">
                  <wp:posOffset>1826260</wp:posOffset>
                </wp:positionV>
                <wp:extent cx="932180" cy="1404620"/>
                <wp:effectExtent l="0" t="0" r="0" b="0"/>
                <wp:wrapSquare wrapText="bothSides"/>
                <wp:docPr id="223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9321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1E6142" w14:textId="77777777" w:rsidR="00152239" w:rsidRPr="00214016" w:rsidRDefault="00152239" w:rsidP="001F74B5">
                            <w:pPr>
                              <w:rPr>
                                <w:color w:val="FF0000"/>
                              </w:rPr>
                            </w:pPr>
                            <w:r w:rsidRPr="00214016">
                              <w:rPr>
                                <w:color w:val="FF0000"/>
                              </w:rPr>
                              <w:t>helpoin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0828997" id="_x0000_s1104" type="#_x0000_t202" style="position:absolute;margin-left:113.9pt;margin-top:143.8pt;width:73.4pt;height:110.6pt;flip:x;z-index:2517760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" filled="f" stroked="f">
                <v:textbox style="mso-fit-shape-to-text:t">
                  <w:txbxContent>
                    <w:p w14:paraId="7E1E6142" w14:textId="77777777" w:rsidR="00152239" w:rsidRPr="00214016" w:rsidRDefault="00152239" w:rsidP="001F74B5">
                      <w:pPr>
                        <w:rPr>
                          <w:color w:val="FF0000"/>
                        </w:rPr>
                      </w:pPr>
                      <w:proofErr w:type="spellStart"/>
                      <w:proofErr w:type="gramStart"/>
                      <w:r w:rsidRPr="00214016">
                        <w:rPr>
                          <w:color w:val="FF0000"/>
                        </w:rPr>
                        <w:t>helpointer</w:t>
                      </w:r>
                      <w:proofErr w:type="spellEnd"/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00F4B513" wp14:editId="6C01A0DE">
                <wp:simplePos x="0" y="0"/>
                <wp:positionH relativeFrom="column">
                  <wp:posOffset>2216150</wp:posOffset>
                </wp:positionH>
                <wp:positionV relativeFrom="paragraph">
                  <wp:posOffset>1995385</wp:posOffset>
                </wp:positionV>
                <wp:extent cx="500839" cy="285750"/>
                <wp:effectExtent l="0" t="0" r="52070" b="95250"/>
                <wp:wrapNone/>
                <wp:docPr id="222" name="رابط بشكل مرفق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0839" cy="285750"/>
                        </a:xfrm>
                        <a:prstGeom prst="bentConnector3">
                          <a:avLst>
                            <a:gd name="adj1" fmla="val 57561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9A8D04" id="رابط بشكل مرفق 222" o:spid="_x0000_s1026" type="#_x0000_t34" style="position:absolute;left:0;text-align:left;margin-left:174.5pt;margin-top:157.1pt;width:39.45pt;height:22.5pt;z-index:2517739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" adj="12433" strokecolor="#4472c4 [3204]" strokeweight=".5pt">
                <v:stroke endarrow="block"/>
              </v:shape>
            </w:pict>
          </mc:Fallback>
        </mc:AlternateContent>
      </w:r>
      <w:r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771904" behindDoc="0" locked="0" layoutInCell="1" allowOverlap="1" wp14:anchorId="1F2A0C68" wp14:editId="4FC1AC8B">
                <wp:simplePos x="0" y="0"/>
                <wp:positionH relativeFrom="column">
                  <wp:posOffset>198755</wp:posOffset>
                </wp:positionH>
                <wp:positionV relativeFrom="paragraph">
                  <wp:posOffset>2100025</wp:posOffset>
                </wp:positionV>
                <wp:extent cx="6002655" cy="1506220"/>
                <wp:effectExtent l="0" t="0" r="17145" b="17780"/>
                <wp:wrapNone/>
                <wp:docPr id="120" name="Groupe 1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02655" cy="1506220"/>
                          <a:chOff x="0" y="-317"/>
                          <a:chExt cx="6002737" cy="1507062"/>
                        </a:xfrm>
                      </wpg:grpSpPr>
                      <wps:wsp>
                        <wps:cNvPr id="121" name="Text Box 51"/>
                        <wps:cNvSpPr txBox="1"/>
                        <wps:spPr>
                          <a:xfrm>
                            <a:off x="0" y="182880"/>
                            <a:ext cx="612140" cy="2413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3DC1AE0" w14:textId="77777777" w:rsidR="00152239" w:rsidRPr="007E1F64" w:rsidRDefault="00152239" w:rsidP="001F74B5">
                              <w:pP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lang w:val="fr-FR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lang w:val="fr-FR"/>
                                </w:rPr>
                                <w:t>Hea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22" name="Groupe 107"/>
                        <wpg:cNvGrpSpPr/>
                        <wpg:grpSpPr>
                          <a:xfrm>
                            <a:off x="71561" y="-317"/>
                            <a:ext cx="5931176" cy="1507062"/>
                            <a:chOff x="0" y="-317"/>
                            <a:chExt cx="5931176" cy="1507062"/>
                          </a:xfrm>
                        </wpg:grpSpPr>
                        <wpg:grpSp>
                          <wpg:cNvPr id="123" name="Groupe 5"/>
                          <wpg:cNvGrpSpPr/>
                          <wpg:grpSpPr>
                            <a:xfrm>
                              <a:off x="2433099" y="-317"/>
                              <a:ext cx="1757045" cy="655957"/>
                              <a:chOff x="0" y="-317"/>
                              <a:chExt cx="1757238" cy="655957"/>
                            </a:xfrm>
                          </wpg:grpSpPr>
                          <wpg:grpSp>
                            <wpg:cNvPr id="124" name="Group 7"/>
                            <wpg:cNvGrpSpPr/>
                            <wpg:grpSpPr>
                              <a:xfrm>
                                <a:off x="0" y="-317"/>
                                <a:ext cx="1469340" cy="655957"/>
                                <a:chOff x="-358588" y="2201869"/>
                                <a:chExt cx="1469475" cy="656238"/>
                              </a:xfrm>
                            </wpg:grpSpPr>
                            <wps:wsp>
                              <wps:cNvPr id="125" name="Rectangle 13"/>
                              <wps:cNvSpPr/>
                              <wps:spPr>
                                <a:xfrm>
                                  <a:off x="824365" y="2201869"/>
                                  <a:ext cx="286522" cy="65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6780CA92" w14:textId="77777777" w:rsidR="00152239" w:rsidRPr="00A17ADE" w:rsidRDefault="00152239" w:rsidP="001F74B5">
                                    <w:pPr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6" name="Rectangle 14"/>
                              <wps:cNvSpPr/>
                              <wps:spPr>
                                <a:xfrm>
                                  <a:off x="-358588" y="2202186"/>
                                  <a:ext cx="1183004" cy="65592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0439768" w14:textId="77777777" w:rsidR="00152239" w:rsidRPr="00506528" w:rsidRDefault="00152239" w:rsidP="001F74B5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506528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ID: 11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20</w:t>
                                    </w:r>
                                  </w:p>
                                  <w:p w14:paraId="2C144D2B" w14:textId="77777777" w:rsidR="00152239" w:rsidRPr="00506528" w:rsidRDefault="00152239" w:rsidP="001F74B5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506528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First Name: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Sami</w:t>
                                    </w:r>
                                    <w:r w:rsidRPr="00506528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 </w:t>
                                    </w:r>
                                  </w:p>
                                  <w:p w14:paraId="21E1430A" w14:textId="77777777" w:rsidR="00152239" w:rsidRPr="00506528" w:rsidRDefault="00152239" w:rsidP="001F74B5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506528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Last Name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Alghamdi</w:t>
                                    </w:r>
                                  </w:p>
                                  <w:p w14:paraId="59D596FF" w14:textId="77777777" w:rsidR="00152239" w:rsidRPr="00506528" w:rsidRDefault="00152239" w:rsidP="001F74B5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506528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Center 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2</w:t>
                                    </w:r>
                                  </w:p>
                                  <w:p w14:paraId="720E8F99" w14:textId="77777777" w:rsidR="00152239" w:rsidRPr="000F57AA" w:rsidRDefault="00152239" w:rsidP="001F74B5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  <w:r w:rsidRPr="00506528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Status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Moved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127" name="Straight Arrow Connector 28"/>
                            <wps:cNvCnPr/>
                            <wps:spPr>
                              <a:xfrm>
                                <a:off x="1470991" y="349857"/>
                                <a:ext cx="286247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192" name="Group 7"/>
                          <wpg:cNvGrpSpPr/>
                          <wpg:grpSpPr>
                            <a:xfrm>
                              <a:off x="4198289" y="0"/>
                              <a:ext cx="1469174" cy="655955"/>
                              <a:chOff x="-358588" y="2202186"/>
                              <a:chExt cx="1469526" cy="656236"/>
                            </a:xfrm>
                          </wpg:grpSpPr>
                          <wps:wsp>
                            <wps:cNvPr id="193" name="Rectangle 18"/>
                            <wps:cNvSpPr/>
                            <wps:spPr>
                              <a:xfrm>
                                <a:off x="824416" y="2202186"/>
                                <a:ext cx="286522" cy="65623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798B119" w14:textId="77777777" w:rsidR="00152239" w:rsidRPr="00A17ADE" w:rsidRDefault="00152239" w:rsidP="001F74B5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4" name="Rectangle 32"/>
                            <wps:cNvSpPr/>
                            <wps:spPr>
                              <a:xfrm>
                                <a:off x="-358588" y="2202186"/>
                                <a:ext cx="1183004" cy="65592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77CBEB9" w14:textId="77777777" w:rsidR="00152239" w:rsidRPr="00506528" w:rsidRDefault="00152239" w:rsidP="001F74B5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ID: 11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30</w:t>
                                  </w:r>
                                </w:p>
                                <w:p w14:paraId="37ADAFC0" w14:textId="77777777" w:rsidR="00152239" w:rsidRPr="00506528" w:rsidRDefault="00152239" w:rsidP="001F74B5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First Name: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Samar</w:t>
                                  </w: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</w:p>
                                <w:p w14:paraId="1D3C2BD9" w14:textId="77777777" w:rsidR="00152239" w:rsidRPr="00506528" w:rsidRDefault="00152239" w:rsidP="001F74B5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Last Name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Alshehri</w:t>
                                  </w:r>
                                </w:p>
                                <w:p w14:paraId="286AE82B" w14:textId="77777777" w:rsidR="00152239" w:rsidRPr="00506528" w:rsidRDefault="00152239" w:rsidP="001F74B5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Center 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1</w:t>
                                  </w:r>
                                </w:p>
                                <w:p w14:paraId="28598646" w14:textId="77777777" w:rsidR="00152239" w:rsidRPr="000F57AA" w:rsidRDefault="00152239" w:rsidP="001F74B5"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:lang w:val="fr-FR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Status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Lef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195" name="Connecteur en angle 78"/>
                          <wps:cNvCnPr/>
                          <wps:spPr>
                            <a:xfrm rot="16200000" flipH="1">
                              <a:off x="5371106" y="624178"/>
                              <a:ext cx="866333" cy="236221"/>
                            </a:xfrm>
                            <a:prstGeom prst="bentConnector3">
                              <a:avLst>
                                <a:gd name="adj1" fmla="val 427"/>
                              </a:avLst>
                            </a:prstGeom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196" name="Groupe 83"/>
                          <wpg:cNvGrpSpPr/>
                          <wpg:grpSpPr>
                            <a:xfrm>
                              <a:off x="4198289" y="834887"/>
                              <a:ext cx="1469118" cy="655955"/>
                              <a:chOff x="0" y="0"/>
                              <a:chExt cx="1469118" cy="655955"/>
                            </a:xfrm>
                          </wpg:grpSpPr>
                          <wpg:grpSp>
                            <wpg:cNvPr id="197" name="Group 7"/>
                            <wpg:cNvGrpSpPr/>
                            <wpg:grpSpPr>
                              <a:xfrm>
                                <a:off x="0" y="0"/>
                                <a:ext cx="1469118" cy="655955"/>
                                <a:chOff x="-645473" y="2202186"/>
                                <a:chExt cx="1469889" cy="656236"/>
                              </a:xfrm>
                            </wpg:grpSpPr>
                            <wps:wsp>
                              <wps:cNvPr id="198" name="Rectangle 80"/>
                              <wps:cNvSpPr/>
                              <wps:spPr>
                                <a:xfrm>
                                  <a:off x="-645473" y="2202186"/>
                                  <a:ext cx="286522" cy="65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28A8A5C4" w14:textId="77777777" w:rsidR="00152239" w:rsidRPr="00A17ADE" w:rsidRDefault="00152239" w:rsidP="001F74B5">
                                    <w:pPr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9" name="Rectangle 81"/>
                              <wps:cNvSpPr/>
                              <wps:spPr>
                                <a:xfrm>
                                  <a:off x="-358588" y="2202186"/>
                                  <a:ext cx="1183004" cy="65592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6F61B17" w14:textId="77777777" w:rsidR="00152239" w:rsidRPr="003F696D" w:rsidRDefault="00152239" w:rsidP="001F74B5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ID: 11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60</w:t>
                                    </w:r>
                                  </w:p>
                                  <w:p w14:paraId="6A7A21B6" w14:textId="77777777" w:rsidR="00152239" w:rsidRDefault="00152239" w:rsidP="001F74B5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First Name: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Omar </w:t>
                                    </w:r>
                                  </w:p>
                                  <w:p w14:paraId="6A6C3395" w14:textId="77777777" w:rsidR="00152239" w:rsidRPr="003F696D" w:rsidRDefault="00152239" w:rsidP="001F74B5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Last Name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Akmutairi</w:t>
                                    </w:r>
                                  </w:p>
                                  <w:p w14:paraId="5403CD9E" w14:textId="77777777" w:rsidR="00152239" w:rsidRPr="000F57AA" w:rsidRDefault="00152239" w:rsidP="001F74B5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</w:pP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Center</w:t>
                                    </w: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 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3</w:t>
                                    </w:r>
                                  </w:p>
                                  <w:p w14:paraId="30F41538" w14:textId="77777777" w:rsidR="00152239" w:rsidRPr="000F57AA" w:rsidRDefault="00152239" w:rsidP="001F74B5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Status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Exist</w:t>
                                    </w:r>
                                  </w:p>
                                  <w:p w14:paraId="1EDED1A0" w14:textId="77777777" w:rsidR="00152239" w:rsidRPr="009F17F7" w:rsidRDefault="00152239" w:rsidP="001F74B5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200" name="Text Box 62"/>
                            <wps:cNvSpPr txBox="1"/>
                            <wps:spPr>
                              <a:xfrm rot="16200000">
                                <a:off x="-119269" y="206733"/>
                                <a:ext cx="532130" cy="2444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4DF9D92" w14:textId="77777777" w:rsidR="00152239" w:rsidRDefault="00152239" w:rsidP="001F74B5">
                                  <w:r>
                                    <w:t>Nex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201" name="Groupe 84"/>
                          <wpg:cNvGrpSpPr/>
                          <wpg:grpSpPr>
                            <a:xfrm>
                              <a:off x="2433099" y="834887"/>
                              <a:ext cx="1469118" cy="655955"/>
                              <a:chOff x="0" y="0"/>
                              <a:chExt cx="1469118" cy="655955"/>
                            </a:xfrm>
                          </wpg:grpSpPr>
                          <wpg:grpSp>
                            <wpg:cNvPr id="202" name="Group 7"/>
                            <wpg:cNvGrpSpPr/>
                            <wpg:grpSpPr>
                              <a:xfrm>
                                <a:off x="0" y="0"/>
                                <a:ext cx="1469118" cy="655955"/>
                                <a:chOff x="-645473" y="2202186"/>
                                <a:chExt cx="1469889" cy="656236"/>
                              </a:xfrm>
                            </wpg:grpSpPr>
                            <wps:wsp>
                              <wps:cNvPr id="203" name="Rectangle 86"/>
                              <wps:cNvSpPr/>
                              <wps:spPr>
                                <a:xfrm>
                                  <a:off x="-645473" y="2202186"/>
                                  <a:ext cx="286522" cy="65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5BC2748" w14:textId="77777777" w:rsidR="00152239" w:rsidRPr="00A17ADE" w:rsidRDefault="00152239" w:rsidP="001F74B5">
                                    <w:pPr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04" name="Rectangle 87"/>
                              <wps:cNvSpPr/>
                              <wps:spPr>
                                <a:xfrm>
                                  <a:off x="-358588" y="2202186"/>
                                  <a:ext cx="1183004" cy="65592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26AC27E1" w14:textId="77777777" w:rsidR="00152239" w:rsidRPr="003F696D" w:rsidRDefault="00152239" w:rsidP="001F74B5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ID: 11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50</w:t>
                                    </w:r>
                                  </w:p>
                                  <w:p w14:paraId="3582BA2E" w14:textId="77777777" w:rsidR="00152239" w:rsidRDefault="00152239" w:rsidP="001F74B5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First Name: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Sara </w:t>
                                    </w:r>
                                  </w:p>
                                  <w:p w14:paraId="732D4F93" w14:textId="77777777" w:rsidR="00152239" w:rsidRPr="003F696D" w:rsidRDefault="00152239" w:rsidP="001F74B5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Last Name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Hamdan</w:t>
                                    </w:r>
                                  </w:p>
                                  <w:p w14:paraId="2C52A494" w14:textId="77777777" w:rsidR="00152239" w:rsidRPr="000F57AA" w:rsidRDefault="00152239" w:rsidP="001F74B5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</w:pP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Center</w:t>
                                    </w: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 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2</w:t>
                                    </w:r>
                                  </w:p>
                                  <w:p w14:paraId="79808413" w14:textId="77777777" w:rsidR="00152239" w:rsidRPr="000F57AA" w:rsidRDefault="00152239" w:rsidP="001F74B5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Status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Exist</w:t>
                                    </w:r>
                                  </w:p>
                                  <w:p w14:paraId="5257C397" w14:textId="77777777" w:rsidR="00152239" w:rsidRPr="002E16CF" w:rsidRDefault="00152239" w:rsidP="001F74B5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205" name="Text Box 62"/>
                            <wps:cNvSpPr txBox="1"/>
                            <wps:spPr>
                              <a:xfrm rot="16200000">
                                <a:off x="-119269" y="206733"/>
                                <a:ext cx="532130" cy="2444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867FDF6" w14:textId="77777777" w:rsidR="00152239" w:rsidRDefault="00152239" w:rsidP="001F74B5">
                                  <w:r>
                                    <w:t>Nex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206" name="Groupe 89"/>
                          <wpg:cNvGrpSpPr/>
                          <wpg:grpSpPr>
                            <a:xfrm>
                              <a:off x="683813" y="850790"/>
                              <a:ext cx="1468755" cy="655955"/>
                              <a:chOff x="0" y="0"/>
                              <a:chExt cx="1469118" cy="655955"/>
                            </a:xfrm>
                          </wpg:grpSpPr>
                          <wpg:grpSp>
                            <wpg:cNvPr id="207" name="Group 7"/>
                            <wpg:cNvGrpSpPr/>
                            <wpg:grpSpPr>
                              <a:xfrm>
                                <a:off x="0" y="0"/>
                                <a:ext cx="1469118" cy="655955"/>
                                <a:chOff x="-645473" y="2202186"/>
                                <a:chExt cx="1469889" cy="656236"/>
                              </a:xfrm>
                            </wpg:grpSpPr>
                            <wps:wsp>
                              <wps:cNvPr id="208" name="Rectangle 91"/>
                              <wps:cNvSpPr/>
                              <wps:spPr>
                                <a:xfrm>
                                  <a:off x="-645473" y="2202186"/>
                                  <a:ext cx="286522" cy="65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1C9DC6E1" w14:textId="77777777" w:rsidR="00152239" w:rsidRPr="00A17ADE" w:rsidRDefault="00152239" w:rsidP="001F74B5">
                                    <w:pPr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09" name="Rectangle 92"/>
                              <wps:cNvSpPr/>
                              <wps:spPr>
                                <a:xfrm>
                                  <a:off x="-358588" y="2202186"/>
                                  <a:ext cx="1183004" cy="65592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10C7AC45" w14:textId="77777777" w:rsidR="00152239" w:rsidRPr="003F696D" w:rsidRDefault="00152239" w:rsidP="001F74B5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ID: 11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40</w:t>
                                    </w:r>
                                  </w:p>
                                  <w:p w14:paraId="57288C89" w14:textId="77777777" w:rsidR="00152239" w:rsidRDefault="00152239" w:rsidP="001F74B5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First Name: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Bassma </w:t>
                                    </w:r>
                                  </w:p>
                                  <w:p w14:paraId="49A449D2" w14:textId="77777777" w:rsidR="00152239" w:rsidRPr="003F696D" w:rsidRDefault="00152239" w:rsidP="001F74B5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Last Name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Tarek</w:t>
                                    </w:r>
                                  </w:p>
                                  <w:p w14:paraId="3EB0E644" w14:textId="77777777" w:rsidR="00152239" w:rsidRPr="000F57AA" w:rsidRDefault="00152239" w:rsidP="001F74B5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</w:pP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Center</w:t>
                                    </w: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 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3</w:t>
                                    </w:r>
                                  </w:p>
                                  <w:p w14:paraId="237E848A" w14:textId="77777777" w:rsidR="00152239" w:rsidRPr="000F57AA" w:rsidRDefault="00152239" w:rsidP="001F74B5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Status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Moved</w:t>
                                    </w:r>
                                  </w:p>
                                  <w:p w14:paraId="47AF60B3" w14:textId="77777777" w:rsidR="00152239" w:rsidRPr="00A47435" w:rsidRDefault="00152239" w:rsidP="001F74B5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210" name="Text Box 62"/>
                            <wps:cNvSpPr txBox="1"/>
                            <wps:spPr>
                              <a:xfrm rot="16200000">
                                <a:off x="-119269" y="206733"/>
                                <a:ext cx="532130" cy="2444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CCC282D" w14:textId="77777777" w:rsidR="00152239" w:rsidRDefault="00152239" w:rsidP="001F74B5">
                                  <w:r>
                                    <w:t>Nex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211" name="Straight Arrow Connector 28"/>
                          <wps:cNvCnPr/>
                          <wps:spPr>
                            <a:xfrm flipH="1" flipV="1">
                              <a:off x="3904091" y="1129086"/>
                              <a:ext cx="28575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2" name="Straight Arrow Connector 28"/>
                          <wps:cNvCnPr/>
                          <wps:spPr>
                            <a:xfrm flipH="1" flipV="1">
                              <a:off x="2138901" y="1129086"/>
                              <a:ext cx="286216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3" name="Straight Arrow Connector 28"/>
                          <wps:cNvCnPr/>
                          <wps:spPr>
                            <a:xfrm flipH="1" flipV="1">
                              <a:off x="413468" y="1168842"/>
                              <a:ext cx="286216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4" name="Straight Arrow Connector 28"/>
                          <wps:cNvCnPr/>
                          <wps:spPr>
                            <a:xfrm>
                              <a:off x="2154804" y="349858"/>
                              <a:ext cx="28575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5" name="Straight Arrow Connector 28"/>
                          <wps:cNvCnPr/>
                          <wps:spPr>
                            <a:xfrm>
                              <a:off x="381663" y="341907"/>
                              <a:ext cx="28575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216" name="Group 7"/>
                          <wpg:cNvGrpSpPr/>
                          <wpg:grpSpPr>
                            <a:xfrm>
                              <a:off x="683813" y="7952"/>
                              <a:ext cx="1469229" cy="655955"/>
                              <a:chOff x="-358588" y="2202186"/>
                              <a:chExt cx="1469526" cy="656236"/>
                            </a:xfrm>
                          </wpg:grpSpPr>
                          <wps:wsp>
                            <wps:cNvPr id="218" name="Rectangle 102"/>
                            <wps:cNvSpPr/>
                            <wps:spPr>
                              <a:xfrm>
                                <a:off x="824416" y="2202186"/>
                                <a:ext cx="286522" cy="65623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86779AC" w14:textId="77777777" w:rsidR="00152239" w:rsidRPr="00A17ADE" w:rsidRDefault="00152239" w:rsidP="001F74B5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9" name="Rectangle 103"/>
                            <wps:cNvSpPr/>
                            <wps:spPr>
                              <a:xfrm>
                                <a:off x="-358588" y="2202186"/>
                                <a:ext cx="1183004" cy="65592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38F1B37" w14:textId="77777777" w:rsidR="00152239" w:rsidRPr="003F696D" w:rsidRDefault="00152239" w:rsidP="001F74B5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3F696D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ID: 1110</w:t>
                                  </w:r>
                                </w:p>
                                <w:p w14:paraId="7413B9B6" w14:textId="77777777" w:rsidR="00152239" w:rsidRDefault="00152239" w:rsidP="001F74B5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3F696D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First Name: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Rayyan </w:t>
                                  </w:r>
                                </w:p>
                                <w:p w14:paraId="33C865D1" w14:textId="77777777" w:rsidR="00152239" w:rsidRPr="003F696D" w:rsidRDefault="00152239" w:rsidP="001F74B5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3F696D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Last Name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Alzahrani</w:t>
                                  </w:r>
                                </w:p>
                                <w:p w14:paraId="29F6CF94" w14:textId="77777777" w:rsidR="00152239" w:rsidRPr="000F57AA" w:rsidRDefault="00152239" w:rsidP="001F74B5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  <w:t>Center</w:t>
                                  </w:r>
                                  <w:r w:rsidRPr="000F57AA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  <w:t> : 1</w:t>
                                  </w:r>
                                </w:p>
                                <w:p w14:paraId="7C8633A2" w14:textId="77777777" w:rsidR="00152239" w:rsidRPr="000F57AA" w:rsidRDefault="00152239" w:rsidP="001F74B5"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:lang w:val="fr-FR"/>
                                    </w:rPr>
                                  </w:pPr>
                                  <w:r w:rsidRPr="000F57AA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  <w:t xml:space="preserve">Status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  <w:t>Exis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220" name="Straight Arrow Connector 28"/>
                          <wps:cNvCnPr/>
                          <wps:spPr>
                            <a:xfrm flipH="1" flipV="1">
                              <a:off x="5645426" y="1176794"/>
                              <a:ext cx="28575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21" name="Text Box 51"/>
                          <wps:cNvSpPr txBox="1"/>
                          <wps:spPr>
                            <a:xfrm>
                              <a:off x="0" y="1017767"/>
                              <a:ext cx="461176" cy="2413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58D87D0" w14:textId="77777777" w:rsidR="00152239" w:rsidRPr="007E1F64" w:rsidRDefault="00152239" w:rsidP="001F74B5">
                                <w:pPr>
                                  <w:rPr>
                                    <w:rFonts w:asciiTheme="minorHAnsi" w:hAnsiTheme="minorHAnsi" w:cstheme="minorHAnsi"/>
                                    <w:b/>
                                    <w:bCs/>
                                    <w:lang w:val="fr-FR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b/>
                                    <w:bCs/>
                                    <w:lang w:val="fr-FR"/>
                                  </w:rPr>
                                  <w:t>Nul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F2A0C68" id="_x0000_s1105" style="position:absolute;margin-left:15.65pt;margin-top:165.35pt;width:472.65pt;height:118.6pt;z-index:251771904" coordorigin=",-3" coordsize="60027,15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">
                <v:shape id="Text Box 51" o:spid="_x0000_s1106" type="#_x0000_t202" style="position:absolute;top:1828;width:6121;height:24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W3z+MQA&#10;AADcAAAADwAAAGRycy9kb3ducmV2LnhtbERPTWvCQBC9F/wPywi9NRsDLSFmFQlIi7SHqBdvY3ZM&#10;gtnZmF017a/vFgre5vE+J1+OphM3GlxrWcEsikEQV1a3XCvY79YvKQjnkTV2lknBNzlYLiZPOWba&#10;3rmk29bXIoSwy1BB432fSemqhgy6yPbEgTvZwaAPcKilHvAewk0nkzh+kwZbDg0N9lQ0VJ23V6Ng&#10;U6y/sDwmJv3pivfP06q/7A+vSj1Px9UchKfRP8T/7g8d5icz+HsmXCA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1t8/jEAAAA3AAAAA8AAAAAAAAAAAAAAAAAmAIAAGRycy9k&#10;b3ducmV2LnhtbFBLBQYAAAAABAAEAPUAAACJAwAAAAA=&#10;" filled="f" stroked="f" strokeweight=".5pt">
                  <v:textbox>
                    <w:txbxContent>
                      <w:p w14:paraId="23DC1AE0" w14:textId="77777777" w:rsidR="00152239" w:rsidRPr="007E1F64" w:rsidRDefault="00152239" w:rsidP="001F74B5">
                        <w:pPr>
                          <w:rPr>
                            <w:rFonts w:asciiTheme="minorHAnsi" w:hAnsiTheme="minorHAnsi" w:cstheme="minorHAnsi"/>
                            <w:b/>
                            <w:bCs/>
                            <w:lang w:val="fr-FR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lang w:val="fr-FR"/>
                          </w:rPr>
                          <w:t>Head</w:t>
                        </w:r>
                      </w:p>
                    </w:txbxContent>
                  </v:textbox>
                </v:shape>
                <v:group id="Groupe 107" o:spid="_x0000_s1107" style="position:absolute;left:715;top:-3;width:59312;height:15070" coordorigin=",-3" coordsize="59311,1507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+/90MQAAADcAAAA&#10;DwAAAAAAAAAAAAAAAACqAgAAZHJzL2Rvd25yZXYueG1sUEsFBgAAAAAEAAQA+gAAAJsDAAAAAA==&#10;">
                  <v:group id="Groupe 5" o:spid="_x0000_s1108" style="position:absolute;left:24330;top:-3;width:17571;height:6559" coordorigin=",-3" coordsize="17572,6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CjWEvCAAAA3AAAAA8A&#10;AAAAAAAAAAAAAAAAqgIAAGRycy9kb3ducmV2LnhtbFBLBQYAAAAABAAEAPoAAACZAwAAAAA=&#10;">
                    <v:group id="Group 7" o:spid="_x0000_s1109" style="position:absolute;top:-3;width:14693;height:6559" coordorigin="-3585,22018" coordsize="14694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H9KwD/CAAAA3AAAAA8A&#10;AAAAAAAAAAAAAAAAqgIAAGRycy9kb3ducmV2LnhtbFBLBQYAAAAABAAEAPoAAACZAwAAAAA=&#10;">
                      <v:rect id="Rectangle 13" o:spid="_x0000_s1110" style="position:absolute;left:8243;top:22018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guEkMQA&#10;AADcAAAADwAAAGRycy9kb3ducmV2LnhtbERPS2vCQBC+F/oflin0IrpRaJHoKkVpyaEU6uPgbcyO&#10;2dTsbMhONf333ULB23x8z5kve9+oC3WxDmxgPMpAEZfB1lwZ2G1fh1NQUZAtNoHJwA9FWC7u7+aY&#10;23DlT7pspFIphGOOBpxIm2sdS0ce4yi0xIk7hc6jJNhV2nZ4TeG+0ZMse9Yea04NDltaOSrPm29v&#10;4FD0Un2N3+T9jIP9oHDH8mN9NObxoX+ZgRLq5Sb+dxc2zZ88wd8z6QK9+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4LhJDEAAAA3AAAAA8AAAAAAAAAAAAAAAAAmAIAAGRycy9k&#10;b3ducmV2LnhtbFBLBQYAAAAABAAEAPUAAACJAwAAAAA=&#10;" filled="f" strokecolor="black [3213]" strokeweight="1pt">
                        <v:textbox>
                          <w:txbxContent>
                            <w:p w14:paraId="6780CA92" w14:textId="77777777" w:rsidR="00152239" w:rsidRPr="00A17ADE" w:rsidRDefault="00152239" w:rsidP="001F74B5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v:textbox>
                      </v:rect>
                      <v:rect id="Rectangle 14" o:spid="_x0000_s1111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x9oo8EA&#10;AADcAAAADwAAAGRycy9kb3ducmV2LnhtbERPTWvCQBC9C/0PyxR6001ziCV1FdtSa72p1fOQHZPQ&#10;zGzIrhr99V2h4G0e73Mms54bdaLO104MPI8SUCSFs7WUBn62n8MXUD6gWGyckIELeZhNHwYTzK07&#10;y5pOm1CqGCI+RwNVCG2utS8qYvQj15JE7uA6xhBhV2rb4TmGc6PTJMk0Yy2xocKW3isqfjdHNsAr&#10;eWt3Xwlymn1fPReL8Ue9N+bpsZ+/ggrUh7v43720cX6awe2ZeIGe/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MfaKPBAAAA3AAAAA8AAAAAAAAAAAAAAAAAmAIAAGRycy9kb3du&#10;cmV2LnhtbFBLBQYAAAAABAAEAPUAAACGAwAAAAA=&#10;" fillcolor="white [3212]" strokecolor="black [3213]" strokeweight="1pt">
                        <v:textbox>
                          <w:txbxContent>
                            <w:p w14:paraId="30439768" w14:textId="77777777" w:rsidR="00152239" w:rsidRPr="00506528" w:rsidRDefault="00152239" w:rsidP="001F74B5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506528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ID: 11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20</w:t>
                              </w:r>
                            </w:p>
                            <w:p w14:paraId="2C144D2B" w14:textId="77777777" w:rsidR="00152239" w:rsidRPr="00506528" w:rsidRDefault="00152239" w:rsidP="001F74B5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506528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First </w:t>
                              </w:r>
                              <w:proofErr w:type="spellStart"/>
                              <w:r w:rsidRPr="00506528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Name</w:t>
                              </w:r>
                              <w:proofErr w:type="gramStart"/>
                              <w:r w:rsidRPr="00506528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: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Sami</w:t>
                              </w:r>
                              <w:proofErr w:type="spellEnd"/>
                              <w:proofErr w:type="gramEnd"/>
                              <w:r w:rsidRPr="00506528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</w:p>
                            <w:p w14:paraId="21E1430A" w14:textId="77777777" w:rsidR="00152239" w:rsidRPr="00506528" w:rsidRDefault="00152239" w:rsidP="001F74B5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506528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Last Name: </w:t>
                              </w:r>
                              <w:proofErr w:type="spellStart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Alghamdi</w:t>
                              </w:r>
                              <w:proofErr w:type="spellEnd"/>
                            </w:p>
                            <w:p w14:paraId="59D596FF" w14:textId="77777777" w:rsidR="00152239" w:rsidRPr="00506528" w:rsidRDefault="00152239" w:rsidP="001F74B5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proofErr w:type="gramStart"/>
                              <w:r w:rsidRPr="00506528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Center :</w:t>
                              </w:r>
                              <w:proofErr w:type="gramEnd"/>
                              <w:r w:rsidRPr="00506528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2</w:t>
                              </w:r>
                            </w:p>
                            <w:p w14:paraId="720E8F99" w14:textId="77777777" w:rsidR="00152239" w:rsidRPr="000F57AA" w:rsidRDefault="00152239" w:rsidP="001F74B5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r w:rsidRPr="00506528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Status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Moved</w:t>
                              </w:r>
                            </w:p>
                          </w:txbxContent>
                        </v:textbox>
                      </v:rect>
                    </v:group>
                    <v:shape id="Straight Arrow Connector 28" o:spid="_x0000_s1112" type="#_x0000_t32" style="position:absolute;left:14709;top:3498;width:2863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c3FBMIAAADcAAAADwAAAGRycy9kb3ducmV2LnhtbERPS4vCMBC+L/gfwgje1lTBVapRRBF1&#10;2YMv1OPQjG21mZQmavffbxYEb/PxPWc0qU0hHlS53LKCTjsCQZxYnXOq4LBffA5AOI+ssbBMCn7J&#10;wWTc+BhhrO2Tt/TY+VSEEHYxKsi8L2MpXZKRQde2JXHgLrYy6AOsUqkrfIZwU8huFH1JgzmHhgxL&#10;mmWU3HZ3o+DnvFkev3vznE+Jvq2K7XV94blSrWY9HYLwVPu3+OVe6TC/24f/Z8IFcvw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qc3FBMIAAADcAAAADwAAAAAAAAAAAAAA&#10;AAChAgAAZHJzL2Rvd25yZXYueG1sUEsFBgAAAAAEAAQA+QAAAJADAAAAAA==&#10;" strokecolor="black [3200]" strokeweight="1.5pt">
                      <v:stroke endarrow="block" joinstyle="miter"/>
                    </v:shape>
                  </v:group>
                  <v:group id="Group 7" o:spid="_x0000_s1113" style="position:absolute;left:41982;width:14692;height:6559" coordorigin="-3585,22021" coordsize="14695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DxQNDfCAAAA3AAAAA8A&#10;AAAAAAAAAAAAAAAAqgIAAGRycy9kb3ducmV2LnhtbFBLBQYAAAAABAAEAPoAAACZAwAAAAA=&#10;">
                    <v:rect id="Rectangle 18" o:spid="_x0000_s1114" style="position:absolute;left:824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RFwmMQA&#10;AADcAAAADwAAAGRycy9kb3ducmV2LnhtbERPTWvCQBC9F/oflin0IrrRQtHoKqXFkkMpaOvB25gd&#10;s6nZ2ZCdavrvu4WCt3m8z1mset+oM3WxDmxgPMpAEZfB1lwZ+PxYD6egoiBbbAKTgR+KsFre3iww&#10;t+HCGzpvpVIphGOOBpxIm2sdS0ce4yi0xIk7hs6jJNhV2nZ4SeG+0ZMse9Qea04NDlt6dlSett/e&#10;wL7opfoav8rbCQe7QeEO5fvLwZj7u/5pDkqol6v4313YNH/2AH/PpAv08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0RcJjEAAAA3AAAAA8AAAAAAAAAAAAAAAAAmAIAAGRycy9k&#10;b3ducmV2LnhtbFBLBQYAAAAABAAEAPUAAACJAwAAAAA=&#10;" filled="f" strokecolor="black [3213]" strokeweight="1pt">
                      <v:textbox>
                        <w:txbxContent>
                          <w:p w14:paraId="4798B119" w14:textId="77777777" w:rsidR="00152239" w:rsidRPr="00A17ADE" w:rsidRDefault="00152239" w:rsidP="001F74B5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</v:rect>
                    <v:rect id="Rectangle 32" o:spid="_x0000_s1115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z6aqMEA&#10;AADcAAAADwAAAGRycy9kb3ducmV2LnhtbERPTWvCQBC9F/wPywjedKOIbaOrtEqt9la1PQ/ZMQlm&#10;ZkN2q7G/3i0Ivc3jfc5s0XKlztT40omB4SABRZI5W0pu4LB/6z+B8gHFYuWEDFzJw2LeeZhhat1F&#10;Pum8C7mKIeJTNFCEUKda+6wgRj9wNUnkjq5hDBE2ubYNXmI4V3qUJBPNWEpsKLCmZUHZaffDBvhD&#10;Xuuv9wR5NNn+es7Wj6vy25het32ZggrUhn/x3b2xcf7zGP6eiRfo+Q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8+mqjBAAAA3AAAAA8AAAAAAAAAAAAAAAAAmAIAAGRycy9kb3du&#10;cmV2LnhtbFBLBQYAAAAABAAEAPUAAACGAwAAAAA=&#10;" fillcolor="white [3212]" strokecolor="black [3213]" strokeweight="1pt">
                      <v:textbox>
                        <w:txbxContent>
                          <w:p w14:paraId="677CBEB9" w14:textId="77777777" w:rsidR="00152239" w:rsidRPr="00506528" w:rsidRDefault="00152239" w:rsidP="001F74B5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ID: 11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30</w:t>
                            </w:r>
                          </w:p>
                          <w:p w14:paraId="37ADAFC0" w14:textId="77777777" w:rsidR="00152239" w:rsidRPr="00506528" w:rsidRDefault="00152239" w:rsidP="001F74B5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First </w:t>
                            </w:r>
                            <w:proofErr w:type="spellStart"/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Name</w:t>
                            </w:r>
                            <w:proofErr w:type="gramStart"/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: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Samar</w:t>
                            </w:r>
                            <w:proofErr w:type="spellEnd"/>
                            <w:proofErr w:type="gramEnd"/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14:paraId="1D3C2BD9" w14:textId="77777777" w:rsidR="00152239" w:rsidRPr="00506528" w:rsidRDefault="00152239" w:rsidP="001F74B5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Last Name: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Alshehri</w:t>
                            </w:r>
                            <w:proofErr w:type="spellEnd"/>
                          </w:p>
                          <w:p w14:paraId="286AE82B" w14:textId="77777777" w:rsidR="00152239" w:rsidRPr="00506528" w:rsidRDefault="00152239" w:rsidP="001F74B5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proofErr w:type="gramStart"/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Center :</w:t>
                            </w:r>
                            <w:proofErr w:type="gramEnd"/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1</w:t>
                            </w:r>
                          </w:p>
                          <w:p w14:paraId="28598646" w14:textId="77777777" w:rsidR="00152239" w:rsidRPr="000F57AA" w:rsidRDefault="00152239" w:rsidP="001F74B5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fr-FR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Status: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Left</w:t>
                            </w:r>
                          </w:p>
                        </w:txbxContent>
                      </v:textbox>
                    </v:rect>
                  </v:group>
                  <v:shape id="Connecteur en angle 78" o:spid="_x0000_s1116" type="#_x0000_t34" style="position:absolute;left:53710;top:6242;width:8663;height:2362;rotation:90;flip:x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iDL9sIAAADcAAAADwAAAGRycy9kb3ducmV2LnhtbERPTWvCQBC9F/wPywi9FN0oGDS6ilgU&#10;Lx6aquchOyar2dk0u9X033eFQm/zeJ+zWHW2FndqvXGsYDRMQBAXThsuFRw/t4MpCB+QNdaOScEP&#10;eVgtey8LzLR78Afd81CKGMI+QwVVCE0mpS8qsuiHriGO3MW1FkOEbSl1i48Ybms5TpJUWjQcGyps&#10;aFNRccu/rYLcvE+vN8qNqc+bk9kd0rd9+qXUa79bz0EE6sK/+M+913H+bALPZ+IFcvkL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7iDL9sIAAADcAAAADwAAAAAAAAAAAAAA&#10;AAChAgAAZHJzL2Rvd25yZXYueG1sUEsFBgAAAAAEAAQA+QAAAJADAAAAAA==&#10;" adj="92" strokecolor="black [3200]" strokeweight="1.5pt"/>
                  <v:group id="Groupe 83" o:spid="_x0000_s1117" style="position:absolute;left:41982;top:8348;width:14692;height:6560" coordsize="14691,6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2syNMMAAADcAAAADwAAAGRycy9kb3ducmV2LnhtbERPS4vCMBC+C/6HMIK3&#10;Na2y4naNIqLiQRZ8wLK3oRnbYjMpTWzrv98Igrf5+J4zX3amFA3VrrCsIB5FIIhTqwvOFFzO248Z&#10;COeRNZaWScGDHCwX/d4cE21bPlJz8pkIIewSVJB7XyVSujQng25kK+LAXW1t0AdYZ1LX2IZwU8px&#10;FE2lwYJDQ44VrXNKb6e7UbBrsV1N4k1zuF3Xj7/z58/vISalhoNu9Q3CU+ff4pd7r8P8ryk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DazI0wwAAANwAAAAP&#10;AAAAAAAAAAAAAAAAAKoCAABkcnMvZG93bnJldi54bWxQSwUGAAAAAAQABAD6AAAAmgMAAAAA&#10;">
                    <v:group id="Group 7" o:spid="_x0000_s1118" style="position:absolute;width:14691;height:6559" coordorigin="-6454,22021" coordsize="14698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LCeXr8QAAADcAAAA&#10;DwAAAAAAAAAAAAAAAACqAgAAZHJzL2Rvd25yZXYueG1sUEsFBgAAAAAEAAQA+gAAAJsDAAAAAA==&#10;">
                      <v:rect id="Rectangle 80" o:spid="_x0000_s1119" style="position:absolute;left:-645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7Xi6cYA&#10;AADcAAAADwAAAGRycy9kb3ducmV2LnhtbESPMU/DQAyFd6T+h5MrsVT0UgYEodcKtQJlQEgUGNjc&#10;nMmF5nxRzrTh3+MBqZut9/ze5+V6jJ050pDbxA4W8wIMcZ18y42D97fHq1swWZA9donJwS9lWK8m&#10;F0ssfTrxKx130hgN4VyigyDSl9bmOlDEPE89sWpfaYgoug6N9QOeNDx29roobmzElrUhYE+bQPVh&#10;9xMdfFajNN+LJ3k+4OxjVoV9/bLdO3c5HR/uwQiNcjb/X1de8e+UVp/RCezq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07Xi6cYAAADcAAAADwAAAAAAAAAAAAAAAACYAgAAZHJz&#10;L2Rvd25yZXYueG1sUEsFBgAAAAAEAAQA9QAAAIsDAAAAAA==&#10;" filled="f" strokecolor="black [3213]" strokeweight="1pt">
                        <v:textbox>
                          <w:txbxContent>
                            <w:p w14:paraId="28A8A5C4" w14:textId="77777777" w:rsidR="00152239" w:rsidRPr="00A17ADE" w:rsidRDefault="00152239" w:rsidP="001F74B5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v:textbox>
                      </v:rect>
                      <v:rect id="Rectangle 81" o:spid="_x0000_s1120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T81NsIA&#10;AADcAAAADwAAAGRycy9kb3ducmV2LnhtbERPS0/CQBC+m/gfNmPiTbZy4FFYCEIE5GYBz5Pu2DZ0&#10;ZpvuAtVfz5qQeJsv33Om845rdaHWV04MvPYSUCS5s5UUBg7795cRKB9QLNZOyMAPeZjPHh+mmFp3&#10;lU+6ZKFQMUR8igbKEJpUa5+XxOh7riGJ3LdrGUOEbaFti9cYzrXuJ8lAM1YSG0psaFlSfsrObIB3&#10;8tYcNwlyf/Dx6zlfD1fVlzHPT91iAipQF/7Fd/fWxvnjMfw9Ey/Qsxs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BPzU2wgAAANwAAAAPAAAAAAAAAAAAAAAAAJgCAABkcnMvZG93&#10;bnJldi54bWxQSwUGAAAAAAQABAD1AAAAhwMAAAAA&#10;" fillcolor="white [3212]" strokecolor="black [3213]" strokeweight="1pt">
                        <v:textbox>
                          <w:txbxContent>
                            <w:p w14:paraId="46F61B17" w14:textId="77777777" w:rsidR="00152239" w:rsidRPr="003F696D" w:rsidRDefault="00152239" w:rsidP="001F74B5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ID: 11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60</w:t>
                              </w:r>
                            </w:p>
                            <w:p w14:paraId="6A7A21B6" w14:textId="77777777" w:rsidR="00152239" w:rsidRDefault="00152239" w:rsidP="001F74B5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First </w:t>
                              </w:r>
                              <w:proofErr w:type="spellStart"/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Name</w:t>
                              </w:r>
                              <w:proofErr w:type="gramStart"/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: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Omar</w:t>
                              </w:r>
                              <w:proofErr w:type="spellEnd"/>
                              <w:proofErr w:type="gramEnd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</w:p>
                            <w:p w14:paraId="6A6C3395" w14:textId="77777777" w:rsidR="00152239" w:rsidRPr="003F696D" w:rsidRDefault="00152239" w:rsidP="001F74B5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Last Name: </w:t>
                              </w:r>
                              <w:proofErr w:type="spellStart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Akmutairi</w:t>
                              </w:r>
                              <w:proofErr w:type="spellEnd"/>
                            </w:p>
                            <w:p w14:paraId="5403CD9E" w14:textId="77777777" w:rsidR="00152239" w:rsidRPr="000F57AA" w:rsidRDefault="00152239" w:rsidP="001F74B5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Center</w:t>
                              </w:r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 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3</w:t>
                              </w:r>
                            </w:p>
                            <w:p w14:paraId="30F41538" w14:textId="77777777" w:rsidR="00152239" w:rsidRPr="000F57AA" w:rsidRDefault="00152239" w:rsidP="001F74B5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proofErr w:type="spellStart"/>
                              <w:proofErr w:type="gramStart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Status</w:t>
                              </w:r>
                              <w:proofErr w:type="spellEnd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:</w:t>
                              </w:r>
                              <w:proofErr w:type="gramEnd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Exist</w:t>
                              </w:r>
                              <w:proofErr w:type="spellEnd"/>
                            </w:p>
                            <w:p w14:paraId="1EDED1A0" w14:textId="77777777" w:rsidR="00152239" w:rsidRPr="009F17F7" w:rsidRDefault="00152239" w:rsidP="001F74B5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</w:p>
                          </w:txbxContent>
                        </v:textbox>
                      </v:rect>
                    </v:group>
                    <v:shape id="_x0000_s1121" type="#_x0000_t202" style="position:absolute;left:-1193;top:2067;width:5321;height:2445;rotation:-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RP10sMA&#10;AADcAAAADwAAAGRycy9kb3ducmV2LnhtbESPQYvCMBSE78L+h/AWvGlaD4t2jVIWFt2DB6vgHp/N&#10;s602L6WJWv31RhA8DjPzDTOdd6YWF2pdZVlBPIxAEOdWV1wo2G5+B2MQziNrrC2Tghs5mM8+elNM&#10;tL3ymi6ZL0SAsEtQQel9k0jp8pIMuqFtiIN3sK1BH2RbSN3iNcBNLUdR9CUNVhwWSmzop6T8lJ2N&#10;gqNx+8n4TvEuXdzMaJX9N38Lq1T/s0u/QXjq/Dv8ai+1gkCE55lwBOTs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RP10sMAAADcAAAADwAAAAAAAAAAAAAAAACYAgAAZHJzL2Rv&#10;d25yZXYueG1sUEsFBgAAAAAEAAQA9QAAAIgDAAAAAA==&#10;" filled="f" stroked="f" strokeweight=".5pt">
                      <v:textbox>
                        <w:txbxContent>
                          <w:p w14:paraId="14DF9D92" w14:textId="77777777" w:rsidR="00152239" w:rsidRDefault="00152239" w:rsidP="001F74B5">
                            <w:r>
                              <w:t>Next</w:t>
                            </w:r>
                          </w:p>
                        </w:txbxContent>
                      </v:textbox>
                    </v:shape>
                  </v:group>
                  <v:group id="Groupe 84" o:spid="_x0000_s1122" style="position:absolute;left:24330;top:8348;width:14692;height:6560" coordsize="14691,6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61eu8YAAADc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WrKIbf&#10;M+EIyN0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/rV67xgAAANwA&#10;AAAPAAAAAAAAAAAAAAAAAKoCAABkcnMvZG93bnJldi54bWxQSwUGAAAAAAQABAD6AAAAnQMAAAAA&#10;">
                    <v:group id="Group 7" o:spid="_x0000_s1123" style="position:absolute;width:14691;height:6559" coordorigin="-6454,22021" coordsize="14698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Pf8DMxgAAANwA&#10;AAAPAAAAAAAAAAAAAAAAAKoCAABkcnMvZG93bnJldi54bWxQSwUGAAAAAAQABAD6AAAAnQMAAAAA&#10;">
                      <v:rect id="Rectangle 86" o:spid="_x0000_s1124" style="position:absolute;left:-645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j6EY8YA&#10;AADcAAAADwAAAGRycy9kb3ducmV2LnhtbESPQWvCQBSE70L/w/IKvYhutCAlukppUXIohVo9eHtm&#10;n9nU7NuQfdX033cLBY/DzHzDLFa9b9SFulgHNjAZZ6CIy2BrrgzsPtejJ1BRkC02gcnAD0VYLe8G&#10;C8xtuPIHXbZSqQThmKMBJ9LmWsfSkcc4Di1x8k6h8yhJdpW2HV4T3Dd6mmUz7bHmtOCwpRdH5Xn7&#10;7Q0cil6qr8lG3s443A8LdyzfX4/GPNz3z3NQQr3cwv/twhqYZo/wdyYdAb38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7j6EY8YAAADcAAAADwAAAAAAAAAAAAAAAACYAgAAZHJz&#10;L2Rvd25yZXYueG1sUEsFBgAAAAAEAAQA9QAAAIsDAAAAAA==&#10;" filled="f" strokecolor="black [3213]" strokeweight="1pt">
                        <v:textbox>
                          <w:txbxContent>
                            <w:p w14:paraId="35BC2748" w14:textId="77777777" w:rsidR="00152239" w:rsidRPr="00A17ADE" w:rsidRDefault="00152239" w:rsidP="001F74B5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v:textbox>
                      </v:rect>
                      <v:rect id="Rectangle 87" o:spid="_x0000_s1125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BFuU8QA&#10;AADcAAAADwAAAGRycy9kb3ducmV2LnhtbESPX0vDQBDE3wt+h2MF3+xdg7SS9lr6h6r1zap9XnJr&#10;EszuhdzZRj99ryD0cZiZ3zCzRc+NOlIXai8WRkMDiqTwrpbSwsf79v4RVIgoDhsvZOGXAizmN4MZ&#10;5s6f5I2O+1iqBJGQo4UqxjbXOhQVMYahb0mS9+U7xphkV2rX4SnBudGZMWPNWEtaqLCldUXF9/6H&#10;LfCrrNrPZ4OcjXd/gYunyaY+WHt32y+noCL18Rr+b784C5l5gMuZdAT0/Aw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wRblPEAAAA3AAAAA8AAAAAAAAAAAAAAAAAmAIAAGRycy9k&#10;b3ducmV2LnhtbFBLBQYAAAAABAAEAPUAAACJAwAAAAA=&#10;" fillcolor="white [3212]" strokecolor="black [3213]" strokeweight="1pt">
                        <v:textbox>
                          <w:txbxContent>
                            <w:p w14:paraId="26AC27E1" w14:textId="77777777" w:rsidR="00152239" w:rsidRPr="003F696D" w:rsidRDefault="00152239" w:rsidP="001F74B5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ID: 11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50</w:t>
                              </w:r>
                            </w:p>
                            <w:p w14:paraId="3582BA2E" w14:textId="77777777" w:rsidR="00152239" w:rsidRDefault="00152239" w:rsidP="001F74B5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First </w:t>
                              </w:r>
                              <w:proofErr w:type="spellStart"/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Name</w:t>
                              </w:r>
                              <w:proofErr w:type="gramStart"/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: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Sara</w:t>
                              </w:r>
                              <w:proofErr w:type="spellEnd"/>
                              <w:proofErr w:type="gramEnd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</w:p>
                            <w:p w14:paraId="732D4F93" w14:textId="77777777" w:rsidR="00152239" w:rsidRPr="003F696D" w:rsidRDefault="00152239" w:rsidP="001F74B5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Last Name: </w:t>
                              </w:r>
                              <w:proofErr w:type="spellStart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Hamdan</w:t>
                              </w:r>
                              <w:proofErr w:type="spellEnd"/>
                            </w:p>
                            <w:p w14:paraId="2C52A494" w14:textId="77777777" w:rsidR="00152239" w:rsidRPr="000F57AA" w:rsidRDefault="00152239" w:rsidP="001F74B5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Center</w:t>
                              </w:r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 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2</w:t>
                              </w:r>
                            </w:p>
                            <w:p w14:paraId="79808413" w14:textId="77777777" w:rsidR="00152239" w:rsidRPr="000F57AA" w:rsidRDefault="00152239" w:rsidP="001F74B5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proofErr w:type="spellStart"/>
                              <w:proofErr w:type="gramStart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Status</w:t>
                              </w:r>
                              <w:proofErr w:type="spellEnd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:</w:t>
                              </w:r>
                              <w:proofErr w:type="gramEnd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Exist</w:t>
                              </w:r>
                              <w:proofErr w:type="spellEnd"/>
                            </w:p>
                            <w:p w14:paraId="5257C397" w14:textId="77777777" w:rsidR="00152239" w:rsidRPr="002E16CF" w:rsidRDefault="00152239" w:rsidP="001F74B5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</w:p>
                          </w:txbxContent>
                        </v:textbox>
                      </v:rect>
                    </v:group>
                    <v:shape id="_x0000_s1126" type="#_x0000_t202" style="position:absolute;left:-1193;top:2067;width:5321;height:2445;rotation:-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WRWSsQA&#10;AADcAAAADwAAAGRycy9kb3ducmV2LnhtbESPQYvCMBSE7wv+h/CEva2phRWtRhFB3D14sAp6fDbP&#10;ttq8lCZq9dcbYWGPw8x8w0xmranEjRpXWlbQ70UgiDOrS84V7LbLryEI55E1VpZJwYMczKadjwkm&#10;2t55Q7fU5yJA2CWooPC+TqR0WUEGXc/WxME72cagD7LJpW7wHuCmknEUDaTBksNCgTUtCsou6dUo&#10;OBt3HA2f1N/PVw8Tr9ND/buySn122/kYhKfW/4f/2j9aQRx9w/tMOAJy+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VkVkrEAAAA3AAAAA8AAAAAAAAAAAAAAAAAmAIAAGRycy9k&#10;b3ducmV2LnhtbFBLBQYAAAAABAAEAPUAAACJAwAAAAA=&#10;" filled="f" stroked="f" strokeweight=".5pt">
                      <v:textbox>
                        <w:txbxContent>
                          <w:p w14:paraId="2867FDF6" w14:textId="77777777" w:rsidR="00152239" w:rsidRDefault="00152239" w:rsidP="001F74B5">
                            <w:r>
                              <w:t>Next</w:t>
                            </w:r>
                          </w:p>
                        </w:txbxContent>
                      </v:textbox>
                    </v:shape>
                  </v:group>
                  <v:group id="Groupe 89" o:spid="_x0000_s1127" style="position:absolute;left:6838;top:8507;width:14687;height:6560" coordsize="14691,6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wRMbPxgAAANwA&#10;AAAPAAAAAAAAAAAAAAAAAKoCAABkcnMvZG93bnJldi54bWxQSwUGAAAAAAQABAD6AAAAnQMAAAAA&#10;">
                    <v:group id="Group 7" o:spid="_x0000_s1128" style="position:absolute;width:14691;height:6559" coordorigin="-6454,22021" coordsize="14698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fCGNUxgAAANwA&#10;AAAPAAAAAAAAAAAAAAAAAKoCAABkcnMvZG93bnJldi54bWxQSwUGAAAAAAQABAD6AAAAnQMAAAAA&#10;">
                      <v:rect id="Rectangle 91" o:spid="_x0000_s1129" style="position:absolute;left:-645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JoWEsMA&#10;AADcAAAADwAAAGRycy9kb3ducmV2LnhtbERPS2vCQBC+F/wPywi9iG70UEp0FVFaciiF+jh4G7Nj&#10;NpqdDdmppv++eyj0+PG9F6veN+pOXawDG5hOMlDEZbA1VwYO+7fxK6goyBabwGTghyKsloOnBeY2&#10;PPiL7jupVArhmKMBJ9LmWsfSkcc4CS1x4i6h8ygJdpW2HT5SuG/0LMtetMeaU4PDljaOytvu2xs4&#10;Fb1U1+m7fNxwdBwV7lx+bs/GPA/79RyUUC//4j93YQ3MsrQ2nUlHQC9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JoWEsMAAADcAAAADwAAAAAAAAAAAAAAAACYAgAAZHJzL2Rv&#10;d25yZXYueG1sUEsFBgAAAAAEAAQA9QAAAIgDAAAAAA==&#10;" filled="f" strokecolor="black [3213]" strokeweight="1pt">
                        <v:textbox>
                          <w:txbxContent>
                            <w:p w14:paraId="1C9DC6E1" w14:textId="77777777" w:rsidR="00152239" w:rsidRPr="00A17ADE" w:rsidRDefault="00152239" w:rsidP="001F74B5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v:textbox>
                      </v:rect>
                      <v:rect id="Rectangle 92" o:spid="_x0000_s1130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hDBzcMA&#10;AADcAAAADwAAAGRycy9kb3ducmV2LnhtbESPzW7CMBCE75X6DtZW4lZscgAaMIi26u+tFDiv4iWJ&#10;yK6j2EDo09dIlXoczcw3mvmy50adqAu1FwujoQFFUnhXS2lh8/1yPwUVIorDxgtZuFCA5eL2Zo65&#10;82f5otM6lipBJORooYqxzbUORUWMYehbkuTtfccYk+xK7To8Jzg3OjNmrBlrSQsVtvRUUXFYH9kC&#10;f8pju30zyNn44ydw8Tp5rnfWDu761QxUpD7+h//a785CZh7geiYdAb34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hDBzcMAAADcAAAADwAAAAAAAAAAAAAAAACYAgAAZHJzL2Rv&#10;d25yZXYueG1sUEsFBgAAAAAEAAQA9QAAAIgDAAAAAA==&#10;" fillcolor="white [3212]" strokecolor="black [3213]" strokeweight="1pt">
                        <v:textbox>
                          <w:txbxContent>
                            <w:p w14:paraId="10C7AC45" w14:textId="77777777" w:rsidR="00152239" w:rsidRPr="003F696D" w:rsidRDefault="00152239" w:rsidP="001F74B5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ID: 11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40</w:t>
                              </w:r>
                            </w:p>
                            <w:p w14:paraId="57288C89" w14:textId="77777777" w:rsidR="00152239" w:rsidRDefault="00152239" w:rsidP="001F74B5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First </w:t>
                              </w:r>
                              <w:proofErr w:type="spellStart"/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Name</w:t>
                              </w:r>
                              <w:proofErr w:type="gramStart"/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: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Bassma</w:t>
                              </w:r>
                              <w:proofErr w:type="spellEnd"/>
                              <w:proofErr w:type="gramEnd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</w:p>
                            <w:p w14:paraId="49A449D2" w14:textId="77777777" w:rsidR="00152239" w:rsidRPr="003F696D" w:rsidRDefault="00152239" w:rsidP="001F74B5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Last Name: </w:t>
                              </w:r>
                              <w:proofErr w:type="spellStart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Tarek</w:t>
                              </w:r>
                              <w:proofErr w:type="spellEnd"/>
                            </w:p>
                            <w:p w14:paraId="3EB0E644" w14:textId="77777777" w:rsidR="00152239" w:rsidRPr="000F57AA" w:rsidRDefault="00152239" w:rsidP="001F74B5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Center</w:t>
                              </w:r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 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3</w:t>
                              </w:r>
                            </w:p>
                            <w:p w14:paraId="237E848A" w14:textId="77777777" w:rsidR="00152239" w:rsidRPr="000F57AA" w:rsidRDefault="00152239" w:rsidP="001F74B5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proofErr w:type="spellStart"/>
                              <w:proofErr w:type="gramStart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Status</w:t>
                              </w:r>
                              <w:proofErr w:type="spellEnd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:</w:t>
                              </w:r>
                              <w:proofErr w:type="gramEnd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Moved</w:t>
                              </w:r>
                              <w:proofErr w:type="spellEnd"/>
                            </w:p>
                            <w:p w14:paraId="47AF60B3" w14:textId="77777777" w:rsidR="00152239" w:rsidRPr="00A47435" w:rsidRDefault="00152239" w:rsidP="001F74B5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</w:p>
                          </w:txbxContent>
                        </v:textbox>
                      </v:rect>
                    </v:group>
                    <v:shape id="_x0000_s1131" type="#_x0000_t202" style="position:absolute;left:-1193;top:2067;width:5321;height:2445;rotation:-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MpjD8IA&#10;AADcAAAADwAAAGRycy9kb3ducmV2LnhtbERPTYvCMBC9L/gfwgjetml7EO0aRQRRDx62CnqcbWbb&#10;rs2kNFGrv35zEDw+3vds0ZtG3KhztWUFSRSDIC6srrlUcDysPycgnEfW2FgmBQ9ysJgPPmaYaXvn&#10;b7rlvhQhhF2GCirv20xKV1Rk0EW2JQ7cr+0M+gC7UuoO7yHcNDKN47E0WHNoqLClVUXFJb8aBX/G&#10;/UwnT0pOy83DpPv83O42VqnRsF9+gfDU+7f45d5qBWkS5ocz4QjI+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gymMPwgAAANwAAAAPAAAAAAAAAAAAAAAAAJgCAABkcnMvZG93&#10;bnJldi54bWxQSwUGAAAAAAQABAD1AAAAhwMAAAAA&#10;" filled="f" stroked="f" strokeweight=".5pt">
                      <v:textbox>
                        <w:txbxContent>
                          <w:p w14:paraId="3CCC282D" w14:textId="77777777" w:rsidR="00152239" w:rsidRDefault="00152239" w:rsidP="001F74B5">
                            <w:r>
                              <w:t>Next</w:t>
                            </w:r>
                          </w:p>
                        </w:txbxContent>
                      </v:textbox>
                    </v:shape>
                  </v:group>
                  <v:shape id="Straight Arrow Connector 28" o:spid="_x0000_s1132" type="#_x0000_t32" style="position:absolute;left:39040;top:11290;width:2858;height: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H4otsMAAADcAAAADwAAAGRycy9kb3ducmV2LnhtbESPzYrCMBSF94LvEO7AbETTdlGkGmUY&#10;EVyMgtUHuDTXpk5zU5qonbefCILLw/n5OMv1YFtxp943jhWkswQEceV0w7WC82k7nYPwAVlj65gU&#10;/JGH9Wo8WmKh3YOPdC9DLeII+wIVmBC6QkpfGbLoZ64jjt7F9RZDlH0tdY+POG5bmSVJLi02HAkG&#10;O/o2VP2WNxu5m8lmf2zOP+U+b68Hk83zLPFKfX4MXwsQgYbwDr/aO60gS1N4nolHQK7+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B+KLbDAAAA3AAAAA8AAAAAAAAAAAAA&#10;AAAAoQIAAGRycy9kb3ducmV2LnhtbFBLBQYAAAAABAAEAPkAAACRAwAAAAA=&#10;" strokecolor="black [3200]" strokeweight="1.5pt">
                    <v:stroke endarrow="block" joinstyle="miter"/>
                  </v:shape>
                  <v:shape id="Straight Arrow Connector 28" o:spid="_x0000_s1133" type="#_x0000_t32" style="position:absolute;left:21389;top:11290;width:2862;height: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Ky2wcQAAADcAAAADwAAAGRycy9kb3ducmV2LnhtbESP32rCMBTG7wd7h3CE3QxNzUWRahRR&#10;Bl7MgbUPcGiOTbU5KU3U7u2XwWCXH9+fH99qM7pOPGgIrWcN81kGgrj2puVGQ3X+mC5AhIhssPNM&#10;Gr4pwGb9+rLCwvgnn+hRxkakEQ4FarAx9oWUobbkMMx8T5y8ix8cxiSHRpoBn2ncdVJlWS4dtpwI&#10;FnvaWapv5d0l7v59fzy11Wd5zLvrl1WLXGVB67fJuF2CiDTG//Bf+2A0qLmC3zPpCMj1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ArLbBxAAAANwAAAAPAAAAAAAAAAAA&#10;AAAAAKECAABkcnMvZG93bnJldi54bWxQSwUGAAAAAAQABAD5AAAAkgMAAAAA&#10;" strokecolor="black [3200]" strokeweight="1.5pt">
                    <v:stroke endarrow="block" joinstyle="miter"/>
                  </v:shape>
                  <v:shape id="Straight Arrow Connector 28" o:spid="_x0000_s1134" type="#_x0000_t32" style="position:absolute;left:4134;top:11688;width:2862;height: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+ATWsMAAADcAAAADwAAAGRycy9kb3ducmV2LnhtbESP3YrCMBCF74V9hzALeyOaWqFINcqy&#10;IuzFKlh9gKEZm2ozKU3U7tsbQfDycH4+zmLV20bcqPO1YwWTcQKCuHS65krB8bAZzUD4gKyxcUwK&#10;/snDavkxWGCu3Z33dCtCJeII+xwVmBDaXEpfGrLox64ljt7JdRZDlF0ldYf3OG4bmSZJJi3WHAkG&#10;W/oxVF6Kq43c9XC93dfHv2KbNeedSWdZmnilvj777zmIQH14h1/tX60gnUzheSYeAbl8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/gE1rDAAAA3AAAAA8AAAAAAAAAAAAA&#10;AAAAoQIAAGRycy9kb3ducmV2LnhtbFBLBQYAAAAABAAEAPkAAACRAwAAAAA=&#10;" strokecolor="black [3200]" strokeweight="1.5pt">
                    <v:stroke endarrow="block" joinstyle="miter"/>
                  </v:shape>
                  <v:shape id="Straight Arrow Connector 28" o:spid="_x0000_s1135" type="#_x0000_t32" style="position:absolute;left:21548;top:3498;width:2857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FbwssUAAADcAAAADwAAAGRycy9kb3ducmV2LnhtbESPT4vCMBTE78J+h/AWvGmqqEg1iqws&#10;q+LBP8vq8dE8267NS2mi1m9vBMHjMDO/YcbT2hTiSpXLLSvotCMQxInVOacKfvffrSEI55E1FpZJ&#10;wZ0cTCcfjTHG2t54S9edT0WAsItRQeZ9GUvpkowMurYtiYN3spVBH2SVSl3hLcBNIbtRNJAGcw4L&#10;GZb0lVFy3l2MgvVx8/O36s9zPiT6vCi2/8sTz5VqftazEQhPtX+HX+2FVtDt9OB5JhwBOXk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TFbwssUAAADcAAAADwAAAAAAAAAA&#10;AAAAAAChAgAAZHJzL2Rvd25yZXYueG1sUEsFBgAAAAAEAAQA+QAAAJMDAAAAAA==&#10;" strokecolor="black [3200]" strokeweight="1.5pt">
                    <v:stroke endarrow="block" joinstyle="miter"/>
                  </v:shape>
                  <v:shape id="Straight Arrow Connector 28" o:spid="_x0000_s1136" type="#_x0000_t32" style="position:absolute;left:3816;top:3419;width:2858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xpVKcYAAADcAAAADwAAAGRycy9kb3ducmV2LnhtbESPQWvCQBSE7wX/w/IKvdWNgiLRVUpF&#10;mkoPGsX2+Mg+k9Ts27C7jem/7xYEj8PMfMMsVr1pREfO15YVjIYJCOLC6ppLBcfD5nkGwgdkjY1l&#10;UvBLHlbLwcMCU22vvKcuD6WIEPYpKqhCaFMpfVGRQT+0LXH0ztYZDFG6UmqH1wg3jRwnyVQarDku&#10;VNjSa0XFJf8xCj6+dm+n7WRd82ehL1mz/34/81qpp8f+ZQ4iUB/u4Vs70wrGown8n4lHQC7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CMaVSnGAAAA3AAAAA8AAAAAAAAA&#10;AAAAAAAAoQIAAGRycy9kb3ducmV2LnhtbFBLBQYAAAAABAAEAPkAAACUAwAAAAA=&#10;" strokecolor="black [3200]" strokeweight="1.5pt">
                    <v:stroke endarrow="block" joinstyle="miter"/>
                  </v:shape>
                  <v:group id="Group 7" o:spid="_x0000_s1137" style="position:absolute;left:6838;top:79;width:14692;height:6560" coordorigin="-3585,22021" coordsize="14695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9Z1QEsQAAADcAAAA&#10;DwAAAAAAAAAAAAAAAACqAgAAZHJzL2Rvd25yZXYueG1sUEsFBgAAAAAEAAQA+gAAAJsDAAAAAA==&#10;">
                    <v:rect id="Rectangle 102" o:spid="_x0000_s1138" style="position:absolute;left:824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UOAz8MA&#10;AADcAAAADwAAAGRycy9kb3ducmV2LnhtbERPTWvCQBC9C/6HZQpeRDfxUCR1lVJpyaEUqu2htzE7&#10;ZlOzsyE7avrvuwfB4+N9rzaDb9WF+tgENpDPM1DEVbAN1wa+9q+zJagoyBbbwGTgjyJs1uPRCgsb&#10;rvxJl53UKoVwLNCAE+kKrWPlyGOch444ccfQe5QE+1rbHq8p3Ld6kWWP2mPDqcFhRy+OqtPu7A38&#10;lIPUv/mbvJ9w+j0t3aH62B6MmTwMz0+ghAa5i2/u0hpY5GltOpOOgF7/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UOAz8MAAADcAAAADwAAAAAAAAAAAAAAAACYAgAAZHJzL2Rv&#10;d25yZXYueG1sUEsFBgAAAAAEAAQA9QAAAIgDAAAAAA==&#10;" filled="f" strokecolor="black [3213]" strokeweight="1pt">
                      <v:textbox>
                        <w:txbxContent>
                          <w:p w14:paraId="286779AC" w14:textId="77777777" w:rsidR="00152239" w:rsidRPr="00A17ADE" w:rsidRDefault="00152239" w:rsidP="001F74B5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</v:rect>
                    <v:rect id="Rectangle 103" o:spid="_x0000_s1139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8lXEMQA&#10;AADcAAAADwAAAGRycy9kb3ducmV2LnhtbESPS2/CMBCE75X4D9Yi9VYccqA0YBAP0Qe38jqv4iWJ&#10;yK6j2IW0v75GqtTjaGa+0UznHdfqSq2vnBgYDhJQJLmzlRQGDvvN0xiUDygWaydk4Js8zGe9hylm&#10;1t3kk667UKgIEZ+hgTKEJtPa5yUx+oFrSKJ3di1jiLIttG3xFuFc6zRJRpqxkrhQYkOrkvLL7osN&#10;8FaWzfEtQU5HHz+e89fndXUy5rHfLSagAnXhP/zXfrcG0uEL3M/EI6Bn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fJVxDEAAAA3AAAAA8AAAAAAAAAAAAAAAAAmAIAAGRycy9k&#10;b3ducmV2LnhtbFBLBQYAAAAABAAEAPUAAACJAwAAAAA=&#10;" fillcolor="white [3212]" strokecolor="black [3213]" strokeweight="1pt">
                      <v:textbox>
                        <w:txbxContent>
                          <w:p w14:paraId="138F1B37" w14:textId="77777777" w:rsidR="00152239" w:rsidRPr="003F696D" w:rsidRDefault="00152239" w:rsidP="001F74B5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3F696D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ID: 1110</w:t>
                            </w:r>
                          </w:p>
                          <w:p w14:paraId="7413B9B6" w14:textId="77777777" w:rsidR="00152239" w:rsidRDefault="00152239" w:rsidP="001F74B5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3F696D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First </w:t>
                            </w:r>
                            <w:proofErr w:type="spellStart"/>
                            <w:r w:rsidRPr="003F696D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Name</w:t>
                            </w:r>
                            <w:proofErr w:type="gramStart"/>
                            <w:r w:rsidRPr="003F696D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: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Rayyan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14:paraId="33C865D1" w14:textId="77777777" w:rsidR="00152239" w:rsidRPr="003F696D" w:rsidRDefault="00152239" w:rsidP="001F74B5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3F696D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Last Name: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Alzahrani</w:t>
                            </w:r>
                            <w:proofErr w:type="spellEnd"/>
                          </w:p>
                          <w:p w14:paraId="29F6CF94" w14:textId="77777777" w:rsidR="00152239" w:rsidRPr="000F57AA" w:rsidRDefault="00152239" w:rsidP="001F74B5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>Center</w:t>
                            </w:r>
                            <w:r w:rsidRPr="000F57AA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> : 1</w:t>
                            </w:r>
                          </w:p>
                          <w:p w14:paraId="7C8633A2" w14:textId="77777777" w:rsidR="00152239" w:rsidRPr="000F57AA" w:rsidRDefault="00152239" w:rsidP="001F74B5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fr-FR"/>
                              </w:rPr>
                            </w:pPr>
                            <w:proofErr w:type="spellStart"/>
                            <w:proofErr w:type="gramStart"/>
                            <w:r w:rsidRPr="000F57AA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>Status</w:t>
                            </w:r>
                            <w:proofErr w:type="spellEnd"/>
                            <w:r w:rsidRPr="000F57AA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>:</w:t>
                            </w:r>
                            <w:proofErr w:type="gramEnd"/>
                            <w:r w:rsidRPr="000F57AA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>Exist</w:t>
                            </w:r>
                            <w:proofErr w:type="spellEnd"/>
                          </w:p>
                        </w:txbxContent>
                      </v:textbox>
                    </v:rect>
                  </v:group>
                  <v:shape id="Straight Arrow Connector 28" o:spid="_x0000_s1140" type="#_x0000_t32" style="position:absolute;left:56454;top:11767;width:2857;height: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V5HkMIAAADcAAAADwAAAGRycy9kb3ducmV2LnhtbERPzWrCQBC+F3yHZQq9FN10D0Giq5SK&#10;0EMtGH2AITtmY7OzIbvV9O07h0KPH9//ejuFXt1oTF1kCy+LAhRxE13HrYXzaT9fgkoZ2WEfmSz8&#10;UILtZvawxsrFOx/pVudWSQinCi34nIdK69R4CpgWcSAW7hLHgFng2Go34l3CQ69NUZQ6YMfS4HGg&#10;N0/NV/0dpHf3vDscu/NHfSj766c3y9IUydqnx+l1BSrTlP/Ff+53Z8EYmS9n5AjozS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0V5HkMIAAADcAAAADwAAAAAAAAAAAAAA&#10;AAChAgAAZHJzL2Rvd25yZXYueG1sUEsFBgAAAAAEAAQA+QAAAJADAAAAAA==&#10;" strokecolor="black [3200]" strokeweight="1.5pt">
                    <v:stroke endarrow="block" joinstyle="miter"/>
                  </v:shape>
                  <v:shape id="Text Box 51" o:spid="_x0000_s1141" type="#_x0000_t202" style="position:absolute;top:10177;width:4611;height:24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kiShMUA&#10;AADcAAAADwAAAGRycy9kb3ducmV2LnhtbESPQYvCMBSE78L+h/AEb5paUKRrFCmIsuhBt5e9vW2e&#10;bbF56TZZrf56Iwgeh5n5hpkvO1OLC7WusqxgPIpAEOdWV1woyL7XwxkI55E11pZJwY0cLBcfvTkm&#10;2l75QJejL0SAsEtQQel9k0jp8pIMupFtiIN3sq1BH2RbSN3iNcBNLeMomkqDFYeFEhtKS8rPx3+j&#10;4Ctd7/HwG5vZvU43u9Oq+ct+JkoN+t3qE4Snzr/Dr/ZWK4jjMTzPhCMgFw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WSJKExQAAANwAAAAPAAAAAAAAAAAAAAAAAJgCAABkcnMv&#10;ZG93bnJldi54bWxQSwUGAAAAAAQABAD1AAAAigMAAAAA&#10;" filled="f" stroked="f" strokeweight=".5pt">
                    <v:textbox>
                      <w:txbxContent>
                        <w:p w14:paraId="658D87D0" w14:textId="77777777" w:rsidR="00152239" w:rsidRPr="007E1F64" w:rsidRDefault="00152239" w:rsidP="001F74B5">
                          <w:pPr>
                            <w:rPr>
                              <w:rFonts w:asciiTheme="minorHAnsi" w:hAnsiTheme="minorHAnsi" w:cstheme="minorHAnsi"/>
                              <w:b/>
                              <w:bCs/>
                              <w:lang w:val="fr-FR"/>
                            </w:rPr>
                          </w:pPr>
                          <w:proofErr w:type="spellStart"/>
                          <w:r>
                            <w:rPr>
                              <w:rFonts w:asciiTheme="minorHAnsi" w:hAnsiTheme="minorHAnsi" w:cstheme="minorHAnsi"/>
                              <w:b/>
                              <w:bCs/>
                              <w:lang w:val="fr-FR"/>
                            </w:rPr>
                            <w:t>Null</w:t>
                          </w:r>
                          <w:proofErr w:type="spellEnd"/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C47DE2" w:rsidRPr="00C4049E">
        <w:rPr>
          <w:sz w:val="20"/>
          <w:szCs w:val="20"/>
        </w:rPr>
        <w:br w:type="page"/>
      </w:r>
    </w:p>
    <w:p w14:paraId="60817EEE" w14:textId="42B1F5C4" w:rsidR="00447862" w:rsidRPr="00447862" w:rsidRDefault="00C145D9" w:rsidP="001F74B5">
      <w:pPr>
        <w:pStyle w:val="a4"/>
        <w:numPr>
          <w:ilvl w:val="0"/>
          <w:numId w:val="47"/>
        </w:numPr>
        <w:rPr>
          <w:rFonts w:eastAsia="Arial"/>
          <w:i/>
          <w:iCs/>
        </w:rPr>
      </w:pPr>
      <w:r>
        <w:rPr>
          <w:highlight w:val="yellow"/>
        </w:rPr>
        <w:lastRenderedPageBreak/>
        <w:t>T</w:t>
      </w:r>
      <w:r w:rsidR="001F74B5" w:rsidRPr="001F74B5">
        <w:rPr>
          <w:highlight w:val="yellow"/>
        </w:rPr>
        <w:t xml:space="preserve">he status </w:t>
      </w:r>
      <w:r w:rsidR="001F74B5">
        <w:rPr>
          <w:highlight w:val="yellow"/>
        </w:rPr>
        <w:t>of the</w:t>
      </w:r>
      <w:r w:rsidR="001F74B5" w:rsidRPr="001F74B5">
        <w:rPr>
          <w:highlight w:val="yellow"/>
        </w:rPr>
        <w:t xml:space="preserve"> next node</w:t>
      </w:r>
      <w:r w:rsidR="001F74B5">
        <w:rPr>
          <w:highlight w:val="yellow"/>
        </w:rPr>
        <w:t xml:space="preserve"> is equl</w:t>
      </w:r>
      <w:r w:rsidR="001F74B5" w:rsidRPr="001F74B5">
        <w:rPr>
          <w:highlight w:val="yellow"/>
        </w:rPr>
        <w:t xml:space="preserve"> Left</w:t>
      </w:r>
      <w:r w:rsidR="001F74B5">
        <w:rPr>
          <w:highlight w:val="yellow"/>
        </w:rPr>
        <w:t xml:space="preserve"> </w:t>
      </w:r>
      <w:r w:rsidR="001F74B5" w:rsidRPr="001F74B5">
        <w:rPr>
          <w:highlight w:val="yellow"/>
        </w:rPr>
        <w:t>status</w:t>
      </w:r>
      <w:r w:rsidR="00447862">
        <w:rPr>
          <w:highlight w:val="yellow"/>
        </w:rPr>
        <w:t>,</w:t>
      </w:r>
      <w:r w:rsidR="001F74B5">
        <w:rPr>
          <w:highlight w:val="yellow"/>
        </w:rPr>
        <w:t xml:space="preserve"> so we will </w:t>
      </w:r>
      <w:r w:rsidR="00447862">
        <w:rPr>
          <w:highlight w:val="yellow"/>
        </w:rPr>
        <w:t>delet the next node by :</w:t>
      </w:r>
    </w:p>
    <w:p w14:paraId="05F261CC" w14:textId="4A604ADE" w:rsidR="00C145D9" w:rsidRPr="00C145D9" w:rsidRDefault="008A14CB" w:rsidP="008A14CB">
      <w:pPr>
        <w:pStyle w:val="a4"/>
        <w:numPr>
          <w:ilvl w:val="0"/>
          <w:numId w:val="47"/>
        </w:numPr>
        <w:rPr>
          <w:rFonts w:eastAsia="Arial"/>
          <w:b/>
          <w:bCs/>
          <w:i/>
          <w:iCs/>
        </w:rPr>
      </w:pPr>
      <w:r>
        <w:rPr>
          <w:noProof/>
          <w:rtl/>
          <w:lang w:eastAsia="en-US"/>
        </w:rPr>
        <mc:AlternateContent>
          <mc:Choice Requires="wps">
            <w:drawing>
              <wp:anchor distT="45720" distB="45720" distL="114300" distR="114300" simplePos="0" relativeHeight="251813888" behindDoc="0" locked="0" layoutInCell="1" allowOverlap="1" wp14:anchorId="198CF7C5" wp14:editId="0AB28AE8">
                <wp:simplePos x="0" y="0"/>
                <wp:positionH relativeFrom="column">
                  <wp:posOffset>942975</wp:posOffset>
                </wp:positionH>
                <wp:positionV relativeFrom="paragraph">
                  <wp:posOffset>6677025</wp:posOffset>
                </wp:positionV>
                <wp:extent cx="932180" cy="1404620"/>
                <wp:effectExtent l="0" t="0" r="0" b="0"/>
                <wp:wrapSquare wrapText="bothSides"/>
                <wp:docPr id="310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9321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E0A81C" w14:textId="77777777" w:rsidR="00152239" w:rsidRPr="00214016" w:rsidRDefault="00152239" w:rsidP="008A14CB">
                            <w:pPr>
                              <w:rPr>
                                <w:color w:val="FF0000"/>
                              </w:rPr>
                            </w:pPr>
                            <w:r w:rsidRPr="00214016">
                              <w:rPr>
                                <w:color w:val="FF0000"/>
                              </w:rPr>
                              <w:t>helpoin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98CF7C5" id="_x0000_s1142" type="#_x0000_t202" style="position:absolute;left:0;text-align:left;margin-left:74.25pt;margin-top:525.75pt;width:73.4pt;height:110.6pt;flip:x;z-index:2518138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" filled="f" stroked="f">
                <v:textbox style="mso-fit-shape-to-text:t">
                  <w:txbxContent>
                    <w:p w14:paraId="19E0A81C" w14:textId="77777777" w:rsidR="00152239" w:rsidRPr="00214016" w:rsidRDefault="00152239" w:rsidP="008A14CB">
                      <w:pPr>
                        <w:rPr>
                          <w:color w:val="FF0000"/>
                        </w:rPr>
                      </w:pPr>
                      <w:proofErr w:type="spellStart"/>
                      <w:proofErr w:type="gramStart"/>
                      <w:r w:rsidRPr="00214016">
                        <w:rPr>
                          <w:color w:val="FF0000"/>
                        </w:rPr>
                        <w:t>helpointer</w:t>
                      </w:r>
                      <w:proofErr w:type="spellEnd"/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704E9F8A" wp14:editId="33960591">
                <wp:simplePos x="0" y="0"/>
                <wp:positionH relativeFrom="column">
                  <wp:posOffset>5523549</wp:posOffset>
                </wp:positionH>
                <wp:positionV relativeFrom="paragraph">
                  <wp:posOffset>5734918</wp:posOffset>
                </wp:positionV>
                <wp:extent cx="818113" cy="236218"/>
                <wp:effectExtent l="5397" t="0" r="25718" b="25717"/>
                <wp:wrapNone/>
                <wp:docPr id="385" name="Connecteur en 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H="1">
                          <a:off x="0" y="0"/>
                          <a:ext cx="818113" cy="236218"/>
                        </a:xfrm>
                        <a:prstGeom prst="bentConnector3">
                          <a:avLst>
                            <a:gd name="adj1" fmla="val 427"/>
                          </a:avLst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366A08D" id="Connecteur en angle 78" o:spid="_x0000_s1026" type="#_x0000_t34" style="position:absolute;left:0;text-align:left;margin-left:434.95pt;margin-top:451.55pt;width:64.4pt;height:18.6pt;rotation:90;flip:x;z-index:251815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" adj="92" strokecolor="black [3200]" strokeweight="1.5pt"/>
            </w:pict>
          </mc:Fallback>
        </mc:AlternateContent>
      </w:r>
      <w:r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809792" behindDoc="0" locked="0" layoutInCell="1" allowOverlap="1" wp14:anchorId="55EAEC6F" wp14:editId="45888715">
                <wp:simplePos x="0" y="0"/>
                <wp:positionH relativeFrom="column">
                  <wp:posOffset>73025</wp:posOffset>
                </wp:positionH>
                <wp:positionV relativeFrom="paragraph">
                  <wp:posOffset>5133626</wp:posOffset>
                </wp:positionV>
                <wp:extent cx="5955665" cy="1509395"/>
                <wp:effectExtent l="0" t="0" r="26035" b="14605"/>
                <wp:wrapNone/>
                <wp:docPr id="312" name="Groupe 1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55665" cy="1509395"/>
                          <a:chOff x="0" y="-3782"/>
                          <a:chExt cx="5956064" cy="1510527"/>
                        </a:xfrm>
                      </wpg:grpSpPr>
                      <wps:wsp>
                        <wps:cNvPr id="313" name="Text Box 51"/>
                        <wps:cNvSpPr txBox="1"/>
                        <wps:spPr>
                          <a:xfrm>
                            <a:off x="0" y="182880"/>
                            <a:ext cx="612140" cy="2413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A9E02C7" w14:textId="77777777" w:rsidR="00152239" w:rsidRPr="007E1F64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lang w:val="fr-FR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lang w:val="fr-FR"/>
                                </w:rPr>
                                <w:t>Hea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14" name="Groupe 107"/>
                        <wpg:cNvGrpSpPr/>
                        <wpg:grpSpPr>
                          <a:xfrm>
                            <a:off x="71561" y="-3782"/>
                            <a:ext cx="5884503" cy="1510527"/>
                            <a:chOff x="0" y="-3782"/>
                            <a:chExt cx="5884503" cy="1510527"/>
                          </a:xfrm>
                        </wpg:grpSpPr>
                        <wpg:grpSp>
                          <wpg:cNvPr id="315" name="Group 7"/>
                          <wpg:cNvGrpSpPr/>
                          <wpg:grpSpPr>
                            <a:xfrm>
                              <a:off x="2433099" y="-317"/>
                              <a:ext cx="1469179" cy="655957"/>
                              <a:chOff x="-358588" y="2201869"/>
                              <a:chExt cx="1469475" cy="656238"/>
                            </a:xfrm>
                          </wpg:grpSpPr>
                          <wps:wsp>
                            <wps:cNvPr id="316" name="Rectangle 13"/>
                            <wps:cNvSpPr/>
                            <wps:spPr>
                              <a:xfrm>
                                <a:off x="824365" y="2201869"/>
                                <a:ext cx="286522" cy="65623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AB25761" w14:textId="77777777" w:rsidR="00152239" w:rsidRPr="00A17ADE" w:rsidRDefault="00152239" w:rsidP="008A14CB">
                                  <w:pPr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17" name="Rectangle 14"/>
                            <wps:cNvSpPr/>
                            <wps:spPr>
                              <a:xfrm>
                                <a:off x="-358588" y="2202186"/>
                                <a:ext cx="1183004" cy="65592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AD13B27" w14:textId="77777777" w:rsidR="00152239" w:rsidRPr="00506528" w:rsidRDefault="00152239" w:rsidP="008A14CB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ID: 11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20</w:t>
                                  </w:r>
                                </w:p>
                                <w:p w14:paraId="17D6FD32" w14:textId="77777777" w:rsidR="00152239" w:rsidRPr="00506528" w:rsidRDefault="00152239" w:rsidP="008A14CB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First Name: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Sami</w:t>
                                  </w: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</w:p>
                                <w:p w14:paraId="2DBC1938" w14:textId="77777777" w:rsidR="00152239" w:rsidRPr="00506528" w:rsidRDefault="00152239" w:rsidP="008A14CB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Last Name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Alghamdi</w:t>
                                  </w:r>
                                </w:p>
                                <w:p w14:paraId="242039B6" w14:textId="77777777" w:rsidR="00152239" w:rsidRPr="00506528" w:rsidRDefault="00152239" w:rsidP="008A14CB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Center 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2</w:t>
                                  </w:r>
                                </w:p>
                                <w:p w14:paraId="0352AFB9" w14:textId="77777777" w:rsidR="00152239" w:rsidRPr="000F57AA" w:rsidRDefault="00152239" w:rsidP="008A14CB"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:lang w:val="fr-FR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Status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Move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318" name="Groupe 83"/>
                          <wpg:cNvGrpSpPr/>
                          <wpg:grpSpPr>
                            <a:xfrm>
                              <a:off x="4189841" y="-3782"/>
                              <a:ext cx="1456035" cy="655955"/>
                              <a:chOff x="-8448" y="-838669"/>
                              <a:chExt cx="1456035" cy="655955"/>
                            </a:xfrm>
                          </wpg:grpSpPr>
                          <wpg:grpSp>
                            <wpg:cNvPr id="319" name="Group 7"/>
                            <wpg:cNvGrpSpPr/>
                            <wpg:grpSpPr>
                              <a:xfrm>
                                <a:off x="-8448" y="-838669"/>
                                <a:ext cx="1456035" cy="655955"/>
                                <a:chOff x="-653926" y="1363157"/>
                                <a:chExt cx="1456800" cy="656236"/>
                              </a:xfrm>
                            </wpg:grpSpPr>
                            <wps:wsp>
                              <wps:cNvPr id="320" name="Rectangle 80"/>
                              <wps:cNvSpPr/>
                              <wps:spPr>
                                <a:xfrm>
                                  <a:off x="516352" y="1363157"/>
                                  <a:ext cx="286522" cy="65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2E2E0E95" w14:textId="77777777" w:rsidR="00152239" w:rsidRPr="00A17ADE" w:rsidRDefault="00152239" w:rsidP="008A14C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21" name="Rectangle 81"/>
                              <wps:cNvSpPr/>
                              <wps:spPr>
                                <a:xfrm>
                                  <a:off x="-653926" y="1363159"/>
                                  <a:ext cx="1183004" cy="65592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60F3179F" w14:textId="77777777" w:rsidR="00152239" w:rsidRPr="003F696D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ID: 11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60</w:t>
                                    </w:r>
                                  </w:p>
                                  <w:p w14:paraId="68DE1FC0" w14:textId="77777777" w:rsidR="00152239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First Name: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Omar </w:t>
                                    </w:r>
                                  </w:p>
                                  <w:p w14:paraId="2C7505A8" w14:textId="77777777" w:rsidR="00152239" w:rsidRPr="003F696D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Last Name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Akmutairi</w:t>
                                    </w:r>
                                  </w:p>
                                  <w:p w14:paraId="2066D001" w14:textId="77777777" w:rsidR="00152239" w:rsidRPr="000F57AA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</w:pP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Center</w:t>
                                    </w: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 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3</w:t>
                                    </w:r>
                                  </w:p>
                                  <w:p w14:paraId="23468544" w14:textId="77777777" w:rsidR="00152239" w:rsidRPr="000F57AA" w:rsidRDefault="00152239" w:rsidP="008A14CB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Status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Exist</w:t>
                                    </w:r>
                                  </w:p>
                                  <w:p w14:paraId="63733F71" w14:textId="77777777" w:rsidR="00152239" w:rsidRPr="009F17F7" w:rsidRDefault="00152239" w:rsidP="008A14CB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322" name="Text Box 62"/>
                            <wps:cNvSpPr txBox="1"/>
                            <wps:spPr>
                              <a:xfrm rot="16200000">
                                <a:off x="1038951" y="-631936"/>
                                <a:ext cx="532130" cy="2444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08CEF04" w14:textId="77777777" w:rsidR="00152239" w:rsidRDefault="00152239" w:rsidP="008A14CB">
                                  <w:r>
                                    <w:t>Nex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323" name="Groupe 84"/>
                          <wpg:cNvGrpSpPr/>
                          <wpg:grpSpPr>
                            <a:xfrm>
                              <a:off x="2433099" y="834887"/>
                              <a:ext cx="1469118" cy="655955"/>
                              <a:chOff x="0" y="0"/>
                              <a:chExt cx="1469118" cy="655955"/>
                            </a:xfrm>
                          </wpg:grpSpPr>
                          <wpg:grpSp>
                            <wpg:cNvPr id="324" name="Group 7"/>
                            <wpg:cNvGrpSpPr/>
                            <wpg:grpSpPr>
                              <a:xfrm>
                                <a:off x="0" y="0"/>
                                <a:ext cx="1469118" cy="655955"/>
                                <a:chOff x="-645473" y="2202186"/>
                                <a:chExt cx="1469889" cy="656236"/>
                              </a:xfrm>
                            </wpg:grpSpPr>
                            <wps:wsp>
                              <wps:cNvPr id="325" name="Rectangle 86"/>
                              <wps:cNvSpPr/>
                              <wps:spPr>
                                <a:xfrm>
                                  <a:off x="-645473" y="2202186"/>
                                  <a:ext cx="286522" cy="65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49B7CCE" w14:textId="77777777" w:rsidR="00152239" w:rsidRPr="00A17ADE" w:rsidRDefault="00152239" w:rsidP="008A14C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26" name="Rectangle 87"/>
                              <wps:cNvSpPr/>
                              <wps:spPr>
                                <a:xfrm>
                                  <a:off x="-358588" y="2202186"/>
                                  <a:ext cx="1183004" cy="65592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24496EE6" w14:textId="77777777" w:rsidR="00152239" w:rsidRPr="003F696D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ID: 11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50</w:t>
                                    </w:r>
                                  </w:p>
                                  <w:p w14:paraId="303046A5" w14:textId="77777777" w:rsidR="00152239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First Name: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Sara </w:t>
                                    </w:r>
                                  </w:p>
                                  <w:p w14:paraId="471300A8" w14:textId="77777777" w:rsidR="00152239" w:rsidRPr="003F696D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Last Name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Hamdan</w:t>
                                    </w:r>
                                  </w:p>
                                  <w:p w14:paraId="3F0D0945" w14:textId="77777777" w:rsidR="00152239" w:rsidRPr="000F57AA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</w:pP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Center</w:t>
                                    </w: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 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2</w:t>
                                    </w:r>
                                  </w:p>
                                  <w:p w14:paraId="7229668B" w14:textId="77777777" w:rsidR="00152239" w:rsidRPr="000F57AA" w:rsidRDefault="00152239" w:rsidP="008A14CB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Status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Exist</w:t>
                                    </w:r>
                                  </w:p>
                                  <w:p w14:paraId="394FD177" w14:textId="77777777" w:rsidR="00152239" w:rsidRPr="002E16CF" w:rsidRDefault="00152239" w:rsidP="008A14CB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327" name="Text Box 62"/>
                            <wps:cNvSpPr txBox="1"/>
                            <wps:spPr>
                              <a:xfrm rot="16200000">
                                <a:off x="-119269" y="206733"/>
                                <a:ext cx="532130" cy="2444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F386F6F" w14:textId="77777777" w:rsidR="00152239" w:rsidRDefault="00152239" w:rsidP="008A14CB">
                                  <w:r>
                                    <w:t>Nex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328" name="Groupe 89"/>
                          <wpg:cNvGrpSpPr/>
                          <wpg:grpSpPr>
                            <a:xfrm>
                              <a:off x="683813" y="850790"/>
                              <a:ext cx="1468755" cy="655955"/>
                              <a:chOff x="0" y="0"/>
                              <a:chExt cx="1469118" cy="655955"/>
                            </a:xfrm>
                          </wpg:grpSpPr>
                          <wpg:grpSp>
                            <wpg:cNvPr id="329" name="Group 7"/>
                            <wpg:cNvGrpSpPr/>
                            <wpg:grpSpPr>
                              <a:xfrm>
                                <a:off x="0" y="0"/>
                                <a:ext cx="1469118" cy="655955"/>
                                <a:chOff x="-645473" y="2202186"/>
                                <a:chExt cx="1469889" cy="656236"/>
                              </a:xfrm>
                            </wpg:grpSpPr>
                            <wps:wsp>
                              <wps:cNvPr id="330" name="Rectangle 91"/>
                              <wps:cNvSpPr/>
                              <wps:spPr>
                                <a:xfrm>
                                  <a:off x="-645473" y="2202186"/>
                                  <a:ext cx="286522" cy="65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156D392C" w14:textId="77777777" w:rsidR="00152239" w:rsidRPr="00A17ADE" w:rsidRDefault="00152239" w:rsidP="008A14C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1" name="Rectangle 92"/>
                              <wps:cNvSpPr/>
                              <wps:spPr>
                                <a:xfrm>
                                  <a:off x="-358588" y="2202186"/>
                                  <a:ext cx="1183004" cy="65592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B923B1B" w14:textId="77777777" w:rsidR="00152239" w:rsidRPr="003F696D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ID: 11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40</w:t>
                                    </w:r>
                                  </w:p>
                                  <w:p w14:paraId="43F266EE" w14:textId="77777777" w:rsidR="00152239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First Name: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Bassma </w:t>
                                    </w:r>
                                  </w:p>
                                  <w:p w14:paraId="4563966C" w14:textId="77777777" w:rsidR="00152239" w:rsidRPr="003F696D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Last Name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Tarek</w:t>
                                    </w:r>
                                  </w:p>
                                  <w:p w14:paraId="188E7E89" w14:textId="77777777" w:rsidR="00152239" w:rsidRPr="000F57AA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</w:pP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Center</w:t>
                                    </w: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 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3</w:t>
                                    </w:r>
                                  </w:p>
                                  <w:p w14:paraId="2D990452" w14:textId="77777777" w:rsidR="00152239" w:rsidRPr="000F57AA" w:rsidRDefault="00152239" w:rsidP="008A14CB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Status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Moved</w:t>
                                    </w:r>
                                  </w:p>
                                  <w:p w14:paraId="62477A41" w14:textId="77777777" w:rsidR="00152239" w:rsidRPr="00A47435" w:rsidRDefault="00152239" w:rsidP="008A14CB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332" name="Text Box 62"/>
                            <wps:cNvSpPr txBox="1"/>
                            <wps:spPr>
                              <a:xfrm rot="16200000">
                                <a:off x="-119269" y="206733"/>
                                <a:ext cx="532130" cy="2444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5495225" w14:textId="77777777" w:rsidR="00152239" w:rsidRDefault="00152239" w:rsidP="008A14CB">
                                  <w:r>
                                    <w:t>Nex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333" name="Straight Arrow Connector 28"/>
                          <wps:cNvCnPr/>
                          <wps:spPr>
                            <a:xfrm flipH="1" flipV="1">
                              <a:off x="3903777" y="1128870"/>
                              <a:ext cx="1980726" cy="216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4" name="Straight Arrow Connector 28"/>
                          <wps:cNvCnPr/>
                          <wps:spPr>
                            <a:xfrm flipH="1" flipV="1">
                              <a:off x="2138901" y="1129086"/>
                              <a:ext cx="286216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5" name="Straight Arrow Connector 28"/>
                          <wps:cNvCnPr/>
                          <wps:spPr>
                            <a:xfrm flipH="1" flipV="1">
                              <a:off x="413468" y="1168842"/>
                              <a:ext cx="286216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6" name="Straight Arrow Connector 28"/>
                          <wps:cNvCnPr/>
                          <wps:spPr>
                            <a:xfrm>
                              <a:off x="2154804" y="349858"/>
                              <a:ext cx="28575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7" name="Straight Arrow Connector 28"/>
                          <wps:cNvCnPr/>
                          <wps:spPr>
                            <a:xfrm>
                              <a:off x="381663" y="341907"/>
                              <a:ext cx="28575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338" name="Group 7"/>
                          <wpg:cNvGrpSpPr/>
                          <wpg:grpSpPr>
                            <a:xfrm>
                              <a:off x="683813" y="7952"/>
                              <a:ext cx="1469229" cy="655955"/>
                              <a:chOff x="-358588" y="2202186"/>
                              <a:chExt cx="1469526" cy="656236"/>
                            </a:xfrm>
                          </wpg:grpSpPr>
                          <wps:wsp>
                            <wps:cNvPr id="339" name="Rectangle 102"/>
                            <wps:cNvSpPr/>
                            <wps:spPr>
                              <a:xfrm>
                                <a:off x="824416" y="2202186"/>
                                <a:ext cx="286522" cy="65623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121F75D" w14:textId="77777777" w:rsidR="00152239" w:rsidRPr="00A17ADE" w:rsidRDefault="00152239" w:rsidP="008A14CB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40" name="Rectangle 103"/>
                            <wps:cNvSpPr/>
                            <wps:spPr>
                              <a:xfrm>
                                <a:off x="-358588" y="2202186"/>
                                <a:ext cx="1183004" cy="65592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E2EBAA1" w14:textId="77777777" w:rsidR="00152239" w:rsidRPr="003F696D" w:rsidRDefault="00152239" w:rsidP="008A14CB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3F696D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ID: 1110</w:t>
                                  </w:r>
                                </w:p>
                                <w:p w14:paraId="31BA5A47" w14:textId="77777777" w:rsidR="00152239" w:rsidRDefault="00152239" w:rsidP="008A14CB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3F696D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First Name: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Rayyan </w:t>
                                  </w:r>
                                </w:p>
                                <w:p w14:paraId="55261A94" w14:textId="77777777" w:rsidR="00152239" w:rsidRPr="003F696D" w:rsidRDefault="00152239" w:rsidP="008A14CB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3F696D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Last Name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Alzahrani</w:t>
                                  </w:r>
                                </w:p>
                                <w:p w14:paraId="31D66FDD" w14:textId="77777777" w:rsidR="00152239" w:rsidRPr="000F57AA" w:rsidRDefault="00152239" w:rsidP="008A14CB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  <w:t>Center</w:t>
                                  </w:r>
                                  <w:r w:rsidRPr="000F57AA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  <w:t> : 1</w:t>
                                  </w:r>
                                </w:p>
                                <w:p w14:paraId="0A8E51CC" w14:textId="77777777" w:rsidR="00152239" w:rsidRPr="000F57AA" w:rsidRDefault="00152239" w:rsidP="008A14CB"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:lang w:val="fr-FR"/>
                                    </w:rPr>
                                  </w:pPr>
                                  <w:r w:rsidRPr="000F57AA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  <w:t xml:space="preserve">Status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  <w:t>Exis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341" name="Text Box 51"/>
                          <wps:cNvSpPr txBox="1"/>
                          <wps:spPr>
                            <a:xfrm>
                              <a:off x="0" y="1017767"/>
                              <a:ext cx="461176" cy="2413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05EF945" w14:textId="77777777" w:rsidR="00152239" w:rsidRPr="007E1F64" w:rsidRDefault="00152239" w:rsidP="008A14CB">
                                <w:pPr>
                                  <w:rPr>
                                    <w:rFonts w:asciiTheme="minorHAnsi" w:hAnsiTheme="minorHAnsi" w:cstheme="minorHAnsi"/>
                                    <w:b/>
                                    <w:bCs/>
                                    <w:lang w:val="fr-FR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b/>
                                    <w:bCs/>
                                    <w:lang w:val="fr-FR"/>
                                  </w:rPr>
                                  <w:t>Nul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5EAEC6F" id="_x0000_s1143" style="position:absolute;left:0;text-align:left;margin-left:5.75pt;margin-top:404.2pt;width:468.95pt;height:118.85pt;z-index:251809792;mso-width-relative:margin" coordorigin=",-37" coordsize="59560,151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">
                <v:shape id="Text Box 51" o:spid="_x0000_s1144" type="#_x0000_t202" style="position:absolute;top:1828;width:6121;height:24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VtsSMYA&#10;AADcAAAADwAAAGRycy9kb3ducmV2LnhtbESPT4vCMBTE74LfITxhb5qquJSuUaQgLqIH/1y8vW2e&#10;bbF5qU3Uup9+Iyx4HGbmN8x03ppK3KlxpWUFw0EEgjizuuRcwfGw7McgnEfWWFkmBU9yMJ91O1NM&#10;tH3wju57n4sAYZeggsL7OpHSZQUZdANbEwfvbBuDPsgml7rBR4CbSo6i6FMaLDksFFhTWlB22d+M&#10;gnW63OLuZ2Ti3ypdbc6L+no8TZT66LWLLxCeWv8O/7e/tYLxcAyvM+EIyNk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VtsSMYAAADcAAAADwAAAAAAAAAAAAAAAACYAgAAZHJz&#10;L2Rvd25yZXYueG1sUEsFBgAAAAAEAAQA9QAAAIsDAAAAAA==&#10;" filled="f" stroked="f" strokeweight=".5pt">
                  <v:textbox>
                    <w:txbxContent>
                      <w:p w14:paraId="5A9E02C7" w14:textId="77777777" w:rsidR="00152239" w:rsidRPr="007E1F64" w:rsidRDefault="00152239" w:rsidP="008A14CB">
                        <w:pPr>
                          <w:rPr>
                            <w:rFonts w:asciiTheme="minorHAnsi" w:hAnsiTheme="minorHAnsi" w:cstheme="minorHAnsi"/>
                            <w:b/>
                            <w:bCs/>
                            <w:lang w:val="fr-FR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lang w:val="fr-FR"/>
                          </w:rPr>
                          <w:t>Head</w:t>
                        </w:r>
                      </w:p>
                    </w:txbxContent>
                  </v:textbox>
                </v:shape>
                <v:group id="Groupe 107" o:spid="_x0000_s1145" style="position:absolute;left:715;top:-37;width:58845;height:15104" coordorigin=",-37" coordsize="58845,1510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c4mRjxgAAANwA&#10;AAAPAAAAAAAAAAAAAAAAAKoCAABkcnMvZG93bnJldi54bWxQSwUGAAAAAAQABAD6AAAAnQMAAAAA&#10;">
                  <v:group id="Group 7" o:spid="_x0000_s1146" style="position:absolute;left:24330;top:-3;width:14692;height:6559" coordorigin="-3585,22018" coordsize="14694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67B+MYAAADc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4xX8&#10;nglHQGY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zrsH4xgAAANwA&#10;AAAPAAAAAAAAAAAAAAAAAKoCAABkcnMvZG93bnJldi54bWxQSwUGAAAAAAQABAD6AAAAnQMAAAAA&#10;">
                    <v:rect id="Rectangle 13" o:spid="_x0000_s1147" style="position:absolute;left:8243;top:22018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XG+u8cA&#10;AADcAAAADwAAAGRycy9kb3ducmV2LnhtbESPQUvDQBSE74L/YXlCL6XdpEKRtNsiipJDEax66O01&#10;+5qNzb4N2dc2/ntXEHocZuYbZrkefKvO1McmsIF8moEiroJtuDbw+fEyeQAVBdliG5gM/FCE9er2&#10;ZomFDRd+p/NWapUgHAs04ES6QutYOfIYp6EjTt4h9B4lyb7WtsdLgvtWz7Jsrj02nBYcdvTkqDpu&#10;T97Arhyk/s5fZXPE8de4dPvq7XlvzOhueFyAEhrkGv5vl9bAfT6HvzPpCOjVL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1xvrvHAAAA3AAAAA8AAAAAAAAAAAAAAAAAmAIAAGRy&#10;cy9kb3ducmV2LnhtbFBLBQYAAAAABAAEAPUAAACMAwAAAAA=&#10;" filled="f" strokecolor="black [3213]" strokeweight="1pt">
                      <v:textbox>
                        <w:txbxContent>
                          <w:p w14:paraId="1AB25761" w14:textId="77777777" w:rsidR="00152239" w:rsidRPr="00A17ADE" w:rsidRDefault="00152239" w:rsidP="008A14CB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</v:rect>
                    <v:rect id="Rectangle 14" o:spid="_x0000_s1148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/tpZMQA&#10;AADcAAAADwAAAGRycy9kb3ducmV2LnhtbESPX2vCQBDE3wW/w7FC3+pFCyrRU/xDW+1bY+vzktsm&#10;odm9kLtq2k/vCQUfh5n5DbNYdVyrM7W+cmJgNExAkeTOVlIY+Dg+P85A+YBisXZCBn7Jw2rZ7y0w&#10;te4i73TOQqEiRHyKBsoQmlRrn5fE6IeuIYnel2sZQ5RtoW2LlwjnWo+TZKIZK4kLJTa0LSn/zn7Y&#10;AL/Jpvl8TZDHk8Of5/xluqtOxjwMuvUcVKAu3MP/7b018DSawu1MPAJ6e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/7aWTEAAAA3AAAAA8AAAAAAAAAAAAAAAAAmAIAAGRycy9k&#10;b3ducmV2LnhtbFBLBQYAAAAABAAEAPUAAACJAwAAAAA=&#10;" fillcolor="white [3212]" strokecolor="black [3213]" strokeweight="1pt">
                      <v:textbox>
                        <w:txbxContent>
                          <w:p w14:paraId="0AD13B27" w14:textId="77777777" w:rsidR="00152239" w:rsidRPr="00506528" w:rsidRDefault="00152239" w:rsidP="008A14CB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ID: 11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20</w:t>
                            </w:r>
                          </w:p>
                          <w:p w14:paraId="17D6FD32" w14:textId="77777777" w:rsidR="00152239" w:rsidRPr="00506528" w:rsidRDefault="00152239" w:rsidP="008A14CB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First </w:t>
                            </w:r>
                            <w:proofErr w:type="spellStart"/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Name</w:t>
                            </w:r>
                            <w:proofErr w:type="gramStart"/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: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Sami</w:t>
                            </w:r>
                            <w:proofErr w:type="spellEnd"/>
                            <w:proofErr w:type="gramEnd"/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14:paraId="2DBC1938" w14:textId="77777777" w:rsidR="00152239" w:rsidRPr="00506528" w:rsidRDefault="00152239" w:rsidP="008A14CB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Last Name: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Alghamdi</w:t>
                            </w:r>
                            <w:proofErr w:type="spellEnd"/>
                          </w:p>
                          <w:p w14:paraId="242039B6" w14:textId="77777777" w:rsidR="00152239" w:rsidRPr="00506528" w:rsidRDefault="00152239" w:rsidP="008A14CB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proofErr w:type="gramStart"/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Center :</w:t>
                            </w:r>
                            <w:proofErr w:type="gramEnd"/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2</w:t>
                            </w:r>
                          </w:p>
                          <w:p w14:paraId="0352AFB9" w14:textId="77777777" w:rsidR="00152239" w:rsidRPr="000F57AA" w:rsidRDefault="00152239" w:rsidP="008A14CB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fr-FR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Status: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Moved</w:t>
                            </w:r>
                          </w:p>
                        </w:txbxContent>
                      </v:textbox>
                    </v:rect>
                  </v:group>
                  <v:group id="Groupe 83" o:spid="_x0000_s1149" style="position:absolute;left:41898;top:-37;width:14560;height:6558" coordorigin="-84,-8386" coordsize="14560,6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J2vbmbCAAAA3AAAAA8A&#10;AAAAAAAAAAAAAAAAqgIAAGRycy9kb3ducmV2LnhtbFBLBQYAAAAABAAEAPoAAACZAwAAAAA=&#10;">
                    <v:group id="Group 7" o:spid="_x0000_s1150" style="position:absolute;left:-84;top:-8386;width:14559;height:6559" coordorigin="-6539,13631" coordsize="14568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y48v9xgAAANwA&#10;AAAPAAAAAAAAAAAAAAAAAKoCAABkcnMvZG93bnJldi54bWxQSwUGAAAAAAQABAD6AAAAnQMAAAAA&#10;">
                      <v:rect id="Rectangle 80" o:spid="_x0000_s1151" style="position:absolute;left:5163;top:13631;width:2865;height:656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7hJ6cMA&#10;AADcAAAADwAAAGRycy9kb3ducmV2LnhtbERPTWvCQBC9C/0Pywi9SN2oICV1FWlpyUGEanvobcxO&#10;s6nZ2ZAdNf5791Dw+Hjfi1XvG3WmLtaBDUzGGSjiMtiaKwNf+/enZ1BRkC02gcnAlSKslg+DBeY2&#10;XPiTzjupVArhmKMBJ9LmWsfSkcc4Di1x4n5D51ES7CptO7ykcN/oaZbNtceaU4PDll4dlcfdyRv4&#10;KXqp/iYfsjni6HtUuEO5fTsY8zjs1y+ghHq5i//dhTUwm6b56Uw6Anp5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7hJ6cMAAADcAAAADwAAAAAAAAAAAAAAAACYAgAAZHJzL2Rv&#10;d25yZXYueG1sUEsFBgAAAAAEAAQA9QAAAIgDAAAAAA==&#10;" filled="f" strokecolor="black [3213]" strokeweight="1pt">
                        <v:textbox>
                          <w:txbxContent>
                            <w:p w14:paraId="2E2E0E95" w14:textId="77777777" w:rsidR="00152239" w:rsidRPr="00A17ADE" w:rsidRDefault="00152239" w:rsidP="008A14CB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v:textbox>
                      </v:rect>
                      <v:rect id="Rectangle 81" o:spid="_x0000_s1152" style="position:absolute;left:-6539;top:13631;width:11829;height:655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TKeNsQA&#10;AADcAAAADwAAAGRycy9kb3ducmV2LnhtbESPW2vCQBSE3wv+h+UIfasbU7AluooXbK1v9fZ8yB6T&#10;YM7ZkN1q6q/vFgp9HGbmG2Yy67hWV2p95cTAcJCAIsmdraQwcNivn15B+YBisXZCBr7Jw2zae5hg&#10;Zt1NPum6C4WKEPEZGihDaDKtfV4Sox+4hiR6Z9cyhijbQtsWbxHOtU6TZKQZK4kLJTa0LCm/7L7Y&#10;AG9l0RzfE+R09HH3nL+9rKqTMY/9bj4GFagL/+G/9sYaeE6H8HsmHgE9/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EynjbEAAAA3AAAAA8AAAAAAAAAAAAAAAAAmAIAAGRycy9k&#10;b3ducmV2LnhtbFBLBQYAAAAABAAEAPUAAACJAwAAAAA=&#10;" fillcolor="white [3212]" strokecolor="black [3213]" strokeweight="1pt">
                        <v:textbox>
                          <w:txbxContent>
                            <w:p w14:paraId="60F3179F" w14:textId="77777777" w:rsidR="00152239" w:rsidRPr="003F696D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ID: 11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60</w:t>
                              </w:r>
                            </w:p>
                            <w:p w14:paraId="68DE1FC0" w14:textId="77777777" w:rsidR="00152239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First </w:t>
                              </w:r>
                              <w:proofErr w:type="spellStart"/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Name</w:t>
                              </w:r>
                              <w:proofErr w:type="gramStart"/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: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Omar</w:t>
                              </w:r>
                              <w:proofErr w:type="spellEnd"/>
                              <w:proofErr w:type="gramEnd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</w:p>
                            <w:p w14:paraId="2C7505A8" w14:textId="77777777" w:rsidR="00152239" w:rsidRPr="003F696D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Last Name: </w:t>
                              </w:r>
                              <w:proofErr w:type="spellStart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Akmutairi</w:t>
                              </w:r>
                              <w:proofErr w:type="spellEnd"/>
                            </w:p>
                            <w:p w14:paraId="2066D001" w14:textId="77777777" w:rsidR="00152239" w:rsidRPr="000F57AA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Center</w:t>
                              </w:r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 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3</w:t>
                              </w:r>
                            </w:p>
                            <w:p w14:paraId="23468544" w14:textId="77777777" w:rsidR="00152239" w:rsidRPr="000F57AA" w:rsidRDefault="00152239" w:rsidP="008A14CB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proofErr w:type="spellStart"/>
                              <w:proofErr w:type="gramStart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Status</w:t>
                              </w:r>
                              <w:proofErr w:type="spellEnd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:</w:t>
                              </w:r>
                              <w:proofErr w:type="gramEnd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Exist</w:t>
                              </w:r>
                              <w:proofErr w:type="spellEnd"/>
                            </w:p>
                            <w:p w14:paraId="63733F71" w14:textId="77777777" w:rsidR="00152239" w:rsidRPr="009F17F7" w:rsidRDefault="00152239" w:rsidP="008A14CB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</w:p>
                          </w:txbxContent>
                        </v:textbox>
                      </v:rect>
                    </v:group>
                    <v:shape id="_x0000_s1153" type="#_x0000_t202" style="position:absolute;left:10389;top:-6319;width:5321;height:2445;rotation:-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9mdw8QA&#10;AADcAAAADwAAAGRycy9kb3ducmV2LnhtbESPQYvCMBSE7wv+h/CEva2pXRCtRhFB3D14sAp6fDbP&#10;ttq8lCZq9dcbYWGPw8x8w0xmranEjRpXWlbQ70UgiDOrS84V7LbLryEI55E1VpZJwYMczKadjwkm&#10;2t55Q7fU5yJA2CWooPC+TqR0WUEGXc/WxME72cagD7LJpW7wHuCmknEUDaTBksNCgTUtCsou6dUo&#10;OBt3HA2f1N/PVw8Tr9ND/buySn122/kYhKfW/4f/2j9awXccw/tMOAJy+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fZncPEAAAA3AAAAA8AAAAAAAAAAAAAAAAAmAIAAGRycy9k&#10;b3ducmV2LnhtbFBLBQYAAAAABAAEAPUAAACJAwAAAAA=&#10;" filled="f" stroked="f" strokeweight=".5pt">
                      <v:textbox>
                        <w:txbxContent>
                          <w:p w14:paraId="108CEF04" w14:textId="77777777" w:rsidR="00152239" w:rsidRDefault="00152239" w:rsidP="008A14CB">
                            <w:r>
                              <w:t>Next</w:t>
                            </w:r>
                          </w:p>
                        </w:txbxContent>
                      </v:textbox>
                    </v:shape>
                  </v:group>
                  <v:group id="Groupe 84" o:spid="_x0000_s1154" style="position:absolute;left:24330;top:8348;width:14692;height:6560" coordsize="14691,6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Wc2qsQAAADcAAAA&#10;DwAAAAAAAAAAAAAAAACqAgAAZHJzL2Rvd25yZXYueG1sUEsFBgAAAAAEAAQA+gAAAJsDAAAAAA==&#10;">
                    <v:group id="Group 7" o:spid="_x0000_s1155" style="position:absolute;width:14691;height:6559" coordorigin="-6454,22021" coordsize="14698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DSjq7exgAAANwA&#10;AAAPAAAAAAAAAAAAAAAAAKoCAABkcnMvZG93bnJldi54bWxQSwUGAAAAAAQABAD6AAAAnQMAAAAA&#10;">
                      <v:rect id="Rectangle 86" o:spid="_x0000_s1156" style="position:absolute;left:-645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8/qcccA&#10;AADcAAAADwAAAGRycy9kb3ducmV2LnhtbESPQWvCQBSE74X+h+UVvIhutLRIdBWxtORQCrV68PbM&#10;vmZTs29D9qnpv+8WCj0OM/MNs1j1vlEX6mId2MBknIEiLoOtuTKw+3gezUBFQbbYBCYD3xRhtby9&#10;WWBuw5Xf6bKVSiUIxxwNOJE21zqWjjzGcWiJk/cZOo+SZFdp2+E1wX2jp1n2qD3WnBYctrRxVJ62&#10;Z2/gUPRSfU1e5PWEw/2wcMfy7elozOCuX89BCfXyH/5rF9bA/fQBfs+kI6CX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PP6nHHAAAA3AAAAA8AAAAAAAAAAAAAAAAAmAIAAGRy&#10;cy9kb3ducmV2LnhtbFBLBQYAAAAABAAEAPUAAACMAwAAAAA=&#10;" filled="f" strokecolor="black [3213]" strokeweight="1pt">
                        <v:textbox>
                          <w:txbxContent>
                            <w:p w14:paraId="449B7CCE" w14:textId="77777777" w:rsidR="00152239" w:rsidRPr="00A17ADE" w:rsidRDefault="00152239" w:rsidP="008A14CB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v:textbox>
                      </v:rect>
                      <v:rect id="Rectangle 87" o:spid="_x0000_s1157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tsGQsQA&#10;AADcAAAADwAAAGRycy9kb3ducmV2LnhtbESPX2vCQBDE34V+h2MLfdNLU4glekr/UKt9q1Wfl9w2&#10;Cc3uhdypqZ/eEwQfh5n5DTOd99yoA3W+dmLgcZSAIimcraU0sPn5GD6D8gHFYuOEDPyTh/nsbjDF&#10;3LqjfNNhHUoVIeJzNFCF0OZa+6IiRj9yLUn0fl3HGKLsSm07PEY4NzpNkkwz1hIXKmzpraLib71n&#10;A/wlr+32M0FOs9XJc7EYv9c7Yx7u+5cJqEB9uIWv7aU18JRmcDkTj4Cen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7bBkLEAAAA3AAAAA8AAAAAAAAAAAAAAAAAmAIAAGRycy9k&#10;b3ducmV2LnhtbFBLBQYAAAAABAAEAPUAAACJAwAAAAA=&#10;" fillcolor="white [3212]" strokecolor="black [3213]" strokeweight="1pt">
                        <v:textbox>
                          <w:txbxContent>
                            <w:p w14:paraId="24496EE6" w14:textId="77777777" w:rsidR="00152239" w:rsidRPr="003F696D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ID: 11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50</w:t>
                              </w:r>
                            </w:p>
                            <w:p w14:paraId="303046A5" w14:textId="77777777" w:rsidR="00152239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First </w:t>
                              </w:r>
                              <w:proofErr w:type="spellStart"/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Name</w:t>
                              </w:r>
                              <w:proofErr w:type="gramStart"/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: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Sara</w:t>
                              </w:r>
                              <w:proofErr w:type="spellEnd"/>
                              <w:proofErr w:type="gramEnd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</w:p>
                            <w:p w14:paraId="471300A8" w14:textId="77777777" w:rsidR="00152239" w:rsidRPr="003F696D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Last Name: </w:t>
                              </w:r>
                              <w:proofErr w:type="spellStart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Hamdan</w:t>
                              </w:r>
                              <w:proofErr w:type="spellEnd"/>
                            </w:p>
                            <w:p w14:paraId="3F0D0945" w14:textId="77777777" w:rsidR="00152239" w:rsidRPr="000F57AA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Center</w:t>
                              </w:r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 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2</w:t>
                              </w:r>
                            </w:p>
                            <w:p w14:paraId="7229668B" w14:textId="77777777" w:rsidR="00152239" w:rsidRPr="000F57AA" w:rsidRDefault="00152239" w:rsidP="008A14CB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proofErr w:type="spellStart"/>
                              <w:proofErr w:type="gramStart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Status</w:t>
                              </w:r>
                              <w:proofErr w:type="spellEnd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:</w:t>
                              </w:r>
                              <w:proofErr w:type="gramEnd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Exist</w:t>
                              </w:r>
                              <w:proofErr w:type="spellEnd"/>
                            </w:p>
                            <w:p w14:paraId="394FD177" w14:textId="77777777" w:rsidR="00152239" w:rsidRPr="002E16CF" w:rsidRDefault="00152239" w:rsidP="008A14CB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</w:p>
                          </w:txbxContent>
                        </v:textbox>
                      </v:rect>
                    </v:group>
                    <v:shape id="_x0000_s1158" type="#_x0000_t202" style="position:absolute;left:-1193;top:2067;width:5321;height:2445;rotation:-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64+W8cA&#10;AADcAAAADwAAAGRycy9kb3ducmV2LnhtbESPT2vCQBTE7wW/w/KE3pqNKfgndZVQKKmHHkwLenxm&#10;X5No9m3IbjX207tCocdhZn7DLNeDacWZetdYVjCJYhDEpdUNVwq+Pt+e5iCcR9bYWiYFV3KwXo0e&#10;lphqe+EtnQtfiQBhl6KC2vsuldKVNRl0ke2Ig/dte4M+yL6SusdLgJtWJnE8lQYbDgs1dvRaU3kq&#10;foyCo3GHxfyXJrssv5rko9h3m9wq9TgeshcQngb/H/5rv2sFz8kM7mfCEZCrG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euPlvHAAAA3AAAAA8AAAAAAAAAAAAAAAAAmAIAAGRy&#10;cy9kb3ducmV2LnhtbFBLBQYAAAAABAAEAPUAAACMAwAAAAA=&#10;" filled="f" stroked="f" strokeweight=".5pt">
                      <v:textbox>
                        <w:txbxContent>
                          <w:p w14:paraId="5F386F6F" w14:textId="77777777" w:rsidR="00152239" w:rsidRDefault="00152239" w:rsidP="008A14CB">
                            <w:r>
                              <w:t>Next</w:t>
                            </w:r>
                          </w:p>
                        </w:txbxContent>
                      </v:textbox>
                    </v:shape>
                  </v:group>
                  <v:group id="Groupe 89" o:spid="_x0000_s1159" style="position:absolute;left:6838;top:8507;width:14687;height:6560" coordsize="14691,6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Tw6TbwwAAANwAAAAP&#10;AAAAAAAAAAAAAAAAAKoCAABkcnMvZG93bnJldi54bWxQSwUGAAAAAAQABAD6AAAAmgMAAAAA&#10;">
                    <v:group id="Group 7" o:spid="_x0000_s1160" style="position:absolute;width:14691;height:6559" coordorigin="-6454,22021" coordsize="14698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8jwFAxgAAANwA&#10;AAAPAAAAAAAAAAAAAAAAAKoCAABkcnMvZG93bnJldi54bWxQSwUGAAAAAAQABAD6AAAAnQMAAAAA&#10;">
                      <v:rect id="Rectangle 91" o:spid="_x0000_s1161" style="position:absolute;left:-645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mHfNMMA&#10;AADcAAAADwAAAGRycy9kb3ducmV2LnhtbERPTWvCQBC9F/wPywhepG6sUErqKqJYcpCCtj30Nman&#10;2dTsbMiOGv999yD0+Hjf82XvG3WhLtaBDUwnGSjiMtiaKwOfH9vHF1BRkC02gcnAjSIsF4OHOeY2&#10;XHlPl4NUKoVwzNGAE2lzrWPpyGOchJY4cT+h8ygJdpW2HV5TuG/0U5Y9a481pwaHLa0dlafD2Rv4&#10;Lnqpfqdvsjvh+GtcuGP5vjkaMxr2q1dQQr38i+/uwhqYzdL8dCYdAb34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mHfNMMAAADcAAAADwAAAAAAAAAAAAAAAACYAgAAZHJzL2Rv&#10;d25yZXYueG1sUEsFBgAAAAAEAAQA9QAAAIgDAAAAAA==&#10;" filled="f" strokecolor="black [3213]" strokeweight="1pt">
                        <v:textbox>
                          <w:txbxContent>
                            <w:p w14:paraId="156D392C" w14:textId="77777777" w:rsidR="00152239" w:rsidRPr="00A17ADE" w:rsidRDefault="00152239" w:rsidP="008A14CB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v:textbox>
                      </v:rect>
                      <v:rect id="Rectangle 92" o:spid="_x0000_s1162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OsI68MA&#10;AADcAAAADwAAAGRycy9kb3ducmV2LnhtbESPQWvCQBSE74X+h+UVvNWNClqiq7SK2nrTqudH9pkE&#10;896G7Kqxv74rFHocZuYbZjJruVJXanzpxECvm4AiyZwtJTew/16+voHyAcVi5YQM3MnDbPr8NMHU&#10;upts6boLuYoQ8SkaKEKoU619VhCj77qaJHon1zCGKJtc2wZvEc6V7ifJUDOWEhcKrGleUHbeXdgA&#10;b+SjPqwT5P7w68dzthotyqMxnZf2fQwqUBv+w3/tT2tgMOjB40w8Anr6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OsI68MAAADcAAAADwAAAAAAAAAAAAAAAACYAgAAZHJzL2Rv&#10;d25yZXYueG1sUEsFBgAAAAAEAAQA9QAAAIgDAAAAAA==&#10;" fillcolor="white [3212]" strokecolor="black [3213]" strokeweight="1pt">
                        <v:textbox>
                          <w:txbxContent>
                            <w:p w14:paraId="4B923B1B" w14:textId="77777777" w:rsidR="00152239" w:rsidRPr="003F696D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ID: 11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40</w:t>
                              </w:r>
                            </w:p>
                            <w:p w14:paraId="43F266EE" w14:textId="77777777" w:rsidR="00152239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First </w:t>
                              </w:r>
                              <w:proofErr w:type="spellStart"/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Name</w:t>
                              </w:r>
                              <w:proofErr w:type="gramStart"/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: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Bassma</w:t>
                              </w:r>
                              <w:proofErr w:type="spellEnd"/>
                              <w:proofErr w:type="gramEnd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</w:p>
                            <w:p w14:paraId="4563966C" w14:textId="77777777" w:rsidR="00152239" w:rsidRPr="003F696D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Last Name: </w:t>
                              </w:r>
                              <w:proofErr w:type="spellStart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Tarek</w:t>
                              </w:r>
                              <w:proofErr w:type="spellEnd"/>
                            </w:p>
                            <w:p w14:paraId="188E7E89" w14:textId="77777777" w:rsidR="00152239" w:rsidRPr="000F57AA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Center</w:t>
                              </w:r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 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3</w:t>
                              </w:r>
                            </w:p>
                            <w:p w14:paraId="2D990452" w14:textId="77777777" w:rsidR="00152239" w:rsidRPr="000F57AA" w:rsidRDefault="00152239" w:rsidP="008A14CB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proofErr w:type="spellStart"/>
                              <w:proofErr w:type="gramStart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Status</w:t>
                              </w:r>
                              <w:proofErr w:type="spellEnd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:</w:t>
                              </w:r>
                              <w:proofErr w:type="gramEnd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Moved</w:t>
                              </w:r>
                              <w:proofErr w:type="spellEnd"/>
                            </w:p>
                            <w:p w14:paraId="62477A41" w14:textId="77777777" w:rsidR="00152239" w:rsidRPr="00A47435" w:rsidRDefault="00152239" w:rsidP="008A14CB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</w:p>
                          </w:txbxContent>
                        </v:textbox>
                      </v:rect>
                    </v:group>
                    <v:shape id="_x0000_s1163" type="#_x0000_t202" style="position:absolute;left:-1193;top:2067;width:5321;height:2445;rotation:-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gALHsYA&#10;AADcAAAADwAAAGRycy9kb3ducmV2LnhtbESPQWvCQBSE7wX/w/IEb83GCCWmWUUEsR56MC3Y42v2&#10;NYlm34bsVpP++q5Q6HGYmW+YfD2YVlypd41lBfMoBkFcWt1wpeD9bfeYgnAeWWNrmRSM5GC9mjzk&#10;mGl74yNdC1+JAGGXoYLa+y6T0pU1GXSR7YiD92V7gz7IvpK6x1uAm1YmcfwkDTYcFmrsaFtTeSm+&#10;jYKzcZ/L9Ifmp81+NMlr8dEd9lap2XTYPIPwNPj/8F/7RStYLBK4nwlHQK5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gALHsYAAADcAAAADwAAAAAAAAAAAAAAAACYAgAAZHJz&#10;L2Rvd25yZXYueG1sUEsFBgAAAAAEAAQA9QAAAIsDAAAAAA==&#10;" filled="f" stroked="f" strokeweight=".5pt">
                      <v:textbox>
                        <w:txbxContent>
                          <w:p w14:paraId="45495225" w14:textId="77777777" w:rsidR="00152239" w:rsidRDefault="00152239" w:rsidP="008A14CB">
                            <w:r>
                              <w:t>Next</w:t>
                            </w:r>
                          </w:p>
                        </w:txbxContent>
                      </v:textbox>
                    </v:shape>
                  </v:group>
                  <v:shape id="Straight Arrow Connector 28" o:spid="_x0000_s1164" type="#_x0000_t32" style="position:absolute;left:39037;top:11288;width:19808;height:2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rRAp8QAAADcAAAADwAAAGRycy9kb3ducmV2LnhtbESP32rCMBTG7wd7h3AEb4ama6GUzigy&#10;EbzQgdUHODRnTbU5KU2m9e3NYLDLj+/Pj2+xGm0nbjT41rGC93kCgrh2uuVGwfm0nRUgfEDW2Dkm&#10;BQ/ysFq+viyw1O7OR7pVoRFxhH2JCkwIfSmlrw1Z9HPXE0fv2w0WQ5RDI/WA9zhuO5kmSS4tthwJ&#10;Bnv6NFRfqx8buZu3zeHYnvfVIe8uXyYt8jTxSk0n4/oDRKAx/If/2jutIMsy+D0Tj4BcP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StECnxAAAANwAAAAPAAAAAAAAAAAA&#10;AAAAAKECAABkcnMvZG93bnJldi54bWxQSwUGAAAAAAQABAD5AAAAkgMAAAAA&#10;" strokecolor="black [3200]" strokeweight="1.5pt">
                    <v:stroke endarrow="block" joinstyle="miter"/>
                  </v:shape>
                  <v:shape id="Straight Arrow Connector 28" o:spid="_x0000_s1165" type="#_x0000_t32" style="position:absolute;left:21389;top:11290;width:2862;height: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V3Y08QAAADcAAAADwAAAGRycy9kb3ducmV2LnhtbESP32rCMBTG7wd7h3AG3gxNV0eRapQx&#10;EbyYg1Yf4NAcm7rmpDRR69ubgeDlx/fnx7dYDbYVF+p941jBxyQBQVw53XCt4LDfjGcgfEDW2Dom&#10;BTfysFq+viww1+7KBV3KUIs4wj5HBSaELpfSV4Ys+onriKN3dL3FEGVfS93jNY7bVqZJkkmLDUeC&#10;wY6+DVV/5dlG7vp9vSuaw0+5y9rTr0lnWZp4pUZvw9ccRKAhPMOP9lYrmE4/4f9MPAJyeQ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dXdjTxAAAANwAAAAPAAAAAAAAAAAA&#10;AAAAAKECAABkcnMvZG93bnJldi54bWxQSwUGAAAAAAQABAD5AAAAkgMAAAAA&#10;" strokecolor="black [3200]" strokeweight="1.5pt">
                    <v:stroke endarrow="block" joinstyle="miter"/>
                  </v:shape>
                  <v:shape id="Straight Arrow Connector 28" o:spid="_x0000_s1166" type="#_x0000_t32" style="position:absolute;left:4134;top:11688;width:2862;height: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hF9SMQAAADcAAAADwAAAGRycy9kb3ducmV2LnhtbESP32rCMBTG7wd7h3AG3gxNV1mRapQx&#10;EbyYg1Yf4NAcm7rmpDRR69ubgeDlx/fnx7dYDbYVF+p941jBxyQBQVw53XCt4LDfjGcgfEDW2Dom&#10;BTfysFq+viww1+7KBV3KUIs4wj5HBSaELpfSV4Ys+onriKN3dL3FEGVfS93jNY7bVqZJkkmLDUeC&#10;wY6+DVV/5dlG7vp9vSuaw0+5y9rTr0lnWZp4pUZvw9ccRKAhPMOP9lYrmE4/4f9MPAJyeQ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yEX1IxAAAANwAAAAPAAAAAAAAAAAA&#10;AAAAAKECAABkcnMvZG93bnJldi54bWxQSwUGAAAAAAQABAD5AAAAkgMAAAAA&#10;" strokecolor="black [3200]" strokeweight="1.5pt">
                    <v:stroke endarrow="block" joinstyle="miter"/>
                  </v:shape>
                  <v:shape id="Straight Arrow Connector 28" o:spid="_x0000_s1167" type="#_x0000_t32" style="position:absolute;left:21548;top:3498;width:2857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pyYo8YAAADcAAAADwAAAGRycy9kb3ducmV2LnhtbESPQWvCQBSE70L/w/IKvZlNK4pEV5FK&#10;qRYPGkv1+Mg+k9Ts27C71fTfdwuCx2FmvmGm88404kLO15YVPCcpCOLC6ppLBZ/7t/4YhA/IGhvL&#10;pOCXPMxnD70pZtpeeUeXPJQiQthnqKAKoc2k9EVFBn1iW+LonawzGKJ0pdQOrxFuGvmSpiNpsOa4&#10;UGFLrxUV5/zHKNgct+9fH8NlzYdCn1fN7nt94qVST4/dYgIiUBfu4Vt7pRUMBiP4PxOPgJz9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O6cmKPGAAAA3AAAAA8AAAAAAAAA&#10;AAAAAAAAoQIAAGRycy9kb3ducmV2LnhtbFBLBQYAAAAABAAEAPkAAACUAwAAAAA=&#10;" strokecolor="black [3200]" strokeweight="1.5pt">
                    <v:stroke endarrow="block" joinstyle="miter"/>
                  </v:shape>
                  <v:shape id="Straight Arrow Connector 28" o:spid="_x0000_s1168" type="#_x0000_t32" style="position:absolute;left:3816;top:3419;width:2858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dA9OMcAAADcAAAADwAAAGRycy9kb3ducmV2LnhtbESPW2vCQBSE3wv+h+UIfWs2VlolupFS&#10;KbXigzfUx0P25FKzZ0N2q+m/7woFH4eZ+YaZzjpTiwu1rrKsYBDFIIgzqysuFOx3H09jEM4ja6wt&#10;k4JfcjBLew9TTLS98oYuW1+IAGGXoILS+yaR0mUlGXSRbYiDl9vWoA+yLaRu8RrgppbPcfwqDVYc&#10;Fkps6L2k7Lz9MQpWp/XnYfkyr/iY6fOi3nx/5TxX6rHfvU1AeOr8PfzfXmgFw+EIbmfCEZDpH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B0D04xwAAANwAAAAPAAAAAAAA&#10;AAAAAAAAAKECAABkcnMvZG93bnJldi54bWxQSwUGAAAAAAQABAD5AAAAlQMAAAAA&#10;" strokecolor="black [3200]" strokeweight="1.5pt">
                    <v:stroke endarrow="block" joinstyle="miter"/>
                  </v:shape>
                  <v:group id="Group 7" o:spid="_x0000_s1169" style="position:absolute;left:6838;top:79;width:14692;height:6560" coordorigin="-3585,22021" coordsize="14695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1hoyBsEAAADcAAAADwAA&#10;AAAAAAAAAAAAAACqAgAAZHJzL2Rvd25yZXYueG1sUEsFBgAAAAAEAAQA+gAAAJgDAAAAAA==&#10;">
                    <v:rect id="Rectangle 102" o:spid="_x0000_s1170" style="position:absolute;left:824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1t2qccA&#10;AADcAAAADwAAAGRycy9kb3ducmV2LnhtbESPQWvCQBSE70L/w/IKvYhurCBt6iqlpSUHEbT10Nsz&#10;+5pNzb4N2VeN/75bEDwOM/MNM1/2vlFH6mId2MBknIEiLoOtuTLw+fE2egAVBdliE5gMnCnCcnEz&#10;mGNuw4k3dNxKpRKEY44GnEibax1LRx7jOLTEyfsOnUdJsqu07fCU4L7R91k20x5rTgsOW3pxVB62&#10;v97AV9FL9TN5l9UBh7th4fbl+nVvzN1t//wESqiXa/jSLqyB6fQR/s+kI6A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dbdqnHAAAA3AAAAA8AAAAAAAAAAAAAAAAAmAIAAGRy&#10;cy9kb3ducmV2LnhtbFBLBQYAAAAABAAEAPUAAACMAwAAAAA=&#10;" filled="f" strokecolor="black [3213]" strokeweight="1pt">
                      <v:textbox>
                        <w:txbxContent>
                          <w:p w14:paraId="6121F75D" w14:textId="77777777" w:rsidR="00152239" w:rsidRPr="00A17ADE" w:rsidRDefault="00152239" w:rsidP="008A14CB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</v:rect>
                    <v:rect id="Rectangle 103" o:spid="_x0000_s1171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HeDcEA&#10;AADcAAAADwAAAGRycy9kb3ducmV2LnhtbERPS2vCQBC+F/oflil4002tWImuohat7a2+zkN2mgQz&#10;syG7auyvdw9Cjx/fezJruVIXanzpxMBrLwFFkjlbSm5gv1t1R6B8QLFYOSEDN/Iwmz4/TTC17io/&#10;dNmGXMUQ8SkaKEKoU619VhCj77maJHK/rmEMETa5tg1eYzhXup8kQ81YSmwosKZlQdlpe2YD/C2L&#10;+vCZIPeHX3+es/X7R3k0pvPSzsegArXhX/xwb6yBt0GcH8/EI6Cn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Oh3g3BAAAA3AAAAA8AAAAAAAAAAAAAAAAAmAIAAGRycy9kb3du&#10;cmV2LnhtbFBLBQYAAAAABAAEAPUAAACGAwAAAAA=&#10;" fillcolor="white [3212]" strokecolor="black [3213]" strokeweight="1pt">
                      <v:textbox>
                        <w:txbxContent>
                          <w:p w14:paraId="0E2EBAA1" w14:textId="77777777" w:rsidR="00152239" w:rsidRPr="003F696D" w:rsidRDefault="00152239" w:rsidP="008A14CB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3F696D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ID: 1110</w:t>
                            </w:r>
                          </w:p>
                          <w:p w14:paraId="31BA5A47" w14:textId="77777777" w:rsidR="00152239" w:rsidRDefault="00152239" w:rsidP="008A14CB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3F696D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First </w:t>
                            </w:r>
                            <w:proofErr w:type="spellStart"/>
                            <w:r w:rsidRPr="003F696D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Name</w:t>
                            </w:r>
                            <w:proofErr w:type="gramStart"/>
                            <w:r w:rsidRPr="003F696D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: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Rayyan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14:paraId="55261A94" w14:textId="77777777" w:rsidR="00152239" w:rsidRPr="003F696D" w:rsidRDefault="00152239" w:rsidP="008A14CB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3F696D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Last Name: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Alzahrani</w:t>
                            </w:r>
                            <w:proofErr w:type="spellEnd"/>
                          </w:p>
                          <w:p w14:paraId="31D66FDD" w14:textId="77777777" w:rsidR="00152239" w:rsidRPr="000F57AA" w:rsidRDefault="00152239" w:rsidP="008A14CB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>Center</w:t>
                            </w:r>
                            <w:r w:rsidRPr="000F57AA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> : 1</w:t>
                            </w:r>
                          </w:p>
                          <w:p w14:paraId="0A8E51CC" w14:textId="77777777" w:rsidR="00152239" w:rsidRPr="000F57AA" w:rsidRDefault="00152239" w:rsidP="008A14CB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fr-FR"/>
                              </w:rPr>
                            </w:pPr>
                            <w:proofErr w:type="spellStart"/>
                            <w:proofErr w:type="gramStart"/>
                            <w:r w:rsidRPr="000F57AA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>Status</w:t>
                            </w:r>
                            <w:proofErr w:type="spellEnd"/>
                            <w:r w:rsidRPr="000F57AA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>:</w:t>
                            </w:r>
                            <w:proofErr w:type="gramEnd"/>
                            <w:r w:rsidRPr="000F57AA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>Exist</w:t>
                            </w:r>
                            <w:proofErr w:type="spellEnd"/>
                          </w:p>
                        </w:txbxContent>
                      </v:textbox>
                    </v:rect>
                  </v:group>
                  <v:shape id="Text Box 51" o:spid="_x0000_s1172" type="#_x0000_t202" style="position:absolute;top:10177;width:4611;height:24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XZ4ucYA&#10;AADcAAAADwAAAGRycy9kb3ducmV2LnhtbESPT4vCMBTE7wt+h/AEb2uq64pUo0hBVsQ9+Ofi7dk8&#10;22LzUpuo1U+/WRA8DjPzG2Yya0wpblS7wrKCXjcCQZxaXXCmYL9bfI5AOI+ssbRMCh7kYDZtfUww&#10;1vbOG7ptfSYChF2MCnLvq1hKl+Zk0HVtRRy8k60N+iDrTOoa7wFuStmPoqE0WHBYyLGiJKf0vL0a&#10;Batk8YubY9+MnmXysz7Nq8v+8K1Up93MxyA8Nf4dfrWXWsHXoAf/Z8IRkNM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XZ4ucYAAADcAAAADwAAAAAAAAAAAAAAAACYAgAAZHJz&#10;L2Rvd25yZXYueG1sUEsFBgAAAAAEAAQA9QAAAIsDAAAAAA==&#10;" filled="f" stroked="f" strokeweight=".5pt">
                    <v:textbox>
                      <w:txbxContent>
                        <w:p w14:paraId="305EF945" w14:textId="77777777" w:rsidR="00152239" w:rsidRPr="007E1F64" w:rsidRDefault="00152239" w:rsidP="008A14CB">
                          <w:pPr>
                            <w:rPr>
                              <w:rFonts w:asciiTheme="minorHAnsi" w:hAnsiTheme="minorHAnsi" w:cstheme="minorHAnsi"/>
                              <w:b/>
                              <w:bCs/>
                              <w:lang w:val="fr-FR"/>
                            </w:rPr>
                          </w:pPr>
                          <w:proofErr w:type="spellStart"/>
                          <w:r>
                            <w:rPr>
                              <w:rFonts w:asciiTheme="minorHAnsi" w:hAnsiTheme="minorHAnsi" w:cstheme="minorHAnsi"/>
                              <w:b/>
                              <w:bCs/>
                              <w:lang w:val="fr-FR"/>
                            </w:rPr>
                            <w:t>Null</w:t>
                          </w:r>
                          <w:proofErr w:type="spellEnd"/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>
        <w:rPr>
          <w:noProof/>
          <w:rtl/>
          <w:lang w:eastAsia="en-US"/>
        </w:rPr>
        <mc:AlternateContent>
          <mc:Choice Requires="wps">
            <w:drawing>
              <wp:anchor distT="45720" distB="45720" distL="114300" distR="114300" simplePos="0" relativeHeight="251799552" behindDoc="0" locked="0" layoutInCell="1" allowOverlap="1" wp14:anchorId="1D9D3B31" wp14:editId="25CC841B">
                <wp:simplePos x="0" y="0"/>
                <wp:positionH relativeFrom="column">
                  <wp:posOffset>2724150</wp:posOffset>
                </wp:positionH>
                <wp:positionV relativeFrom="paragraph">
                  <wp:posOffset>4276725</wp:posOffset>
                </wp:positionV>
                <wp:extent cx="932180" cy="1404620"/>
                <wp:effectExtent l="0" t="0" r="0" b="0"/>
                <wp:wrapSquare wrapText="bothSides"/>
                <wp:docPr id="309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9321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808511" w14:textId="77777777" w:rsidR="00152239" w:rsidRPr="00214016" w:rsidRDefault="00152239" w:rsidP="008A14CB">
                            <w:pPr>
                              <w:rPr>
                                <w:color w:val="FF0000"/>
                              </w:rPr>
                            </w:pPr>
                            <w:r w:rsidRPr="00214016">
                              <w:rPr>
                                <w:color w:val="FF0000"/>
                              </w:rPr>
                              <w:t>helpoin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D9D3B31" id="_x0000_s1173" type="#_x0000_t202" style="position:absolute;left:0;text-align:left;margin-left:214.5pt;margin-top:336.75pt;width:73.4pt;height:110.6pt;flip:x;z-index:251799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" filled="f" stroked="f">
                <v:textbox style="mso-fit-shape-to-text:t">
                  <w:txbxContent>
                    <w:p w14:paraId="67808511" w14:textId="77777777" w:rsidR="00152239" w:rsidRPr="00214016" w:rsidRDefault="00152239" w:rsidP="008A14CB">
                      <w:pPr>
                        <w:rPr>
                          <w:color w:val="FF0000"/>
                        </w:rPr>
                      </w:pPr>
                      <w:proofErr w:type="spellStart"/>
                      <w:proofErr w:type="gramStart"/>
                      <w:r w:rsidRPr="00214016">
                        <w:rPr>
                          <w:color w:val="FF0000"/>
                        </w:rPr>
                        <w:t>helpointer</w:t>
                      </w:r>
                      <w:proofErr w:type="spellEnd"/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29DAFDF5" wp14:editId="62993448">
                <wp:simplePos x="0" y="0"/>
                <wp:positionH relativeFrom="column">
                  <wp:posOffset>3454400</wp:posOffset>
                </wp:positionH>
                <wp:positionV relativeFrom="paragraph">
                  <wp:posOffset>4070507</wp:posOffset>
                </wp:positionV>
                <wp:extent cx="594995" cy="381000"/>
                <wp:effectExtent l="0" t="76200" r="300355" b="19050"/>
                <wp:wrapNone/>
                <wp:docPr id="308" name="رابط بشكل مرفق 3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995" cy="381000"/>
                        </a:xfrm>
                        <a:prstGeom prst="bentConnector3">
                          <a:avLst>
                            <a:gd name="adj1" fmla="val 147087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2E8081" id="رابط بشكل مرفق 308" o:spid="_x0000_s1026" type="#_x0000_t34" style="position:absolute;left:0;text-align:left;margin-left:272pt;margin-top:320.5pt;width:46.85pt;height:30pt;flip:y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" adj="31771" strokecolor="#4472c4 [3204]" strokeweight=".5pt">
                <v:stroke endarrow="block"/>
              </v:shape>
            </w:pict>
          </mc:Fallback>
        </mc:AlternateContent>
      </w:r>
      <w:r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791360" behindDoc="0" locked="0" layoutInCell="1" allowOverlap="1" wp14:anchorId="182364FD" wp14:editId="0687C1F7">
                <wp:simplePos x="0" y="0"/>
                <wp:positionH relativeFrom="column">
                  <wp:posOffset>73025</wp:posOffset>
                </wp:positionH>
                <wp:positionV relativeFrom="paragraph">
                  <wp:posOffset>2767330</wp:posOffset>
                </wp:positionV>
                <wp:extent cx="5955665" cy="1509395"/>
                <wp:effectExtent l="0" t="0" r="26035" b="14605"/>
                <wp:wrapNone/>
                <wp:docPr id="272" name="Groupe 1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55665" cy="1509395"/>
                          <a:chOff x="0" y="-3782"/>
                          <a:chExt cx="5956064" cy="1510527"/>
                        </a:xfrm>
                      </wpg:grpSpPr>
                      <wps:wsp>
                        <wps:cNvPr id="273" name="Text Box 51"/>
                        <wps:cNvSpPr txBox="1"/>
                        <wps:spPr>
                          <a:xfrm>
                            <a:off x="0" y="182880"/>
                            <a:ext cx="612140" cy="2413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583DAE2" w14:textId="77777777" w:rsidR="00152239" w:rsidRPr="007E1F64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lang w:val="fr-FR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lang w:val="fr-FR"/>
                                </w:rPr>
                                <w:t>Hea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74" name="Groupe 107"/>
                        <wpg:cNvGrpSpPr/>
                        <wpg:grpSpPr>
                          <a:xfrm>
                            <a:off x="71561" y="-3782"/>
                            <a:ext cx="5884503" cy="1510527"/>
                            <a:chOff x="0" y="-3782"/>
                            <a:chExt cx="5884503" cy="1510527"/>
                          </a:xfrm>
                        </wpg:grpSpPr>
                        <wpg:grpSp>
                          <wpg:cNvPr id="275" name="Group 7"/>
                          <wpg:cNvGrpSpPr/>
                          <wpg:grpSpPr>
                            <a:xfrm>
                              <a:off x="2433099" y="-317"/>
                              <a:ext cx="1469179" cy="655957"/>
                              <a:chOff x="-358588" y="2201869"/>
                              <a:chExt cx="1469475" cy="656238"/>
                            </a:xfrm>
                          </wpg:grpSpPr>
                          <wps:wsp>
                            <wps:cNvPr id="276" name="Rectangle 13"/>
                            <wps:cNvSpPr/>
                            <wps:spPr>
                              <a:xfrm>
                                <a:off x="824365" y="2201869"/>
                                <a:ext cx="286522" cy="65623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978BA80" w14:textId="77777777" w:rsidR="00152239" w:rsidRPr="00A17ADE" w:rsidRDefault="00152239" w:rsidP="008A14CB">
                                  <w:pPr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77" name="Rectangle 14"/>
                            <wps:cNvSpPr/>
                            <wps:spPr>
                              <a:xfrm>
                                <a:off x="-358588" y="2202186"/>
                                <a:ext cx="1183004" cy="65592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28C5949" w14:textId="77777777" w:rsidR="00152239" w:rsidRPr="00506528" w:rsidRDefault="00152239" w:rsidP="008A14CB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ID: 11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20</w:t>
                                  </w:r>
                                </w:p>
                                <w:p w14:paraId="0D4A3E3C" w14:textId="77777777" w:rsidR="00152239" w:rsidRPr="00506528" w:rsidRDefault="00152239" w:rsidP="008A14CB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First Name: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Sami</w:t>
                                  </w: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</w:p>
                                <w:p w14:paraId="744228E2" w14:textId="77777777" w:rsidR="00152239" w:rsidRPr="00506528" w:rsidRDefault="00152239" w:rsidP="008A14CB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Last Name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Alghamdi</w:t>
                                  </w:r>
                                </w:p>
                                <w:p w14:paraId="292762EF" w14:textId="77777777" w:rsidR="00152239" w:rsidRPr="00506528" w:rsidRDefault="00152239" w:rsidP="008A14CB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Center 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2</w:t>
                                  </w:r>
                                </w:p>
                                <w:p w14:paraId="670B35FA" w14:textId="77777777" w:rsidR="00152239" w:rsidRPr="000F57AA" w:rsidRDefault="00152239" w:rsidP="008A14CB"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:lang w:val="fr-FR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Status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Move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281" name="Groupe 83"/>
                          <wpg:cNvGrpSpPr/>
                          <wpg:grpSpPr>
                            <a:xfrm>
                              <a:off x="4189841" y="-3782"/>
                              <a:ext cx="1456035" cy="655955"/>
                              <a:chOff x="-8448" y="-838669"/>
                              <a:chExt cx="1456035" cy="655955"/>
                            </a:xfrm>
                          </wpg:grpSpPr>
                          <wpg:grpSp>
                            <wpg:cNvPr id="282" name="Group 7"/>
                            <wpg:cNvGrpSpPr/>
                            <wpg:grpSpPr>
                              <a:xfrm>
                                <a:off x="-8448" y="-838669"/>
                                <a:ext cx="1456035" cy="655955"/>
                                <a:chOff x="-653926" y="1363157"/>
                                <a:chExt cx="1456800" cy="656236"/>
                              </a:xfrm>
                            </wpg:grpSpPr>
                            <wps:wsp>
                              <wps:cNvPr id="283" name="Rectangle 80"/>
                              <wps:cNvSpPr/>
                              <wps:spPr>
                                <a:xfrm>
                                  <a:off x="516352" y="1363157"/>
                                  <a:ext cx="286522" cy="65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1D5BFD91" w14:textId="77777777" w:rsidR="00152239" w:rsidRPr="00A17ADE" w:rsidRDefault="00152239" w:rsidP="008A14C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84" name="Rectangle 81"/>
                              <wps:cNvSpPr/>
                              <wps:spPr>
                                <a:xfrm>
                                  <a:off x="-653926" y="1363159"/>
                                  <a:ext cx="1183004" cy="65592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C55CB90" w14:textId="77777777" w:rsidR="00152239" w:rsidRPr="003F696D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ID: 11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60</w:t>
                                    </w:r>
                                  </w:p>
                                  <w:p w14:paraId="126F4355" w14:textId="77777777" w:rsidR="00152239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First Name: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Omar </w:t>
                                    </w:r>
                                  </w:p>
                                  <w:p w14:paraId="5176DC8F" w14:textId="77777777" w:rsidR="00152239" w:rsidRPr="003F696D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Last Name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Akmutairi</w:t>
                                    </w:r>
                                  </w:p>
                                  <w:p w14:paraId="57F83B21" w14:textId="77777777" w:rsidR="00152239" w:rsidRPr="000F57AA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</w:pP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Center</w:t>
                                    </w: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 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3</w:t>
                                    </w:r>
                                  </w:p>
                                  <w:p w14:paraId="69015161" w14:textId="77777777" w:rsidR="00152239" w:rsidRPr="000F57AA" w:rsidRDefault="00152239" w:rsidP="008A14CB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Status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Exist</w:t>
                                    </w:r>
                                  </w:p>
                                  <w:p w14:paraId="729BE1C2" w14:textId="77777777" w:rsidR="00152239" w:rsidRPr="009F17F7" w:rsidRDefault="00152239" w:rsidP="008A14CB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285" name="Text Box 62"/>
                            <wps:cNvSpPr txBox="1"/>
                            <wps:spPr>
                              <a:xfrm rot="16200000">
                                <a:off x="1038951" y="-631936"/>
                                <a:ext cx="532130" cy="2444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69F4EED" w14:textId="77777777" w:rsidR="00152239" w:rsidRDefault="00152239" w:rsidP="008A14CB">
                                  <w:r>
                                    <w:t>Nex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286" name="Groupe 84"/>
                          <wpg:cNvGrpSpPr/>
                          <wpg:grpSpPr>
                            <a:xfrm>
                              <a:off x="2433099" y="834887"/>
                              <a:ext cx="1469118" cy="655955"/>
                              <a:chOff x="0" y="0"/>
                              <a:chExt cx="1469118" cy="655955"/>
                            </a:xfrm>
                          </wpg:grpSpPr>
                          <wpg:grpSp>
                            <wpg:cNvPr id="287" name="Group 7"/>
                            <wpg:cNvGrpSpPr/>
                            <wpg:grpSpPr>
                              <a:xfrm>
                                <a:off x="0" y="0"/>
                                <a:ext cx="1469118" cy="655955"/>
                                <a:chOff x="-645473" y="2202186"/>
                                <a:chExt cx="1469889" cy="656236"/>
                              </a:xfrm>
                            </wpg:grpSpPr>
                            <wps:wsp>
                              <wps:cNvPr id="288" name="Rectangle 86"/>
                              <wps:cNvSpPr/>
                              <wps:spPr>
                                <a:xfrm>
                                  <a:off x="-645473" y="2202186"/>
                                  <a:ext cx="286522" cy="65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79499E4" w14:textId="77777777" w:rsidR="00152239" w:rsidRPr="00A17ADE" w:rsidRDefault="00152239" w:rsidP="008A14C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89" name="Rectangle 87"/>
                              <wps:cNvSpPr/>
                              <wps:spPr>
                                <a:xfrm>
                                  <a:off x="-358588" y="2202186"/>
                                  <a:ext cx="1183004" cy="65592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04E16D64" w14:textId="77777777" w:rsidR="00152239" w:rsidRPr="003F696D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ID: 11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50</w:t>
                                    </w:r>
                                  </w:p>
                                  <w:p w14:paraId="572E5AB6" w14:textId="77777777" w:rsidR="00152239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First Name: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Sara </w:t>
                                    </w:r>
                                  </w:p>
                                  <w:p w14:paraId="285AD99A" w14:textId="77777777" w:rsidR="00152239" w:rsidRPr="003F696D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Last Name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Hamdan</w:t>
                                    </w:r>
                                  </w:p>
                                  <w:p w14:paraId="405AA87C" w14:textId="77777777" w:rsidR="00152239" w:rsidRPr="000F57AA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</w:pP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Center</w:t>
                                    </w: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 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2</w:t>
                                    </w:r>
                                  </w:p>
                                  <w:p w14:paraId="70FE7815" w14:textId="77777777" w:rsidR="00152239" w:rsidRPr="000F57AA" w:rsidRDefault="00152239" w:rsidP="008A14CB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Status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Exist</w:t>
                                    </w:r>
                                  </w:p>
                                  <w:p w14:paraId="6D51B211" w14:textId="77777777" w:rsidR="00152239" w:rsidRPr="002E16CF" w:rsidRDefault="00152239" w:rsidP="008A14CB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290" name="Text Box 62"/>
                            <wps:cNvSpPr txBox="1"/>
                            <wps:spPr>
                              <a:xfrm rot="16200000">
                                <a:off x="-119269" y="206733"/>
                                <a:ext cx="532130" cy="2444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DEAA919" w14:textId="77777777" w:rsidR="00152239" w:rsidRDefault="00152239" w:rsidP="008A14CB">
                                  <w:r>
                                    <w:t>Nex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291" name="Groupe 89"/>
                          <wpg:cNvGrpSpPr/>
                          <wpg:grpSpPr>
                            <a:xfrm>
                              <a:off x="683813" y="850790"/>
                              <a:ext cx="1468755" cy="655955"/>
                              <a:chOff x="0" y="0"/>
                              <a:chExt cx="1469118" cy="655955"/>
                            </a:xfrm>
                          </wpg:grpSpPr>
                          <wpg:grpSp>
                            <wpg:cNvPr id="292" name="Group 7"/>
                            <wpg:cNvGrpSpPr/>
                            <wpg:grpSpPr>
                              <a:xfrm>
                                <a:off x="0" y="0"/>
                                <a:ext cx="1469118" cy="655955"/>
                                <a:chOff x="-645473" y="2202186"/>
                                <a:chExt cx="1469889" cy="656236"/>
                              </a:xfrm>
                            </wpg:grpSpPr>
                            <wps:wsp>
                              <wps:cNvPr id="293" name="Rectangle 91"/>
                              <wps:cNvSpPr/>
                              <wps:spPr>
                                <a:xfrm>
                                  <a:off x="-645473" y="2202186"/>
                                  <a:ext cx="286522" cy="65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4CED1D4" w14:textId="77777777" w:rsidR="00152239" w:rsidRPr="00A17ADE" w:rsidRDefault="00152239" w:rsidP="008A14C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94" name="Rectangle 92"/>
                              <wps:cNvSpPr/>
                              <wps:spPr>
                                <a:xfrm>
                                  <a:off x="-358588" y="2202186"/>
                                  <a:ext cx="1183004" cy="65592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DB4772F" w14:textId="77777777" w:rsidR="00152239" w:rsidRPr="003F696D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ID: 11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40</w:t>
                                    </w:r>
                                  </w:p>
                                  <w:p w14:paraId="4F4D0889" w14:textId="77777777" w:rsidR="00152239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First Name: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Bassma </w:t>
                                    </w:r>
                                  </w:p>
                                  <w:p w14:paraId="594D4E07" w14:textId="77777777" w:rsidR="00152239" w:rsidRPr="003F696D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Last Name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Tarek</w:t>
                                    </w:r>
                                  </w:p>
                                  <w:p w14:paraId="05B74FB8" w14:textId="77777777" w:rsidR="00152239" w:rsidRPr="000F57AA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</w:pP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Center</w:t>
                                    </w: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 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3</w:t>
                                    </w:r>
                                  </w:p>
                                  <w:p w14:paraId="6479EBE8" w14:textId="77777777" w:rsidR="00152239" w:rsidRPr="000F57AA" w:rsidRDefault="00152239" w:rsidP="008A14CB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Status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Moved</w:t>
                                    </w:r>
                                  </w:p>
                                  <w:p w14:paraId="345C079C" w14:textId="77777777" w:rsidR="00152239" w:rsidRPr="00A47435" w:rsidRDefault="00152239" w:rsidP="008A14CB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295" name="Text Box 62"/>
                            <wps:cNvSpPr txBox="1"/>
                            <wps:spPr>
                              <a:xfrm rot="16200000">
                                <a:off x="-119269" y="206733"/>
                                <a:ext cx="532130" cy="2444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F9115E9" w14:textId="77777777" w:rsidR="00152239" w:rsidRDefault="00152239" w:rsidP="008A14CB">
                                  <w:r>
                                    <w:t>Nex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296" name="Straight Arrow Connector 28"/>
                          <wps:cNvCnPr/>
                          <wps:spPr>
                            <a:xfrm flipH="1" flipV="1">
                              <a:off x="3903777" y="1128870"/>
                              <a:ext cx="1980726" cy="216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7" name="Straight Arrow Connector 28"/>
                          <wps:cNvCnPr/>
                          <wps:spPr>
                            <a:xfrm flipH="1" flipV="1">
                              <a:off x="2138901" y="1129086"/>
                              <a:ext cx="286216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8" name="Straight Arrow Connector 28"/>
                          <wps:cNvCnPr/>
                          <wps:spPr>
                            <a:xfrm flipH="1" flipV="1">
                              <a:off x="413468" y="1168842"/>
                              <a:ext cx="286216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9" name="Straight Arrow Connector 28"/>
                          <wps:cNvCnPr/>
                          <wps:spPr>
                            <a:xfrm>
                              <a:off x="2154804" y="349858"/>
                              <a:ext cx="28575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0" name="Straight Arrow Connector 28"/>
                          <wps:cNvCnPr/>
                          <wps:spPr>
                            <a:xfrm>
                              <a:off x="381663" y="341907"/>
                              <a:ext cx="28575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301" name="Group 7"/>
                          <wpg:cNvGrpSpPr/>
                          <wpg:grpSpPr>
                            <a:xfrm>
                              <a:off x="683813" y="7952"/>
                              <a:ext cx="1469229" cy="655955"/>
                              <a:chOff x="-358588" y="2202186"/>
                              <a:chExt cx="1469526" cy="656236"/>
                            </a:xfrm>
                          </wpg:grpSpPr>
                          <wps:wsp>
                            <wps:cNvPr id="302" name="Rectangle 102"/>
                            <wps:cNvSpPr/>
                            <wps:spPr>
                              <a:xfrm>
                                <a:off x="824416" y="2202186"/>
                                <a:ext cx="286522" cy="65623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D9B35AB" w14:textId="77777777" w:rsidR="00152239" w:rsidRPr="00A17ADE" w:rsidRDefault="00152239" w:rsidP="008A14CB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03" name="Rectangle 103"/>
                            <wps:cNvSpPr/>
                            <wps:spPr>
                              <a:xfrm>
                                <a:off x="-358588" y="2202186"/>
                                <a:ext cx="1183004" cy="65592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AEC05E7" w14:textId="77777777" w:rsidR="00152239" w:rsidRPr="003F696D" w:rsidRDefault="00152239" w:rsidP="008A14CB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3F696D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ID: 1110</w:t>
                                  </w:r>
                                </w:p>
                                <w:p w14:paraId="1BAB1330" w14:textId="77777777" w:rsidR="00152239" w:rsidRDefault="00152239" w:rsidP="008A14CB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3F696D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First Name: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Rayyan </w:t>
                                  </w:r>
                                </w:p>
                                <w:p w14:paraId="0D0BC89F" w14:textId="77777777" w:rsidR="00152239" w:rsidRPr="003F696D" w:rsidRDefault="00152239" w:rsidP="008A14CB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3F696D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Last Name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Alzahrani</w:t>
                                  </w:r>
                                </w:p>
                                <w:p w14:paraId="181C275F" w14:textId="77777777" w:rsidR="00152239" w:rsidRPr="000F57AA" w:rsidRDefault="00152239" w:rsidP="008A14CB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  <w:t>Center</w:t>
                                  </w:r>
                                  <w:r w:rsidRPr="000F57AA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  <w:t> : 1</w:t>
                                  </w:r>
                                </w:p>
                                <w:p w14:paraId="0B1F366A" w14:textId="77777777" w:rsidR="00152239" w:rsidRPr="000F57AA" w:rsidRDefault="00152239" w:rsidP="008A14CB"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:lang w:val="fr-FR"/>
                                    </w:rPr>
                                  </w:pPr>
                                  <w:r w:rsidRPr="000F57AA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  <w:t xml:space="preserve">Status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  <w:t>Exis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305" name="Text Box 51"/>
                          <wps:cNvSpPr txBox="1"/>
                          <wps:spPr>
                            <a:xfrm>
                              <a:off x="0" y="1017767"/>
                              <a:ext cx="461176" cy="2413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49BEA80" w14:textId="77777777" w:rsidR="00152239" w:rsidRPr="007E1F64" w:rsidRDefault="00152239" w:rsidP="008A14CB">
                                <w:pPr>
                                  <w:rPr>
                                    <w:rFonts w:asciiTheme="minorHAnsi" w:hAnsiTheme="minorHAnsi" w:cstheme="minorHAnsi"/>
                                    <w:b/>
                                    <w:bCs/>
                                    <w:lang w:val="fr-FR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b/>
                                    <w:bCs/>
                                    <w:lang w:val="fr-FR"/>
                                  </w:rPr>
                                  <w:t>Nul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82364FD" id="_x0000_s1174" style="position:absolute;left:0;text-align:left;margin-left:5.75pt;margin-top:217.9pt;width:468.95pt;height:118.85pt;z-index:251791360;mso-width-relative:margin" coordorigin=",-37" coordsize="59560,151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1" o:spid="_x0000_s1175" type="#_x0000_t202" style="position:absolute;top:1828;width:6121;height:24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mWGdccA&#10;AADcAAAADwAAAGRycy9kb3ducmV2LnhtbESPzWvCQBTE70L/h+UVetNNU1olZhUJSEXagx8Xb8/s&#10;ywdm36bZrab9611B8DjMzG+YdN6bRpypc7VlBa+jCARxbnXNpYL9bjmcgHAeWWNjmRT8kYP57GmQ&#10;YqLthTd03vpSBAi7BBVU3reJlC6vyKAb2ZY4eIXtDPogu1LqDi8BbhoZR9GHNFhzWKiwpayi/LT9&#10;NQrW2fIbN8fYTP6b7POrWLQ/+8O7Ui/P/WIKwlPvH+F7e6UVxOM3uJ0JR0DOr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plhnXHAAAA3AAAAA8AAAAAAAAAAAAAAAAAmAIAAGRy&#10;cy9kb3ducmV2LnhtbFBLBQYAAAAABAAEAPUAAACMAwAAAAA=&#10;" filled="f" stroked="f" strokeweight=".5pt">
                  <v:textbox>
                    <w:txbxContent>
                      <w:p w14:paraId="3583DAE2" w14:textId="77777777" w:rsidR="00152239" w:rsidRPr="007E1F64" w:rsidRDefault="00152239" w:rsidP="008A14CB">
                        <w:pPr>
                          <w:rPr>
                            <w:rFonts w:asciiTheme="minorHAnsi" w:hAnsiTheme="minorHAnsi" w:cstheme="minorHAnsi"/>
                            <w:b/>
                            <w:bCs/>
                            <w:lang w:val="fr-FR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lang w:val="fr-FR"/>
                          </w:rPr>
                          <w:t>Head</w:t>
                        </w:r>
                      </w:p>
                    </w:txbxContent>
                  </v:textbox>
                </v:shape>
                <v:group id="Groupe 107" o:spid="_x0000_s1176" style="position:absolute;left:715;top:-37;width:58845;height:15104" coordorigin=",-37" coordsize="58845,1510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fcjl7FAAAA3AAA&#10;AA8AAAAAAAAAAAAAAAAAqgIAAGRycy9kb3ducmV2LnhtbFBLBQYAAAAABAAEAPoAAACcAwAAAAA=&#10;">
                  <v:group id="Group 7" o:spid="_x0000_s1177" style="position:absolute;left:24330;top:-3;width:14692;height:6559" coordorigin="-3585,22018" coordsize="14694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JArxcUAAADcAAAADwAAAGRycy9kb3ducmV2LnhtbESPQYvCMBSE78L+h/CE&#10;vWlaF3WpRhFZlz2IoC6It0fzbIvNS2liW/+9EQSPw8x8w8yXnSlFQ7UrLCuIhxEI4tTqgjMF/8fN&#10;4BuE88gaS8uk4E4OlouP3hwTbVveU3PwmQgQdgkqyL2vEildmpNBN7QVcfAutjbog6wzqWtsA9yU&#10;chRFE2mw4LCQY0XrnNLr4WYU/LbYrr7in2Z7vazv5+N4d9rGpNRnv1vNQHjq/Dv8av9pBaPpGJ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iQK8XFAAAA3AAA&#10;AA8AAAAAAAAAAAAAAAAAqgIAAGRycy9kb3ducmV2LnhtbFBLBQYAAAAABAAEAPoAAACcAwAAAAA=&#10;">
                    <v:rect id="Rectangle 13" o:spid="_x0000_s1178" style="position:absolute;left:8243;top:22018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k9UhsYA&#10;AADcAAAADwAAAGRycy9kb3ducmV2LnhtbESPQWvCQBSE70L/w/IKXkQ3etASXaW0VHIohdp68PbM&#10;PrPR7NuQfdX033cLhR6HmfmGWW1636grdbEObGA6yUARl8HWXBn4/HgZP4CKgmyxCUwGvinCZn03&#10;WGFuw43f6bqTSiUIxxwNOJE21zqWjjzGSWiJk3cKnUdJsqu07fCW4L7Rsyyba481pwWHLT05Ki+7&#10;L2/gUPRSnadbeb3gaD8q3LF8ez4aM7zvH5eghHr5D/+1C2tgtpjD75l0BPT6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k9UhsYAAADcAAAADwAAAAAAAAAAAAAAAACYAgAAZHJz&#10;L2Rvd25yZXYueG1sUEsFBgAAAAAEAAQA9QAAAIsDAAAAAA==&#10;" filled="f" strokecolor="black [3213]" strokeweight="1pt">
                      <v:textbox>
                        <w:txbxContent>
                          <w:p w14:paraId="6978BA80" w14:textId="77777777" w:rsidR="00152239" w:rsidRPr="00A17ADE" w:rsidRDefault="00152239" w:rsidP="008A14CB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</v:rect>
                    <v:rect id="Rectangle 14" o:spid="_x0000_s1179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MWDWcQA&#10;AADcAAAADwAAAGRycy9kb3ducmV2LnhtbESPS2/CMBCE70j8B2uRegOHHEiVYhC06gNuPNrzKt4m&#10;Edl1FLuQ9tdjpEocRzPzjWa+7LlRZ+p87cTAdJKAIimcraU0cDy8jh9B+YBisXFCBn7Jw3IxHMwx&#10;t+4iOzrvQ6kiRHyOBqoQ2lxrX1TE6CeuJYnet+sYQ5RdqW2HlwjnRqdJMtOMtcSFClt6rqg47X/Y&#10;AG9l3X6+J8jpbPPnuXjLXuovYx5G/eoJVKA+3MP/7Q9rIM0yuJ2JR0Avr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TFg1nEAAAA3AAAAA8AAAAAAAAAAAAAAAAAmAIAAGRycy9k&#10;b3ducmV2LnhtbFBLBQYAAAAABAAEAPUAAACJAwAAAAA=&#10;" fillcolor="white [3212]" strokecolor="black [3213]" strokeweight="1pt">
                      <v:textbox>
                        <w:txbxContent>
                          <w:p w14:paraId="728C5949" w14:textId="77777777" w:rsidR="00152239" w:rsidRPr="00506528" w:rsidRDefault="00152239" w:rsidP="008A14CB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ID: 11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20</w:t>
                            </w:r>
                          </w:p>
                          <w:p w14:paraId="0D4A3E3C" w14:textId="77777777" w:rsidR="00152239" w:rsidRPr="00506528" w:rsidRDefault="00152239" w:rsidP="008A14CB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First Name: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Sami</w:t>
                            </w: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14:paraId="744228E2" w14:textId="77777777" w:rsidR="00152239" w:rsidRPr="00506528" w:rsidRDefault="00152239" w:rsidP="008A14CB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Last Name: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Alghamdi</w:t>
                            </w:r>
                          </w:p>
                          <w:p w14:paraId="292762EF" w14:textId="77777777" w:rsidR="00152239" w:rsidRPr="00506528" w:rsidRDefault="00152239" w:rsidP="008A14CB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Center :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2</w:t>
                            </w:r>
                          </w:p>
                          <w:p w14:paraId="670B35FA" w14:textId="77777777" w:rsidR="00152239" w:rsidRPr="000F57AA" w:rsidRDefault="00152239" w:rsidP="008A14CB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fr-FR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Status: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Moved</w:t>
                            </w:r>
                          </w:p>
                        </w:txbxContent>
                      </v:textbox>
                    </v:rect>
                  </v:group>
                  <v:group id="Groupe 83" o:spid="_x0000_s1180" style="position:absolute;left:41898;top:-37;width:14560;height:6558" coordorigin="-84,-8386" coordsize="14560,6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Sfl3hxgAAANwA&#10;AAAPAAAAAAAAAAAAAAAAAKoCAABkcnMvZG93bnJldi54bWxQSwUGAAAAAAQABAD6AAAAnQMAAAAA&#10;">
                    <v:group id="Group 7" o:spid="_x0000_s1181" style="position:absolute;left:-84;top:-8386;width:14559;height:6559" coordorigin="-6539,13631" coordsize="14568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qzDlsQAAADcAAAA&#10;DwAAAAAAAAAAAAAAAACqAgAAZHJzL2Rvd25yZXYueG1sUEsFBgAAAAAEAAQA+gAAAJsDAAAAAA==&#10;">
                      <v:rect id="Rectangle 80" o:spid="_x0000_s1182" style="position:absolute;left:5163;top:13631;width:2865;height:656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+2HOcYA&#10;AADcAAAADwAAAGRycy9kb3ducmV2LnhtbESPQWvCQBSE74X+h+UVehHdaKFI6iqlRcmhFNT24O2Z&#10;fc2mZt+G7KvGf+8WBI/DzHzDzBa9b9SRulgHNjAeZaCIy2Brrgx8bZfDKagoyBabwGTgTBEW8/u7&#10;GeY2nHhNx41UKkE45mjAibS51rF05DGOQkucvJ/QeZQku0rbDk8J7hs9ybJn7bHmtOCwpTdH5WHz&#10;5w3sil6q3/FKPg44+B4Ubl9+vu+NeXzoX19ACfVyC1/bhTUwmT7B/5l0BPT8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+2HOcYAAADcAAAADwAAAAAAAAAAAAAAAACYAgAAZHJz&#10;L2Rvd25yZXYueG1sUEsFBgAAAAAEAAQA9QAAAIsDAAAAAA==&#10;" filled="f" strokecolor="black [3213]" strokeweight="1pt">
                        <v:textbox>
                          <w:txbxContent>
                            <w:p w14:paraId="1D5BFD91" w14:textId="77777777" w:rsidR="00152239" w:rsidRPr="00A17ADE" w:rsidRDefault="00152239" w:rsidP="008A14CB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v:textbox>
                      </v:rect>
                      <v:rect id="Rectangle 81" o:spid="_x0000_s1183" style="position:absolute;left:-6539;top:13631;width:11829;height:655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cJtCcQA&#10;AADcAAAADwAAAGRycy9kb3ducmV2LnhtbESPW2vCQBSE3wv+h+UUfKubBlGJrlJbvNS3eunzIXua&#10;hOacDdlV0/56tyD0cZiZb5jZouNaXaj1lRMDz4MEFEnubCWFgeNh9TQB5QOKxdoJGfghD4t572GG&#10;mXVX+aDLPhQqQsRnaKAMocm09nlJjH7gGpLofbmWMUTZFtq2eI1wrnWaJCPNWElcKLGh15Ly7/2Z&#10;DfBOls1pkyCno/dfz/l6/FZ9GtN/7F6moAJ14T98b2+tgXQyhL8z8Qjo+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HCbQnEAAAA3AAAAA8AAAAAAAAAAAAAAAAAmAIAAGRycy9k&#10;b3ducmV2LnhtbFBLBQYAAAAABAAEAPUAAACJAwAAAAA=&#10;" fillcolor="white [3212]" strokecolor="black [3213]" strokeweight="1pt">
                        <v:textbox>
                          <w:txbxContent>
                            <w:p w14:paraId="4C55CB90" w14:textId="77777777" w:rsidR="00152239" w:rsidRPr="003F696D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ID: 11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60</w:t>
                              </w:r>
                            </w:p>
                            <w:p w14:paraId="126F4355" w14:textId="77777777" w:rsidR="00152239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First Name: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Omar </w:t>
                              </w:r>
                            </w:p>
                            <w:p w14:paraId="5176DC8F" w14:textId="77777777" w:rsidR="00152239" w:rsidRPr="003F696D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Last Name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Akmutairi</w:t>
                              </w:r>
                            </w:p>
                            <w:p w14:paraId="57F83B21" w14:textId="77777777" w:rsidR="00152239" w:rsidRPr="000F57AA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Center</w:t>
                              </w:r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 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3</w:t>
                              </w:r>
                            </w:p>
                            <w:p w14:paraId="69015161" w14:textId="77777777" w:rsidR="00152239" w:rsidRPr="000F57AA" w:rsidRDefault="00152239" w:rsidP="008A14CB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Status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Exist</w:t>
                              </w:r>
                            </w:p>
                            <w:p w14:paraId="729BE1C2" w14:textId="77777777" w:rsidR="00152239" w:rsidRPr="009F17F7" w:rsidRDefault="00152239" w:rsidP="008A14CB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</w:p>
                          </w:txbxContent>
                        </v:textbox>
                      </v:rect>
                    </v:group>
                    <v:shape id="_x0000_s1184" type="#_x0000_t202" style="position:absolute;left:10389;top:-6319;width:5321;height:2445;rotation:-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LdVEMUA&#10;AADcAAAADwAAAGRycy9kb3ducmV2LnhtbESPQWvCQBSE7wX/w/IEb3VjwBKjawhCUQ89GIX2+My+&#10;JqnZtyG71dhf3xUKPQ4z8w2zygbTiiv1rrGsYDaNQBCXVjdcKTgdX58TEM4ja2wtk4I7OcjWo6cV&#10;ptre+EDXwlciQNilqKD2vkuldGVNBt3UdsTB+7S9QR9kX0nd4y3ATSvjKHqRBhsOCzV2tKmpvBTf&#10;RsGXcedF8kOz93x7N/Fb8dHtt1apyXjIlyA8Df4//NfeaQVxMofHmXAE5Po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Yt1UQxQAAANwAAAAPAAAAAAAAAAAAAAAAAJgCAABkcnMv&#10;ZG93bnJldi54bWxQSwUGAAAAAAQABAD1AAAAigMAAAAA&#10;" filled="f" stroked="f" strokeweight=".5pt">
                      <v:textbox>
                        <w:txbxContent>
                          <w:p w14:paraId="269F4EED" w14:textId="77777777" w:rsidR="00152239" w:rsidRDefault="00152239" w:rsidP="008A14CB">
                            <w:r>
                              <w:t>Next</w:t>
                            </w:r>
                          </w:p>
                        </w:txbxContent>
                      </v:textbox>
                    </v:shape>
                  </v:group>
                  <v:group id="Groupe 84" o:spid="_x0000_s1185" style="position:absolute;left:24330;top:8348;width:14692;height:6560" coordsize="14691,6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ZfFlcQAAADcAAAA&#10;DwAAAAAAAAAAAAAAAACqAgAAZHJzL2Rvd25yZXYueG1sUEsFBgAAAAAEAAQA+gAAAJsDAAAAAA==&#10;">
                    <v:group id="Group 7" o:spid="_x0000_s1186" style="position:absolute;width:14691;height:6559" coordorigin="-6454,22021" coordsize="14698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HLbYA7FAAAA3AAA&#10;AA8AAAAAAAAAAAAAAAAAqgIAAGRycy9kb3ducmV2LnhtbFBLBQYAAAAABAAEAPoAAACcAwAAAAA=&#10;">
                      <v:rect id="Rectangle 86" o:spid="_x0000_s1187" style="position:absolute;left:-645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UkVSMMA&#10;AADcAAAADwAAAGRycy9kb3ducmV2LnhtbERPTWvCQBC9C/6HZYRepG70IJK6Smmp5FAEbXvobcxO&#10;s6nZ2ZAdNf579yB4fLzv5br3jTpTF+vABqaTDBRxGWzNlYHvr4/nBagoyBabwGTgShHWq+FgibkN&#10;F97ReS+VSiEcczTgRNpc61g68hgnoSVO3F/oPEqCXaVth5cU7hs9y7K59lhzanDY0puj8rg/eQO/&#10;RS/V/3Qjn0cc/4wLdyi37wdjnkb96wsooV4e4ru7sAZmi7Q2nUlHQK9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UkVSMMAAADcAAAADwAAAAAAAAAAAAAAAACYAgAAZHJzL2Rv&#10;d25yZXYueG1sUEsFBgAAAAAEAAQA9QAAAIgDAAAAAA==&#10;" filled="f" strokecolor="black [3213]" strokeweight="1pt">
                        <v:textbox>
                          <w:txbxContent>
                            <w:p w14:paraId="479499E4" w14:textId="77777777" w:rsidR="00152239" w:rsidRPr="00A17ADE" w:rsidRDefault="00152239" w:rsidP="008A14CB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v:textbox>
                      </v:rect>
                      <v:rect id="Rectangle 87" o:spid="_x0000_s1188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8PCl8QA&#10;AADcAAAADwAAAGRycy9kb3ducmV2LnhtbESPzW7CMBCE70h9B2uReisOOfCTYhAFtRRu0JbzKl6S&#10;iOw6il1I+/Q1UiWOo5n5RjNbdFyrC7W+cmJgOEhAkeTOVlIY+Px4fZqA8gHFYu2EDPyQh8X8oTfD&#10;zLqr7OlyCIWKEPEZGihDaDKtfV4Sox+4hiR6J9cyhijbQtsWrxHOtU6TZKQZK4kLJTa0Kik/H77Z&#10;AO/kpfnaJMjpaPvrOX8br6ujMY/9bvkMKlAX7uH/9rs1kE6mcDsTj4Ce/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/DwpfEAAAA3AAAAA8AAAAAAAAAAAAAAAAAmAIAAGRycy9k&#10;b3ducmV2LnhtbFBLBQYAAAAABAAEAPUAAACJAwAAAAA=&#10;" fillcolor="white [3212]" strokecolor="black [3213]" strokeweight="1pt">
                        <v:textbox>
                          <w:txbxContent>
                            <w:p w14:paraId="04E16D64" w14:textId="77777777" w:rsidR="00152239" w:rsidRPr="003F696D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ID: 11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50</w:t>
                              </w:r>
                            </w:p>
                            <w:p w14:paraId="572E5AB6" w14:textId="77777777" w:rsidR="00152239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First Name: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Sara </w:t>
                              </w:r>
                            </w:p>
                            <w:p w14:paraId="285AD99A" w14:textId="77777777" w:rsidR="00152239" w:rsidRPr="003F696D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Last Name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Hamdan</w:t>
                              </w:r>
                            </w:p>
                            <w:p w14:paraId="405AA87C" w14:textId="77777777" w:rsidR="00152239" w:rsidRPr="000F57AA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Center</w:t>
                              </w:r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 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2</w:t>
                              </w:r>
                            </w:p>
                            <w:p w14:paraId="70FE7815" w14:textId="77777777" w:rsidR="00152239" w:rsidRPr="000F57AA" w:rsidRDefault="00152239" w:rsidP="008A14CB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Status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Exist</w:t>
                              </w:r>
                            </w:p>
                            <w:p w14:paraId="6D51B211" w14:textId="77777777" w:rsidR="00152239" w:rsidRPr="002E16CF" w:rsidRDefault="00152239" w:rsidP="008A14CB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</w:p>
                          </w:txbxContent>
                        </v:textbox>
                      </v:rect>
                    </v:group>
                    <v:shape id="_x0000_s1189" type="#_x0000_t202" style="position:absolute;left:-1193;top:2067;width:5321;height:2445;rotation:-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RlgVcIA&#10;AADcAAAADwAAAGRycy9kb3ducmV2LnhtbERPTYvCMBC9C/6HMII3Te1h0a5pEUF0Dx62Cu5xbMa2&#10;u82kNFHr/npzEDw+3vcy600jbtS52rKC2TQCQVxYXXOp4HjYTOYgnEfW2FgmBQ9ykKXDwRITbe/8&#10;TbfclyKEsEtQQeV9m0jpiooMuqltiQN3sZ1BH2BXSt3hPYSbRsZR9CEN1hwaKmxpXVHxl1+Ngl/j&#10;zov5P81Oq+3DxPv8p/3aWqXGo371CcJT79/il3unFcSLMD+cCUdApk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NGWBVwgAAANwAAAAPAAAAAAAAAAAAAAAAAJgCAABkcnMvZG93&#10;bnJldi54bWxQSwUGAAAAAAQABAD1AAAAhwMAAAAA&#10;" filled="f" stroked="f" strokeweight=".5pt">
                      <v:textbox>
                        <w:txbxContent>
                          <w:p w14:paraId="2DEAA919" w14:textId="77777777" w:rsidR="00152239" w:rsidRDefault="00152239" w:rsidP="008A14CB">
                            <w:r>
                              <w:t>Next</w:t>
                            </w:r>
                          </w:p>
                        </w:txbxContent>
                      </v:textbox>
                    </v:shape>
                  </v:group>
                  <v:group id="Groupe 89" o:spid="_x0000_s1190" style="position:absolute;left:6838;top:8507;width:14687;height:6560" coordsize="14691,6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6fLPMQAAADc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NpDM8z&#10;4QjIxQM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F6fLPMQAAADcAAAA&#10;DwAAAAAAAAAAAAAAAACqAgAAZHJzL2Rvd25yZXYueG1sUEsFBgAAAAAEAAQA+gAAAJsDAAAAAA==&#10;">
                    <v:group id="Group 7" o:spid="_x0000_s1191" style="position:absolute;width:14691;height:6559" coordorigin="-6454,22021" coordsize="14698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d1VUvFAAAA3AAA&#10;AA8AAAAAAAAAAAAAAAAAqgIAAGRycy9kb3ducmV2LnhtbFBLBQYAAAAABAAEAPoAAACcAwAAAAA=&#10;">
                      <v:rect id="Rectangle 91" o:spid="_x0000_s1192" style="position:absolute;left:-645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jQR5McA&#10;AADcAAAADwAAAGRycy9kb3ducmV2LnhtbESPQWvCQBSE74X+h+UVvIhutFBqdBWxtORQCrV68PbM&#10;vmZTs29D9qnpv+8WCj0OM/MNs1j1vlEX6mId2MBknIEiLoOtuTKw+3gePYKKgmyxCUwGvinCanl7&#10;s8Dchiu/02UrlUoQjjkacCJtrnUsHXmM49ASJ+8zdB4lya7StsNrgvtGT7PsQXusOS04bGnjqDxt&#10;z97Aoeil+pq8yOsJh/th4Y7l29PRmMFdv56DEurlP/zXLqyB6ewefs+kI6CX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Y0EeTHAAAA3AAAAA8AAAAAAAAAAAAAAAAAmAIAAGRy&#10;cy9kb3ducmV2LnhtbFBLBQYAAAAABAAEAPUAAACMAwAAAAA=&#10;" filled="f" strokecolor="black [3213]" strokeweight="1pt">
                        <v:textbox>
                          <w:txbxContent>
                            <w:p w14:paraId="44CED1D4" w14:textId="77777777" w:rsidR="00152239" w:rsidRPr="00A17ADE" w:rsidRDefault="00152239" w:rsidP="008A14CB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v:textbox>
                      </v:rect>
                      <v:rect id="Rectangle 92" o:spid="_x0000_s1193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Bv71MQA&#10;AADcAAAADwAAAGRycy9kb3ducmV2LnhtbESPS0vEQBCE74L/YWjB2+7EILsaMwk+8LHejI9zk2mT&#10;YLonZMYk+uudhQWPRVV9ReXlwr2aaPSdEwNn6wQUSe1sJ42Bt9f71QUoH1As9k7IwA95KIvjoxwz&#10;62Z5oakKjYoQ8RkaaEMYMq193RKjX7uBJHqfbmQMUY6NtiPOEc69TpNkoxk7iQstDnTbUv1VfbMB&#10;fpab4f0xQU43u1/P9cP2rvsw5vRkub4CFWgJ/+FD+8kaSC/PYX8mHgFd/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Qb+9TEAAAA3AAAAA8AAAAAAAAAAAAAAAAAmAIAAGRycy9k&#10;b3ducmV2LnhtbFBLBQYAAAAABAAEAPUAAACJAwAAAAA=&#10;" fillcolor="white [3212]" strokecolor="black [3213]" strokeweight="1pt">
                        <v:textbox>
                          <w:txbxContent>
                            <w:p w14:paraId="3DB4772F" w14:textId="77777777" w:rsidR="00152239" w:rsidRPr="003F696D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ID: 11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40</w:t>
                              </w:r>
                            </w:p>
                            <w:p w14:paraId="4F4D0889" w14:textId="77777777" w:rsidR="00152239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First Name: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Bassma </w:t>
                              </w:r>
                            </w:p>
                            <w:p w14:paraId="594D4E07" w14:textId="77777777" w:rsidR="00152239" w:rsidRPr="003F696D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Last Name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Tarek</w:t>
                              </w:r>
                            </w:p>
                            <w:p w14:paraId="05B74FB8" w14:textId="77777777" w:rsidR="00152239" w:rsidRPr="000F57AA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Center</w:t>
                              </w:r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 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3</w:t>
                              </w:r>
                            </w:p>
                            <w:p w14:paraId="6479EBE8" w14:textId="77777777" w:rsidR="00152239" w:rsidRPr="000F57AA" w:rsidRDefault="00152239" w:rsidP="008A14CB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Status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Moved</w:t>
                              </w:r>
                            </w:p>
                            <w:p w14:paraId="345C079C" w14:textId="77777777" w:rsidR="00152239" w:rsidRPr="00A47435" w:rsidRDefault="00152239" w:rsidP="008A14CB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</w:p>
                          </w:txbxContent>
                        </v:textbox>
                      </v:rect>
                    </v:group>
                    <v:shape id="_x0000_s1194" type="#_x0000_t202" style="position:absolute;left:-1193;top:2067;width:5321;height:2445;rotation:-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W7DzcQA&#10;AADcAAAADwAAAGRycy9kb3ducmV2LnhtbESPQYvCMBSE7wv+h/CEva2pBRetRhFBdA97sAp6fDbP&#10;ttq8lCZq9dcbYWGPw8x8w0xmranEjRpXWlbQ70UgiDOrS84V7LbLryEI55E1VpZJwYMczKadjwkm&#10;2t55Q7fU5yJA2CWooPC+TqR0WUEGXc/WxME72cagD7LJpW7wHuCmknEUfUuDJYeFAmtaFJRd0qtR&#10;cDbuOBo+qb+frx4m/k0P9c/KKvXZbedjEJ5a/x/+a6+1gng0gPeZcATk9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1uw83EAAAA3AAAAA8AAAAAAAAAAAAAAAAAmAIAAGRycy9k&#10;b3ducmV2LnhtbFBLBQYAAAAABAAEAPUAAACJAwAAAAA=&#10;" filled="f" stroked="f" strokeweight=".5pt">
                      <v:textbox>
                        <w:txbxContent>
                          <w:p w14:paraId="1F9115E9" w14:textId="77777777" w:rsidR="00152239" w:rsidRDefault="00152239" w:rsidP="008A14CB">
                            <w:r>
                              <w:t>Next</w:t>
                            </w:r>
                          </w:p>
                        </w:txbxContent>
                      </v:textbox>
                    </v:shape>
                  </v:group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28" o:spid="_x0000_s1195" type="#_x0000_t32" style="position:absolute;left:39037;top:11288;width:19808;height:2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kSzmMUAAADcAAAADwAAAGRycy9kb3ducmV2LnhtbESPTWrDMBCF94XeQUyhm1LL9cKkTmRT&#10;agJZJIU4OcBgTSwn1shYauLePioUuny8n4+3qmY7iCtNvnes4C1JQRC3TvfcKTge1q8LED4gaxwc&#10;k4If8lCVjw8rLLS78Z6uTehEHGFfoAITwlhI6VtDFn3iRuLondxkMUQ5dVJPeIvjdpBZmubSYs+R&#10;YHCkT0Ptpfm2kVu/1Lt9f9w2u3w4f5lskWepV+r5af5Yggg0h//wX3ujFWTvOfyeiUdAlnc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kkSzmMUAAADcAAAADwAAAAAAAAAA&#10;AAAAAAChAgAAZHJzL2Rvd25yZXYueG1sUEsFBgAAAAAEAAQA+QAAAJMDAAAAAA==&#10;" strokecolor="black [3200]" strokeweight="1.5pt">
                    <v:stroke endarrow="block" joinstyle="miter"/>
                  </v:shape>
                  <v:shape id="Straight Arrow Connector 28" o:spid="_x0000_s1196" type="#_x0000_t32" style="position:absolute;left:21389;top:11290;width:2862;height: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QgWA8UAAADcAAAADwAAAGRycy9kb3ducmV2LnhtbESPzWrCQBSF94LvMFzBjdRJs4g2dRKk&#10;IriogqkPcMncZlIzd0Jm1PTtO4VCl4fz83E25Wg7cafBt44VPC8TEMS10y03Ci4f+6c1CB+QNXaO&#10;ScE3eSiL6WSDuXYPPtO9Co2II+xzVGBC6HMpfW3Iol+6njh6n26wGKIcGqkHfMRx28k0STJpseVI&#10;MNjTm6H6Wt1s5O4Wu+O5vbxXx6z7Opl0naWJV2o+G7evIAKN4T/81z5oBenLCn7PxCMgix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/QgWA8UAAADcAAAADwAAAAAAAAAA&#10;AAAAAAChAgAAZHJzL2Rvd25yZXYueG1sUEsFBgAAAAAEAAQA+QAAAJMDAAAAAA==&#10;" strokecolor="black [3200]" strokeweight="1.5pt">
                    <v:stroke endarrow="block" joinstyle="miter"/>
                  </v:shape>
                  <v:shape id="Straight Arrow Connector 28" o:spid="_x0000_s1197" type="#_x0000_t32" style="position:absolute;left:4134;top:11688;width:2862;height: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JeCccIAAADcAAAADwAAAGRycy9kb3ducmV2LnhtbERPzWrCQBC+F/oOyxR6KbppDsFGV5GK&#10;0EMVTH2AITtmo9nZkF01ffvOoeDx4/tfrEbfqRsNsQ1s4H2agSKug225MXD82U5moGJCttgFJgO/&#10;FGG1fH5aYGnDnQ90q1KjJIRjiQZcSn2pdawdeYzT0BMLdwqDxyRwaLQd8C7hvtN5lhXaY8vS4LCn&#10;T0f1pbp66d28bXaH9vhd7YruvHf5rMizaMzry7ieg0o0pof43/1lDeQfslbOyBHQyz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JeCccIAAADcAAAADwAAAAAAAAAAAAAA&#10;AAChAgAAZHJzL2Rvd25yZXYueG1sUEsFBgAAAAAEAAQA+QAAAJADAAAAAA==&#10;" strokecolor="black [3200]" strokeweight="1.5pt">
                    <v:stroke endarrow="block" joinstyle="miter"/>
                  </v:shape>
                  <v:shape id="Straight Arrow Connector 28" o:spid="_x0000_s1198" type="#_x0000_t32" style="position:absolute;left:21548;top:3498;width:2857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4RcdsUAAADcAAAADwAAAGRycy9kb3ducmV2LnhtbESPT4vCMBTE74LfITzBm6YKylqNIiuL&#10;uuxh/YN6fDTPttq8lCZq99sbYcHjMDO/YSaz2hTiTpXLLSvodSMQxInVOacK9ruvzgcI55E1FpZJ&#10;wR85mE2bjQnG2j54Q/etT0WAsItRQeZ9GUvpkowMuq4tiYN3tpVBH2SVSl3hI8BNIftRNJQGcw4L&#10;GZb0mVFy3d6Mgp/T7/LwPVjkfEz0dVVsLuszL5Rqt+r5GISn2r/D/+2VVtAfjeB1JhwBOX0C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z4RcdsUAAADcAAAADwAAAAAAAAAA&#10;AAAAAAChAgAAZHJzL2Rvd25yZXYueG1sUEsFBgAAAAAEAAQA+QAAAJMDAAAAAA==&#10;" strokecolor="black [3200]" strokeweight="1.5pt">
                    <v:stroke endarrow="block" joinstyle="miter"/>
                  </v:shape>
                  <v:shape id="Straight Arrow Connector 28" o:spid="_x0000_s1199" type="#_x0000_t32" style="position:absolute;left:3816;top:3419;width:2858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FVv8cMAAADcAAAADwAAAGRycy9kb3ducmV2LnhtbERPTWvCQBC9F/wPywje6sZKi6SuIoZi&#10;Kj2oLdXjkB2TaHY2ZNck/vvuoeDx8b7ny95UoqXGlZYVTMYRCOLM6pJzBT/fH88zEM4ja6wsk4I7&#10;OVguBk9zjLXteE/twecihLCLUUHhfR1L6bKCDLqxrYkDd7aNQR9gk0vdYBfCTSVfouhNGiw5NBRY&#10;07qg7Hq4GQVfp93md/ualHzM9DWt9pfPMydKjYb96h2Ep94/xP/uVCuYRmF+OBOOgFz8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BVb/HDAAAA3AAAAA8AAAAAAAAAAAAA&#10;AAAAoQIAAGRycy9kb3ducmV2LnhtbFBLBQYAAAAABAAEAPkAAACRAwAAAAA=&#10;" strokecolor="black [3200]" strokeweight="1.5pt">
                    <v:stroke endarrow="block" joinstyle="miter"/>
                  </v:shape>
                  <v:group id="Group 7" o:spid="_x0000_s1200" style="position:absolute;left:6838;top:79;width:14692;height:6560" coordorigin="-3585,22021" coordsize="14695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JTFEmxgAAANwA&#10;AAAPAAAAAAAAAAAAAAAAAKoCAABkcnMvZG93bnJldi54bWxQSwUGAAAAAAQABAD6AAAAnQMAAAAA&#10;">
                    <v:rect id="Rectangle 102" o:spid="_x0000_s1201" style="position:absolute;left:824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5MuZcYA&#10;AADcAAAADwAAAGRycy9kb3ducmV2LnhtbESPQWvCQBSE70L/w/IKvYhutCAlukppUXIohVo9eHtm&#10;n9nU7NuQfdX033cLBY/DzHzDLFa9b9SFulgHNjAZZ6CIy2BrrgzsPtejJ1BRkC02gcnAD0VYLe8G&#10;C8xtuPIHXbZSqQThmKMBJ9LmWsfSkcc4Di1x8k6h8yhJdpW2HV4T3Dd6mmUz7bHmtOCwpRdH5Xn7&#10;7Q0cil6qr8lG3s443A8LdyzfX4/GPNz3z3NQQr3cwv/twhp4zKbwdyYdAb38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95MuZcYAAADcAAAADwAAAAAAAAAAAAAAAACYAgAAZHJz&#10;L2Rvd25yZXYueG1sUEsFBgAAAAAEAAQA9QAAAIsDAAAAAA==&#10;" filled="f" strokecolor="black [3213]" strokeweight="1pt">
                      <v:textbox>
                        <w:txbxContent>
                          <w:p w14:paraId="1D9B35AB" w14:textId="77777777" w:rsidR="00152239" w:rsidRPr="00A17ADE" w:rsidRDefault="00152239" w:rsidP="008A14CB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</v:rect>
                    <v:rect id="Rectangle 103" o:spid="_x0000_s1202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Rn5usQA&#10;AADcAAAADwAAAGRycy9kb3ducmV2LnhtbESPzWoCQRCE70LeYehAbjoTBZXVUfJDjPGmiTk3O53d&#10;Jds9y86oG58+Iwgei6r6ipovO67VkdpQebHwODCgSHLvKiksfH2+9aegQkRxWHshC38UYLm4680x&#10;c/4kWzruYqESREKGFsoYm0zrkJfEGAa+IUnej28ZY5JtoV2LpwTnWg+NGWvGStJCiQ29lJT/7g5s&#10;gTfy3OzfDfJw/HEOnK8mr9W3tQ/33dMMVKQu3sLX9tpZGJkRXM6kI6AX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UZ+brEAAAA3AAAAA8AAAAAAAAAAAAAAAAAmAIAAGRycy9k&#10;b3ducmV2LnhtbFBLBQYAAAAABAAEAPUAAACJAwAAAAA=&#10;" fillcolor="white [3212]" strokecolor="black [3213]" strokeweight="1pt">
                      <v:textbox>
                        <w:txbxContent>
                          <w:p w14:paraId="0AEC05E7" w14:textId="77777777" w:rsidR="00152239" w:rsidRPr="003F696D" w:rsidRDefault="00152239" w:rsidP="008A14CB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3F696D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ID: 1110</w:t>
                            </w:r>
                          </w:p>
                          <w:p w14:paraId="1BAB1330" w14:textId="77777777" w:rsidR="00152239" w:rsidRDefault="00152239" w:rsidP="008A14CB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3F696D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First Name: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Rayyan </w:t>
                            </w:r>
                          </w:p>
                          <w:p w14:paraId="0D0BC89F" w14:textId="77777777" w:rsidR="00152239" w:rsidRPr="003F696D" w:rsidRDefault="00152239" w:rsidP="008A14CB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3F696D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Last Name: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Alzahrani</w:t>
                            </w:r>
                          </w:p>
                          <w:p w14:paraId="181C275F" w14:textId="77777777" w:rsidR="00152239" w:rsidRPr="000F57AA" w:rsidRDefault="00152239" w:rsidP="008A14CB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>Center</w:t>
                            </w:r>
                            <w:r w:rsidRPr="000F57AA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> : 1</w:t>
                            </w:r>
                          </w:p>
                          <w:p w14:paraId="0B1F366A" w14:textId="77777777" w:rsidR="00152239" w:rsidRPr="000F57AA" w:rsidRDefault="00152239" w:rsidP="008A14CB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fr-FR"/>
                              </w:rPr>
                            </w:pPr>
                            <w:r w:rsidRPr="000F57AA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 xml:space="preserve">Status: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>Exist</w:t>
                            </w:r>
                          </w:p>
                        </w:txbxContent>
                      </v:textbox>
                    </v:rect>
                  </v:group>
                  <v:shape id="Text Box 51" o:spid="_x0000_s1203" type="#_x0000_t202" style="position:absolute;top:10177;width:4611;height:24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CfHesYA&#10;AADcAAAADwAAAGRycy9kb3ducmV2LnhtbESPQWvCQBSE74X+h+UJvdWNlohEVwkBaSn2oPXi7Zl9&#10;JsHs2zS7TaK/3i0IPQ4z8w2zXA+mFh21rrKsYDKOQBDnVldcKDh8b17nIJxH1lhbJgVXcrBePT8t&#10;MdG25x11e1+IAGGXoILS+yaR0uUlGXRj2xAH72xbgz7ItpC6xT7ATS2nUTSTBisOCyU2lJWUX/a/&#10;RsFntvnC3Wlq5rc6e9+e0+bncIyVehkN6QKEp8H/hx/tD63gLYrh70w4AnJ1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1CfHesYAAADcAAAADwAAAAAAAAAAAAAAAACYAgAAZHJz&#10;L2Rvd25yZXYueG1sUEsFBgAAAAAEAAQA9QAAAIsDAAAAAA==&#10;" filled="f" stroked="f" strokeweight=".5pt">
                    <v:textbox>
                      <w:txbxContent>
                        <w:p w14:paraId="449BEA80" w14:textId="77777777" w:rsidR="00152239" w:rsidRPr="007E1F64" w:rsidRDefault="00152239" w:rsidP="008A14CB">
                          <w:pPr>
                            <w:rPr>
                              <w:rFonts w:asciiTheme="minorHAnsi" w:hAnsiTheme="minorHAnsi" w:cstheme="minorHAnsi"/>
                              <w:b/>
                              <w:bCs/>
                              <w:lang w:val="fr-FR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b/>
                              <w:bCs/>
                              <w:lang w:val="fr-FR"/>
                            </w:rPr>
                            <w:t>Null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>
        <w:rPr>
          <w:noProof/>
          <w:rtl/>
          <w:lang w:eastAsia="en-US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786951CF" wp14:editId="4DCD983E">
                <wp:simplePos x="0" y="0"/>
                <wp:positionH relativeFrom="column">
                  <wp:posOffset>4414520</wp:posOffset>
                </wp:positionH>
                <wp:positionV relativeFrom="paragraph">
                  <wp:posOffset>1143000</wp:posOffset>
                </wp:positionV>
                <wp:extent cx="515776" cy="104775"/>
                <wp:effectExtent l="0" t="0" r="17780" b="28575"/>
                <wp:wrapNone/>
                <wp:docPr id="384" name="مستطيل مستدير الزوايا 3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5776" cy="10477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3E44421" id="مستطيل مستدير الزوايا 384" o:spid="_x0000_s1026" style="position:absolute;left:0;text-align:left;margin-left:347.6pt;margin-top:90pt;width:40.6pt;height:8.25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" filled="f" strokecolor="red" strokeweight="1pt">
                <v:stroke joinstyle="miter"/>
              </v:roundrect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57451433" wp14:editId="1024C178">
                <wp:simplePos x="0" y="0"/>
                <wp:positionH relativeFrom="column">
                  <wp:posOffset>4048760</wp:posOffset>
                </wp:positionH>
                <wp:positionV relativeFrom="paragraph">
                  <wp:posOffset>2941955</wp:posOffset>
                </wp:positionV>
                <wp:extent cx="285746" cy="0"/>
                <wp:effectExtent l="0" t="0" r="0" b="0"/>
                <wp:wrapNone/>
                <wp:docPr id="343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574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AF1BA80" id="Straight Arrow Connector 28" o:spid="_x0000_s1026" type="#_x0000_t32" style="position:absolute;left:0;text-align:left;margin-left:318.8pt;margin-top:231.65pt;width:22.5pt;height:0;z-index:251810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" strokecolor="black [3200]" strokeweight="1.5pt">
                <v:stroke endarrow="block" joinstyle="miter"/>
              </v:shape>
            </w:pict>
          </mc:Fallback>
        </mc:AlternateContent>
      </w:r>
      <w:r>
        <w:rPr>
          <w:noProof/>
          <w:rtl/>
          <w:lang w:eastAsia="en-US"/>
        </w:rPr>
        <mc:AlternateContent>
          <mc:Choice Requires="wps">
            <w:drawing>
              <wp:anchor distT="45720" distB="45720" distL="114300" distR="114300" simplePos="0" relativeHeight="251808768" behindDoc="0" locked="0" layoutInCell="1" allowOverlap="1" wp14:anchorId="6D1EE35F" wp14:editId="550597FD">
                <wp:simplePos x="0" y="0"/>
                <wp:positionH relativeFrom="column">
                  <wp:posOffset>6000750</wp:posOffset>
                </wp:positionH>
                <wp:positionV relativeFrom="paragraph">
                  <wp:posOffset>492760</wp:posOffset>
                </wp:positionV>
                <wp:extent cx="932180" cy="1404620"/>
                <wp:effectExtent l="0" t="0" r="0" b="0"/>
                <wp:wrapSquare wrapText="bothSides"/>
                <wp:docPr id="344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9321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A463AA" w14:textId="77777777" w:rsidR="00152239" w:rsidRPr="007C2ECA" w:rsidRDefault="00152239" w:rsidP="008A14CB">
                            <w:pPr>
                              <w:rPr>
                                <w:color w:val="70AD47" w:themeColor="accent6"/>
                              </w:rPr>
                            </w:pPr>
                            <w:r w:rsidRPr="007C2ECA">
                              <w:rPr>
                                <w:color w:val="70AD47" w:themeColor="accent6"/>
                              </w:rPr>
                              <w:t>garb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D1EE35F" id="_x0000_s1204" type="#_x0000_t202" style="position:absolute;left:0;text-align:left;margin-left:472.5pt;margin-top:38.8pt;width:73.4pt;height:110.6pt;flip:x;z-index:2518087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" filled="f" stroked="f">
                <v:textbox style="mso-fit-shape-to-text:t">
                  <w:txbxContent>
                    <w:p w14:paraId="40A463AA" w14:textId="77777777" w:rsidR="00152239" w:rsidRPr="007C2ECA" w:rsidRDefault="00152239" w:rsidP="008A14CB">
                      <w:pPr>
                        <w:rPr>
                          <w:color w:val="70AD47" w:themeColor="accent6"/>
                        </w:rPr>
                      </w:pPr>
                      <w:proofErr w:type="gramStart"/>
                      <w:r w:rsidRPr="007C2ECA">
                        <w:rPr>
                          <w:color w:val="70AD47" w:themeColor="accent6"/>
                        </w:rPr>
                        <w:t>garbage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  <w:r w:rsidRPr="007C2ECA">
        <w:rPr>
          <w:noProof/>
          <w:color w:val="70AD47" w:themeColor="accent6"/>
          <w:lang w:eastAsia="en-US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52A4B514" wp14:editId="13C396E3">
                <wp:simplePos x="0" y="0"/>
                <wp:positionH relativeFrom="column">
                  <wp:posOffset>5816600</wp:posOffset>
                </wp:positionH>
                <wp:positionV relativeFrom="paragraph">
                  <wp:posOffset>655964</wp:posOffset>
                </wp:positionV>
                <wp:extent cx="259080" cy="334636"/>
                <wp:effectExtent l="38100" t="0" r="26670" b="104140"/>
                <wp:wrapNone/>
                <wp:docPr id="345" name="رابط بشكل مرفق 3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9080" cy="334636"/>
                        </a:xfrm>
                        <a:prstGeom prst="bentConnector3">
                          <a:avLst>
                            <a:gd name="adj1" fmla="val 54720"/>
                          </a:avLst>
                        </a:prstGeom>
                        <a:ln>
                          <a:solidFill>
                            <a:schemeClr val="accent6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25FEED" id="رابط بشكل مرفق 345" o:spid="_x0000_s1026" type="#_x0000_t34" style="position:absolute;left:0;text-align:left;margin-left:458pt;margin-top:51.65pt;width:20.4pt;height:26.35pt;flip:x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" adj="11820" strokecolor="#70ad47 [3209]" strokeweight=".5pt">
                <v:stroke endarrow="block"/>
              </v:shape>
            </w:pict>
          </mc:Fallback>
        </mc:AlternateContent>
      </w:r>
      <w:r>
        <w:rPr>
          <w:noProof/>
          <w:rtl/>
          <w:lang w:eastAsia="en-US"/>
        </w:rPr>
        <mc:AlternateContent>
          <mc:Choice Requires="wps">
            <w:drawing>
              <wp:anchor distT="45720" distB="45720" distL="114300" distR="114300" simplePos="0" relativeHeight="251801600" behindDoc="0" locked="0" layoutInCell="1" allowOverlap="1" wp14:anchorId="5180350A" wp14:editId="3E7FB1C6">
                <wp:simplePos x="0" y="0"/>
                <wp:positionH relativeFrom="column">
                  <wp:posOffset>4485640</wp:posOffset>
                </wp:positionH>
                <wp:positionV relativeFrom="paragraph">
                  <wp:posOffset>2161841</wp:posOffset>
                </wp:positionV>
                <wp:extent cx="932180" cy="1404620"/>
                <wp:effectExtent l="0" t="0" r="0" b="0"/>
                <wp:wrapSquare wrapText="bothSides"/>
                <wp:docPr id="346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9321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992C1F" w14:textId="77777777" w:rsidR="00152239" w:rsidRPr="00214016" w:rsidRDefault="00152239" w:rsidP="008A14CB">
                            <w:pPr>
                              <w:rPr>
                                <w:color w:val="FF0000"/>
                              </w:rPr>
                            </w:pPr>
                            <w:r w:rsidRPr="00214016">
                              <w:rPr>
                                <w:color w:val="FF0000"/>
                              </w:rPr>
                              <w:t>helpoin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180350A" id="_x0000_s1205" type="#_x0000_t202" style="position:absolute;left:0;text-align:left;margin-left:353.2pt;margin-top:170.2pt;width:73.4pt;height:110.6pt;flip:x;z-index:251801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" filled="f" stroked="f">
                <v:textbox style="mso-fit-shape-to-text:t">
                  <w:txbxContent>
                    <w:p w14:paraId="22992C1F" w14:textId="77777777" w:rsidR="00152239" w:rsidRPr="00214016" w:rsidRDefault="00152239" w:rsidP="008A14CB">
                      <w:pPr>
                        <w:rPr>
                          <w:color w:val="FF0000"/>
                        </w:rPr>
                      </w:pPr>
                      <w:proofErr w:type="spellStart"/>
                      <w:proofErr w:type="gramStart"/>
                      <w:r w:rsidRPr="00214016">
                        <w:rPr>
                          <w:color w:val="FF0000"/>
                        </w:rPr>
                        <w:t>helpointer</w:t>
                      </w:r>
                      <w:proofErr w:type="spellEnd"/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43D3DD69" wp14:editId="31E1CEE0">
                <wp:simplePos x="0" y="0"/>
                <wp:positionH relativeFrom="column">
                  <wp:posOffset>5216524</wp:posOffset>
                </wp:positionH>
                <wp:positionV relativeFrom="paragraph">
                  <wp:posOffset>2009774</wp:posOffset>
                </wp:positionV>
                <wp:extent cx="594995" cy="295275"/>
                <wp:effectExtent l="0" t="76200" r="300355" b="28575"/>
                <wp:wrapNone/>
                <wp:docPr id="347" name="رابط بشكل مرفق 3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995" cy="295275"/>
                        </a:xfrm>
                        <a:prstGeom prst="bentConnector3">
                          <a:avLst>
                            <a:gd name="adj1" fmla="val 147087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D04B03" id="رابط بشكل مرفق 347" o:spid="_x0000_s1026" type="#_x0000_t34" style="position:absolute;left:0;text-align:left;margin-left:410.75pt;margin-top:158.25pt;width:46.85pt;height:23.25pt;flip:y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" adj="31771" strokecolor="#4472c4 [3204]" strokeweight=".5pt">
                <v:stroke endarrow="block"/>
              </v:shap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3ECA3706" wp14:editId="6EADBE3D">
                <wp:simplePos x="0" y="0"/>
                <wp:positionH relativeFrom="column">
                  <wp:posOffset>6075680</wp:posOffset>
                </wp:positionH>
                <wp:positionV relativeFrom="paragraph">
                  <wp:posOffset>1409700</wp:posOffset>
                </wp:positionV>
                <wp:extent cx="0" cy="414453"/>
                <wp:effectExtent l="0" t="0" r="19050" b="24130"/>
                <wp:wrapNone/>
                <wp:docPr id="348" name="رابط مستقيم 3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14453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3DEBD9" id="رابط مستقيم 348" o:spid="_x0000_s1026" style="position:absolute;left:0;text-align:left;z-index:25180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78.4pt,111pt" to="478.4pt,14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" strokecolor="red" strokeweight=".5pt">
                <v:stroke joinstyle="miter"/>
              </v:lin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1A681AEE" wp14:editId="11119402">
                <wp:simplePos x="0" y="0"/>
                <wp:positionH relativeFrom="column">
                  <wp:posOffset>4044950</wp:posOffset>
                </wp:positionH>
                <wp:positionV relativeFrom="paragraph">
                  <wp:posOffset>990601</wp:posOffset>
                </wp:positionV>
                <wp:extent cx="2030730" cy="419100"/>
                <wp:effectExtent l="0" t="0" r="26670" b="19050"/>
                <wp:wrapNone/>
                <wp:docPr id="349" name="رابط بشكل مرفق 3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30730" cy="419100"/>
                        </a:xfrm>
                        <a:prstGeom prst="bentConnector3">
                          <a:avLst>
                            <a:gd name="adj1" fmla="val 8944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DA07F42" id="رابط بشكل مرفق 349" o:spid="_x0000_s1026" type="#_x0000_t34" style="position:absolute;left:0;text-align:left;margin-left:318.5pt;margin-top:78pt;width:159.9pt;height:33pt;z-index:251804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" adj="1932" strokecolor="red" strokeweight=".5pt"/>
            </w:pict>
          </mc:Fallback>
        </mc:AlternateContent>
      </w:r>
      <w:r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802624" behindDoc="0" locked="0" layoutInCell="1" allowOverlap="1" wp14:anchorId="28A1234A" wp14:editId="3C5B21DC">
                <wp:simplePos x="0" y="0"/>
                <wp:positionH relativeFrom="column">
                  <wp:posOffset>73025</wp:posOffset>
                </wp:positionH>
                <wp:positionV relativeFrom="paragraph">
                  <wp:posOffset>647700</wp:posOffset>
                </wp:positionV>
                <wp:extent cx="6002655" cy="1506220"/>
                <wp:effectExtent l="0" t="0" r="17145" b="17780"/>
                <wp:wrapNone/>
                <wp:docPr id="350" name="Groupe 1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02655" cy="1506220"/>
                          <a:chOff x="0" y="-317"/>
                          <a:chExt cx="6002737" cy="1507062"/>
                        </a:xfrm>
                      </wpg:grpSpPr>
                      <wps:wsp>
                        <wps:cNvPr id="351" name="Text Box 51"/>
                        <wps:cNvSpPr txBox="1"/>
                        <wps:spPr>
                          <a:xfrm>
                            <a:off x="0" y="182880"/>
                            <a:ext cx="612140" cy="2413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75CA74D" w14:textId="77777777" w:rsidR="00152239" w:rsidRPr="007E1F64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lang w:val="fr-FR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lang w:val="fr-FR"/>
                                </w:rPr>
                                <w:t>Hea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52" name="Groupe 107"/>
                        <wpg:cNvGrpSpPr/>
                        <wpg:grpSpPr>
                          <a:xfrm>
                            <a:off x="71561" y="-317"/>
                            <a:ext cx="5931176" cy="1507062"/>
                            <a:chOff x="0" y="-317"/>
                            <a:chExt cx="5931176" cy="1507062"/>
                          </a:xfrm>
                        </wpg:grpSpPr>
                        <wpg:grpSp>
                          <wpg:cNvPr id="353" name="Group 7"/>
                          <wpg:cNvGrpSpPr/>
                          <wpg:grpSpPr>
                            <a:xfrm>
                              <a:off x="2433099" y="-317"/>
                              <a:ext cx="1469179" cy="655957"/>
                              <a:chOff x="-358588" y="2201869"/>
                              <a:chExt cx="1469475" cy="656238"/>
                            </a:xfrm>
                          </wpg:grpSpPr>
                          <wps:wsp>
                            <wps:cNvPr id="354" name="Rectangle 13"/>
                            <wps:cNvSpPr/>
                            <wps:spPr>
                              <a:xfrm>
                                <a:off x="824365" y="2201869"/>
                                <a:ext cx="286522" cy="65623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4C20CE9" w14:textId="77777777" w:rsidR="00152239" w:rsidRPr="00A17ADE" w:rsidRDefault="00152239" w:rsidP="008A14CB">
                                  <w:pPr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55" name="Rectangle 14"/>
                            <wps:cNvSpPr/>
                            <wps:spPr>
                              <a:xfrm>
                                <a:off x="-358588" y="2202186"/>
                                <a:ext cx="1183004" cy="65592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AF34B3A" w14:textId="77777777" w:rsidR="00152239" w:rsidRPr="00506528" w:rsidRDefault="00152239" w:rsidP="008A14CB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ID: 11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20</w:t>
                                  </w:r>
                                </w:p>
                                <w:p w14:paraId="1299DFF1" w14:textId="77777777" w:rsidR="00152239" w:rsidRPr="00506528" w:rsidRDefault="00152239" w:rsidP="008A14CB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First Name: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Sami</w:t>
                                  </w: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</w:p>
                                <w:p w14:paraId="3430DB5F" w14:textId="77777777" w:rsidR="00152239" w:rsidRPr="00506528" w:rsidRDefault="00152239" w:rsidP="008A14CB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Last Name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Alghamdi</w:t>
                                  </w:r>
                                </w:p>
                                <w:p w14:paraId="515C958A" w14:textId="77777777" w:rsidR="00152239" w:rsidRPr="00506528" w:rsidRDefault="00152239" w:rsidP="008A14CB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Center 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2</w:t>
                                  </w:r>
                                </w:p>
                                <w:p w14:paraId="67E1BAA7" w14:textId="77777777" w:rsidR="00152239" w:rsidRPr="000F57AA" w:rsidRDefault="00152239" w:rsidP="008A14CB"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:lang w:val="fr-FR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Status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Move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356" name="Group 7"/>
                          <wpg:cNvGrpSpPr/>
                          <wpg:grpSpPr>
                            <a:xfrm>
                              <a:off x="4198289" y="0"/>
                              <a:ext cx="1469174" cy="655955"/>
                              <a:chOff x="-358588" y="2202186"/>
                              <a:chExt cx="1469526" cy="656236"/>
                            </a:xfrm>
                          </wpg:grpSpPr>
                          <wps:wsp>
                            <wps:cNvPr id="357" name="Rectangle 18"/>
                            <wps:cNvSpPr/>
                            <wps:spPr>
                              <a:xfrm>
                                <a:off x="824416" y="2202186"/>
                                <a:ext cx="286522" cy="65623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772AB94" w14:textId="77777777" w:rsidR="00152239" w:rsidRPr="00A17ADE" w:rsidRDefault="00152239" w:rsidP="008A14CB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58" name="Rectangle 32"/>
                            <wps:cNvSpPr/>
                            <wps:spPr>
                              <a:xfrm>
                                <a:off x="-358588" y="2202186"/>
                                <a:ext cx="1183004" cy="65592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A71FC11" w14:textId="77777777" w:rsidR="00152239" w:rsidRPr="00506528" w:rsidRDefault="00152239" w:rsidP="008A14CB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ID: 11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30</w:t>
                                  </w:r>
                                </w:p>
                                <w:p w14:paraId="11DFED73" w14:textId="77777777" w:rsidR="00152239" w:rsidRPr="00506528" w:rsidRDefault="00152239" w:rsidP="008A14CB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First Name: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Samar</w:t>
                                  </w: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</w:p>
                                <w:p w14:paraId="56A4FD03" w14:textId="77777777" w:rsidR="00152239" w:rsidRPr="00506528" w:rsidRDefault="00152239" w:rsidP="008A14CB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Last Name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Alshehri</w:t>
                                  </w:r>
                                </w:p>
                                <w:p w14:paraId="128B4AB0" w14:textId="77777777" w:rsidR="00152239" w:rsidRPr="00506528" w:rsidRDefault="00152239" w:rsidP="008A14CB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Center 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1</w:t>
                                  </w:r>
                                </w:p>
                                <w:p w14:paraId="04BCF950" w14:textId="77777777" w:rsidR="00152239" w:rsidRPr="000F57AA" w:rsidRDefault="00152239" w:rsidP="008A14CB"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:lang w:val="fr-FR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Status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Lef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359" name="Groupe 83"/>
                          <wpg:cNvGrpSpPr/>
                          <wpg:grpSpPr>
                            <a:xfrm>
                              <a:off x="4198289" y="834887"/>
                              <a:ext cx="1469118" cy="655955"/>
                              <a:chOff x="0" y="0"/>
                              <a:chExt cx="1469118" cy="655955"/>
                            </a:xfrm>
                          </wpg:grpSpPr>
                          <wpg:grpSp>
                            <wpg:cNvPr id="360" name="Group 7"/>
                            <wpg:cNvGrpSpPr/>
                            <wpg:grpSpPr>
                              <a:xfrm>
                                <a:off x="0" y="0"/>
                                <a:ext cx="1469118" cy="655955"/>
                                <a:chOff x="-645473" y="2202186"/>
                                <a:chExt cx="1469889" cy="656236"/>
                              </a:xfrm>
                            </wpg:grpSpPr>
                            <wps:wsp>
                              <wps:cNvPr id="361" name="Rectangle 80"/>
                              <wps:cNvSpPr/>
                              <wps:spPr>
                                <a:xfrm>
                                  <a:off x="-645473" y="2202186"/>
                                  <a:ext cx="286522" cy="65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21C4016B" w14:textId="77777777" w:rsidR="00152239" w:rsidRPr="00A17ADE" w:rsidRDefault="00152239" w:rsidP="008A14C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62" name="Rectangle 81"/>
                              <wps:cNvSpPr/>
                              <wps:spPr>
                                <a:xfrm>
                                  <a:off x="-358588" y="2202186"/>
                                  <a:ext cx="1183004" cy="65592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0420F6D" w14:textId="77777777" w:rsidR="00152239" w:rsidRPr="003F696D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ID: 11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60</w:t>
                                    </w:r>
                                  </w:p>
                                  <w:p w14:paraId="71569758" w14:textId="77777777" w:rsidR="00152239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First Name: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Omar </w:t>
                                    </w:r>
                                  </w:p>
                                  <w:p w14:paraId="21F90780" w14:textId="77777777" w:rsidR="00152239" w:rsidRPr="003F696D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Last Name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Akmutairi</w:t>
                                    </w:r>
                                  </w:p>
                                  <w:p w14:paraId="69A18F24" w14:textId="77777777" w:rsidR="00152239" w:rsidRPr="000F57AA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</w:pP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Center</w:t>
                                    </w: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 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3</w:t>
                                    </w:r>
                                  </w:p>
                                  <w:p w14:paraId="75FD4984" w14:textId="77777777" w:rsidR="00152239" w:rsidRPr="000F57AA" w:rsidRDefault="00152239" w:rsidP="008A14CB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Status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Exist</w:t>
                                    </w:r>
                                  </w:p>
                                  <w:p w14:paraId="10FA4D4F" w14:textId="77777777" w:rsidR="00152239" w:rsidRPr="009F17F7" w:rsidRDefault="00152239" w:rsidP="008A14CB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363" name="Text Box 62"/>
                            <wps:cNvSpPr txBox="1"/>
                            <wps:spPr>
                              <a:xfrm rot="16200000">
                                <a:off x="-119269" y="206733"/>
                                <a:ext cx="532130" cy="2444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AB95CEF" w14:textId="77777777" w:rsidR="00152239" w:rsidRDefault="00152239" w:rsidP="008A14CB">
                                  <w:r>
                                    <w:t>Nex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364" name="Groupe 84"/>
                          <wpg:cNvGrpSpPr/>
                          <wpg:grpSpPr>
                            <a:xfrm>
                              <a:off x="2433099" y="834887"/>
                              <a:ext cx="1469118" cy="655955"/>
                              <a:chOff x="0" y="0"/>
                              <a:chExt cx="1469118" cy="655955"/>
                            </a:xfrm>
                          </wpg:grpSpPr>
                          <wpg:grpSp>
                            <wpg:cNvPr id="365" name="Group 7"/>
                            <wpg:cNvGrpSpPr/>
                            <wpg:grpSpPr>
                              <a:xfrm>
                                <a:off x="0" y="0"/>
                                <a:ext cx="1469118" cy="655955"/>
                                <a:chOff x="-645473" y="2202186"/>
                                <a:chExt cx="1469889" cy="656236"/>
                              </a:xfrm>
                            </wpg:grpSpPr>
                            <wps:wsp>
                              <wps:cNvPr id="366" name="Rectangle 86"/>
                              <wps:cNvSpPr/>
                              <wps:spPr>
                                <a:xfrm>
                                  <a:off x="-645473" y="2202186"/>
                                  <a:ext cx="286522" cy="65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B46634C" w14:textId="77777777" w:rsidR="00152239" w:rsidRPr="00A17ADE" w:rsidRDefault="00152239" w:rsidP="008A14C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67" name="Rectangle 87"/>
                              <wps:cNvSpPr/>
                              <wps:spPr>
                                <a:xfrm>
                                  <a:off x="-358588" y="2202186"/>
                                  <a:ext cx="1183004" cy="65592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674CD45D" w14:textId="77777777" w:rsidR="00152239" w:rsidRPr="003F696D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ID: 11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50</w:t>
                                    </w:r>
                                  </w:p>
                                  <w:p w14:paraId="097BF3B1" w14:textId="77777777" w:rsidR="00152239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First Name: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Sara </w:t>
                                    </w:r>
                                  </w:p>
                                  <w:p w14:paraId="73408319" w14:textId="77777777" w:rsidR="00152239" w:rsidRPr="003F696D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Last Name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Hamdan</w:t>
                                    </w:r>
                                  </w:p>
                                  <w:p w14:paraId="0CF23FF6" w14:textId="77777777" w:rsidR="00152239" w:rsidRPr="000F57AA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</w:pP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Center</w:t>
                                    </w: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 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2</w:t>
                                    </w:r>
                                  </w:p>
                                  <w:p w14:paraId="448C66CE" w14:textId="77777777" w:rsidR="00152239" w:rsidRPr="000F57AA" w:rsidRDefault="00152239" w:rsidP="008A14CB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Status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Exist</w:t>
                                    </w:r>
                                  </w:p>
                                  <w:p w14:paraId="5950CDA4" w14:textId="77777777" w:rsidR="00152239" w:rsidRPr="002E16CF" w:rsidRDefault="00152239" w:rsidP="008A14CB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368" name="Text Box 62"/>
                            <wps:cNvSpPr txBox="1"/>
                            <wps:spPr>
                              <a:xfrm rot="16200000">
                                <a:off x="-119269" y="206733"/>
                                <a:ext cx="532130" cy="2444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495BB8A" w14:textId="77777777" w:rsidR="00152239" w:rsidRDefault="00152239" w:rsidP="008A14CB">
                                  <w:r>
                                    <w:t>Nex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369" name="Groupe 89"/>
                          <wpg:cNvGrpSpPr/>
                          <wpg:grpSpPr>
                            <a:xfrm>
                              <a:off x="683813" y="850790"/>
                              <a:ext cx="1468755" cy="655955"/>
                              <a:chOff x="0" y="0"/>
                              <a:chExt cx="1469118" cy="655955"/>
                            </a:xfrm>
                          </wpg:grpSpPr>
                          <wpg:grpSp>
                            <wpg:cNvPr id="370" name="Group 7"/>
                            <wpg:cNvGrpSpPr/>
                            <wpg:grpSpPr>
                              <a:xfrm>
                                <a:off x="0" y="0"/>
                                <a:ext cx="1469118" cy="655955"/>
                                <a:chOff x="-645473" y="2202186"/>
                                <a:chExt cx="1469889" cy="656236"/>
                              </a:xfrm>
                            </wpg:grpSpPr>
                            <wps:wsp>
                              <wps:cNvPr id="371" name="Rectangle 91"/>
                              <wps:cNvSpPr/>
                              <wps:spPr>
                                <a:xfrm>
                                  <a:off x="-645473" y="2202186"/>
                                  <a:ext cx="286522" cy="65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57C45A40" w14:textId="77777777" w:rsidR="00152239" w:rsidRPr="00A17ADE" w:rsidRDefault="00152239" w:rsidP="008A14C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72" name="Rectangle 92"/>
                              <wps:cNvSpPr/>
                              <wps:spPr>
                                <a:xfrm>
                                  <a:off x="-358588" y="2202186"/>
                                  <a:ext cx="1183004" cy="65592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508DCD81" w14:textId="77777777" w:rsidR="00152239" w:rsidRPr="003F696D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ID: 11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40</w:t>
                                    </w:r>
                                  </w:p>
                                  <w:p w14:paraId="6B11AE72" w14:textId="77777777" w:rsidR="00152239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First Name: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Bassma </w:t>
                                    </w:r>
                                  </w:p>
                                  <w:p w14:paraId="205E2A6D" w14:textId="77777777" w:rsidR="00152239" w:rsidRPr="003F696D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Last Name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Tarek</w:t>
                                    </w:r>
                                  </w:p>
                                  <w:p w14:paraId="578E575C" w14:textId="77777777" w:rsidR="00152239" w:rsidRPr="000F57AA" w:rsidRDefault="00152239" w:rsidP="008A14CB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</w:pP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Center</w:t>
                                    </w: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 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3</w:t>
                                    </w:r>
                                  </w:p>
                                  <w:p w14:paraId="0ABA545E" w14:textId="77777777" w:rsidR="00152239" w:rsidRPr="000F57AA" w:rsidRDefault="00152239" w:rsidP="008A14CB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Status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Moved</w:t>
                                    </w:r>
                                  </w:p>
                                  <w:p w14:paraId="29435BDD" w14:textId="77777777" w:rsidR="00152239" w:rsidRPr="00A47435" w:rsidRDefault="00152239" w:rsidP="008A14CB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373" name="Text Box 62"/>
                            <wps:cNvSpPr txBox="1"/>
                            <wps:spPr>
                              <a:xfrm rot="16200000">
                                <a:off x="-119269" y="206733"/>
                                <a:ext cx="532130" cy="2444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E9E36B9" w14:textId="77777777" w:rsidR="00152239" w:rsidRDefault="00152239" w:rsidP="008A14CB">
                                  <w:r>
                                    <w:t>Nex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374" name="Straight Arrow Connector 28"/>
                          <wps:cNvCnPr/>
                          <wps:spPr>
                            <a:xfrm flipH="1" flipV="1">
                              <a:off x="3904091" y="1129086"/>
                              <a:ext cx="28575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5" name="Straight Arrow Connector 28"/>
                          <wps:cNvCnPr/>
                          <wps:spPr>
                            <a:xfrm flipH="1" flipV="1">
                              <a:off x="2138901" y="1129086"/>
                              <a:ext cx="286216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6" name="Straight Arrow Connector 28"/>
                          <wps:cNvCnPr/>
                          <wps:spPr>
                            <a:xfrm flipH="1" flipV="1">
                              <a:off x="413468" y="1168842"/>
                              <a:ext cx="286216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7" name="Straight Arrow Connector 28"/>
                          <wps:cNvCnPr/>
                          <wps:spPr>
                            <a:xfrm>
                              <a:off x="2154804" y="349858"/>
                              <a:ext cx="28575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8" name="Straight Arrow Connector 28"/>
                          <wps:cNvCnPr/>
                          <wps:spPr>
                            <a:xfrm>
                              <a:off x="381663" y="341907"/>
                              <a:ext cx="28575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379" name="Group 7"/>
                          <wpg:cNvGrpSpPr/>
                          <wpg:grpSpPr>
                            <a:xfrm>
                              <a:off x="683813" y="7952"/>
                              <a:ext cx="1469229" cy="655955"/>
                              <a:chOff x="-358588" y="2202186"/>
                              <a:chExt cx="1469526" cy="656236"/>
                            </a:xfrm>
                          </wpg:grpSpPr>
                          <wps:wsp>
                            <wps:cNvPr id="380" name="Rectangle 102"/>
                            <wps:cNvSpPr/>
                            <wps:spPr>
                              <a:xfrm>
                                <a:off x="824416" y="2202186"/>
                                <a:ext cx="286522" cy="65623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3E1E66E" w14:textId="77777777" w:rsidR="00152239" w:rsidRPr="00A17ADE" w:rsidRDefault="00152239" w:rsidP="008A14CB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81" name="Rectangle 103"/>
                            <wps:cNvSpPr/>
                            <wps:spPr>
                              <a:xfrm>
                                <a:off x="-358588" y="2202186"/>
                                <a:ext cx="1183004" cy="65592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FFE3A38" w14:textId="77777777" w:rsidR="00152239" w:rsidRPr="003F696D" w:rsidRDefault="00152239" w:rsidP="008A14CB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3F696D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ID: 1110</w:t>
                                  </w:r>
                                </w:p>
                                <w:p w14:paraId="270C42EC" w14:textId="77777777" w:rsidR="00152239" w:rsidRDefault="00152239" w:rsidP="008A14CB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3F696D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First Name: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Rayyan </w:t>
                                  </w:r>
                                </w:p>
                                <w:p w14:paraId="1C7023A4" w14:textId="77777777" w:rsidR="00152239" w:rsidRPr="003F696D" w:rsidRDefault="00152239" w:rsidP="008A14CB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3F696D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Last Name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Alzahrani</w:t>
                                  </w:r>
                                </w:p>
                                <w:p w14:paraId="1513FE22" w14:textId="77777777" w:rsidR="00152239" w:rsidRPr="000F57AA" w:rsidRDefault="00152239" w:rsidP="008A14CB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  <w:t>Center</w:t>
                                  </w:r>
                                  <w:r w:rsidRPr="000F57AA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  <w:t> : 1</w:t>
                                  </w:r>
                                </w:p>
                                <w:p w14:paraId="3B0910A1" w14:textId="77777777" w:rsidR="00152239" w:rsidRPr="000F57AA" w:rsidRDefault="00152239" w:rsidP="008A14CB"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:lang w:val="fr-FR"/>
                                    </w:rPr>
                                  </w:pPr>
                                  <w:r w:rsidRPr="000F57AA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  <w:t xml:space="preserve">Status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  <w:t>Exis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382" name="Straight Arrow Connector 28"/>
                          <wps:cNvCnPr/>
                          <wps:spPr>
                            <a:xfrm flipH="1" flipV="1">
                              <a:off x="5645426" y="1176794"/>
                              <a:ext cx="28575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3" name="Text Box 51"/>
                          <wps:cNvSpPr txBox="1"/>
                          <wps:spPr>
                            <a:xfrm>
                              <a:off x="0" y="1017767"/>
                              <a:ext cx="461176" cy="2413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EE27213" w14:textId="77777777" w:rsidR="00152239" w:rsidRPr="007E1F64" w:rsidRDefault="00152239" w:rsidP="008A14CB">
                                <w:pPr>
                                  <w:rPr>
                                    <w:rFonts w:asciiTheme="minorHAnsi" w:hAnsiTheme="minorHAnsi" w:cstheme="minorHAnsi"/>
                                    <w:b/>
                                    <w:bCs/>
                                    <w:lang w:val="fr-FR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b/>
                                    <w:bCs/>
                                    <w:lang w:val="fr-FR"/>
                                  </w:rPr>
                                  <w:t>Nul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8A1234A" id="_x0000_s1206" style="position:absolute;left:0;text-align:left;margin-left:5.75pt;margin-top:51pt;width:472.65pt;height:118.6pt;z-index:251802624" coordorigin=",-3" coordsize="60027,15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">
                <v:shape id="Text Box 51" o:spid="_x0000_s1207" type="#_x0000_t202" style="position:absolute;top:1828;width:6121;height:24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K/uZMcA&#10;AADcAAAADwAAAGRycy9kb3ducmV2LnhtbESPQWvCQBSE74X+h+UJvdVNLEpIXUMIBEtpD1ovvb1m&#10;n0kw+zbNrpr6692C4HGYmW+YZTaaTpxocK1lBfE0AkFcWd1yrWD3VT4nIJxH1thZJgV/5CBbPT4s&#10;MdX2zBs6bX0tAoRdigoa7/tUSlc1ZNBNbU8cvL0dDPogh1rqAc8Bbjo5i6KFNNhyWGiwp6Kh6rA9&#10;GgXvRfmJm5+ZSS5dsf7Y5/3v7nuu1NNkzF9BeBr9PXxrv2kFL/MY/s+EIyBX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Liv7mTHAAAA3AAAAA8AAAAAAAAAAAAAAAAAmAIAAGRy&#10;cy9kb3ducmV2LnhtbFBLBQYAAAAABAAEAPUAAACMAwAAAAA=&#10;" filled="f" stroked="f" strokeweight=".5pt">
                  <v:textbox>
                    <w:txbxContent>
                      <w:p w14:paraId="175CA74D" w14:textId="77777777" w:rsidR="00152239" w:rsidRPr="007E1F64" w:rsidRDefault="00152239" w:rsidP="008A14CB">
                        <w:pPr>
                          <w:rPr>
                            <w:rFonts w:asciiTheme="minorHAnsi" w:hAnsiTheme="minorHAnsi" w:cstheme="minorHAnsi"/>
                            <w:b/>
                            <w:bCs/>
                            <w:lang w:val="fr-FR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lang w:val="fr-FR"/>
                          </w:rPr>
                          <w:t>Head</w:t>
                        </w:r>
                      </w:p>
                    </w:txbxContent>
                  </v:textbox>
                </v:shape>
                <v:group id="Groupe 107" o:spid="_x0000_s1208" style="position:absolute;left:715;top:-3;width:59312;height:15070" coordorigin=",-3" coordsize="59311,1507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ai3gTMQAAADcAAAA&#10;DwAAAAAAAAAAAAAAAACqAgAAZHJzL2Rvd25yZXYueG1sUEsFBgAAAAAEAAQA+gAAAJsDAAAAAA==&#10;">
                  <v:group id="Group 7" o:spid="_x0000_s1209" style="position:absolute;left:24330;top:-3;width:14692;height:6559" coordorigin="-3585,22018" coordsize="14694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VhRdfFAAAA3AAA&#10;AA8AAAAAAAAAAAAAAAAAqgIAAGRycy9kb3ducmV2LnhtbFBLBQYAAAAABAAEAPoAAACcAwAAAAA=&#10;">
                    <v:rect id="Rectangle 13" o:spid="_x0000_s1210" style="position:absolute;left:8243;top:22018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IU8l8cA&#10;AADcAAAADwAAAGRycy9kb3ducmV2LnhtbESPT2vCQBTE7wW/w/KEXkQ39o9I6ipFacmhFGr14O2Z&#10;fc2mZt+G7Kum375bKPQ4zMxvmMWq9406UxfrwAamkwwUcRlszZWB3fvTeA4qCrLFJjAZ+KYIq+Xg&#10;aoG5DRd+o/NWKpUgHHM04ETaXOtYOvIYJ6ElTt5H6DxKkl2lbYeXBPeNvsmymfZYc1pw2NLaUXna&#10;fnkDh6KX6nP6LC8nHO1HhTuWr5ujMdfD/vEBlFAv/+G/dmEN3N7fwe+ZdAT08gc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SFPJfHAAAA3AAAAA8AAAAAAAAAAAAAAAAAmAIAAGRy&#10;cy9kb3ducmV2LnhtbFBLBQYAAAAABAAEAPUAAACMAwAAAAA=&#10;" filled="f" strokecolor="black [3213]" strokeweight="1pt">
                      <v:textbox>
                        <w:txbxContent>
                          <w:p w14:paraId="64C20CE9" w14:textId="77777777" w:rsidR="00152239" w:rsidRPr="00A17ADE" w:rsidRDefault="00152239" w:rsidP="008A14CB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</v:rect>
                    <v:rect id="Rectangle 14" o:spid="_x0000_s1211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/rSMQA&#10;AADcAAAADwAAAGRycy9kb3ducmV2LnhtbESPQWvCQBSE74L/YXlCb7rRoi3RVdTS1vZWq54f2WcS&#10;zHsbsltN++u7guBxmJlvmNmi5UqdqfGlEwPDQQKKJHO2lNzA7vu1/wzKBxSLlRMy8EseFvNuZ4ap&#10;dRf5ovM25CpCxKdooAihTrX2WUGMfuBqkugdXcMYomxybRu8RDhXepQkE81YSlwosKZ1Qdlp+8MG&#10;+FNW9f49QR5NPv48Z29PL+XBmIdeu5yCCtSGe/jW3lgDj+MxXM/EI6Dn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YP60jEAAAA3AAAAA8AAAAAAAAAAAAAAAAAmAIAAGRycy9k&#10;b3ducmV2LnhtbFBLBQYAAAAABAAEAPUAAACJAwAAAAA=&#10;" fillcolor="white [3212]" strokecolor="black [3213]" strokeweight="1pt">
                      <v:textbox>
                        <w:txbxContent>
                          <w:p w14:paraId="6AF34B3A" w14:textId="77777777" w:rsidR="00152239" w:rsidRPr="00506528" w:rsidRDefault="00152239" w:rsidP="008A14CB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ID: 11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20</w:t>
                            </w:r>
                          </w:p>
                          <w:p w14:paraId="1299DFF1" w14:textId="77777777" w:rsidR="00152239" w:rsidRPr="00506528" w:rsidRDefault="00152239" w:rsidP="008A14CB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First </w:t>
                            </w:r>
                            <w:proofErr w:type="spellStart"/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Name</w:t>
                            </w:r>
                            <w:proofErr w:type="gramStart"/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: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Sami</w:t>
                            </w:r>
                            <w:proofErr w:type="spellEnd"/>
                            <w:proofErr w:type="gramEnd"/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14:paraId="3430DB5F" w14:textId="77777777" w:rsidR="00152239" w:rsidRPr="00506528" w:rsidRDefault="00152239" w:rsidP="008A14CB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Last Name: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Alghamdi</w:t>
                            </w:r>
                            <w:proofErr w:type="spellEnd"/>
                          </w:p>
                          <w:p w14:paraId="515C958A" w14:textId="77777777" w:rsidR="00152239" w:rsidRPr="00506528" w:rsidRDefault="00152239" w:rsidP="008A14CB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proofErr w:type="gramStart"/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Center :</w:t>
                            </w:r>
                            <w:proofErr w:type="gramEnd"/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2</w:t>
                            </w:r>
                          </w:p>
                          <w:p w14:paraId="67E1BAA7" w14:textId="77777777" w:rsidR="00152239" w:rsidRPr="000F57AA" w:rsidRDefault="00152239" w:rsidP="008A14CB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fr-FR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Status: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Moved</w:t>
                            </w:r>
                          </w:p>
                        </w:txbxContent>
                      </v:textbox>
                    </v:rect>
                  </v:group>
                  <v:group id="Group 7" o:spid="_x0000_s1212" style="position:absolute;left:41982;width:14692;height:6559" coordorigin="-3585,22021" coordsize="14695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VFuZPxgAAANwA&#10;AAAPAAAAAAAAAAAAAAAAAKoCAABkcnMvZG93bnJldi54bWxQSwUGAAAAAAQABAD6AAAAnQMAAAAA&#10;">
                    <v:rect id="Rectangle 18" o:spid="_x0000_s1213" style="position:absolute;left:824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Fei4McA&#10;AADcAAAADwAAAGRycy9kb3ducmV2LnhtbESPQUvDQBSE70L/w/IKXkq7qaItsdsiLUoOIljbQ2+v&#10;2Wc2Nvs2ZJ9t/PeuIHgcZuYbZrHqfaPO1MU6sIHpJANFXAZbc2Vg9/40noOKgmyxCUwGvinCajm4&#10;WmBuw4Xf6LyVSiUIxxwNOJE21zqWjjzGSWiJk/cROo+SZFdp2+ElwX2jb7LsXnusOS04bGntqDxt&#10;v7yBQ9FL9Tl9lpcTjvajwh3L183RmOth//gASqiX//Bfu7AGbu9m8HsmHQG9/A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RXouDHAAAA3AAAAA8AAAAAAAAAAAAAAAAAmAIAAGRy&#10;cy9kb3ducmV2LnhtbFBLBQYAAAAABAAEAPUAAACMAwAAAAA=&#10;" filled="f" strokecolor="black [3213]" strokeweight="1pt">
                      <v:textbox>
                        <w:txbxContent>
                          <w:p w14:paraId="1772AB94" w14:textId="77777777" w:rsidR="00152239" w:rsidRPr="00A17ADE" w:rsidRDefault="00152239" w:rsidP="008A14CB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</v:rect>
                    <v:rect id="Rectangle 32" o:spid="_x0000_s1214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A5E1sEA&#10;AADcAAAADwAAAGRycy9kb3ducmV2LnhtbERPS2vCQBC+F/oflil4000tWomuohat7a2+zkN2mgQz&#10;syG7auyvdw9Cjx/fezJruVIXanzpxMBrLwFFkjlbSm5gv1t1R6B8QLFYOSEDN/Iwmz4/TTC17io/&#10;dNmGXMUQ8SkaKEKoU619VhCj77maJHK/rmEMETa5tg1eYzhXup8kQ81YSmwosKZlQdlpe2YD/C2L&#10;+vCZIPeHX3+es/X7R3k0pvPSzsegArXhX/xwb6yBt0FcG8/EI6Cn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gORNbBAAAA3AAAAA8AAAAAAAAAAAAAAAAAmAIAAGRycy9kb3du&#10;cmV2LnhtbFBLBQYAAAAABAAEAPUAAACGAwAAAAA=&#10;" fillcolor="white [3212]" strokecolor="black [3213]" strokeweight="1pt">
                      <v:textbox>
                        <w:txbxContent>
                          <w:p w14:paraId="4A71FC11" w14:textId="77777777" w:rsidR="00152239" w:rsidRPr="00506528" w:rsidRDefault="00152239" w:rsidP="008A14CB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ID: 11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30</w:t>
                            </w:r>
                          </w:p>
                          <w:p w14:paraId="11DFED73" w14:textId="77777777" w:rsidR="00152239" w:rsidRPr="00506528" w:rsidRDefault="00152239" w:rsidP="008A14CB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First </w:t>
                            </w:r>
                            <w:proofErr w:type="spellStart"/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Name</w:t>
                            </w:r>
                            <w:proofErr w:type="gramStart"/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: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Samar</w:t>
                            </w:r>
                            <w:proofErr w:type="spellEnd"/>
                            <w:proofErr w:type="gramEnd"/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14:paraId="56A4FD03" w14:textId="77777777" w:rsidR="00152239" w:rsidRPr="00506528" w:rsidRDefault="00152239" w:rsidP="008A14CB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Last Name: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Alshehri</w:t>
                            </w:r>
                            <w:proofErr w:type="spellEnd"/>
                          </w:p>
                          <w:p w14:paraId="128B4AB0" w14:textId="77777777" w:rsidR="00152239" w:rsidRPr="00506528" w:rsidRDefault="00152239" w:rsidP="008A14CB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proofErr w:type="gramStart"/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Center :</w:t>
                            </w:r>
                            <w:proofErr w:type="gramEnd"/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1</w:t>
                            </w:r>
                          </w:p>
                          <w:p w14:paraId="04BCF950" w14:textId="77777777" w:rsidR="00152239" w:rsidRPr="000F57AA" w:rsidRDefault="00152239" w:rsidP="008A14CB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fr-FR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Status: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Left</w:t>
                            </w:r>
                          </w:p>
                        </w:txbxContent>
                      </v:textbox>
                    </v:rect>
                  </v:group>
                  <v:group id="Groupe 83" o:spid="_x0000_s1215" style="position:absolute;left:41982;top:8348;width:14692;height:6560" coordsize="14691,6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IlyPcYAAADcAAAADwAAAGRycy9kb3ducmV2LnhtbESPQWvCQBSE7wX/w/IK&#10;3ppNlJSaZhWRKh5CoSqU3h7ZZxLMvg3ZbRL/fbdQ6HGYmW+YfDOZVgzUu8aygiSKQRCXVjdcKbic&#10;908vIJxH1thaJgV3crBZzx5yzLQd+YOGk69EgLDLUEHtfZdJ6cqaDLrIdsTBu9reoA+yr6TucQxw&#10;08pFHD9Lgw2HhRo72tVU3k7fRsFhxHG7TN6G4nbd3b/O6ftnkZBS88dp+wrC0+T/w3/to1awTFf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kiXI9xgAAANwA&#10;AAAPAAAAAAAAAAAAAAAAAKoCAABkcnMvZG93bnJldi54bWxQSwUGAAAAAAQABAD6AAAAnQMAAAAA&#10;">
                    <v:group id="Group 7" o:spid="_x0000_s1216" style="position:absolute;width:14691;height:6559" coordorigin="-6454,22021" coordsize="14698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73xEdwwAAANwAAAAP&#10;AAAAAAAAAAAAAAAAAKoCAABkcnMvZG93bnJldi54bWxQSwUGAAAAAAQABAD6AAAAmgMAAAAA&#10;">
                      <v:rect id="Rectangle 80" o:spid="_x0000_s1217" style="position:absolute;left:-645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p5VsscA&#10;AADcAAAADwAAAGRycy9kb3ducmV2LnhtbESPQUvDQBSE74L/YXlCL6XdpEKRtNsiipJDEax66O01&#10;+5qNzb4N2dc2/ntXEHocZuYbZrkefKvO1McmsIF8moEiroJtuDbw+fEyeQAVBdliG5gM/FCE9er2&#10;ZomFDRd+p/NWapUgHAs04ES6QutYOfIYp6EjTt4h9B4lyb7WtsdLgvtWz7Jsrj02nBYcdvTkqDpu&#10;T97Arhyk/s5fZXPE8de4dPvq7XlvzOhueFyAEhrkGv5vl9bA/TyHvzPpCOjVL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NqeVbLHAAAA3AAAAA8AAAAAAAAAAAAAAAAAmAIAAGRy&#10;cy9kb3ducmV2LnhtbFBLBQYAAAAABAAEAPUAAACMAwAAAAA=&#10;" filled="f" strokecolor="black [3213]" strokeweight="1pt">
                        <v:textbox>
                          <w:txbxContent>
                            <w:p w14:paraId="21C4016B" w14:textId="77777777" w:rsidR="00152239" w:rsidRPr="00A17ADE" w:rsidRDefault="00152239" w:rsidP="008A14CB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v:textbox>
                      </v:rect>
                      <v:rect id="Rectangle 81" o:spid="_x0000_s1218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4q5gcQA&#10;AADcAAAADwAAAGRycy9kb3ducmV2LnhtbESPX2vCQBDE34V+h2MLfdNLU4glekr/UKt9q1Wfl9w2&#10;Cc3uhdypqZ/eEwQfh5n5DTOd99yoA3W+dmLgcZSAIimcraU0sPn5GD6D8gHFYuOEDPyTh/nsbjDF&#10;3LqjfNNhHUoVIeJzNFCF0OZa+6IiRj9yLUn0fl3HGKLsSm07PEY4NzpNkkwz1hIXKmzpraLib71n&#10;A/wlr+32M0FOs9XJc7EYv9c7Yx7u+5cJqEB9uIWv7aU18JSlcDkTj4Cen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eKuYHEAAAA3AAAAA8AAAAAAAAAAAAAAAAAmAIAAGRycy9k&#10;b3ducmV2LnhtbFBLBQYAAAAABAAEAPUAAACJAwAAAAA=&#10;" fillcolor="white [3212]" strokecolor="black [3213]" strokeweight="1pt">
                        <v:textbox>
                          <w:txbxContent>
                            <w:p w14:paraId="30420F6D" w14:textId="77777777" w:rsidR="00152239" w:rsidRPr="003F696D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ID: 11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60</w:t>
                              </w:r>
                            </w:p>
                            <w:p w14:paraId="71569758" w14:textId="77777777" w:rsidR="00152239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First </w:t>
                              </w:r>
                              <w:proofErr w:type="spellStart"/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Name</w:t>
                              </w:r>
                              <w:proofErr w:type="gramStart"/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: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Omar</w:t>
                              </w:r>
                              <w:proofErr w:type="spellEnd"/>
                              <w:proofErr w:type="gramEnd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</w:p>
                            <w:p w14:paraId="21F90780" w14:textId="77777777" w:rsidR="00152239" w:rsidRPr="003F696D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Last Name: </w:t>
                              </w:r>
                              <w:proofErr w:type="spellStart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Akmutairi</w:t>
                              </w:r>
                              <w:proofErr w:type="spellEnd"/>
                            </w:p>
                            <w:p w14:paraId="69A18F24" w14:textId="77777777" w:rsidR="00152239" w:rsidRPr="000F57AA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Center</w:t>
                              </w:r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 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3</w:t>
                              </w:r>
                            </w:p>
                            <w:p w14:paraId="75FD4984" w14:textId="77777777" w:rsidR="00152239" w:rsidRPr="000F57AA" w:rsidRDefault="00152239" w:rsidP="008A14CB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proofErr w:type="spellStart"/>
                              <w:proofErr w:type="gramStart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Status</w:t>
                              </w:r>
                              <w:proofErr w:type="spellEnd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:</w:t>
                              </w:r>
                              <w:proofErr w:type="gramEnd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Exist</w:t>
                              </w:r>
                              <w:proofErr w:type="spellEnd"/>
                            </w:p>
                            <w:p w14:paraId="10FA4D4F" w14:textId="77777777" w:rsidR="00152239" w:rsidRPr="009F17F7" w:rsidRDefault="00152239" w:rsidP="008A14CB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</w:p>
                          </w:txbxContent>
                        </v:textbox>
                      </v:rect>
                    </v:group>
                    <v:shape id="_x0000_s1219" type="#_x0000_t202" style="position:absolute;left:-1193;top:2067;width:5321;height:2445;rotation:-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v+BmMYA&#10;AADcAAAADwAAAGRycy9kb3ducmV2LnhtbESPQWvCQBSE7wX/w/IK3ppNDIimrhKEoh48NArt8TX7&#10;mqTNvg3ZrYn+erdQ6HGYmW+Y1WY0rbhQ7xrLCpIoBkFcWt1wpeB8enlagHAeWWNrmRRcycFmPXlY&#10;YabtwK90KXwlAoRdhgpq77tMSlfWZNBFtiMO3qftDfog+0rqHocAN62cxfFcGmw4LNTY0bam8rv4&#10;MQq+jPtYLm6UvOW7q5kdi/fusLNKTR/H/BmEp9H/h//ae60gnafweyYcAbm+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/v+BmMYAAADcAAAADwAAAAAAAAAAAAAAAACYAgAAZHJz&#10;L2Rvd25yZXYueG1sUEsFBgAAAAAEAAQA9QAAAIsDAAAAAA==&#10;" filled="f" stroked="f" strokeweight=".5pt">
                      <v:textbox>
                        <w:txbxContent>
                          <w:p w14:paraId="2AB95CEF" w14:textId="77777777" w:rsidR="00152239" w:rsidRDefault="00152239" w:rsidP="008A14CB">
                            <w:r>
                              <w:t>Next</w:t>
                            </w:r>
                          </w:p>
                        </w:txbxContent>
                      </v:textbox>
                    </v:shape>
                  </v:group>
                  <v:group id="Groupe 84" o:spid="_x0000_s1220" style="position:absolute;left:24330;top:8348;width:14692;height:6560" coordsize="14691,6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OQXHsYAAADcAAAADwAAAGRycy9kb3ducmV2LnhtbESPQWvCQBSE7wX/w/IK&#10;3ppNtA2SZhWRKh5CoSqU3h7ZZxLMvg3ZbRL/fbdQ6HGYmW+YfDOZVgzUu8aygiSKQRCXVjdcKbic&#10;908rEM4ja2wtk4I7OdisZw85ZtqO/EHDyVciQNhlqKD2vsukdGVNBl1kO+LgXW1v0AfZV1L3OAa4&#10;aeUijlNpsOGwUGNHu5rK2+nbKDiMOG6XydtQ3K67+9f55f2zSEip+eO0fQXhafL/4b/2UStYps/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E5BcexgAAANwA&#10;AAAPAAAAAAAAAAAAAAAAAKoCAABkcnMvZG93bnJldi54bWxQSwUGAAAAAAQABAD6AAAAnQMAAAAA&#10;">
                    <v:group id="Group 7" o:spid="_x0000_s1221" style="position:absolute;width:14691;height:6559" coordorigin="-6454,22021" coordsize="14698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rqLKFxgAAANwA&#10;AAAPAAAAAAAAAAAAAAAAAKoCAABkcnMvZG93bnJldi54bWxQSwUGAAAAAAQABAD6AAAAnQMAAAAA&#10;">
                      <v:rect id="Rectangle 86" o:spid="_x0000_s1222" style="position:absolute;left:-645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XfNxscA&#10;AADcAAAADwAAAGRycy9kb3ducmV2LnhtbESPQUvDQBSE74L/YXlCL8VuWiFI7LYUpSUHEaztwdtr&#10;9plNm30bss82/ntXEHocZuYbZr4cfKvO1McmsIHpJANFXAXbcG1g97G+fwQVBdliG5gM/FCE5eL2&#10;Zo6FDRd+p/NWapUgHAs04ES6QutYOfIYJ6EjTt5X6D1Kkn2tbY+XBPetnmVZrj02nBYcdvTsqDpt&#10;v72Bz3KQ+jjdyOsJx/tx6Q7V28vBmNHdsHoCJTTINfzfLq2BhzyHvzPpCOjFL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V3zcbHAAAA3AAAAA8AAAAAAAAAAAAAAAAAmAIAAGRy&#10;cy9kb3ducmV2LnhtbFBLBQYAAAAABAAEAPUAAACMAwAAAAA=&#10;" filled="f" strokecolor="black [3213]" strokeweight="1pt">
                        <v:textbox>
                          <w:txbxContent>
                            <w:p w14:paraId="3B46634C" w14:textId="77777777" w:rsidR="00152239" w:rsidRPr="00A17ADE" w:rsidRDefault="00152239" w:rsidP="008A14CB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v:textbox>
                      </v:rect>
                      <v:rect id="Rectangle 87" o:spid="_x0000_s1223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/0aGcQA&#10;AADcAAAADwAAAGRycy9kb3ducmV2LnhtbESPX2vCQBDE34V+h2OFvtWLFqKknmKV/tE3bevzkluT&#10;YHYv5K4a/fQ9oeDjMDO/Yabzjmt1otZXTgwMBwkoktzZSgoD319vTxNQPqBYrJ2QgQt5mM8eelPM&#10;rDvLlk67UKgIEZ+hgTKEJtPa5yUx+oFrSKJ3cC1jiLIttG3xHOFc61GSpJqxkrhQYkPLkvLj7pcN&#10;8EZem5+PBHmUrq+e8/fxqtob89jvFi+gAnXhHv5vf1oDz+kYbmfiEdCz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f9GhnEAAAA3AAAAA8AAAAAAAAAAAAAAAAAmAIAAGRycy9k&#10;b3ducmV2LnhtbFBLBQYAAAAABAAEAPUAAACJAwAAAAA=&#10;" fillcolor="white [3212]" strokecolor="black [3213]" strokeweight="1pt">
                        <v:textbox>
                          <w:txbxContent>
                            <w:p w14:paraId="674CD45D" w14:textId="77777777" w:rsidR="00152239" w:rsidRPr="003F696D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ID: 11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50</w:t>
                              </w:r>
                            </w:p>
                            <w:p w14:paraId="097BF3B1" w14:textId="77777777" w:rsidR="00152239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First </w:t>
                              </w:r>
                              <w:proofErr w:type="spellStart"/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Name</w:t>
                              </w:r>
                              <w:proofErr w:type="gramStart"/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: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Sara</w:t>
                              </w:r>
                              <w:proofErr w:type="spellEnd"/>
                              <w:proofErr w:type="gramEnd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</w:p>
                            <w:p w14:paraId="73408319" w14:textId="77777777" w:rsidR="00152239" w:rsidRPr="003F696D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Last Name: </w:t>
                              </w:r>
                              <w:proofErr w:type="spellStart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Hamdan</w:t>
                              </w:r>
                              <w:proofErr w:type="spellEnd"/>
                            </w:p>
                            <w:p w14:paraId="0CF23FF6" w14:textId="77777777" w:rsidR="00152239" w:rsidRPr="000F57AA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Center</w:t>
                              </w:r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 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2</w:t>
                              </w:r>
                            </w:p>
                            <w:p w14:paraId="448C66CE" w14:textId="77777777" w:rsidR="00152239" w:rsidRPr="000F57AA" w:rsidRDefault="00152239" w:rsidP="008A14CB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proofErr w:type="spellStart"/>
                              <w:proofErr w:type="gramStart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Status</w:t>
                              </w:r>
                              <w:proofErr w:type="spellEnd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:</w:t>
                              </w:r>
                              <w:proofErr w:type="gramEnd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Exist</w:t>
                              </w:r>
                              <w:proofErr w:type="spellEnd"/>
                            </w:p>
                            <w:p w14:paraId="5950CDA4" w14:textId="77777777" w:rsidR="00152239" w:rsidRPr="002E16CF" w:rsidRDefault="00152239" w:rsidP="008A14CB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</w:p>
                          </w:txbxContent>
                        </v:textbox>
                      </v:rect>
                    </v:group>
                    <v:shape id="_x0000_s1224" type="#_x0000_t202" style="position:absolute;left:-1193;top:2067;width:5321;height:2445;rotation:-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FsT6cIA&#10;AADcAAAADwAAAGRycy9kb3ducmV2LnhtbERPTYvCMBC9C/6HMAveNFVBtJqKCKIePGwVdo9jM9t2&#10;t5mUJtbqr98cBI+P971ad6YSLTWutKxgPIpAEGdWl5wruJx3wzkI55E1VpZJwYMcrJN+b4Wxtnf+&#10;pDb1uQgh7GJUUHhfx1K6rCCDbmRr4sD92MagD7DJpW7wHsJNJSdRNJMGSw4NBda0LSj7S29Gwa9x&#10;18X8SeOvzf5hJqf0uz7urVKDj26zBOGp82/xy33QCqazsDacCUdAJ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wWxPpwgAAANwAAAAPAAAAAAAAAAAAAAAAAJgCAABkcnMvZG93&#10;bnJldi54bWxQSwUGAAAAAAQABAD1AAAAhwMAAAAA&#10;" filled="f" stroked="f" strokeweight=".5pt">
                      <v:textbox>
                        <w:txbxContent>
                          <w:p w14:paraId="4495BB8A" w14:textId="77777777" w:rsidR="00152239" w:rsidRDefault="00152239" w:rsidP="008A14CB">
                            <w:r>
                              <w:t>Next</w:t>
                            </w:r>
                          </w:p>
                        </w:txbxContent>
                      </v:textbox>
                    </v:shape>
                  </v:group>
                  <v:group id="Groupe 89" o:spid="_x0000_s1225" style="position:absolute;left:6838;top:8507;width:14687;height:6560" coordsize="14691,6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rluIDFAAAA3AAA&#10;AA8AAAAAAAAAAAAAAAAAqgIAAGRycy9kb3ducmV2LnhtbFBLBQYAAAAABAAEAPoAAACcAwAAAAA=&#10;">
                    <v:group id="Group 7" o:spid="_x0000_s1226" style="position:absolute;width:14691;height:6559" coordorigin="-6454,22021" coordsize="14698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L4Gh8DCAAAA3AAAAA8A&#10;AAAAAAAAAAAAAAAAqgIAAGRycy9kb3ducmV2LnhtbFBLBQYAAAAABAAEAPoAAACZAwAAAAA=&#10;">
                      <v:rect id="Rectangle 91" o:spid="_x0000_s1227" style="position:absolute;left:-645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0fDb8cA&#10;AADcAAAADwAAAGRycy9kb3ducmV2LnhtbESPQUvDQBSE70L/w/IKXkq7iYKWtNtSFCUHEVr14O01&#10;+5pNm30bss82/ntXEDwOM/MNs1wPvlVn6mMT2EA+y0ARV8E2XBt4f3uazkFFQbbYBiYD3xRhvRpd&#10;LbGw4cJbOu+kVgnCsUADTqQrtI6VI49xFjri5B1C71GS7Gtte7wkuG/1TZbdaY8NpwWHHT04qk67&#10;L2/gsxykPubP8nLCycekdPvq9XFvzPV42CxACQ3yH/5rl9bA7X0Ov2fSEdCrH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9Hw2/HAAAA3AAAAA8AAAAAAAAAAAAAAAAAmAIAAGRy&#10;cy9kb3ducmV2LnhtbFBLBQYAAAAABAAEAPUAAACMAwAAAAA=&#10;" filled="f" strokecolor="black [3213]" strokeweight="1pt">
                        <v:textbox>
                          <w:txbxContent>
                            <w:p w14:paraId="57C45A40" w14:textId="77777777" w:rsidR="00152239" w:rsidRPr="00A17ADE" w:rsidRDefault="00152239" w:rsidP="008A14CB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v:textbox>
                      </v:rect>
                      <v:rect id="Rectangle 92" o:spid="_x0000_s1228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lMvXMQA&#10;AADcAAAADwAAAGRycy9kb3ducmV2LnhtbESPW2vCQBSE3wv+h+UUfNNNI2iJrlJbvNS3eunzIXua&#10;hOacDdlV0/56tyD0cZiZb5jZouNaXaj1lRMDT8MEFEnubCWFgeNhNXgG5QOKxdoJGfghD4t572GG&#10;mXVX+aDLPhQqQsRnaKAMocm09nlJjH7oGpLofbmWMUTZFtq2eI1wrnWaJGPNWElcKLGh15Ly7/2Z&#10;DfBOls1pkyCn4/dfz/l68lZ9GtN/7F6moAJ14T98b2+tgdEkhb8z8Qjo+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JTL1zEAAAA3AAAAA8AAAAAAAAAAAAAAAAAmAIAAGRycy9k&#10;b3ducmV2LnhtbFBLBQYAAAAABAAEAPUAAACJAwAAAAA=&#10;" fillcolor="white [3212]" strokecolor="black [3213]" strokeweight="1pt">
                        <v:textbox>
                          <w:txbxContent>
                            <w:p w14:paraId="508DCD81" w14:textId="77777777" w:rsidR="00152239" w:rsidRPr="003F696D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ID: 11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40</w:t>
                              </w:r>
                            </w:p>
                            <w:p w14:paraId="6B11AE72" w14:textId="77777777" w:rsidR="00152239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First </w:t>
                              </w:r>
                              <w:proofErr w:type="spellStart"/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Name</w:t>
                              </w:r>
                              <w:proofErr w:type="gramStart"/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: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Bassma</w:t>
                              </w:r>
                              <w:proofErr w:type="spellEnd"/>
                              <w:proofErr w:type="gramEnd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</w:p>
                            <w:p w14:paraId="205E2A6D" w14:textId="77777777" w:rsidR="00152239" w:rsidRPr="003F696D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Last Name: </w:t>
                              </w:r>
                              <w:proofErr w:type="spellStart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Tarek</w:t>
                              </w:r>
                              <w:proofErr w:type="spellEnd"/>
                            </w:p>
                            <w:p w14:paraId="578E575C" w14:textId="77777777" w:rsidR="00152239" w:rsidRPr="000F57AA" w:rsidRDefault="00152239" w:rsidP="008A14CB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Center</w:t>
                              </w:r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 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3</w:t>
                              </w:r>
                            </w:p>
                            <w:p w14:paraId="0ABA545E" w14:textId="77777777" w:rsidR="00152239" w:rsidRPr="000F57AA" w:rsidRDefault="00152239" w:rsidP="008A14CB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proofErr w:type="spellStart"/>
                              <w:proofErr w:type="gramStart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Status</w:t>
                              </w:r>
                              <w:proofErr w:type="spellEnd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:</w:t>
                              </w:r>
                              <w:proofErr w:type="gramEnd"/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Moved</w:t>
                              </w:r>
                              <w:proofErr w:type="spellEnd"/>
                            </w:p>
                            <w:p w14:paraId="29435BDD" w14:textId="77777777" w:rsidR="00152239" w:rsidRPr="00A47435" w:rsidRDefault="00152239" w:rsidP="008A14CB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</w:p>
                          </w:txbxContent>
                        </v:textbox>
                      </v:rect>
                    </v:group>
                    <v:shape id="_x0000_s1229" type="#_x0000_t202" style="position:absolute;left:-1193;top:2067;width:5321;height:2445;rotation:-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yYXRcUA&#10;AADcAAAADwAAAGRycy9kb3ducmV2LnhtbESPQYvCMBSE74L/ITxhb5qqsKvVKCIsugcPWwU9Pptn&#10;W21eShO1+us3C4LHYWa+YabzxpTiRrUrLCvo9yIQxKnVBWcKdtvv7giE88gaS8uk4EEO5rN2a4qx&#10;tnf+pVviMxEg7GJUkHtfxVK6NCeDrmcr4uCdbG3QB1lnUtd4D3BTykEUfUqDBYeFHCta5pRekqtR&#10;cDbuOB49qb9frB5msEkO1c/KKvXRaRYTEJ4a/w6/2mutYPg1hP8z4QjI2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7JhdFxQAAANwAAAAPAAAAAAAAAAAAAAAAAJgCAABkcnMv&#10;ZG93bnJldi54bWxQSwUGAAAAAAQABAD1AAAAigMAAAAA&#10;" filled="f" stroked="f" strokeweight=".5pt">
                      <v:textbox>
                        <w:txbxContent>
                          <w:p w14:paraId="4E9E36B9" w14:textId="77777777" w:rsidR="00152239" w:rsidRDefault="00152239" w:rsidP="008A14CB">
                            <w:r>
                              <w:t>Next</w:t>
                            </w:r>
                          </w:p>
                        </w:txbxContent>
                      </v:textbox>
                    </v:shape>
                  </v:group>
                  <v:shape id="Straight Arrow Connector 28" o:spid="_x0000_s1230" type="#_x0000_t32" style="position:absolute;left:39040;top:11290;width:2858;height: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zdhE8QAAADcAAAADwAAAGRycy9kb3ducmV2LnhtbESP32rCMBTG7we+QziCN0NTu1GlGkUm&#10;wi6mYPUBDs2xqTYnpcm0e/tlMPDy4/vz41uue9uIO3W+dqxgOklAEJdO11wpOJ924zkIH5A1No5J&#10;wQ95WK8GL0vMtXvwke5FqEQcYZ+jAhNCm0vpS0MW/cS1xNG7uM5iiLKrpO7wEcdtI9MkyaTFmiPB&#10;YEsfhspb8W0jd/u63R/r81exz5rrwaTzLE28UqNhv1mACNSHZ/i//akVvM3e4e9MPAJy9Qs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LN2ETxAAAANwAAAAPAAAAAAAAAAAA&#10;AAAAAKECAABkcnMvZG93bnJldi54bWxQSwUGAAAAAAQABAD5AAAAkgMAAAAA&#10;" strokecolor="black [3200]" strokeweight="1.5pt">
                    <v:stroke endarrow="block" joinstyle="miter"/>
                  </v:shape>
                  <v:shape id="Straight Arrow Connector 28" o:spid="_x0000_s1231" type="#_x0000_t32" style="position:absolute;left:21389;top:11290;width:2862;height: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HvEiMQAAADcAAAADwAAAGRycy9kb3ducmV2LnhtbESP32rCMBTG7we+QziCN0NTO1alGkUm&#10;wi6mYPUBDs2xqTYnpcm0e/tlMPDy4/vz41uue9uIO3W+dqxgOklAEJdO11wpOJ924zkIH5A1No5J&#10;wQ95WK8GL0vMtXvwke5FqEQcYZ+jAhNCm0vpS0MW/cS1xNG7uM5iiLKrpO7wEcdtI9MkyaTFmiPB&#10;YEsfhspb8W0jd/u63R/r81exz5rrwaTzLE28UqNhv1mACNSHZ/i//akVvM3e4e9MPAJy9Qs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ke8SIxAAAANwAAAAPAAAAAAAAAAAA&#10;AAAAAKECAABkcnMvZG93bnJldi54bWxQSwUGAAAAAAQABAD5AAAAkgMAAAAA&#10;" strokecolor="black [3200]" strokeweight="1.5pt">
                    <v:stroke endarrow="block" joinstyle="miter"/>
                  </v:shape>
                  <v:shape id="Straight Arrow Connector 28" o:spid="_x0000_s1232" type="#_x0000_t32" style="position:absolute;left:4134;top:11688;width:2862;height: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Kla/8QAAADcAAAADwAAAGRycy9kb3ducmV2LnhtbESP32rCMBTG7we+QziCN2OmVuikM4oo&#10;ghc6sPMBDs1Z09mclCZqfXsjCLv8+P78+ObL3jbiSp2vHSuYjBMQxKXTNVcKTj/bjxkIH5A1No5J&#10;wZ08LBeDtznm2t34SNciVCKOsM9RgQmhzaX0pSGLfuxa4uj9us5iiLKrpO7wFsdtI9MkyaTFmiPB&#10;YEtrQ+W5uNjI3bxvDsf6tC8OWfP3bdJZliZeqdGwX32BCNSH//CrvdMKpp8ZPM/EIyAX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UqVr/xAAAANwAAAAPAAAAAAAAAAAA&#10;AAAAAKECAABkcnMvZG93bnJldi54bWxQSwUGAAAAAAQABAD5AAAAkgMAAAAA&#10;" strokecolor="black [3200]" strokeweight="1.5pt">
                    <v:stroke endarrow="block" joinstyle="miter"/>
                  </v:shape>
                  <v:shape id="Straight Arrow Connector 28" o:spid="_x0000_s1233" type="#_x0000_t32" style="position:absolute;left:21548;top:3498;width:2857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7qE+MUAAADcAAAADwAAAGRycy9kb3ducmV2LnhtbESPQWvCQBSE74L/YXmCN91UqZbUVUQR&#10;rXioVmyPj+wziWbfhuyq8d+7gtDjMDPfMKNJbQpxpcrllhW8dSMQxInVOacK9j+LzgcI55E1FpZJ&#10;wZ0cTMbNxghjbW+8pevOpyJA2MWoIPO+jKV0SUYGXdeWxME72sqgD7JKpa7wFuCmkL0oGkiDOYeF&#10;DEuaZZScdxejYPP3vTys3+c5/yb6vCq2p68jz5Vqt+rpJwhPtf8Pv9orraA/HMLzTDgCcvw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F7qE+MUAAADcAAAADwAAAAAAAAAA&#10;AAAAAAChAgAAZHJzL2Rvd25yZXYueG1sUEsFBgAAAAAEAAQA+QAAAJMDAAAAAA==&#10;" strokecolor="black [3200]" strokeweight="1.5pt">
                    <v:stroke endarrow="block" joinstyle="miter"/>
                  </v:shape>
                  <v:shape id="Straight Arrow Connector 28" o:spid="_x0000_s1234" type="#_x0000_t32" style="position:absolute;left:3816;top:3419;width:2858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iUQisIAAADcAAAADwAAAGRycy9kb3ducmV2LnhtbERPy4rCMBTdC/MP4Q6403QUnaFjFFHE&#10;By58obO8NNe2Y3NTmqj1781CcHk478GoNoW4UeVyywq+2hEI4sTqnFMFh/2s9QPCeWSNhWVS8CAH&#10;o+FHY4Cxtnfe0m3nUxFC2MWoIPO+jKV0SUYGXduWxIE728qgD7BKpa7wHsJNITtR1JcGcw4NGZY0&#10;ySi57K5GwfpvMz+uetOcT4m+LIrt//LMU6Wan/X4F4Sn2r/FL/dCK+h+h7XhTDgCcvgE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ZiUQisIAAADcAAAADwAAAAAAAAAAAAAA&#10;AAChAgAAZHJzL2Rvd25yZXYueG1sUEsFBgAAAAAEAAQA+QAAAJADAAAAAA==&#10;" strokecolor="black [3200]" strokeweight="1.5pt">
                    <v:stroke endarrow="block" joinstyle="miter"/>
                  </v:shape>
                  <v:group id="Group 7" o:spid="_x0000_s1235" style="position:absolute;left:6838;top:79;width:14692;height:6560" coordorigin="-3585,22021" coordsize="14695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88Ll3FAAAA3AAA&#10;AA8AAAAAAAAAAAAAAAAAqgIAAGRycy9kb3ducmV2LnhtbFBLBQYAAAAABAAEAPoAAACcAwAAAAA=&#10;">
                    <v:rect id="Rectangle 102" o:spid="_x0000_s1236" style="position:absolute;left:824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d4W08MA&#10;AADcAAAADwAAAGRycy9kb3ducmV2LnhtbERPTWvCQBC9C/6HZYRepG6sIJK6SlFacpBCtT30Nman&#10;2dTsbMiOGv9991Dw+Hjfy3XvG3WhLtaBDUwnGSjiMtiaKwOfh9fHBagoyBabwGTgRhHWq+FgibkN&#10;V/6gy14qlUI45mjAibS51rF05DFOQkucuJ/QeZQEu0rbDq8p3Df6Kcvm2mPNqcFhSxtH5Wl/9ga+&#10;i16q3+mb7E44/hoX7li+b4/GPIz6l2dQQr3cxf/uwhqYLdL8dCYdAb36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d4W08MAAADcAAAADwAAAAAAAAAAAAAAAACYAgAAZHJzL2Rv&#10;d25yZXYueG1sUEsFBgAAAAAEAAQA9QAAAIgDAAAAAA==&#10;" filled="f" strokecolor="black [3213]" strokeweight="1pt">
                      <v:textbox>
                        <w:txbxContent>
                          <w:p w14:paraId="53E1E66E" w14:textId="77777777" w:rsidR="00152239" w:rsidRPr="00A17ADE" w:rsidRDefault="00152239" w:rsidP="008A14CB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</v:rect>
                    <v:rect id="Rectangle 103" o:spid="_x0000_s1237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1TBDMQA&#10;AADcAAAADwAAAGRycy9kb3ducmV2LnhtbESPX2vCQBDE3wW/w7FC3/SiBSvRU/xDW+2bsfV5yW2T&#10;0OxeyF017af3hEIfh5n5DbNYdVyrC7W+cmJgPEpAkeTOVlIYeD89D2egfECxWDshAz/kYbXs9xaY&#10;WneVI12yUKgIEZ+igTKEJtXa5yUx+pFrSKL36VrGEGVbaNviNcK51pMkmWrGSuJCiQ1tS8q/sm82&#10;wG+yaT5eE+TJ9PDrOX952lVnYx4G3XoOKlAX/sN/7b018Dgbw/1MPAJ6e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dUwQzEAAAA3AAAAA8AAAAAAAAAAAAAAAAAmAIAAGRycy9k&#10;b3ducmV2LnhtbFBLBQYAAAAABAAEAPUAAACJAwAAAAA=&#10;" fillcolor="white [3212]" strokecolor="black [3213]" strokeweight="1pt">
                      <v:textbox>
                        <w:txbxContent>
                          <w:p w14:paraId="0FFE3A38" w14:textId="77777777" w:rsidR="00152239" w:rsidRPr="003F696D" w:rsidRDefault="00152239" w:rsidP="008A14CB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3F696D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ID: 1110</w:t>
                            </w:r>
                          </w:p>
                          <w:p w14:paraId="270C42EC" w14:textId="77777777" w:rsidR="00152239" w:rsidRDefault="00152239" w:rsidP="008A14CB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3F696D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First </w:t>
                            </w:r>
                            <w:proofErr w:type="spellStart"/>
                            <w:r w:rsidRPr="003F696D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Name</w:t>
                            </w:r>
                            <w:proofErr w:type="gramStart"/>
                            <w:r w:rsidRPr="003F696D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: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Rayyan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14:paraId="1C7023A4" w14:textId="77777777" w:rsidR="00152239" w:rsidRPr="003F696D" w:rsidRDefault="00152239" w:rsidP="008A14CB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3F696D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Last Name: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Alzahrani</w:t>
                            </w:r>
                            <w:proofErr w:type="spellEnd"/>
                          </w:p>
                          <w:p w14:paraId="1513FE22" w14:textId="77777777" w:rsidR="00152239" w:rsidRPr="000F57AA" w:rsidRDefault="00152239" w:rsidP="008A14CB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>Center</w:t>
                            </w:r>
                            <w:r w:rsidRPr="000F57AA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> : 1</w:t>
                            </w:r>
                          </w:p>
                          <w:p w14:paraId="3B0910A1" w14:textId="77777777" w:rsidR="00152239" w:rsidRPr="000F57AA" w:rsidRDefault="00152239" w:rsidP="008A14CB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fr-FR"/>
                              </w:rPr>
                            </w:pPr>
                            <w:proofErr w:type="spellStart"/>
                            <w:proofErr w:type="gramStart"/>
                            <w:r w:rsidRPr="000F57AA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>Status</w:t>
                            </w:r>
                            <w:proofErr w:type="spellEnd"/>
                            <w:r w:rsidRPr="000F57AA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>:</w:t>
                            </w:r>
                            <w:proofErr w:type="gramEnd"/>
                            <w:r w:rsidRPr="000F57AA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>Exist</w:t>
                            </w:r>
                            <w:proofErr w:type="spellEnd"/>
                          </w:p>
                        </w:txbxContent>
                      </v:textbox>
                    </v:rect>
                  </v:group>
                  <v:shape id="Straight Arrow Connector 28" o:spid="_x0000_s1238" type="#_x0000_t32" style="position:absolute;left:56454;top:11767;width:2857;height: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kcs28MAAADcAAAADwAAAGRycy9kb3ducmV2LnhtbESP32rCMBTG74W9QziD3YimdlBKNcpQ&#10;hF1MweoDHJpjU9eclCZq9/aLIHj58f358S1Wg23FjXrfOFYwmyYgiCunG64VnI7bSQ7CB2SNrWNS&#10;8EceVsu30QIL7e58oFsZahFH2BeowITQFVL6ypBFP3UdcfTOrrcYouxrqXu8x3HbyjRJMmmx4Ugw&#10;2NHaUPVbXm3kbsab3aE5/ZS7rL3sTZpnaeKV+ngfvuYgAg3hFX62v7WCzzyFx5l4BOTyH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5HLNvDAAAA3AAAAA8AAAAAAAAAAAAA&#10;AAAAoQIAAGRycy9kb3ducmV2LnhtbFBLBQYAAAAABAAEAPkAAACRAwAAAAA=&#10;" strokecolor="black [3200]" strokeweight="1.5pt">
                    <v:stroke endarrow="block" joinstyle="miter"/>
                  </v:shape>
                  <v:shape id="Text Box 51" o:spid="_x0000_s1239" type="#_x0000_t202" style="position:absolute;top:10177;width:4611;height:24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VH5z8UA&#10;AADcAAAADwAAAGRycy9kb3ducmV2LnhtbESPT4vCMBTE7wt+h/AEb2uqslKqUaQgK8t68M/F27N5&#10;tsXmpTZZ7frpjSB4HGbmN8x03ppKXKlxpWUFg34EgjizuuRcwX63/IxBOI+ssbJMCv7JwXzW+Zhi&#10;ou2NN3Td+lwECLsEFRTe14mULivIoOvbmjh4J9sY9EE2udQN3gLcVHIYRWNpsOSwUGBNaUHZeftn&#10;FPykyzVujkMT36v0+/e0qC/7w5dSvW67mIDw1Pp3+NVeaQWjeATPM+EIyN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ZUfnPxQAAANwAAAAPAAAAAAAAAAAAAAAAAJgCAABkcnMv&#10;ZG93bnJldi54bWxQSwUGAAAAAAQABAD1AAAAigMAAAAA&#10;" filled="f" stroked="f" strokeweight=".5pt">
                    <v:textbox>
                      <w:txbxContent>
                        <w:p w14:paraId="6EE27213" w14:textId="77777777" w:rsidR="00152239" w:rsidRPr="007E1F64" w:rsidRDefault="00152239" w:rsidP="008A14CB">
                          <w:pPr>
                            <w:rPr>
                              <w:rFonts w:asciiTheme="minorHAnsi" w:hAnsiTheme="minorHAnsi" w:cstheme="minorHAnsi"/>
                              <w:b/>
                              <w:bCs/>
                              <w:lang w:val="fr-FR"/>
                            </w:rPr>
                          </w:pPr>
                          <w:proofErr w:type="spellStart"/>
                          <w:r>
                            <w:rPr>
                              <w:rFonts w:asciiTheme="minorHAnsi" w:hAnsiTheme="minorHAnsi" w:cstheme="minorHAnsi"/>
                              <w:b/>
                              <w:bCs/>
                              <w:lang w:val="fr-FR"/>
                            </w:rPr>
                            <w:t>Null</w:t>
                          </w:r>
                          <w:proofErr w:type="spellEnd"/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>
        <w:rPr>
          <w:highlight w:val="yellow"/>
        </w:rPr>
        <w:t>helpointer= helpointer.next.next</w: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1015E881" wp14:editId="3FE9594A">
                <wp:simplePos x="0" y="0"/>
                <wp:positionH relativeFrom="column">
                  <wp:posOffset>4048760</wp:posOffset>
                </wp:positionH>
                <wp:positionV relativeFrom="paragraph">
                  <wp:posOffset>2941955</wp:posOffset>
                </wp:positionV>
                <wp:extent cx="285746" cy="0"/>
                <wp:effectExtent l="0" t="0" r="0" b="0"/>
                <wp:wrapNone/>
                <wp:docPr id="306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574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932F7BB" id="Straight Arrow Connector 28" o:spid="_x0000_s1026" type="#_x0000_t32" style="position:absolute;left:0;text-align:left;margin-left:318.8pt;margin-top:231.65pt;width:22.5pt;height:0;z-index:25179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" strokecolor="black [3200]" strokeweight="1.5pt">
                <v:stroke endarrow="block" joinstyle="miter"/>
              </v:shape>
            </w:pict>
          </mc:Fallback>
        </mc:AlternateContent>
      </w:r>
      <w:r w:rsidR="007C2ECA">
        <w:rPr>
          <w:noProof/>
          <w:rtl/>
          <w:lang w:eastAsia="en-US"/>
        </w:rPr>
        <mc:AlternateContent>
          <mc:Choice Requires="wps">
            <w:drawing>
              <wp:anchor distT="45720" distB="45720" distL="114300" distR="114300" simplePos="0" relativeHeight="251789312" behindDoc="0" locked="0" layoutInCell="1" allowOverlap="1" wp14:anchorId="26AC47F2" wp14:editId="70FC04FE">
                <wp:simplePos x="0" y="0"/>
                <wp:positionH relativeFrom="column">
                  <wp:posOffset>6000750</wp:posOffset>
                </wp:positionH>
                <wp:positionV relativeFrom="paragraph">
                  <wp:posOffset>492760</wp:posOffset>
                </wp:positionV>
                <wp:extent cx="932180" cy="1404620"/>
                <wp:effectExtent l="0" t="0" r="0" b="0"/>
                <wp:wrapSquare wrapText="bothSides"/>
                <wp:docPr id="271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9321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75E962" w14:textId="46CD7290" w:rsidR="00152239" w:rsidRPr="007C2ECA" w:rsidRDefault="00152239" w:rsidP="007C2ECA">
                            <w:pPr>
                              <w:rPr>
                                <w:color w:val="70AD47" w:themeColor="accent6"/>
                              </w:rPr>
                            </w:pPr>
                            <w:r w:rsidRPr="007C2ECA">
                              <w:rPr>
                                <w:color w:val="70AD47" w:themeColor="accent6"/>
                              </w:rPr>
                              <w:t>garb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6AC47F2" id="_x0000_s1240" type="#_x0000_t202" style="position:absolute;left:0;text-align:left;margin-left:472.5pt;margin-top:38.8pt;width:73.4pt;height:110.6pt;flip:x;z-index:251789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" filled="f" stroked="f">
                <v:textbox style="mso-fit-shape-to-text:t">
                  <w:txbxContent>
                    <w:p w14:paraId="2275E962" w14:textId="46CD7290" w:rsidR="00152239" w:rsidRPr="007C2ECA" w:rsidRDefault="00152239" w:rsidP="007C2ECA">
                      <w:pPr>
                        <w:rPr>
                          <w:color w:val="70AD47" w:themeColor="accent6"/>
                        </w:rPr>
                      </w:pPr>
                      <w:proofErr w:type="gramStart"/>
                      <w:r w:rsidRPr="007C2ECA">
                        <w:rPr>
                          <w:color w:val="70AD47" w:themeColor="accent6"/>
                        </w:rPr>
                        <w:t>garbage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  <w:r w:rsidR="007C2ECA" w:rsidRPr="007C2ECA">
        <w:rPr>
          <w:noProof/>
          <w:color w:val="70AD47" w:themeColor="accent6"/>
          <w:lang w:eastAsia="en-US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41BD2802" wp14:editId="7347107F">
                <wp:simplePos x="0" y="0"/>
                <wp:positionH relativeFrom="column">
                  <wp:posOffset>5816600</wp:posOffset>
                </wp:positionH>
                <wp:positionV relativeFrom="paragraph">
                  <wp:posOffset>655964</wp:posOffset>
                </wp:positionV>
                <wp:extent cx="259080" cy="334636"/>
                <wp:effectExtent l="38100" t="0" r="26670" b="104140"/>
                <wp:wrapNone/>
                <wp:docPr id="270" name="رابط بشكل مرفق 2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9080" cy="334636"/>
                        </a:xfrm>
                        <a:prstGeom prst="bentConnector3">
                          <a:avLst>
                            <a:gd name="adj1" fmla="val 54720"/>
                          </a:avLst>
                        </a:prstGeom>
                        <a:ln>
                          <a:solidFill>
                            <a:schemeClr val="accent6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790919" id="رابط بشكل مرفق 270" o:spid="_x0000_s1026" type="#_x0000_t34" style="position:absolute;left:0;text-align:left;margin-left:458pt;margin-top:51.65pt;width:20.4pt;height:26.35pt;flip:x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" adj="11820" strokecolor="#70ad47 [3209]" strokeweight=".5pt">
                <v:stroke endarrow="block"/>
              </v:shape>
            </w:pict>
          </mc:Fallback>
        </mc:AlternateContent>
      </w:r>
      <w:r w:rsidR="00447862">
        <w:rPr>
          <w:noProof/>
          <w:rtl/>
          <w:lang w:eastAsia="en-US"/>
        </w:rPr>
        <mc:AlternateContent>
          <mc:Choice Requires="wps">
            <w:drawing>
              <wp:anchor distT="45720" distB="45720" distL="114300" distR="114300" simplePos="0" relativeHeight="251778048" behindDoc="0" locked="0" layoutInCell="1" allowOverlap="1" wp14:anchorId="3D27225F" wp14:editId="6BB7DDD8">
                <wp:simplePos x="0" y="0"/>
                <wp:positionH relativeFrom="column">
                  <wp:posOffset>4485640</wp:posOffset>
                </wp:positionH>
                <wp:positionV relativeFrom="paragraph">
                  <wp:posOffset>2161841</wp:posOffset>
                </wp:positionV>
                <wp:extent cx="932180" cy="1404620"/>
                <wp:effectExtent l="0" t="0" r="0" b="0"/>
                <wp:wrapSquare wrapText="bothSides"/>
                <wp:docPr id="224" name="مربع ن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9321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205684" w14:textId="77777777" w:rsidR="00152239" w:rsidRPr="00214016" w:rsidRDefault="00152239" w:rsidP="001F74B5">
                            <w:pPr>
                              <w:rPr>
                                <w:color w:val="FF0000"/>
                              </w:rPr>
                            </w:pPr>
                            <w:r w:rsidRPr="00214016">
                              <w:rPr>
                                <w:color w:val="FF0000"/>
                              </w:rPr>
                              <w:t>helpoin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D27225F" id="_x0000_s1241" type="#_x0000_t202" style="position:absolute;left:0;text-align:left;margin-left:353.2pt;margin-top:170.2pt;width:73.4pt;height:110.6pt;flip:x;z-index:2517780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" filled="f" stroked="f">
                <v:textbox style="mso-fit-shape-to-text:t">
                  <w:txbxContent>
                    <w:p w14:paraId="25205684" w14:textId="77777777" w:rsidR="00152239" w:rsidRPr="00214016" w:rsidRDefault="00152239" w:rsidP="001F74B5">
                      <w:pPr>
                        <w:rPr>
                          <w:color w:val="FF0000"/>
                        </w:rPr>
                      </w:pPr>
                      <w:proofErr w:type="spellStart"/>
                      <w:proofErr w:type="gramStart"/>
                      <w:r w:rsidRPr="00214016">
                        <w:rPr>
                          <w:color w:val="FF0000"/>
                        </w:rPr>
                        <w:t>helpointer</w:t>
                      </w:r>
                      <w:proofErr w:type="spellEnd"/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  <w:r w:rsidR="0044786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7DE9737D" wp14:editId="79340560">
                <wp:simplePos x="0" y="0"/>
                <wp:positionH relativeFrom="column">
                  <wp:posOffset>5216524</wp:posOffset>
                </wp:positionH>
                <wp:positionV relativeFrom="paragraph">
                  <wp:posOffset>2009774</wp:posOffset>
                </wp:positionV>
                <wp:extent cx="594995" cy="295275"/>
                <wp:effectExtent l="0" t="76200" r="300355" b="28575"/>
                <wp:wrapNone/>
                <wp:docPr id="269" name="رابط بشكل مرفق 2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995" cy="295275"/>
                        </a:xfrm>
                        <a:prstGeom prst="bentConnector3">
                          <a:avLst>
                            <a:gd name="adj1" fmla="val 147087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B39F3E" id="رابط بشكل مرفق 269" o:spid="_x0000_s1026" type="#_x0000_t34" style="position:absolute;left:0;text-align:left;margin-left:410.75pt;margin-top:158.25pt;width:46.85pt;height:23.25pt;flip:y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" adj="31771" strokecolor="#4472c4 [3204]" strokeweight=".5pt">
                <v:stroke endarrow="block"/>
              </v:shape>
            </w:pict>
          </mc:Fallback>
        </mc:AlternateContent>
      </w:r>
      <w:r w:rsidR="0044786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1AEED945" wp14:editId="21975835">
                <wp:simplePos x="0" y="0"/>
                <wp:positionH relativeFrom="column">
                  <wp:posOffset>6075680</wp:posOffset>
                </wp:positionH>
                <wp:positionV relativeFrom="paragraph">
                  <wp:posOffset>1409700</wp:posOffset>
                </wp:positionV>
                <wp:extent cx="0" cy="414453"/>
                <wp:effectExtent l="0" t="0" r="19050" b="24130"/>
                <wp:wrapNone/>
                <wp:docPr id="268" name="رابط مستقيم 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14453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B3E11A" id="رابط مستقيم 268" o:spid="_x0000_s1026" style="position:absolute;left:0;text-align:left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78.4pt,111pt" to="478.4pt,14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" strokecolor="red" strokeweight=".5pt">
                <v:stroke joinstyle="miter"/>
              </v:line>
            </w:pict>
          </mc:Fallback>
        </mc:AlternateContent>
      </w:r>
      <w:r w:rsidR="0044786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46DE3E0C" wp14:editId="731C0A8D">
                <wp:simplePos x="0" y="0"/>
                <wp:positionH relativeFrom="column">
                  <wp:posOffset>4044950</wp:posOffset>
                </wp:positionH>
                <wp:positionV relativeFrom="paragraph">
                  <wp:posOffset>990601</wp:posOffset>
                </wp:positionV>
                <wp:extent cx="2030730" cy="419100"/>
                <wp:effectExtent l="0" t="0" r="26670" b="19050"/>
                <wp:wrapNone/>
                <wp:docPr id="265" name="رابط بشكل مرفق 2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30730" cy="419100"/>
                        </a:xfrm>
                        <a:prstGeom prst="bentConnector3">
                          <a:avLst>
                            <a:gd name="adj1" fmla="val 8944"/>
                          </a:avLst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2C761A8" id="رابط بشكل مرفق 265" o:spid="_x0000_s1026" type="#_x0000_t34" style="position:absolute;left:0;text-align:left;margin-left:318.5pt;margin-top:78pt;width:159.9pt;height:33pt;z-index:251782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" adj="1932" strokecolor="red" strokeweight=".5pt"/>
            </w:pict>
          </mc:Fallback>
        </mc:AlternateContent>
      </w:r>
      <w:r w:rsidR="00447862">
        <w:rPr>
          <w:noProof/>
          <w:rtl/>
          <w:lang w:eastAsia="en-US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61B401B7" wp14:editId="1BC68E62">
                <wp:simplePos x="0" y="0"/>
                <wp:positionH relativeFrom="column">
                  <wp:posOffset>4367374</wp:posOffset>
                </wp:positionH>
                <wp:positionV relativeFrom="paragraph">
                  <wp:posOffset>1143000</wp:posOffset>
                </wp:positionV>
                <wp:extent cx="515776" cy="104775"/>
                <wp:effectExtent l="0" t="0" r="17780" b="28575"/>
                <wp:wrapNone/>
                <wp:docPr id="263" name="مستطيل مستدير الزوايا 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5776" cy="10477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8A0E0ED" id="مستطيل مستدير الزوايا 263" o:spid="_x0000_s1026" style="position:absolute;left:0;text-align:left;margin-left:343.9pt;margin-top:90pt;width:40.6pt;height:8.25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" filled="f" strokecolor="red" strokeweight="1pt">
                <v:stroke joinstyle="miter"/>
              </v:roundrect>
            </w:pict>
          </mc:Fallback>
        </mc:AlternateContent>
      </w:r>
      <w:r w:rsidR="00447862" w:rsidRPr="008A14CB">
        <w:rPr>
          <w:highlight w:val="yellow"/>
        </w:rPr>
        <w:t>.</w:t>
      </w:r>
    </w:p>
    <w:p w14:paraId="5F61048E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27F89E58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07DF58E2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1E619172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201596DC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77494498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50D970C8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40C88258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673D5411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36CEF1CF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3C1F5FAD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1AA642A5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775782C3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73407656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0B08B90E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68B012A5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45C8257F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2A536602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5C7D31A4" w14:textId="6B2506EE" w:rsidR="00C145D9" w:rsidRDefault="00512016" w:rsidP="00C145D9">
      <w:pPr>
        <w:pStyle w:val="a4"/>
        <w:ind w:left="1440"/>
        <w:rPr>
          <w:highlight w:val="yellow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4DFA7F46" wp14:editId="63E04310">
                <wp:simplePos x="0" y="0"/>
                <wp:positionH relativeFrom="column">
                  <wp:posOffset>5503480</wp:posOffset>
                </wp:positionH>
                <wp:positionV relativeFrom="paragraph">
                  <wp:posOffset>29912</wp:posOffset>
                </wp:positionV>
                <wp:extent cx="831348" cy="234952"/>
                <wp:effectExtent l="0" t="6667" r="38417" b="19368"/>
                <wp:wrapNone/>
                <wp:docPr id="342" name="Connecteur en 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H="1">
                          <a:off x="0" y="0"/>
                          <a:ext cx="831348" cy="234952"/>
                        </a:xfrm>
                        <a:prstGeom prst="bentConnector3">
                          <a:avLst>
                            <a:gd name="adj1" fmla="val 427"/>
                          </a:avLst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340268D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eur en angle 78" o:spid="_x0000_s1026" type="#_x0000_t34" style="position:absolute;left:0;text-align:left;margin-left:433.35pt;margin-top:2.35pt;width:65.45pt;height:18.5pt;rotation:90;flip:x;z-index:251811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" adj="92" strokecolor="black [3200]" strokeweight="1.5pt"/>
            </w:pict>
          </mc:Fallback>
        </mc:AlternateContent>
      </w:r>
    </w:p>
    <w:p w14:paraId="49E65564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2466BDFD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14935287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72D1C0AF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73D9E9E4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09EEB476" w14:textId="77777777" w:rsidR="00C145D9" w:rsidRPr="00C145D9" w:rsidRDefault="00C145D9" w:rsidP="00C145D9">
      <w:pPr>
        <w:pStyle w:val="a4"/>
        <w:ind w:left="1440"/>
      </w:pPr>
    </w:p>
    <w:p w14:paraId="0BBEBD6B" w14:textId="77777777" w:rsidR="00C145D9" w:rsidRPr="00C145D9" w:rsidRDefault="00C145D9" w:rsidP="00C145D9">
      <w:pPr>
        <w:pStyle w:val="a4"/>
        <w:ind w:left="1440"/>
      </w:pPr>
    </w:p>
    <w:p w14:paraId="258DC43F" w14:textId="5C4CF828" w:rsidR="00C145D9" w:rsidRPr="00C145D9" w:rsidRDefault="00C145D9" w:rsidP="00C145D9">
      <w:pPr>
        <w:pStyle w:val="a4"/>
        <w:numPr>
          <w:ilvl w:val="0"/>
          <w:numId w:val="47"/>
        </w:numPr>
      </w:pPr>
      <w:r w:rsidRPr="00C145D9">
        <w:rPr>
          <w:highlight w:val="yellow"/>
        </w:rPr>
        <w:t>If the next node is null end loop.</w:t>
      </w:r>
    </w:p>
    <w:p w14:paraId="4AAE7343" w14:textId="1AFE444D" w:rsidR="00C145D9" w:rsidRDefault="00C145D9" w:rsidP="00C145D9">
      <w:pPr>
        <w:pStyle w:val="a4"/>
        <w:ind w:left="1440"/>
        <w:rPr>
          <w:highlight w:val="yellow"/>
        </w:rPr>
      </w:pPr>
    </w:p>
    <w:p w14:paraId="2188AB08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131615A5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51491635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7BE5E317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3D45E284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3D0FB0DA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1E007F4D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14207A3A" w14:textId="2F282EBE" w:rsidR="00C145D9" w:rsidRDefault="00C145D9" w:rsidP="00C145D9">
      <w:pPr>
        <w:pStyle w:val="a4"/>
        <w:ind w:left="1440"/>
        <w:rPr>
          <w:highlight w:val="yellow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2D5B703B" wp14:editId="27977A50">
                <wp:simplePos x="0" y="0"/>
                <wp:positionH relativeFrom="column">
                  <wp:posOffset>1701800</wp:posOffset>
                </wp:positionH>
                <wp:positionV relativeFrom="paragraph">
                  <wp:posOffset>136525</wp:posOffset>
                </wp:positionV>
                <wp:extent cx="597560" cy="381000"/>
                <wp:effectExtent l="0" t="76200" r="221615" b="19050"/>
                <wp:wrapNone/>
                <wp:docPr id="311" name="رابط بشكل مرفق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7560" cy="381000"/>
                        </a:xfrm>
                        <a:prstGeom prst="bentConnector3">
                          <a:avLst>
                            <a:gd name="adj1" fmla="val 132679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376BCC" id="رابط بشكل مرفق 311" o:spid="_x0000_s1026" type="#_x0000_t34" style="position:absolute;left:0;text-align:left;margin-left:134pt;margin-top:10.75pt;width:47.05pt;height:30pt;flip:y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" adj="28659" strokecolor="#4472c4 [3204]" strokeweight=".5pt">
                <v:stroke endarrow="block"/>
              </v:shape>
            </w:pict>
          </mc:Fallback>
        </mc:AlternateContent>
      </w:r>
    </w:p>
    <w:p w14:paraId="3CFDC0F6" w14:textId="77777777" w:rsidR="00C145D9" w:rsidRDefault="00C145D9" w:rsidP="00C145D9">
      <w:pPr>
        <w:pStyle w:val="a4"/>
        <w:ind w:left="1440"/>
        <w:rPr>
          <w:highlight w:val="yellow"/>
        </w:rPr>
      </w:pPr>
    </w:p>
    <w:p w14:paraId="5ECAD077" w14:textId="3E9E70FA" w:rsidR="001F74B5" w:rsidRPr="008A14CB" w:rsidRDefault="001F74B5" w:rsidP="00C145D9">
      <w:pPr>
        <w:pStyle w:val="a4"/>
        <w:ind w:left="1440"/>
        <w:rPr>
          <w:rFonts w:eastAsia="Arial"/>
          <w:b/>
          <w:bCs/>
          <w:i/>
          <w:iCs/>
        </w:rPr>
      </w:pPr>
      <w:r w:rsidRPr="008A14CB">
        <w:rPr>
          <w:highlight w:val="yellow"/>
        </w:rPr>
        <w:t xml:space="preserve">  </w:t>
      </w:r>
      <w:r w:rsidRPr="008A14CB">
        <w:rPr>
          <w:rFonts w:eastAsia="Arial"/>
          <w:i/>
          <w:iCs/>
        </w:rPr>
        <w:br w:type="page"/>
      </w:r>
    </w:p>
    <w:p w14:paraId="65D0541F" w14:textId="2089BAAA" w:rsidR="00970CD7" w:rsidRPr="00970CD7" w:rsidRDefault="00970CD7" w:rsidP="00970CD7">
      <w:pPr>
        <w:rPr>
          <w:rFonts w:eastAsia="Arial"/>
          <w:i/>
          <w:iCs/>
        </w:rPr>
      </w:pPr>
      <w:r w:rsidRPr="00970CD7">
        <w:rPr>
          <w:rFonts w:eastAsia="Arial"/>
          <w:i/>
          <w:iCs/>
        </w:rPr>
        <w:lastRenderedPageBreak/>
        <w:t xml:space="preserve">Question </w:t>
      </w:r>
      <w:r>
        <w:rPr>
          <w:rFonts w:eastAsia="Arial"/>
          <w:i/>
          <w:iCs/>
        </w:rPr>
        <w:t>2</w:t>
      </w:r>
      <w:r w:rsidRPr="00970CD7">
        <w:rPr>
          <w:rFonts w:eastAsia="Arial"/>
          <w:i/>
          <w:iCs/>
        </w:rPr>
        <w:t>:</w:t>
      </w:r>
      <w:r w:rsidR="00EA1184">
        <w:rPr>
          <w:rFonts w:ascii="Arial" w:eastAsia="Arial" w:hAnsi="Arial" w:cs="Arial"/>
        </w:rPr>
        <w:t xml:space="preserve">(20 points) </w:t>
      </w:r>
    </w:p>
    <w:p w14:paraId="5509C04C" w14:textId="77777777" w:rsidR="00970CD7" w:rsidRDefault="00970CD7" w:rsidP="00970CD7">
      <w:pPr>
        <w:jc w:val="both"/>
        <w:rPr>
          <w:rFonts w:ascii="Arial" w:eastAsia="Arial" w:hAnsi="Arial" w:cs="Arial"/>
          <w:b/>
          <w:bCs/>
        </w:rPr>
      </w:pPr>
    </w:p>
    <w:p w14:paraId="4E6A1E2E" w14:textId="59BB2981" w:rsidR="003357F2" w:rsidRDefault="00EA1184" w:rsidP="006305C2">
      <w:pPr>
        <w:pStyle w:val="a4"/>
        <w:numPr>
          <w:ilvl w:val="0"/>
          <w:numId w:val="31"/>
        </w:numPr>
        <w:jc w:val="lowKashida"/>
      </w:pPr>
      <w:r w:rsidRPr="00E11157">
        <w:rPr>
          <w:rFonts w:eastAsia="Arial"/>
          <w:b/>
          <w:bCs/>
        </w:rPr>
        <w:t>Algorithm Write up</w:t>
      </w:r>
      <w:r w:rsidRPr="00E11157">
        <w:rPr>
          <w:rFonts w:eastAsia="Arial"/>
        </w:rPr>
        <w:t xml:space="preserve">: </w:t>
      </w:r>
      <w:r w:rsidR="003357F2" w:rsidRPr="00E11157">
        <w:rPr>
          <w:rFonts w:eastAsia="Arial"/>
        </w:rPr>
        <w:t xml:space="preserve">Suppose a </w:t>
      </w:r>
      <w:r w:rsidR="003357F2" w:rsidRPr="002A59FF">
        <w:rPr>
          <w:rFonts w:eastAsia="Arial"/>
          <w:b/>
          <w:bCs/>
          <w:u w:val="single"/>
        </w:rPr>
        <w:t>linked list</w:t>
      </w:r>
      <w:r w:rsidR="003357F2" w:rsidRPr="00E11157">
        <w:rPr>
          <w:rFonts w:eastAsia="Arial"/>
        </w:rPr>
        <w:t xml:space="preserve"> contains</w:t>
      </w:r>
      <w:r w:rsidR="003357F2">
        <w:t xml:space="preserve"> all </w:t>
      </w:r>
      <w:r w:rsidR="00634B50">
        <w:t>health practitioners</w:t>
      </w:r>
      <w:r w:rsidR="00442DEE">
        <w:t>’</w:t>
      </w:r>
      <w:r w:rsidR="00331683">
        <w:t xml:space="preserve"> information for all </w:t>
      </w:r>
      <w:r w:rsidR="00634B50">
        <w:t>centers</w:t>
      </w:r>
      <w:r w:rsidR="003357F2">
        <w:t xml:space="preserve">. </w:t>
      </w:r>
      <w:r w:rsidR="008367B5">
        <w:t xml:space="preserve">The </w:t>
      </w:r>
      <w:r w:rsidR="00614985">
        <w:t>vaccination management</w:t>
      </w:r>
      <w:r w:rsidR="008367B5">
        <w:t xml:space="preserve"> employee</w:t>
      </w:r>
      <w:r w:rsidR="003357F2">
        <w:t xml:space="preserve"> wants to </w:t>
      </w:r>
      <w:r w:rsidR="00A737D6">
        <w:t xml:space="preserve">display </w:t>
      </w:r>
      <w:r w:rsidR="003357F2">
        <w:t xml:space="preserve">all </w:t>
      </w:r>
      <w:r w:rsidR="00B07A33">
        <w:t xml:space="preserve">information of </w:t>
      </w:r>
      <w:r w:rsidR="00E11157">
        <w:t xml:space="preserve"> </w:t>
      </w:r>
      <w:r w:rsidR="00B07A33">
        <w:t xml:space="preserve">health practitioners </w:t>
      </w:r>
      <w:r w:rsidR="00E11157">
        <w:t xml:space="preserve">in </w:t>
      </w:r>
      <w:r w:rsidR="002B55FC">
        <w:t>any</w:t>
      </w:r>
      <w:r w:rsidR="00D40F21">
        <w:t xml:space="preserve"> required </w:t>
      </w:r>
      <w:r w:rsidR="002B55FC">
        <w:t>center</w:t>
      </w:r>
      <w:r w:rsidR="003357F2">
        <w:t>.</w:t>
      </w:r>
    </w:p>
    <w:p w14:paraId="06008E77" w14:textId="77777777" w:rsidR="00E11157" w:rsidRDefault="00E11157" w:rsidP="00E11157">
      <w:pPr>
        <w:pStyle w:val="a4"/>
      </w:pPr>
    </w:p>
    <w:p w14:paraId="58149E68" w14:textId="07A9E12B" w:rsidR="003357F2" w:rsidRDefault="003357F2" w:rsidP="00AB6D08">
      <w:r w:rsidRPr="003357F2">
        <w:rPr>
          <w:b/>
          <w:bCs/>
          <w:u w:val="single"/>
        </w:rPr>
        <w:t>Write an algorithm</w:t>
      </w:r>
      <w:r>
        <w:t xml:space="preserve"> that </w:t>
      </w:r>
      <w:r w:rsidR="009C5B99">
        <w:t>display all information of  health practitioners in the linked list for any required center.</w:t>
      </w:r>
      <w:r>
        <w:t xml:space="preserve"> </w:t>
      </w:r>
    </w:p>
    <w:p w14:paraId="2A0DD180" w14:textId="77777777" w:rsidR="003357F2" w:rsidRDefault="003357F2" w:rsidP="003357F2"/>
    <w:p w14:paraId="5EB3A549" w14:textId="49C07408" w:rsidR="00D804ED" w:rsidRDefault="003357F2" w:rsidP="003357F2">
      <w:pPr>
        <w:rPr>
          <w:rFonts w:eastAsia="Arial"/>
        </w:rPr>
      </w:pPr>
      <w:r>
        <w:t>For example, a</w:t>
      </w:r>
      <w:r w:rsidR="00B4629B">
        <w:t xml:space="preserve">n employee of </w:t>
      </w:r>
      <w:r w:rsidR="005762FA">
        <w:t>vaccination management</w:t>
      </w:r>
      <w:r w:rsidR="00442DEE">
        <w:t xml:space="preserve"> </w:t>
      </w:r>
      <w:r>
        <w:t xml:space="preserve">would like to </w:t>
      </w:r>
      <w:r w:rsidR="00B4629B">
        <w:t>display</w:t>
      </w:r>
      <w:r w:rsidR="005E51ED">
        <w:t xml:space="preserve"> </w:t>
      </w:r>
      <w:r>
        <w:t xml:space="preserve">all </w:t>
      </w:r>
      <w:r w:rsidR="005762FA" w:rsidRPr="005762FA">
        <w:rPr>
          <w:u w:val="single"/>
        </w:rPr>
        <w:t>information of  health practitioners</w:t>
      </w:r>
      <w:r w:rsidR="005762FA">
        <w:rPr>
          <w:u w:val="single"/>
        </w:rPr>
        <w:t xml:space="preserve"> </w:t>
      </w:r>
      <w:r w:rsidR="00033271">
        <w:rPr>
          <w:u w:val="single"/>
        </w:rPr>
        <w:t>of</w:t>
      </w:r>
      <w:r w:rsidR="005762FA">
        <w:rPr>
          <w:u w:val="single"/>
        </w:rPr>
        <w:t xml:space="preserve"> center</w:t>
      </w:r>
      <w:r w:rsidR="00B4629B">
        <w:rPr>
          <w:u w:val="single"/>
        </w:rPr>
        <w:t xml:space="preserve"> 2</w:t>
      </w:r>
      <w:r>
        <w:t xml:space="preserve">. </w:t>
      </w:r>
      <w:r>
        <w:rPr>
          <w:rFonts w:eastAsia="Arial"/>
        </w:rPr>
        <w:t>I</w:t>
      </w:r>
      <w:r w:rsidR="00EA1184" w:rsidRPr="0016102F">
        <w:rPr>
          <w:rFonts w:eastAsia="Arial"/>
        </w:rPr>
        <w:t xml:space="preserve">f </w:t>
      </w:r>
      <w:r w:rsidR="00233464">
        <w:rPr>
          <w:rFonts w:eastAsia="Arial"/>
        </w:rPr>
        <w:t xml:space="preserve">the </w:t>
      </w:r>
      <w:r w:rsidR="00EA1184" w:rsidRPr="0016102F">
        <w:rPr>
          <w:rFonts w:eastAsia="Arial"/>
        </w:rPr>
        <w:t>linked list contains the following nodes</w:t>
      </w:r>
    </w:p>
    <w:p w14:paraId="409A9B7C" w14:textId="712B837E" w:rsidR="00B75218" w:rsidRDefault="00B75218" w:rsidP="003357F2">
      <w:pPr>
        <w:rPr>
          <w:rFonts w:eastAsia="Arial"/>
        </w:rPr>
      </w:pPr>
    </w:p>
    <w:p w14:paraId="2092D83A" w14:textId="381BB167" w:rsidR="00B75218" w:rsidRDefault="00723AE1" w:rsidP="003357F2">
      <w:pPr>
        <w:rPr>
          <w:rFonts w:eastAsia="Arial"/>
        </w:rPr>
      </w:pPr>
      <w:r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78B12C1F" wp14:editId="36442BB4">
                <wp:simplePos x="0" y="0"/>
                <wp:positionH relativeFrom="column">
                  <wp:posOffset>171450</wp:posOffset>
                </wp:positionH>
                <wp:positionV relativeFrom="paragraph">
                  <wp:posOffset>44817</wp:posOffset>
                </wp:positionV>
                <wp:extent cx="6002655" cy="1506537"/>
                <wp:effectExtent l="0" t="0" r="17145" b="17780"/>
                <wp:wrapNone/>
                <wp:docPr id="1" name="Groupe 1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02655" cy="1506537"/>
                          <a:chOff x="0" y="-317"/>
                          <a:chExt cx="6002737" cy="1507062"/>
                        </a:xfrm>
                      </wpg:grpSpPr>
                      <wps:wsp>
                        <wps:cNvPr id="2" name="Text Box 51"/>
                        <wps:cNvSpPr txBox="1"/>
                        <wps:spPr>
                          <a:xfrm>
                            <a:off x="0" y="182880"/>
                            <a:ext cx="612140" cy="2413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B05015D" w14:textId="77777777" w:rsidR="00152239" w:rsidRPr="007E1F64" w:rsidRDefault="00152239" w:rsidP="00723AE1">
                              <w:pP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lang w:val="fr-FR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lang w:val="fr-FR"/>
                                </w:rPr>
                                <w:t>Hea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" name="Groupe 107"/>
                        <wpg:cNvGrpSpPr/>
                        <wpg:grpSpPr>
                          <a:xfrm>
                            <a:off x="71561" y="-317"/>
                            <a:ext cx="5931176" cy="1507062"/>
                            <a:chOff x="0" y="-317"/>
                            <a:chExt cx="5931176" cy="1507062"/>
                          </a:xfrm>
                        </wpg:grpSpPr>
                        <wpg:grpSp>
                          <wpg:cNvPr id="4" name="Groupe 5"/>
                          <wpg:cNvGrpSpPr/>
                          <wpg:grpSpPr>
                            <a:xfrm>
                              <a:off x="2433099" y="-317"/>
                              <a:ext cx="1757045" cy="655957"/>
                              <a:chOff x="0" y="-317"/>
                              <a:chExt cx="1757238" cy="655957"/>
                            </a:xfrm>
                          </wpg:grpSpPr>
                          <wpg:grpSp>
                            <wpg:cNvPr id="6" name="Group 7"/>
                            <wpg:cNvGrpSpPr/>
                            <wpg:grpSpPr>
                              <a:xfrm>
                                <a:off x="0" y="-317"/>
                                <a:ext cx="1469340" cy="655957"/>
                                <a:chOff x="-358588" y="2201869"/>
                                <a:chExt cx="1469475" cy="656238"/>
                              </a:xfrm>
                            </wpg:grpSpPr>
                            <wps:wsp>
                              <wps:cNvPr id="7" name="Rectangle 7"/>
                              <wps:cNvSpPr/>
                              <wps:spPr>
                                <a:xfrm>
                                  <a:off x="824365" y="2201869"/>
                                  <a:ext cx="286522" cy="65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A12213B" w14:textId="77777777" w:rsidR="00152239" w:rsidRPr="00A17ADE" w:rsidRDefault="00152239" w:rsidP="00723AE1">
                                    <w:pPr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" name="Rectangle 11"/>
                              <wps:cNvSpPr/>
                              <wps:spPr>
                                <a:xfrm>
                                  <a:off x="-358588" y="2202186"/>
                                  <a:ext cx="1183004" cy="65592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491A31C" w14:textId="77777777" w:rsidR="00152239" w:rsidRPr="00506528" w:rsidRDefault="00152239" w:rsidP="00723AE1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506528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ID: 11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20</w:t>
                                    </w:r>
                                  </w:p>
                                  <w:p w14:paraId="522B385F" w14:textId="77777777" w:rsidR="00152239" w:rsidRPr="00506528" w:rsidRDefault="00152239" w:rsidP="00723AE1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506528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First Name: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Sami</w:t>
                                    </w:r>
                                    <w:r w:rsidRPr="00506528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 </w:t>
                                    </w:r>
                                  </w:p>
                                  <w:p w14:paraId="5F1E6E20" w14:textId="77777777" w:rsidR="00152239" w:rsidRPr="00506528" w:rsidRDefault="00152239" w:rsidP="00723AE1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506528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Last Name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Alghamdi</w:t>
                                    </w:r>
                                  </w:p>
                                  <w:p w14:paraId="2D73A4C2" w14:textId="77777777" w:rsidR="00152239" w:rsidRPr="00506528" w:rsidRDefault="00152239" w:rsidP="00723AE1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506528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Center 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2</w:t>
                                    </w:r>
                                  </w:p>
                                  <w:p w14:paraId="488465DE" w14:textId="77777777" w:rsidR="00152239" w:rsidRPr="000F57AA" w:rsidRDefault="00152239" w:rsidP="00723AE1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  <w:r w:rsidRPr="00506528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Status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Moved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16" name="Straight Arrow Connector 28"/>
                            <wps:cNvCnPr/>
                            <wps:spPr>
                              <a:xfrm>
                                <a:off x="1470991" y="349857"/>
                                <a:ext cx="286247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19" name="Group 7"/>
                          <wpg:cNvGrpSpPr/>
                          <wpg:grpSpPr>
                            <a:xfrm>
                              <a:off x="4198289" y="0"/>
                              <a:ext cx="1469174" cy="655955"/>
                              <a:chOff x="-358588" y="2202186"/>
                              <a:chExt cx="1469526" cy="656236"/>
                            </a:xfrm>
                          </wpg:grpSpPr>
                          <wps:wsp>
                            <wps:cNvPr id="20" name="Rectangle 20"/>
                            <wps:cNvSpPr/>
                            <wps:spPr>
                              <a:xfrm>
                                <a:off x="824416" y="2202186"/>
                                <a:ext cx="286522" cy="65623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A44C2C1" w14:textId="77777777" w:rsidR="00152239" w:rsidRPr="00A17ADE" w:rsidRDefault="00152239" w:rsidP="00723AE1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" name="Rectangle 21"/>
                            <wps:cNvSpPr/>
                            <wps:spPr>
                              <a:xfrm>
                                <a:off x="-358588" y="2202186"/>
                                <a:ext cx="1183004" cy="65592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AF01611" w14:textId="77777777" w:rsidR="00152239" w:rsidRPr="00506528" w:rsidRDefault="00152239" w:rsidP="00723AE1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ID: 11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30</w:t>
                                  </w:r>
                                </w:p>
                                <w:p w14:paraId="478B6D9B" w14:textId="77777777" w:rsidR="00152239" w:rsidRPr="00506528" w:rsidRDefault="00152239" w:rsidP="00723AE1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First Name: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Samar</w:t>
                                  </w: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</w:p>
                                <w:p w14:paraId="4AF8AE92" w14:textId="77777777" w:rsidR="00152239" w:rsidRPr="00506528" w:rsidRDefault="00152239" w:rsidP="00723AE1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Last Name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Alshehri</w:t>
                                  </w:r>
                                </w:p>
                                <w:p w14:paraId="414DFA05" w14:textId="77777777" w:rsidR="00152239" w:rsidRPr="00506528" w:rsidRDefault="00152239" w:rsidP="00723AE1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Center 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1</w:t>
                                  </w:r>
                                </w:p>
                                <w:p w14:paraId="677D69A1" w14:textId="77777777" w:rsidR="00152239" w:rsidRPr="000F57AA" w:rsidRDefault="00152239" w:rsidP="00723AE1"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:lang w:val="fr-FR"/>
                                    </w:rPr>
                                  </w:pPr>
                                  <w:r w:rsidRPr="00506528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Status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Lef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22" name="Connecteur en angle 78"/>
                          <wps:cNvCnPr/>
                          <wps:spPr>
                            <a:xfrm rot="16200000" flipH="1">
                              <a:off x="5371106" y="624178"/>
                              <a:ext cx="866333" cy="236221"/>
                            </a:xfrm>
                            <a:prstGeom prst="bentConnector3">
                              <a:avLst>
                                <a:gd name="adj1" fmla="val 427"/>
                              </a:avLst>
                            </a:prstGeom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23" name="Groupe 83"/>
                          <wpg:cNvGrpSpPr/>
                          <wpg:grpSpPr>
                            <a:xfrm>
                              <a:off x="4198289" y="834887"/>
                              <a:ext cx="1469118" cy="655955"/>
                              <a:chOff x="0" y="0"/>
                              <a:chExt cx="1469118" cy="655955"/>
                            </a:xfrm>
                          </wpg:grpSpPr>
                          <wpg:grpSp>
                            <wpg:cNvPr id="24" name="Group 7"/>
                            <wpg:cNvGrpSpPr/>
                            <wpg:grpSpPr>
                              <a:xfrm>
                                <a:off x="0" y="0"/>
                                <a:ext cx="1469118" cy="655955"/>
                                <a:chOff x="-645473" y="2202186"/>
                                <a:chExt cx="1469889" cy="656236"/>
                              </a:xfrm>
                            </wpg:grpSpPr>
                            <wps:wsp>
                              <wps:cNvPr id="25" name="Rectangle 25"/>
                              <wps:cNvSpPr/>
                              <wps:spPr>
                                <a:xfrm>
                                  <a:off x="-645473" y="2202186"/>
                                  <a:ext cx="286522" cy="65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514A4132" w14:textId="77777777" w:rsidR="00152239" w:rsidRPr="00A17ADE" w:rsidRDefault="00152239" w:rsidP="00723AE1">
                                    <w:pPr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Rectangle 27"/>
                              <wps:cNvSpPr/>
                              <wps:spPr>
                                <a:xfrm>
                                  <a:off x="-358588" y="2202186"/>
                                  <a:ext cx="1183004" cy="65592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28B3F0BC" w14:textId="77777777" w:rsidR="00152239" w:rsidRPr="003F696D" w:rsidRDefault="00152239" w:rsidP="00723AE1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ID: 11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60</w:t>
                                    </w:r>
                                  </w:p>
                                  <w:p w14:paraId="1A272069" w14:textId="77777777" w:rsidR="00152239" w:rsidRDefault="00152239" w:rsidP="00723AE1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First Name: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Omar </w:t>
                                    </w:r>
                                  </w:p>
                                  <w:p w14:paraId="6A1313E4" w14:textId="77777777" w:rsidR="00152239" w:rsidRPr="003F696D" w:rsidRDefault="00152239" w:rsidP="00723AE1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Last Name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Akmutairi</w:t>
                                    </w:r>
                                  </w:p>
                                  <w:p w14:paraId="78EEF10F" w14:textId="77777777" w:rsidR="00152239" w:rsidRPr="000F57AA" w:rsidRDefault="00152239" w:rsidP="00723AE1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</w:pP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Center</w:t>
                                    </w: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 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3</w:t>
                                    </w:r>
                                  </w:p>
                                  <w:p w14:paraId="01A2C77C" w14:textId="77777777" w:rsidR="00152239" w:rsidRPr="000F57AA" w:rsidRDefault="00152239" w:rsidP="00723AE1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Status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Exist</w:t>
                                    </w:r>
                                  </w:p>
                                  <w:p w14:paraId="5CCB9D69" w14:textId="77777777" w:rsidR="00152239" w:rsidRPr="009F17F7" w:rsidRDefault="00152239" w:rsidP="00723AE1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28" name="Text Box 62"/>
                            <wps:cNvSpPr txBox="1"/>
                            <wps:spPr>
                              <a:xfrm rot="16200000">
                                <a:off x="-119269" y="206733"/>
                                <a:ext cx="532130" cy="2444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A62BC49" w14:textId="77777777" w:rsidR="00152239" w:rsidRDefault="00152239" w:rsidP="00723AE1">
                                  <w:r>
                                    <w:t>Nex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29" name="Groupe 84"/>
                          <wpg:cNvGrpSpPr/>
                          <wpg:grpSpPr>
                            <a:xfrm>
                              <a:off x="2433099" y="834887"/>
                              <a:ext cx="1469118" cy="655955"/>
                              <a:chOff x="0" y="0"/>
                              <a:chExt cx="1469118" cy="655955"/>
                            </a:xfrm>
                          </wpg:grpSpPr>
                          <wpg:grpSp>
                            <wpg:cNvPr id="30" name="Group 7"/>
                            <wpg:cNvGrpSpPr/>
                            <wpg:grpSpPr>
                              <a:xfrm>
                                <a:off x="0" y="0"/>
                                <a:ext cx="1469118" cy="655955"/>
                                <a:chOff x="-645473" y="2202186"/>
                                <a:chExt cx="1469889" cy="656236"/>
                              </a:xfrm>
                            </wpg:grpSpPr>
                            <wps:wsp>
                              <wps:cNvPr id="31" name="Rectangle 31"/>
                              <wps:cNvSpPr/>
                              <wps:spPr>
                                <a:xfrm>
                                  <a:off x="-645473" y="2202186"/>
                                  <a:ext cx="286522" cy="65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08DDF41F" w14:textId="77777777" w:rsidR="00152239" w:rsidRPr="00A17ADE" w:rsidRDefault="00152239" w:rsidP="00723AE1">
                                    <w:pPr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" name="Rectangle 33"/>
                              <wps:cNvSpPr/>
                              <wps:spPr>
                                <a:xfrm>
                                  <a:off x="-358588" y="2202186"/>
                                  <a:ext cx="1183004" cy="65592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5EAF432" w14:textId="77777777" w:rsidR="00152239" w:rsidRPr="003F696D" w:rsidRDefault="00152239" w:rsidP="00723AE1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ID: 11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50</w:t>
                                    </w:r>
                                  </w:p>
                                  <w:p w14:paraId="61A6FF13" w14:textId="77777777" w:rsidR="00152239" w:rsidRDefault="00152239" w:rsidP="00723AE1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First Name: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Sara </w:t>
                                    </w:r>
                                  </w:p>
                                  <w:p w14:paraId="5E945EBB" w14:textId="77777777" w:rsidR="00152239" w:rsidRPr="003F696D" w:rsidRDefault="00152239" w:rsidP="00723AE1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Last Name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Hamdan</w:t>
                                    </w:r>
                                  </w:p>
                                  <w:p w14:paraId="7D031C2C" w14:textId="77777777" w:rsidR="00152239" w:rsidRPr="000F57AA" w:rsidRDefault="00152239" w:rsidP="00723AE1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</w:pP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Center</w:t>
                                    </w: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 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2</w:t>
                                    </w:r>
                                  </w:p>
                                  <w:p w14:paraId="7B5CC7EE" w14:textId="77777777" w:rsidR="00152239" w:rsidRPr="000F57AA" w:rsidRDefault="00152239" w:rsidP="00723AE1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Status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Exist</w:t>
                                    </w:r>
                                  </w:p>
                                  <w:p w14:paraId="316EF0B8" w14:textId="77777777" w:rsidR="00152239" w:rsidRPr="002E16CF" w:rsidRDefault="00152239" w:rsidP="00723AE1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34" name="Text Box 62"/>
                            <wps:cNvSpPr txBox="1"/>
                            <wps:spPr>
                              <a:xfrm rot="16200000">
                                <a:off x="-119269" y="206733"/>
                                <a:ext cx="532130" cy="2444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815950B" w14:textId="77777777" w:rsidR="00152239" w:rsidRDefault="00152239" w:rsidP="00723AE1">
                                  <w:r>
                                    <w:t>Nex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35" name="Groupe 89"/>
                          <wpg:cNvGrpSpPr/>
                          <wpg:grpSpPr>
                            <a:xfrm>
                              <a:off x="683813" y="850790"/>
                              <a:ext cx="1468755" cy="655955"/>
                              <a:chOff x="0" y="0"/>
                              <a:chExt cx="1469118" cy="655955"/>
                            </a:xfrm>
                          </wpg:grpSpPr>
                          <wpg:grpSp>
                            <wpg:cNvPr id="36" name="Group 7"/>
                            <wpg:cNvGrpSpPr/>
                            <wpg:grpSpPr>
                              <a:xfrm>
                                <a:off x="0" y="0"/>
                                <a:ext cx="1469118" cy="655955"/>
                                <a:chOff x="-645473" y="2202186"/>
                                <a:chExt cx="1469889" cy="656236"/>
                              </a:xfrm>
                            </wpg:grpSpPr>
                            <wps:wsp>
                              <wps:cNvPr id="37" name="Rectangle 37"/>
                              <wps:cNvSpPr/>
                              <wps:spPr>
                                <a:xfrm>
                                  <a:off x="-645473" y="2202186"/>
                                  <a:ext cx="286522" cy="65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F038470" w14:textId="77777777" w:rsidR="00152239" w:rsidRPr="00A17ADE" w:rsidRDefault="00152239" w:rsidP="00723AE1">
                                    <w:pPr>
                                      <w:jc w:val="center"/>
                                      <w:rPr>
                                        <w:color w:val="000000" w:themeColor="text1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8" name="Rectangle 38"/>
                              <wps:cNvSpPr/>
                              <wps:spPr>
                                <a:xfrm>
                                  <a:off x="-358588" y="2202186"/>
                                  <a:ext cx="1183004" cy="655921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04FC946F" w14:textId="77777777" w:rsidR="00152239" w:rsidRPr="003F696D" w:rsidRDefault="00152239" w:rsidP="00723AE1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ID: 11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40</w:t>
                                    </w:r>
                                  </w:p>
                                  <w:p w14:paraId="68D70E55" w14:textId="77777777" w:rsidR="00152239" w:rsidRDefault="00152239" w:rsidP="00723AE1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First Name: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Bassma </w:t>
                                    </w:r>
                                  </w:p>
                                  <w:p w14:paraId="1D4DD2EF" w14:textId="77777777" w:rsidR="00152239" w:rsidRPr="003F696D" w:rsidRDefault="00152239" w:rsidP="00723AE1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r w:rsidRPr="003F696D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 xml:space="preserve">Last Name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  <w:t>Tarek</w:t>
                                    </w:r>
                                  </w:p>
                                  <w:p w14:paraId="4DA1DE8F" w14:textId="77777777" w:rsidR="00152239" w:rsidRPr="000F57AA" w:rsidRDefault="00152239" w:rsidP="00723AE1">
                                    <w:pP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</w:pP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Center</w:t>
                                    </w: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 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3</w:t>
                                    </w:r>
                                  </w:p>
                                  <w:p w14:paraId="55E3F594" w14:textId="77777777" w:rsidR="00152239" w:rsidRPr="000F57AA" w:rsidRDefault="00152239" w:rsidP="00723AE1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  <w:r w:rsidRPr="000F57AA"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 xml:space="preserve">Status: </w:t>
                                    </w:r>
                                    <w:r>
                                      <w:rPr>
                                        <w:rFonts w:asciiTheme="minorHAnsi" w:hAnsiTheme="minorHAnsi" w:cstheme="minorHAnsi"/>
                                        <w:color w:val="000000" w:themeColor="text1"/>
                                        <w:sz w:val="14"/>
                                        <w:szCs w:val="14"/>
                                        <w:lang w:val="fr-FR"/>
                                      </w:rPr>
                                      <w:t>Moved</w:t>
                                    </w:r>
                                  </w:p>
                                  <w:p w14:paraId="2551229B" w14:textId="77777777" w:rsidR="00152239" w:rsidRPr="00A47435" w:rsidRDefault="00152239" w:rsidP="00723AE1">
                                    <w:pPr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  <w:lang w:val="fr-FR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39" name="Text Box 62"/>
                            <wps:cNvSpPr txBox="1"/>
                            <wps:spPr>
                              <a:xfrm rot="16200000">
                                <a:off x="-119269" y="206733"/>
                                <a:ext cx="532130" cy="2444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4A9671B" w14:textId="77777777" w:rsidR="00152239" w:rsidRDefault="00152239" w:rsidP="00723AE1">
                                  <w:r>
                                    <w:t>Nex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40" name="Straight Arrow Connector 28"/>
                          <wps:cNvCnPr/>
                          <wps:spPr>
                            <a:xfrm flipH="1" flipV="1">
                              <a:off x="3904091" y="1129086"/>
                              <a:ext cx="28575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1" name="Straight Arrow Connector 28"/>
                          <wps:cNvCnPr/>
                          <wps:spPr>
                            <a:xfrm flipH="1" flipV="1">
                              <a:off x="2138901" y="1129086"/>
                              <a:ext cx="286216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2" name="Straight Arrow Connector 28"/>
                          <wps:cNvCnPr/>
                          <wps:spPr>
                            <a:xfrm flipH="1" flipV="1">
                              <a:off x="413468" y="1168842"/>
                              <a:ext cx="286216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4" name="Straight Arrow Connector 28"/>
                          <wps:cNvCnPr/>
                          <wps:spPr>
                            <a:xfrm>
                              <a:off x="2154804" y="349858"/>
                              <a:ext cx="28575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5" name="Straight Arrow Connector 28"/>
                          <wps:cNvCnPr/>
                          <wps:spPr>
                            <a:xfrm>
                              <a:off x="381663" y="341907"/>
                              <a:ext cx="28575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46" name="Group 7"/>
                          <wpg:cNvGrpSpPr/>
                          <wpg:grpSpPr>
                            <a:xfrm>
                              <a:off x="683813" y="7952"/>
                              <a:ext cx="1469229" cy="655955"/>
                              <a:chOff x="-358588" y="2202186"/>
                              <a:chExt cx="1469526" cy="656236"/>
                            </a:xfrm>
                          </wpg:grpSpPr>
                          <wps:wsp>
                            <wps:cNvPr id="47" name="Rectangle 47"/>
                            <wps:cNvSpPr/>
                            <wps:spPr>
                              <a:xfrm>
                                <a:off x="824416" y="2202186"/>
                                <a:ext cx="286522" cy="65623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1E545A2" w14:textId="77777777" w:rsidR="00152239" w:rsidRPr="00A17ADE" w:rsidRDefault="00152239" w:rsidP="00723AE1">
                                  <w:pPr>
                                    <w:jc w:val="center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8" name="Rectangle 48"/>
                            <wps:cNvSpPr/>
                            <wps:spPr>
                              <a:xfrm>
                                <a:off x="-358588" y="2202186"/>
                                <a:ext cx="1183004" cy="65592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3AD34FD" w14:textId="77777777" w:rsidR="00152239" w:rsidRPr="003F696D" w:rsidRDefault="00152239" w:rsidP="00723AE1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3F696D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ID: 1110</w:t>
                                  </w:r>
                                </w:p>
                                <w:p w14:paraId="16D69F49" w14:textId="77777777" w:rsidR="00152239" w:rsidRDefault="00152239" w:rsidP="00723AE1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3F696D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First Name: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Rayyan </w:t>
                                  </w:r>
                                </w:p>
                                <w:p w14:paraId="42A97109" w14:textId="77777777" w:rsidR="00152239" w:rsidRPr="003F696D" w:rsidRDefault="00152239" w:rsidP="00723AE1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w:pPr>
                                  <w:r w:rsidRPr="003F696D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 xml:space="preserve">Last Name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  <w:t>Alzahrani</w:t>
                                  </w:r>
                                </w:p>
                                <w:p w14:paraId="796244FA" w14:textId="77777777" w:rsidR="00152239" w:rsidRPr="000F57AA" w:rsidRDefault="00152239" w:rsidP="00723AE1">
                                  <w:pP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  <w:t>Center</w:t>
                                  </w:r>
                                  <w:r w:rsidRPr="000F57AA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  <w:t> : 1</w:t>
                                  </w:r>
                                </w:p>
                                <w:p w14:paraId="49FD1B70" w14:textId="77777777" w:rsidR="00152239" w:rsidRPr="000F57AA" w:rsidRDefault="00152239" w:rsidP="00723AE1"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:lang w:val="fr-FR"/>
                                    </w:rPr>
                                  </w:pPr>
                                  <w:r w:rsidRPr="000F57AA"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  <w:t xml:space="preserve">Status: </w:t>
                                  </w:r>
                                  <w:r>
                                    <w:rPr>
                                      <w:rFonts w:asciiTheme="minorHAnsi" w:hAnsiTheme="minorHAnsi" w:cstheme="minorHAnsi"/>
                                      <w:color w:val="000000" w:themeColor="text1"/>
                                      <w:sz w:val="14"/>
                                      <w:szCs w:val="14"/>
                                      <w:lang w:val="fr-FR"/>
                                    </w:rPr>
                                    <w:t>Exis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50" name="Straight Arrow Connector 28"/>
                          <wps:cNvCnPr/>
                          <wps:spPr>
                            <a:xfrm flipH="1" flipV="1">
                              <a:off x="5645426" y="1176794"/>
                              <a:ext cx="28575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1" name="Text Box 51"/>
                          <wps:cNvSpPr txBox="1"/>
                          <wps:spPr>
                            <a:xfrm>
                              <a:off x="0" y="1017767"/>
                              <a:ext cx="461176" cy="2413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E1271D4" w14:textId="77777777" w:rsidR="00152239" w:rsidRPr="007E1F64" w:rsidRDefault="00152239" w:rsidP="00723AE1">
                                <w:pPr>
                                  <w:rPr>
                                    <w:rFonts w:asciiTheme="minorHAnsi" w:hAnsiTheme="minorHAnsi" w:cstheme="minorHAnsi"/>
                                    <w:b/>
                                    <w:bCs/>
                                    <w:lang w:val="fr-FR"/>
                                  </w:rPr>
                                </w:pPr>
                                <w:r>
                                  <w:rPr>
                                    <w:rFonts w:asciiTheme="minorHAnsi" w:hAnsiTheme="minorHAnsi" w:cstheme="minorHAnsi"/>
                                    <w:b/>
                                    <w:bCs/>
                                    <w:lang w:val="fr-FR"/>
                                  </w:rPr>
                                  <w:t>Nul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8B12C1F" id="_x0000_s1242" style="position:absolute;margin-left:13.5pt;margin-top:3.55pt;width:472.65pt;height:118.6pt;z-index:251656192" coordorigin=",-3" coordsize="60027,150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">
                <v:shape id="Text Box 51" o:spid="_x0000_s1243" type="#_x0000_t202" style="position:absolute;top:1828;width:6121;height:24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ot7O8IA&#10;AADaAAAADwAAAGRycy9kb3ducmV2LnhtbESPQYvCMBSE74L/ITxhb5paWJFqFCmIIutB14u3Z/Ns&#10;i81LbaJ2/fVGEPY4zMw3zHTemkrcqXGlZQXDQQSCOLO65FzB4XfZH4NwHlljZZkU/JGD+azbmWKi&#10;7YN3dN/7XAQIuwQVFN7XiZQuK8igG9iaOHhn2xj0QTa51A0+AtxUMo6ikTRYclgosKa0oOyyvxkF&#10;m3S5xd0pNuNnla5+zov6ejh+K/XVaxcTEJ5a/x/+tNdaQQzvK+EGyNk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6i3s7wgAAANoAAAAPAAAAAAAAAAAAAAAAAJgCAABkcnMvZG93&#10;bnJldi54bWxQSwUGAAAAAAQABAD1AAAAhwMAAAAA&#10;" filled="f" stroked="f" strokeweight=".5pt">
                  <v:textbox>
                    <w:txbxContent>
                      <w:p w14:paraId="3B05015D" w14:textId="77777777" w:rsidR="00152239" w:rsidRPr="007E1F64" w:rsidRDefault="00152239" w:rsidP="00723AE1">
                        <w:pPr>
                          <w:rPr>
                            <w:rFonts w:asciiTheme="minorHAnsi" w:hAnsiTheme="minorHAnsi" w:cstheme="minorHAnsi"/>
                            <w:b/>
                            <w:bCs/>
                            <w:lang w:val="fr-FR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b/>
                            <w:bCs/>
                            <w:lang w:val="fr-FR"/>
                          </w:rPr>
                          <w:t>Head</w:t>
                        </w:r>
                      </w:p>
                    </w:txbxContent>
                  </v:textbox>
                </v:shape>
                <v:group id="Groupe 107" o:spid="_x0000_s1244" style="position:absolute;left:715;top:-3;width:59312;height:15070" coordorigin=",-3" coordsize="59311,1507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  <v:group id="Groupe 5" o:spid="_x0000_s1245" style="position:absolute;left:24330;top:-3;width:17571;height:6559" coordorigin=",-3" coordsize="17572,6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    <v:group id="Group 7" o:spid="_x0000_s1246" style="position:absolute;top:-3;width:14693;height:6559" coordorigin="-3585,22018" coordsize="14694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        <v:rect id="Rectangle 7" o:spid="_x0000_s1247" style="position:absolute;left:8243;top:22018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tFUdcUA&#10;AADaAAAADwAAAGRycy9kb3ducmV2LnhtbESPQWvCQBSE74L/YXmCF6kbe9CSuopYWnKQQrU99PbM&#10;vmZTs29D9qnpv+8WCh6HmfmGWa5736gLdbEObGA2zUARl8HWXBl4PzzfPYCKgmyxCUwGfijCejUc&#10;LDG34cpvdNlLpRKEY44GnEibax1LRx7jNLTEyfsKnUdJsqu07fCa4L7R91k21x5rTgsOW9o6Kk/7&#10;szfwWfRSfc9eZHfCycekcMfy9elozHjUbx5BCfVyC/+3C2tgAX9X0g3Qq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+0VR1xQAAANoAAAAPAAAAAAAAAAAAAAAAAJgCAABkcnMv&#10;ZG93bnJldi54bWxQSwUGAAAAAAQABAD1AAAAigMAAAAA&#10;" filled="f" strokecolor="black [3213]" strokeweight="1pt">
                        <v:textbox>
                          <w:txbxContent>
                            <w:p w14:paraId="4A12213B" w14:textId="77777777" w:rsidR="00152239" w:rsidRPr="00A17ADE" w:rsidRDefault="00152239" w:rsidP="00723AE1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v:textbox>
                      </v:rect>
                      <v:rect id="Rectangle 11" o:spid="_x0000_s1248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w1YeMAA&#10;AADbAAAADwAAAGRycy9kb3ducmV2LnhtbERPS2vCQBC+C/6HZYTedBMPWlLX4APt41a1PQ/ZaRLM&#10;zIbsqqm/vlso9DYf33MWec+NulLnaycG0kkCiqRwtpbSwOm4Gz+C8gHFYuOEDHyTh3w5HCwws+4m&#10;73Q9hFLFEPEZGqhCaDOtfVERo5+4liRyX65jDBF2pbYd3mI4N3qaJDPNWEtsqLClTUXF+XBhA/wm&#10;6/bjOUGezl7vnov9fFt/GvMw6ldPoAL14V/8536xcX4Kv7/EA/Ty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w1YeMAAAADbAAAADwAAAAAAAAAAAAAAAACYAgAAZHJzL2Rvd25y&#10;ZXYueG1sUEsFBgAAAAAEAAQA9QAAAIUDAAAAAA==&#10;" fillcolor="white [3212]" strokecolor="black [3213]" strokeweight="1pt">
                        <v:textbox>
                          <w:txbxContent>
                            <w:p w14:paraId="3491A31C" w14:textId="77777777" w:rsidR="00152239" w:rsidRPr="00506528" w:rsidRDefault="00152239" w:rsidP="00723AE1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506528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ID: 11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20</w:t>
                              </w:r>
                            </w:p>
                            <w:p w14:paraId="522B385F" w14:textId="77777777" w:rsidR="00152239" w:rsidRPr="00506528" w:rsidRDefault="00152239" w:rsidP="00723AE1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506528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First Name: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Sami</w:t>
                              </w:r>
                              <w:r w:rsidRPr="00506528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</w:p>
                            <w:p w14:paraId="5F1E6E20" w14:textId="77777777" w:rsidR="00152239" w:rsidRPr="00506528" w:rsidRDefault="00152239" w:rsidP="00723AE1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506528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Last Name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Alghamdi</w:t>
                              </w:r>
                            </w:p>
                            <w:p w14:paraId="2D73A4C2" w14:textId="77777777" w:rsidR="00152239" w:rsidRPr="00506528" w:rsidRDefault="00152239" w:rsidP="00723AE1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506528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Center 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2</w:t>
                              </w:r>
                            </w:p>
                            <w:p w14:paraId="488465DE" w14:textId="77777777" w:rsidR="00152239" w:rsidRPr="000F57AA" w:rsidRDefault="00152239" w:rsidP="00723AE1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r w:rsidRPr="00506528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Status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Moved</w:t>
                              </w:r>
                            </w:p>
                          </w:txbxContent>
                        </v:textbox>
                      </v:rect>
                    </v:group>
                    <v:shape id="Straight Arrow Connector 28" o:spid="_x0000_s1249" type="#_x0000_t32" style="position:absolute;left:14709;top:3498;width:2863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OC6B8IAAADbAAAADwAAAGRycy9kb3ducmV2LnhtbERPS4vCMBC+C/sfwix403QFRapRlhXx&#10;gQftLupxaMa2azMpTdT6740geJuP7znjaWNKcaXaFZYVfHUjEMSp1QVnCv5+550hCOeRNZaWScGd&#10;HEwnH60xxtreeEfXxGcihLCLUUHufRVL6dKcDLqurYgDd7K1QR9gnUld4y2Em1L2omggDRYcGnKs&#10;6Cen9JxcjILNcbvYr/uzgg+pPi/L3f/qxDOl2p/N9wiEp8a/xS/3Uof5A3j+Eg6Qkwc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LOC6B8IAAADbAAAADwAAAAAAAAAAAAAA&#10;AAChAgAAZHJzL2Rvd25yZXYueG1sUEsFBgAAAAAEAAQA+QAAAJADAAAAAA==&#10;" strokecolor="black [3200]" strokeweight="1.5pt">
                      <v:stroke endarrow="block" joinstyle="miter"/>
                    </v:shape>
                  </v:group>
                  <v:group id="Group 7" o:spid="_x0000_s1250" style="position:absolute;left:41982;width:14692;height:6559" coordorigin="-3585,22021" coordsize="14695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Adrh8EAAADbAAAADwAAAGRycy9kb3ducmV2LnhtbERPTYvCMBC9C/sfwix4&#10;07S7KG7XKCKueBBBXRBvQzO2xWZSmtjWf28Ewds83udM550pRUO1KywriIcRCOLU6oIzBf/Hv8EE&#10;hPPIGkvLpOBODuazj94UE21b3lNz8JkIIewSVJB7XyVSujQng25oK+LAXWxt0AdYZ1LX2IZwU8qv&#10;KBpLgwWHhhwrWuaUXg83o2DdYrv4jlfN9npZ3s/H0e60jUmp/me3+AXhqfNv8cu90WH+Dz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fAdrh8EAAADbAAAADwAA&#10;AAAAAAAAAAAAAACqAgAAZHJzL2Rvd25yZXYueG1sUEsFBgAAAAAEAAQA+gAAAJgDAAAAAA==&#10;">
                    <v:rect id="Rectangle 20" o:spid="_x0000_s1251" style="position:absolute;left:824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iPcKMIA&#10;AADbAAAADwAAAGRycy9kb3ducmV2LnhtbERPS2vCQBC+F/wPywhepG70UEp0laK05CCF+jh4G7PT&#10;bGp2NmRHjf++eyj0+PG9F6veN+pGXawDG5hOMlDEZbA1VwYO+/fnV1BRkC02gcnAgyKsloOnBeY2&#10;3PmLbjupVArhmKMBJ9LmWsfSkcc4CS1x4r5D51ES7CptO7yncN/oWZa9aI81pwaHLa0dlZfd1Rs4&#10;Fb1UP9MP2V5wfBwX7lx+bs7GjIb92xyUUC//4j93YQ3M0vr0Jf0Avfw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KI9wowgAAANsAAAAPAAAAAAAAAAAAAAAAAJgCAABkcnMvZG93&#10;bnJldi54bWxQSwUGAAAAAAQABAD1AAAAhwMAAAAA&#10;" filled="f" strokecolor="black [3213]" strokeweight="1pt">
                      <v:textbox>
                        <w:txbxContent>
                          <w:p w14:paraId="1A44C2C1" w14:textId="77777777" w:rsidR="00152239" w:rsidRPr="00A17ADE" w:rsidRDefault="00152239" w:rsidP="00723AE1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</v:rect>
                    <v:rect id="Rectangle 21" o:spid="_x0000_s1252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WGSxcMA&#10;AADbAAAADwAAAGRycy9kb3ducmV2LnhtbESPQWvCQBSE70L/w/IK3nRjDlaiq7QVa/VmWnt+ZF+T&#10;0Ly3IbvVtL/eFQSPw8x8wyxWPTfqRJ2vnRiYjBNQJIWztZQGPj82oxkoH1AsNk7IwB95WC0fBgvM&#10;rDvLgU55KFWEiM/QQBVCm2nti4oY/di1JNH7dh1jiLIrte3wHOHc6DRJppqxlrhQYUuvFRU/+S8b&#10;4L28tMdtgpxOd/+ei7endf1lzPCxf56DCtSHe/jWfrcG0glcv8QfoJc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WGSxcMAAADbAAAADwAAAAAAAAAAAAAAAACYAgAAZHJzL2Rv&#10;d25yZXYueG1sUEsFBgAAAAAEAAQA9QAAAIgDAAAAAA==&#10;" fillcolor="white [3212]" strokecolor="black [3213]" strokeweight="1pt">
                      <v:textbox>
                        <w:txbxContent>
                          <w:p w14:paraId="5AF01611" w14:textId="77777777" w:rsidR="00152239" w:rsidRPr="00506528" w:rsidRDefault="00152239" w:rsidP="00723AE1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ID: 11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30</w:t>
                            </w:r>
                          </w:p>
                          <w:p w14:paraId="478B6D9B" w14:textId="77777777" w:rsidR="00152239" w:rsidRPr="00506528" w:rsidRDefault="00152239" w:rsidP="00723AE1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First Name: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Samar</w:t>
                            </w: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 </w:t>
                            </w:r>
                          </w:p>
                          <w:p w14:paraId="4AF8AE92" w14:textId="77777777" w:rsidR="00152239" w:rsidRPr="00506528" w:rsidRDefault="00152239" w:rsidP="00723AE1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Last Name: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Alshehri</w:t>
                            </w:r>
                          </w:p>
                          <w:p w14:paraId="414DFA05" w14:textId="77777777" w:rsidR="00152239" w:rsidRPr="00506528" w:rsidRDefault="00152239" w:rsidP="00723AE1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Center :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1</w:t>
                            </w:r>
                          </w:p>
                          <w:p w14:paraId="677D69A1" w14:textId="77777777" w:rsidR="00152239" w:rsidRPr="000F57AA" w:rsidRDefault="00152239" w:rsidP="00723AE1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fr-FR"/>
                              </w:rPr>
                            </w:pPr>
                            <w:r w:rsidRPr="00506528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Status: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Left</w:t>
                            </w:r>
                          </w:p>
                        </w:txbxContent>
                      </v:textbox>
                    </v:rect>
                  </v:group>
                  <v:shape id="Connecteur en angle 78" o:spid="_x0000_s1253" type="#_x0000_t34" style="position:absolute;left:53710;top:6242;width:8663;height:2362;rotation:90;flip:x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aNl/MMAAADbAAAADwAAAGRycy9kb3ducmV2LnhtbESPQWvCQBSE7wX/w/IKXopuzCFIzCpF&#10;qXjxYKqeH9nXZGv2bZpdNf57t1DocZiZb5hiNdhW3Kj3xrGC2TQBQVw5bbhWcPz8mMxB+ICssXVM&#10;Ch7kYbUcvRSYa3fnA93KUIsIYZ+jgiaELpfSVw1Z9FPXEUfvy/UWQ5R9LXWP9wi3rUyTJJMWDceF&#10;BjtaN1RdyqtVUJrN/PtCpTHteX0y2332tst+lBq/Du8LEIGG8B/+a++0gjSF3y/xB8jlE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GjZfzDAAAA2wAAAA8AAAAAAAAAAAAA&#10;AAAAoQIAAGRycy9kb3ducmV2LnhtbFBLBQYAAAAABAAEAPkAAACRAwAAAAA=&#10;" adj="92" strokecolor="black [3200]" strokeweight="1.5pt"/>
                  <v:group id="Groupe 83" o:spid="_x0000_s1254" style="position:absolute;left:41982;top:8348;width:14692;height:6560" coordsize="14691,6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  <v:group id="Group 7" o:spid="_x0000_s1255" style="position:absolute;width:14691;height:6559" coordorigin="-6454,22021" coordsize="14698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GoOpMQAAADb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aMx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GoOpMQAAADbAAAA&#10;DwAAAAAAAAAAAAAAAACqAgAAZHJzL2Rvd25yZXYueG1sUEsFBgAAAAAEAAQA+gAAAJsDAAAAAA==&#10;">
                      <v:rect id="Rectangle 25" o:spid="_x0000_s1256" style="position:absolute;left:-645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lR/sMYA&#10;AADbAAAADwAAAGRycy9kb3ducmV2LnhtbESPT2vCQBTE74V+h+UVehHdKLRIdJWitORQCvXPwdsz&#10;+8ymZt+G7Kum375bKHgcZuY3zHzZ+0ZdqIt1YAPjUQaKuAy25srAbvs6nIKKgmyxCUwGfijCcnF/&#10;N8fchit/0mUjlUoQjjkacCJtrnUsHXmMo9ASJ+8UOo+SZFdp2+E1wX2jJ1n2rD3WnBYctrRyVJ43&#10;397Aoeil+hq/yfsZB/tB4Y7lx/pozOND/zIDJdTLLfzfLqyByRP8fUk/QC9+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lR/sMYAAADbAAAADwAAAAAAAAAAAAAAAACYAgAAZHJz&#10;L2Rvd25yZXYueG1sUEsFBgAAAAAEAAQA9QAAAIsDAAAAAA==&#10;" filled="f" strokecolor="black [3213]" strokeweight="1pt">
                        <v:textbox>
                          <w:txbxContent>
                            <w:p w14:paraId="514A4132" w14:textId="77777777" w:rsidR="00152239" w:rsidRPr="00A17ADE" w:rsidRDefault="00152239" w:rsidP="00723AE1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v:textbox>
                      </v:rect>
                      <v:rect id="Rectangle 27" o:spid="_x0000_s1257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cSvKsMA&#10;AADbAAAADwAAAGRycy9kb3ducmV2LnhtbESPzW7CMBCE75X6DtZW6q045AAoYBC0amm5NfycV/GS&#10;RGTXUexC6NPXSEg9jmbmG81s0XOjztT52omB4SABRVI4W0tpYLd9f5mA8gHFYuOEDFzJw2L++DDD&#10;zLqLfNM5D6WKEPEZGqhCaDOtfVERox+4liR6R9cxhii7UtsOLxHOjU6TZKQZa4kLFbb0WlFxyn/Y&#10;AG9k1e7XCXI6+vr1XHyM3+qDMc9P/XIKKlAf/sP39qc1kI7h9iX+AD3/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cSvKsMAAADbAAAADwAAAAAAAAAAAAAAAACYAgAAZHJzL2Rv&#10;d25yZXYueG1sUEsFBgAAAAAEAAQA9QAAAIgDAAAAAA==&#10;" fillcolor="white [3212]" strokecolor="black [3213]" strokeweight="1pt">
                        <v:textbox>
                          <w:txbxContent>
                            <w:p w14:paraId="28B3F0BC" w14:textId="77777777" w:rsidR="00152239" w:rsidRPr="003F696D" w:rsidRDefault="00152239" w:rsidP="00723AE1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ID: 11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60</w:t>
                              </w:r>
                            </w:p>
                            <w:p w14:paraId="1A272069" w14:textId="77777777" w:rsidR="00152239" w:rsidRDefault="00152239" w:rsidP="00723AE1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First Name: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Omar </w:t>
                              </w:r>
                            </w:p>
                            <w:p w14:paraId="6A1313E4" w14:textId="77777777" w:rsidR="00152239" w:rsidRPr="003F696D" w:rsidRDefault="00152239" w:rsidP="00723AE1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Last Name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Akmutairi</w:t>
                              </w:r>
                            </w:p>
                            <w:p w14:paraId="78EEF10F" w14:textId="77777777" w:rsidR="00152239" w:rsidRPr="000F57AA" w:rsidRDefault="00152239" w:rsidP="00723AE1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Center</w:t>
                              </w:r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 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3</w:t>
                              </w:r>
                            </w:p>
                            <w:p w14:paraId="01A2C77C" w14:textId="77777777" w:rsidR="00152239" w:rsidRPr="000F57AA" w:rsidRDefault="00152239" w:rsidP="00723AE1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Status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Exist</w:t>
                              </w:r>
                            </w:p>
                            <w:p w14:paraId="5CCB9D69" w14:textId="77777777" w:rsidR="00152239" w:rsidRPr="009F17F7" w:rsidRDefault="00152239" w:rsidP="00723AE1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</w:p>
                          </w:txbxContent>
                        </v:textbox>
                      </v:rect>
                    </v:group>
                    <v:shape id="_x0000_s1258" type="#_x0000_t202" style="position:absolute;left:-1193;top:2067;width:5321;height:2445;rotation:-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lz2zcEA&#10;AADbAAAADwAAAGRycy9kb3ducmV2LnhtbERPTYvCMBC9C/6HMII3Te1B3GpaRFjcPXiwK+hxbMa2&#10;2kxKk9XqrzeHhT0+3vcq600j7tS52rKC2TQCQVxYXXOp4PDzOVmAcB5ZY2OZFDzJQZYOBytMtH3w&#10;nu65L0UIYZeggsr7NpHSFRUZdFPbEgfuYjuDPsCulLrDRwg3jYyjaC4N1hwaKmxpU1Fxy3+Ngqtx&#10;54/Fi2bH9fZp4l1+ar+3VqnxqF8vQXjq/b/4z/2lFcRhbPgSfoBM3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5c9s3BAAAA2wAAAA8AAAAAAAAAAAAAAAAAmAIAAGRycy9kb3du&#10;cmV2LnhtbFBLBQYAAAAABAAEAPUAAACGAwAAAAA=&#10;" filled="f" stroked="f" strokeweight=".5pt">
                      <v:textbox>
                        <w:txbxContent>
                          <w:p w14:paraId="0A62BC49" w14:textId="77777777" w:rsidR="00152239" w:rsidRDefault="00152239" w:rsidP="00723AE1">
                            <w:r>
                              <w:t>Next</w:t>
                            </w:r>
                          </w:p>
                        </w:txbxContent>
                      </v:textbox>
                    </v:shape>
                  </v:group>
                  <v:group id="Groupe 84" o:spid="_x0000_s1259" style="position:absolute;left:24330;top:8348;width:14692;height:6560" coordsize="14691,6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  <v:group id="Group 7" o:spid="_x0000_s1260" style="position:absolute;width:14691;height:6559" coordorigin="-6454,22021" coordsize="14698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oiees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WB+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aInnrCAAAA2wAAAA8A&#10;AAAAAAAAAAAAAAAAqgIAAGRycy9kb3ducmV2LnhtbFBLBQYAAAAABAAEAPoAAACZAwAAAAA=&#10;">
                      <v:rect id="Rectangle 31" o:spid="_x0000_s1261" style="position:absolute;left:-645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LbvbsYA&#10;AADbAAAADwAAAGRycy9kb3ducmV2LnhtbESPQUvDQBSE74L/YXlCL6XdREEk7baIouQgBas99Paa&#10;fc2mzb4N2dc2/nu3IHgcZuYbZr4cfKvO1McmsIF8moEiroJtuDbw/fU2eQIVBdliG5gM/FCE5eL2&#10;Zo6FDRf+pPNaapUgHAs04ES6QutYOfIYp6EjTt4+9B4lyb7WtsdLgvtW32fZo/bYcFpw2NGLo+q4&#10;PnkD23KQ+pC/y8cRx5tx6XbV6nVnzOhueJ6BEhrkP/zXLq2BhxyuX9IP0I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LbvbsYAAADbAAAADwAAAAAAAAAAAAAAAACYAgAAZHJz&#10;L2Rvd25yZXYueG1sUEsFBgAAAAAEAAQA9QAAAIsDAAAAAA==&#10;" filled="f" strokecolor="black [3213]" strokeweight="1pt">
                        <v:textbox>
                          <w:txbxContent>
                            <w:p w14:paraId="08DDF41F" w14:textId="77777777" w:rsidR="00152239" w:rsidRPr="00A17ADE" w:rsidRDefault="00152239" w:rsidP="00723AE1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v:textbox>
                      </v:rect>
                      <v:rect id="Rectangle 33" o:spid="_x0000_s1262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yY/9MMA&#10;AADbAAAADwAAAGRycy9kb3ducmV2LnhtbESPX2vCQBDE34V+h2MLfdNLFbRET7FKtfWt/unzktsm&#10;wexeyJ0a++l7guDjMDO/YSazlit1psaXTgy89hJQJJmzpeQG9ruP7hsoH1AsVk7IwJU8zKZPnQmm&#10;1l3km87bkKsIEZ+igSKEOtXaZwUx+p6rSaL36xrGEGWTa9vgJcK50v0kGWrGUuJCgTUtCsqO2xMb&#10;4I2814d1gtwffv15zlajZfljzMtzOx+DCtSGR/je/rQGBgO4fYk/QE/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yY/9MMAAADbAAAADwAAAAAAAAAAAAAAAACYAgAAZHJzL2Rv&#10;d25yZXYueG1sUEsFBgAAAAAEAAQA9QAAAIgDAAAAAA==&#10;" fillcolor="white [3212]" strokecolor="black [3213]" strokeweight="1pt">
                        <v:textbox>
                          <w:txbxContent>
                            <w:p w14:paraId="45EAF432" w14:textId="77777777" w:rsidR="00152239" w:rsidRPr="003F696D" w:rsidRDefault="00152239" w:rsidP="00723AE1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ID: 11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50</w:t>
                              </w:r>
                            </w:p>
                            <w:p w14:paraId="61A6FF13" w14:textId="77777777" w:rsidR="00152239" w:rsidRDefault="00152239" w:rsidP="00723AE1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First Name: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Sara </w:t>
                              </w:r>
                            </w:p>
                            <w:p w14:paraId="5E945EBB" w14:textId="77777777" w:rsidR="00152239" w:rsidRPr="003F696D" w:rsidRDefault="00152239" w:rsidP="00723AE1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Last Name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Hamdan</w:t>
                              </w:r>
                            </w:p>
                            <w:p w14:paraId="7D031C2C" w14:textId="77777777" w:rsidR="00152239" w:rsidRPr="000F57AA" w:rsidRDefault="00152239" w:rsidP="00723AE1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Center</w:t>
                              </w:r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 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2</w:t>
                              </w:r>
                            </w:p>
                            <w:p w14:paraId="7B5CC7EE" w14:textId="77777777" w:rsidR="00152239" w:rsidRPr="000F57AA" w:rsidRDefault="00152239" w:rsidP="00723AE1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Status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Exist</w:t>
                              </w:r>
                            </w:p>
                            <w:p w14:paraId="316EF0B8" w14:textId="77777777" w:rsidR="00152239" w:rsidRPr="002E16CF" w:rsidRDefault="00152239" w:rsidP="00723AE1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</w:p>
                          </w:txbxContent>
                        </v:textbox>
                      </v:rect>
                    </v:group>
                    <v:shape id="_x0000_s1263" type="#_x0000_t202" style="position:absolute;left:-1193;top:2067;width:5321;height:2445;rotation:-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shqFcQA&#10;AADbAAAADwAAAGRycy9kb3ducmV2LnhtbESPT4vCMBTE74LfITzBm6b+QdyuUUQQ9eDB7sJ6fDZv&#10;2+42L6WJWv30RhA8DjPzG2a2aEwpLlS7wrKCQT8CQZxaXXCm4Ptr3ZuCcB5ZY2mZFNzIwWLebs0w&#10;1vbKB7okPhMBwi5GBbn3VSylS3My6Pq2Ig7er60N+iDrTOoarwFuSjmMook0WHBYyLGiVU7pf3I2&#10;Cv6MO31M7zT4WW5uZrhPjtVuY5XqdprlJwhPjX+HX+2tVjAaw/NL+AFy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rIahXEAAAA2wAAAA8AAAAAAAAAAAAAAAAAmAIAAGRycy9k&#10;b3ducmV2LnhtbFBLBQYAAAAABAAEAPUAAACJAwAAAAA=&#10;" filled="f" stroked="f" strokeweight=".5pt">
                      <v:textbox>
                        <w:txbxContent>
                          <w:p w14:paraId="0815950B" w14:textId="77777777" w:rsidR="00152239" w:rsidRDefault="00152239" w:rsidP="00723AE1">
                            <w:r>
                              <w:t>Next</w:t>
                            </w:r>
                          </w:p>
                        </w:txbxContent>
                      </v:textbox>
                    </v:shape>
                  </v:group>
                  <v:group id="Groupe 89" o:spid="_x0000_s1264" style="position:absolute;left:6838;top:8507;width:14687;height:6560" coordsize="14691,65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v894s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V/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/PeLFAAAA2wAA&#10;AA8AAAAAAAAAAAAAAAAAqgIAAGRycy9kb3ducmV2LnhtbFBLBQYAAAAABAAEAPoAAACcAwAAAAA=&#10;">
                    <v:group id="Group 7" o:spid="_x0000_s1265" style="position:absolute;width:14691;height:6559" coordorigin="-6454,22021" coordsize="14698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i2jlc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ukc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i2jlcQAAADbAAAA&#10;DwAAAAAAAAAAAAAAAACqAgAAZHJzL2Rvd25yZXYueG1sUEsFBgAAAAAEAAQA+gAAAJsDAAAAAA==&#10;">
                      <v:rect id="Rectangle 37" o:spid="_x0000_s1266" style="position:absolute;left:-645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BPSgcYA&#10;AADbAAAADwAAAGRycy9kb3ducmV2LnhtbESPQWvCQBSE74X+h+UVehHdaKFKdJXSYsmhFLT14O2Z&#10;fWZTs29D9lXTf98tFDwOM/MNs1j1vlFn6mId2MB4lIEiLoOtuTLw+bEezkBFQbbYBCYDPxRhtby9&#10;WWBuw4U3dN5KpRKEY44GnEibax1LRx7jKLTEyTuGzqMk2VXadnhJcN/oSZY9ao81pwWHLT07Kk/b&#10;b29gX/RSfY1f5e2Eg92gcIfy/eVgzP1d/zQHJdTLNfzfLqyBhyn8fUk/QC9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QBPSgcYAAADbAAAADwAAAAAAAAAAAAAAAACYAgAAZHJz&#10;L2Rvd25yZXYueG1sUEsFBgAAAAAEAAQA9QAAAIsDAAAAAA==&#10;" filled="f" strokecolor="black [3213]" strokeweight="1pt">
                        <v:textbox>
                          <w:txbxContent>
                            <w:p w14:paraId="3F038470" w14:textId="77777777" w:rsidR="00152239" w:rsidRPr="00A17ADE" w:rsidRDefault="00152239" w:rsidP="00723AE1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v:textbox>
                      </v:rect>
                      <v:rect id="Rectangle 38" o:spid="_x0000_s1267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YKthcAA&#10;AADbAAAADwAAAGRycy9kb3ducmV2LnhtbERPTU/CQBC9k/AfNmPiDbaWBExlaUCDAjdROU+6Q9vQ&#10;mW26K1R/PXsg4fjyvud5z406U+drJwaexgkoksLZWkoD31/r0TMoH1AsNk7IwB95yBfDwRwz6y7y&#10;Sed9KFUMEZ+hgSqENtPaFxUx+rFrSSJ3dB1jiLArte3wEsO50WmSTDVjLbGhwpZeKypO+182wDtZ&#10;tT8fCXI63f57Lt5nb/XBmMeHfvkCKlAf7uKbe2MNTOLY+CX+AL24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YKthcAAAADbAAAADwAAAAAAAAAAAAAAAACYAgAAZHJzL2Rvd25y&#10;ZXYueG1sUEsFBgAAAAAEAAQA9QAAAIUDAAAAAA==&#10;" fillcolor="white [3212]" strokecolor="black [3213]" strokeweight="1pt">
                        <v:textbox>
                          <w:txbxContent>
                            <w:p w14:paraId="04FC946F" w14:textId="77777777" w:rsidR="00152239" w:rsidRPr="003F696D" w:rsidRDefault="00152239" w:rsidP="00723AE1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ID: 11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40</w:t>
                              </w:r>
                            </w:p>
                            <w:p w14:paraId="68D70E55" w14:textId="77777777" w:rsidR="00152239" w:rsidRDefault="00152239" w:rsidP="00723AE1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First Name: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Bassma </w:t>
                              </w:r>
                            </w:p>
                            <w:p w14:paraId="1D4DD2EF" w14:textId="77777777" w:rsidR="00152239" w:rsidRPr="003F696D" w:rsidRDefault="00152239" w:rsidP="00723AE1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</w:pPr>
                              <w:r w:rsidRPr="003F696D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 xml:space="preserve">Last Name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</w:rPr>
                                <w:t>Tarek</w:t>
                              </w:r>
                            </w:p>
                            <w:p w14:paraId="4DA1DE8F" w14:textId="77777777" w:rsidR="00152239" w:rsidRPr="000F57AA" w:rsidRDefault="00152239" w:rsidP="00723AE1">
                              <w:pP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Center</w:t>
                              </w:r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 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3</w:t>
                              </w:r>
                            </w:p>
                            <w:p w14:paraId="55E3F594" w14:textId="77777777" w:rsidR="00152239" w:rsidRPr="000F57AA" w:rsidRDefault="00152239" w:rsidP="00723AE1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  <w:r w:rsidRPr="000F57AA"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 xml:space="preserve">Status: </w:t>
                              </w:r>
                              <w:r>
                                <w:rPr>
                                  <w:rFonts w:asciiTheme="minorHAnsi" w:hAnsiTheme="minorHAnsi" w:cstheme="minorHAnsi"/>
                                  <w:color w:val="000000" w:themeColor="text1"/>
                                  <w:sz w:val="14"/>
                                  <w:szCs w:val="14"/>
                                  <w:lang w:val="fr-FR"/>
                                </w:rPr>
                                <w:t>Moved</w:t>
                              </w:r>
                            </w:p>
                            <w:p w14:paraId="2551229B" w14:textId="77777777" w:rsidR="00152239" w:rsidRPr="00A47435" w:rsidRDefault="00152239" w:rsidP="00723AE1">
                              <w:pPr>
                                <w:rPr>
                                  <w:color w:val="000000" w:themeColor="text1"/>
                                  <w:sz w:val="20"/>
                                  <w:szCs w:val="20"/>
                                  <w:lang w:val="fr-FR"/>
                                </w:rPr>
                              </w:pPr>
                            </w:p>
                          </w:txbxContent>
                        </v:textbox>
                      </v:rect>
                    </v:group>
                    <v:shape id="_x0000_s1268" type="#_x0000_t202" style="position:absolute;left:-1193;top:2067;width:5321;height:2445;rotation:-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MnFi8MA&#10;AADbAAAADwAAAGRycy9kb3ducmV2LnhtbESPQYvCMBSE74L/ITxhb2uqC6LVKCKIuwcPVkGPz+bZ&#10;VpuX0kSt/nojLHgcZuYbZjJrTCluVLvCsoJeNwJBnFpdcKZgt11+D0E4j6yxtEwKHuRgNm23Jhhr&#10;e+cN3RKfiQBhF6OC3PsqltKlORl0XVsRB+9ka4M+yDqTusZ7gJtS9qNoIA0WHBZyrGiRU3pJrkbB&#10;2bjjaPik3n6+epj+OjlUfyur1FenmY9BeGr8J/zf/tUKfkbw/hJ+gJy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MnFi8MAAADbAAAADwAAAAAAAAAAAAAAAACYAgAAZHJzL2Rv&#10;d25yZXYueG1sUEsFBgAAAAAEAAQA9QAAAIgDAAAAAA==&#10;" filled="f" stroked="f" strokeweight=".5pt">
                      <v:textbox>
                        <w:txbxContent>
                          <w:p w14:paraId="34A9671B" w14:textId="77777777" w:rsidR="00152239" w:rsidRDefault="00152239" w:rsidP="00723AE1">
                            <w:r>
                              <w:t>Next</w:t>
                            </w:r>
                          </w:p>
                        </w:txbxContent>
                      </v:textbox>
                    </v:shape>
                  </v:group>
                  <v:shape id="Straight Arrow Connector 28" o:spid="_x0000_s1269" type="#_x0000_t32" style="position:absolute;left:39040;top:11290;width:2858;height: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3Pxh8EAAADbAAAADwAAAGRycy9kb3ducmV2LnhtbERPzWrCQBC+F/oOyxR6KbppkBBSVymV&#10;Qg9VMPoAQ3aajWZnQ3ar6dt3DoLHj+9/uZ58ry40xi6wgdd5Boq4Cbbj1sDx8DkrQcWEbLEPTAb+&#10;KMJ69fiwxMqGK+/pUqdWSQjHCg24lIZK69g48hjnYSAW7ieMHpPAsdV2xKuE+17nWVZojx1Lg8OB&#10;Phw15/rXS+/mZbPdd8fvelv0p53LyyLPojHPT9P7G6hEU7qLb+4va2Ah6+WL/AC9+gc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bc/GHwQAAANsAAAAPAAAAAAAAAAAAAAAA&#10;AKECAABkcnMvZG93bnJldi54bWxQSwUGAAAAAAQABAD5AAAAjwMAAAAA&#10;" strokecolor="black [3200]" strokeweight="1.5pt">
                    <v:stroke endarrow="block" joinstyle="miter"/>
                  </v:shape>
                  <v:shape id="Straight Arrow Connector 28" o:spid="_x0000_s1270" type="#_x0000_t32" style="position:absolute;left:21389;top:11290;width:2862;height: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D9UHMIAAADbAAAADwAAAGRycy9kb3ducmV2LnhtbESP3YrCMBCF74V9hzALeyOaWqRINcqy&#10;IuzFKlh9gKEZm2ozKU3U7tsbQfDycH4+zmLV20bcqPO1YwWTcQKCuHS65krB8bAZzUD4gKyxcUwK&#10;/snDavkxWGCu3Z33dCtCJeII+xwVmBDaXEpfGrLox64ljt7JdRZDlF0ldYf3OG4bmSZJJi3WHAkG&#10;W/oxVF6Kq43c9XC93dfHv2KbNeedSWdZmnilvj777zmIQH14h1/tX61gOoHnl/gD5PI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dD9UHMIAAADbAAAADwAAAAAAAAAAAAAA&#10;AAChAgAAZHJzL2Rvd25yZXYueG1sUEsFBgAAAAAEAAQA+QAAAJADAAAAAA==&#10;" strokecolor="black [3200]" strokeweight="1.5pt">
                    <v:stroke endarrow="block" joinstyle="miter"/>
                  </v:shape>
                  <v:shape id="Straight Arrow Connector 28" o:spid="_x0000_s1271" type="#_x0000_t32" style="position:absolute;left:4134;top:11688;width:2862;height: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O3Ka8IAAADbAAAADwAAAGRycy9kb3ducmV2LnhtbESP3YrCMBCF74V9hzALeyNrukWKdI0i&#10;K8JeqGD1AYZmbKrNpDRR69sbQfDycH4+znTe20ZcqfO1YwU/owQEcel0zZWCw371PQHhA7LGxjEp&#10;uJOH+exjMMVcuxvv6FqESsQR9jkqMCG0uZS+NGTRj1xLHL2j6yyGKLtK6g5vcdw2Mk2STFqsORIM&#10;tvRnqDwXFxu5y+Fys6sP62KTNaetSSdZmnilvj77xS+IQH14h1/tf61gnMLzS/wBcvY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hO3Ka8IAAADbAAAADwAAAAAAAAAAAAAA&#10;AAChAgAAZHJzL2Rvd25yZXYueG1sUEsFBgAAAAAEAAQA+QAAAJADAAAAAA==&#10;" strokecolor="black [3200]" strokeweight="1.5pt">
                    <v:stroke endarrow="block" joinstyle="miter"/>
                  </v:shape>
                  <v:shape id="Straight Arrow Connector 28" o:spid="_x0000_s1272" type="#_x0000_t32" style="position:absolute;left:21548;top:3498;width:2857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M2u9sQAAADbAAAADwAAAGRycy9kb3ducmV2LnhtbESPQYvCMBSE74L/ITxhb5qu6CLVKIsi&#10;q+JB3UU9PppnW21eShO1/nsjLHgcZuYbZjSpTSFuVLncsoLPTgSCOLE651TB3++8PQDhPLLGwjIp&#10;eJCDybjZGGGs7Z23dNv5VAQIuxgVZN6XsZQuycig69iSOHgnWxn0QVap1BXeA9wUshtFX9JgzmEh&#10;w5KmGSWX3dUoWB83P/tVf5bzIdGXRbE9L088U+qjVX8PQXiq/Tv8315oBb0evL6EHyDHT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gza72xAAAANsAAAAPAAAAAAAAAAAA&#10;AAAAAKECAABkcnMvZG93bnJldi54bWxQSwUGAAAAAAQABAD5AAAAkgMAAAAA&#10;" strokecolor="black [3200]" strokeweight="1.5pt">
                    <v:stroke endarrow="block" joinstyle="miter"/>
                  </v:shape>
                  <v:shape id="Straight Arrow Connector 28" o:spid="_x0000_s1273" type="#_x0000_t32" style="position:absolute;left:3816;top:3419;width:2858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4ELbcUAAADbAAAADwAAAGRycy9kb3ducmV2LnhtbESPQWvCQBSE74L/YXmCN91UmlKiqxSD&#10;NEoPaovt8ZF9JjHZtyG7avrvu4VCj8PMfMMsVr1pxI06V1lW8DCNQBDnVldcKPh430yeQTiPrLGx&#10;TAq+ycFqORwsMNH2zge6HX0hAoRdggpK79tESpeXZNBNbUscvLPtDPogu0LqDu8Bbho5i6InabDi&#10;sFBiS+uS8vp4NQrevvavp12cVvyZ6zprDpftmVOlxqP+ZQ7CU+//w3/tTCt4jOH3S/gBcvk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z4ELbcUAAADbAAAADwAAAAAAAAAA&#10;AAAAAAChAgAAZHJzL2Rvd25yZXYueG1sUEsFBgAAAAAEAAQA+QAAAJMDAAAAAA==&#10;" strokecolor="black [3200]" strokeweight="1.5pt">
                    <v:stroke endarrow="block" joinstyle="miter"/>
                  </v:shape>
                  <v:group id="Group 7" o:spid="_x0000_s1274" style="position:absolute;left:6838;top:79;width:14692;height:6560" coordorigin="-3585,22021" coordsize="14695,65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ivQ6MQAAADbAAAADwAAAGRycy9kb3ducmV2LnhtbESPT4vCMBTE74LfITzB&#10;m6bVXVm6RhFR8SAL/oFlb4/m2Rabl9LEtn77jSB4HGbmN8x82ZlSNFS7wrKCeByBIE6tLjhTcDlv&#10;R18gnEfWWFomBQ9ysFz0e3NMtG35SM3JZyJA2CWoIPe+SqR0aU4G3dhWxMG72tqgD7LOpK6xDXBT&#10;ykkUzaTBgsNCjhWtc0pvp7tRsGuxXU3jTXO4XdePv/Pnz+8hJqWGg271DcJT59/hV3uvFXzM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ivQ6MQAAADbAAAA&#10;DwAAAAAAAAAAAAAAAACqAgAAZHJzL2Rvd25yZXYueG1sUEsFBgAAAAAEAAQA+gAAAJsDAAAAAA==&#10;">
                    <v:rect id="Rectangle 47" o:spid="_x0000_s1275" style="position:absolute;left:8244;top:22021;width:2865;height:6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BWh/MYA&#10;AADbAAAADwAAAGRycy9kb3ducmV2LnhtbESPQWvCQBSE74X+h+UVehHdKKVKdJXSYsmhFLT14O2Z&#10;fWZTs29D9lXTf98tFDwOM/MNs1j1vlFn6mId2MB4lIEiLoOtuTLw+bEezkBFQbbYBCYDPxRhtby9&#10;WWBuw4U3dN5KpRKEY44GnEibax1LRx7jKLTEyTuGzqMk2VXadnhJcN/oSZY9ao81pwWHLT07Kk/b&#10;b29gX/RSfY1f5e2Eg92gcIfy/eVgzP1d/zQHJdTLNfzfLqyBhyn8fUk/QC9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BWh/MYAAADbAAAADwAAAAAAAAAAAAAAAACYAgAAZHJz&#10;L2Rvd25yZXYueG1sUEsFBgAAAAAEAAQA9QAAAIsDAAAAAA==&#10;" filled="f" strokecolor="black [3213]" strokeweight="1pt">
                      <v:textbox>
                        <w:txbxContent>
                          <w:p w14:paraId="61E545A2" w14:textId="77777777" w:rsidR="00152239" w:rsidRPr="00A17ADE" w:rsidRDefault="00152239" w:rsidP="00723AE1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v:textbox>
                    </v:rect>
                    <v:rect id="Rectangle 48" o:spid="_x0000_s1276" style="position:absolute;left:-3585;top:22021;width:11829;height:65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Te+MAA&#10;AADbAAAADwAAAGRycy9kb3ducmV2LnhtbERPTU/CQBC9k/AfNmPiDbY2BExlaUCDAjdROU+6Q9vQ&#10;mW26K1R/PXsg4fjyvud5z406U+drJwaexgkoksLZWkoD31/r0TMoH1AsNk7IwB95yBfDwRwz6y7y&#10;Sed9KFUMEZ+hgSqENtPaFxUx+rFrSSJ3dB1jiLArte3wEsO50WmSTDVjLbGhwpZeKypO+182wDtZ&#10;tT8fCXI63f57Lt5nb/XBmMeHfvkCKlAf7uKbe2MNTOLY+CX+AL24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BYTe+MAAAADbAAAADwAAAAAAAAAAAAAAAACYAgAAZHJzL2Rvd25y&#10;ZXYueG1sUEsFBgAAAAAEAAQA9QAAAIUDAAAAAA==&#10;" fillcolor="white [3212]" strokecolor="black [3213]" strokeweight="1pt">
                      <v:textbox>
                        <w:txbxContent>
                          <w:p w14:paraId="33AD34FD" w14:textId="77777777" w:rsidR="00152239" w:rsidRPr="003F696D" w:rsidRDefault="00152239" w:rsidP="00723AE1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3F696D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ID: 1110</w:t>
                            </w:r>
                          </w:p>
                          <w:p w14:paraId="16D69F49" w14:textId="77777777" w:rsidR="00152239" w:rsidRDefault="00152239" w:rsidP="00723AE1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3F696D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First Name: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Rayyan </w:t>
                            </w:r>
                          </w:p>
                          <w:p w14:paraId="42A97109" w14:textId="77777777" w:rsidR="00152239" w:rsidRPr="003F696D" w:rsidRDefault="00152239" w:rsidP="00723AE1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</w:pPr>
                            <w:r w:rsidRPr="003F696D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 xml:space="preserve">Last Name: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</w:rPr>
                              <w:t>Alzahrani</w:t>
                            </w:r>
                          </w:p>
                          <w:p w14:paraId="796244FA" w14:textId="77777777" w:rsidR="00152239" w:rsidRPr="000F57AA" w:rsidRDefault="00152239" w:rsidP="00723AE1">
                            <w:pP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>Center</w:t>
                            </w:r>
                            <w:r w:rsidRPr="000F57AA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> : 1</w:t>
                            </w:r>
                          </w:p>
                          <w:p w14:paraId="49FD1B70" w14:textId="77777777" w:rsidR="00152239" w:rsidRPr="000F57AA" w:rsidRDefault="00152239" w:rsidP="00723AE1"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:lang w:val="fr-FR"/>
                              </w:rPr>
                            </w:pPr>
                            <w:r w:rsidRPr="000F57AA"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 xml:space="preserve">Status: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000000" w:themeColor="text1"/>
                                <w:sz w:val="14"/>
                                <w:szCs w:val="14"/>
                                <w:lang w:val="fr-FR"/>
                              </w:rPr>
                              <w:t>Exist</w:t>
                            </w:r>
                          </w:p>
                        </w:txbxContent>
                      </v:textbox>
                    </v:rect>
                  </v:group>
                  <v:shape id="Straight Arrow Connector 28" o:spid="_x0000_s1277" type="#_x0000_t32" style="position:absolute;left:56454;top:11767;width:2857;height: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qpnWsEAAADbAAAADwAAAGRycy9kb3ducmV2LnhtbERPzWrCQBC+F/oOyxR6KbppwBBSVymV&#10;Qg9VMPoAQ3aajWZnQ3ar6dt3DoLHj+9/uZ58ry40xi6wgdd5Boq4Cbbj1sDx8DkrQcWEbLEPTAb+&#10;KMJ69fiwxMqGK+/pUqdWSQjHCg24lIZK69g48hjnYSAW7ieMHpPAsdV2xKuE+17nWVZojx1Lg8OB&#10;Phw15/rXS+/mZbPdd8fvelv0p53LyyLPojHPT9P7G6hEU7qLb+4va2Ah6+WL/AC9+gc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eqmdawQAAANsAAAAPAAAAAAAAAAAAAAAA&#10;AKECAABkcnMvZG93bnJldi54bWxQSwUGAAAAAAQABAD5AAAAjwMAAAAA&#10;" strokecolor="black [3200]" strokeweight="1.5pt">
                    <v:stroke endarrow="block" joinstyle="miter"/>
                  </v:shape>
                  <v:shape id="Text Box 51" o:spid="_x0000_s1278" type="#_x0000_t202" style="position:absolute;top:10177;width:4611;height:24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TEG1MUA&#10;AADbAAAADwAAAGRycy9kb3ducmV2LnhtbESPQWvCQBSE70L/w/IK3nQTISKpq4SAVMQetF56e80+&#10;k9Ds2zS7xthf7wpCj8PMfMMs14NpRE+dqy0riKcRCOLC6ppLBafPzWQBwnlkjY1lUnAjB+vVy2iJ&#10;qbZXPlB/9KUIEHYpKqi8b1MpXVGRQTe1LXHwzrYz6IPsSqk7vAa4aeQsiubSYM1hocKW8oqKn+PF&#10;KNjlmw88fM/M4q/J3/fnrP09fSVKjV+H7A2Ep8H/h5/trVaQxPD4En6AXN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tMQbUxQAAANsAAAAPAAAAAAAAAAAAAAAAAJgCAABkcnMv&#10;ZG93bnJldi54bWxQSwUGAAAAAAQABAD1AAAAigMAAAAA&#10;" filled="f" stroked="f" strokeweight=".5pt">
                    <v:textbox>
                      <w:txbxContent>
                        <w:p w14:paraId="0E1271D4" w14:textId="77777777" w:rsidR="00152239" w:rsidRPr="007E1F64" w:rsidRDefault="00152239" w:rsidP="00723AE1">
                          <w:pPr>
                            <w:rPr>
                              <w:rFonts w:asciiTheme="minorHAnsi" w:hAnsiTheme="minorHAnsi" w:cstheme="minorHAnsi"/>
                              <w:b/>
                              <w:bCs/>
                              <w:lang w:val="fr-FR"/>
                            </w:rPr>
                          </w:pPr>
                          <w:r>
                            <w:rPr>
                              <w:rFonts w:asciiTheme="minorHAnsi" w:hAnsiTheme="minorHAnsi" w:cstheme="minorHAnsi"/>
                              <w:b/>
                              <w:bCs/>
                              <w:lang w:val="fr-FR"/>
                            </w:rPr>
                            <w:t>Null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1D181398" w14:textId="4EDF9AF4" w:rsidR="0044772A" w:rsidRDefault="0044772A" w:rsidP="003357F2">
      <w:pPr>
        <w:rPr>
          <w:rFonts w:eastAsia="Arial"/>
        </w:rPr>
      </w:pPr>
    </w:p>
    <w:p w14:paraId="711A6CD0" w14:textId="6600C016" w:rsidR="0044772A" w:rsidRDefault="0044772A" w:rsidP="003357F2">
      <w:pPr>
        <w:rPr>
          <w:rFonts w:eastAsia="Arial"/>
        </w:rPr>
      </w:pPr>
    </w:p>
    <w:p w14:paraId="68D6C132" w14:textId="4F5CB395" w:rsidR="0044772A" w:rsidRDefault="0044772A" w:rsidP="003357F2">
      <w:pPr>
        <w:rPr>
          <w:rFonts w:eastAsia="Arial"/>
        </w:rPr>
      </w:pPr>
    </w:p>
    <w:p w14:paraId="533991EC" w14:textId="612734A6" w:rsidR="0044772A" w:rsidRDefault="0044772A" w:rsidP="003357F2">
      <w:pPr>
        <w:rPr>
          <w:rFonts w:eastAsia="Arial"/>
        </w:rPr>
      </w:pPr>
    </w:p>
    <w:p w14:paraId="484581B2" w14:textId="3B50A6DA" w:rsidR="00B75218" w:rsidRDefault="00B75218" w:rsidP="003357F2">
      <w:pPr>
        <w:rPr>
          <w:rFonts w:eastAsia="Arial"/>
        </w:rPr>
      </w:pPr>
    </w:p>
    <w:p w14:paraId="3AC1FBF0" w14:textId="7DDAFF09" w:rsidR="00B75218" w:rsidRDefault="00B75218" w:rsidP="003357F2">
      <w:pPr>
        <w:rPr>
          <w:rFonts w:eastAsia="Arial"/>
        </w:rPr>
      </w:pPr>
    </w:p>
    <w:p w14:paraId="58E878A7" w14:textId="513C1A38" w:rsidR="00B75218" w:rsidRDefault="00B75218" w:rsidP="003357F2">
      <w:pPr>
        <w:rPr>
          <w:rFonts w:eastAsia="Arial"/>
        </w:rPr>
      </w:pPr>
    </w:p>
    <w:p w14:paraId="10602C76" w14:textId="77777777" w:rsidR="00B75218" w:rsidRDefault="00B75218" w:rsidP="003357F2">
      <w:pPr>
        <w:rPr>
          <w:rFonts w:eastAsia="Arial"/>
        </w:rPr>
      </w:pPr>
    </w:p>
    <w:p w14:paraId="26B8C04F" w14:textId="49D6E1F7" w:rsidR="00B75218" w:rsidRPr="0016102F" w:rsidRDefault="00B75218" w:rsidP="003357F2"/>
    <w:p w14:paraId="6795108F" w14:textId="77777777" w:rsidR="003357F2" w:rsidRDefault="003357F2" w:rsidP="0016102F">
      <w:pPr>
        <w:rPr>
          <w:sz w:val="20"/>
          <w:szCs w:val="20"/>
        </w:rPr>
      </w:pPr>
    </w:p>
    <w:p w14:paraId="19A51BFD" w14:textId="7E4FFC2C" w:rsidR="00B7050D" w:rsidRDefault="00B7050D" w:rsidP="00B75218">
      <w:pPr>
        <w:rPr>
          <w:sz w:val="20"/>
          <w:szCs w:val="20"/>
        </w:rPr>
      </w:pPr>
    </w:p>
    <w:p w14:paraId="4ABFF6B6" w14:textId="16F5371A" w:rsidR="00D804ED" w:rsidRDefault="00EA1184" w:rsidP="0016102F">
      <w:pPr>
        <w:rPr>
          <w:rFonts w:eastAsia="Arial"/>
          <w:b/>
          <w:bCs/>
        </w:rPr>
      </w:pPr>
      <w:r w:rsidRPr="0016102F">
        <w:rPr>
          <w:rFonts w:eastAsia="Arial"/>
          <w:b/>
          <w:bCs/>
        </w:rPr>
        <w:t xml:space="preserve">The output of </w:t>
      </w:r>
      <w:r w:rsidR="00233464">
        <w:rPr>
          <w:rFonts w:eastAsia="Arial"/>
          <w:b/>
          <w:bCs/>
        </w:rPr>
        <w:t xml:space="preserve">the </w:t>
      </w:r>
      <w:r w:rsidR="00125BC5">
        <w:rPr>
          <w:rFonts w:eastAsia="Arial"/>
          <w:b/>
          <w:bCs/>
        </w:rPr>
        <w:t xml:space="preserve">algorithm should </w:t>
      </w:r>
      <w:r w:rsidR="00ED5356">
        <w:rPr>
          <w:rFonts w:eastAsia="Arial"/>
          <w:b/>
          <w:bCs/>
        </w:rPr>
        <w:t xml:space="preserve">print </w:t>
      </w:r>
    </w:p>
    <w:p w14:paraId="0E2D2C09" w14:textId="77777777" w:rsidR="00ED5356" w:rsidRPr="0016102F" w:rsidRDefault="00ED5356" w:rsidP="0016102F">
      <w:pPr>
        <w:rPr>
          <w:b/>
          <w:bCs/>
        </w:rPr>
      </w:pPr>
    </w:p>
    <w:p w14:paraId="290D62E5" w14:textId="512BC59F" w:rsidR="00ED5356" w:rsidRDefault="000C31B7" w:rsidP="00ED5356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The </w:t>
      </w:r>
      <w:r w:rsidR="00B0131E">
        <w:rPr>
          <w:rFonts w:ascii="Courier New" w:eastAsia="Courier New" w:hAnsi="Courier New" w:cs="Courier New"/>
        </w:rPr>
        <w:t>information of health practitioners</w:t>
      </w:r>
      <w:r>
        <w:rPr>
          <w:rFonts w:ascii="Courier New" w:eastAsia="Courier New" w:hAnsi="Courier New" w:cs="Courier New"/>
        </w:rPr>
        <w:t xml:space="preserve"> in </w:t>
      </w:r>
      <w:r w:rsidR="00B0131E">
        <w:rPr>
          <w:rFonts w:ascii="Courier New" w:eastAsia="Courier New" w:hAnsi="Courier New" w:cs="Courier New"/>
        </w:rPr>
        <w:t xml:space="preserve">center </w:t>
      </w:r>
      <w:r>
        <w:rPr>
          <w:rFonts w:ascii="Courier New" w:eastAsia="Courier New" w:hAnsi="Courier New" w:cs="Courier New"/>
        </w:rPr>
        <w:t>2 are:</w:t>
      </w:r>
    </w:p>
    <w:p w14:paraId="110FE022" w14:textId="77777777" w:rsidR="00ED5356" w:rsidRPr="003F696D" w:rsidRDefault="00ED5356" w:rsidP="00ED5356">
      <w:pPr>
        <w:rPr>
          <w:rFonts w:asciiTheme="majorHAnsi" w:hAnsiTheme="majorHAnsi" w:cstheme="majorHAnsi"/>
          <w:sz w:val="16"/>
          <w:szCs w:val="16"/>
        </w:rPr>
      </w:pPr>
    </w:p>
    <w:p w14:paraId="50F2C8D4" w14:textId="134A41E2" w:rsidR="00ED5356" w:rsidRDefault="002043AC" w:rsidP="00ED5356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1: </w:t>
      </w:r>
      <w:r w:rsidR="00FE49F4">
        <w:rPr>
          <w:rFonts w:ascii="Courier New" w:eastAsia="Courier New" w:hAnsi="Courier New" w:cs="Courier New"/>
        </w:rPr>
        <w:t>ID</w:t>
      </w:r>
      <w:r w:rsidR="00ED5356">
        <w:rPr>
          <w:rFonts w:ascii="Courier New" w:eastAsia="Courier New" w:hAnsi="Courier New" w:cs="Courier New"/>
        </w:rPr>
        <w:t>:</w:t>
      </w:r>
      <w:r w:rsidR="008A42D7" w:rsidRPr="008A42D7">
        <w:t xml:space="preserve"> </w:t>
      </w:r>
      <w:r w:rsidR="008A42D7" w:rsidRPr="008A42D7">
        <w:rPr>
          <w:rFonts w:ascii="Courier New" w:eastAsia="Courier New" w:hAnsi="Courier New" w:cs="Courier New"/>
        </w:rPr>
        <w:t>1120</w:t>
      </w:r>
      <w:r w:rsidR="00ED5356">
        <w:rPr>
          <w:rFonts w:ascii="Courier New" w:eastAsia="Courier New" w:hAnsi="Courier New" w:cs="Courier New"/>
        </w:rPr>
        <w:t xml:space="preserve">, </w:t>
      </w:r>
      <w:r w:rsidR="00D9744A">
        <w:rPr>
          <w:rFonts w:ascii="Courier New" w:eastAsia="Courier New" w:hAnsi="Courier New" w:cs="Courier New"/>
        </w:rPr>
        <w:t xml:space="preserve">Name: Sami </w:t>
      </w:r>
      <w:r w:rsidR="009556BD" w:rsidRPr="009556BD">
        <w:rPr>
          <w:rFonts w:ascii="Courier New" w:eastAsia="Courier New" w:hAnsi="Courier New" w:cs="Courier New"/>
        </w:rPr>
        <w:t>Alghamdi</w:t>
      </w:r>
      <w:r w:rsidR="009556BD">
        <w:rPr>
          <w:rFonts w:ascii="Courier New" w:eastAsia="Courier New" w:hAnsi="Courier New" w:cs="Courier New"/>
        </w:rPr>
        <w:t xml:space="preserve"> Status: Moved</w:t>
      </w:r>
      <w:r w:rsidR="00ED5356">
        <w:rPr>
          <w:rFonts w:ascii="Courier New" w:eastAsia="Courier New" w:hAnsi="Courier New" w:cs="Courier New"/>
        </w:rPr>
        <w:t>.</w:t>
      </w:r>
    </w:p>
    <w:p w14:paraId="03F3F101" w14:textId="7E8F2CD0" w:rsidR="009556BD" w:rsidRDefault="009556BD" w:rsidP="009556BD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2: ID:</w:t>
      </w:r>
      <w:r w:rsidRPr="008A42D7">
        <w:t xml:space="preserve"> </w:t>
      </w:r>
      <w:r w:rsidRPr="008A42D7">
        <w:rPr>
          <w:rFonts w:ascii="Courier New" w:eastAsia="Courier New" w:hAnsi="Courier New" w:cs="Courier New"/>
        </w:rPr>
        <w:t>11</w:t>
      </w:r>
      <w:r>
        <w:rPr>
          <w:rFonts w:ascii="Courier New" w:eastAsia="Courier New" w:hAnsi="Courier New" w:cs="Courier New"/>
        </w:rPr>
        <w:t>5</w:t>
      </w:r>
      <w:r w:rsidRPr="008A42D7">
        <w:rPr>
          <w:rFonts w:ascii="Courier New" w:eastAsia="Courier New" w:hAnsi="Courier New" w:cs="Courier New"/>
        </w:rPr>
        <w:t>0</w:t>
      </w:r>
      <w:r>
        <w:rPr>
          <w:rFonts w:ascii="Courier New" w:eastAsia="Courier New" w:hAnsi="Courier New" w:cs="Courier New"/>
        </w:rPr>
        <w:t>, Name: Sara Hamdan   Status: Exist.</w:t>
      </w:r>
    </w:p>
    <w:p w14:paraId="410A0C1A" w14:textId="40716F88" w:rsidR="009556BD" w:rsidRDefault="009556BD" w:rsidP="00ED5356">
      <w:pPr>
        <w:rPr>
          <w:rFonts w:ascii="Courier New" w:eastAsia="Courier New" w:hAnsi="Courier New" w:cs="Courier New"/>
        </w:rPr>
      </w:pPr>
    </w:p>
    <w:p w14:paraId="1F717F78" w14:textId="54B0EC43" w:rsidR="00ED5356" w:rsidRPr="0037201F" w:rsidRDefault="00ED5356" w:rsidP="007474FA">
      <w:pPr>
        <w:spacing w:line="293" w:lineRule="exact"/>
        <w:jc w:val="both"/>
        <w:rPr>
          <w:rFonts w:ascii="Courier New" w:eastAsia="Courier New" w:hAnsi="Courier New" w:cs="Courier New"/>
        </w:rPr>
      </w:pPr>
    </w:p>
    <w:p w14:paraId="34E23199" w14:textId="6816FB3B" w:rsidR="00D804ED" w:rsidRPr="0016102F" w:rsidRDefault="00EA1184" w:rsidP="008E7002">
      <w:pPr>
        <w:rPr>
          <w:b/>
          <w:bCs/>
        </w:rPr>
      </w:pPr>
      <w:r w:rsidRPr="0016102F">
        <w:rPr>
          <w:rFonts w:eastAsia="Arial"/>
          <w:b/>
          <w:bCs/>
        </w:rPr>
        <w:t>Algorithm</w:t>
      </w:r>
    </w:p>
    <w:p w14:paraId="64959086" w14:textId="38EB4C25" w:rsidR="00D804ED" w:rsidRDefault="00EA1184" w:rsidP="0016102F">
      <w:pPr>
        <w:rPr>
          <w:b/>
          <w:bCs/>
        </w:rPr>
      </w:pPr>
      <w:r w:rsidRPr="0016102F">
        <w:rPr>
          <w:rFonts w:eastAsia="Arial"/>
          <w:b/>
          <w:bCs/>
        </w:rPr>
        <w:t>Input:</w:t>
      </w:r>
    </w:p>
    <w:p w14:paraId="15980205" w14:textId="77777777" w:rsidR="003D0D8B" w:rsidRPr="0016102F" w:rsidRDefault="003D0D8B" w:rsidP="0016102F">
      <w:pPr>
        <w:rPr>
          <w:b/>
          <w:bCs/>
        </w:rPr>
      </w:pPr>
    </w:p>
    <w:p w14:paraId="03D00CD1" w14:textId="2006C119" w:rsidR="003F696D" w:rsidRDefault="00152239" w:rsidP="0016102F">
      <w:r>
        <w:tab/>
      </w:r>
      <w:r w:rsidRPr="00350361">
        <w:rPr>
          <w:sz w:val="28"/>
          <w:szCs w:val="28"/>
          <w:highlight w:val="yellow"/>
        </w:rPr>
        <w:t>Center ID</w:t>
      </w:r>
    </w:p>
    <w:p w14:paraId="01AAEECE" w14:textId="77777777" w:rsidR="003D0D8B" w:rsidRPr="003F696D" w:rsidRDefault="003D0D8B" w:rsidP="0016102F"/>
    <w:p w14:paraId="6291372A" w14:textId="2E90CB32" w:rsidR="00D804ED" w:rsidRPr="0016102F" w:rsidRDefault="00EA1184" w:rsidP="0016102F">
      <w:pPr>
        <w:rPr>
          <w:b/>
          <w:bCs/>
        </w:rPr>
      </w:pPr>
      <w:r w:rsidRPr="0016102F">
        <w:rPr>
          <w:rFonts w:eastAsia="Arial"/>
          <w:b/>
          <w:bCs/>
        </w:rPr>
        <w:t>Output:</w:t>
      </w:r>
    </w:p>
    <w:p w14:paraId="0392419B" w14:textId="77777777" w:rsidR="003D0D8B" w:rsidRDefault="003D0D8B" w:rsidP="003F696D">
      <w:pPr>
        <w:rPr>
          <w:b/>
          <w:bCs/>
        </w:rPr>
      </w:pPr>
    </w:p>
    <w:p w14:paraId="30759973" w14:textId="2D79A9C2" w:rsidR="003D0D8B" w:rsidRDefault="003D0D8B" w:rsidP="00D55B13">
      <w:pPr>
        <w:pStyle w:val="a4"/>
        <w:jc w:val="lowKashida"/>
      </w:pPr>
      <w:r w:rsidRPr="00350361">
        <w:rPr>
          <w:sz w:val="28"/>
          <w:szCs w:val="28"/>
          <w:highlight w:val="yellow"/>
        </w:rPr>
        <w:t xml:space="preserve">Display all information of  health practitioners in </w:t>
      </w:r>
      <w:r w:rsidR="00D55B13" w:rsidRPr="00350361">
        <w:rPr>
          <w:sz w:val="28"/>
          <w:szCs w:val="28"/>
          <w:highlight w:val="yellow"/>
        </w:rPr>
        <w:t>a</w:t>
      </w:r>
      <w:r w:rsidRPr="00350361">
        <w:rPr>
          <w:sz w:val="28"/>
          <w:szCs w:val="28"/>
          <w:highlight w:val="yellow"/>
        </w:rPr>
        <w:t xml:space="preserve"> </w:t>
      </w:r>
      <w:r w:rsidR="00D55B13" w:rsidRPr="00350361">
        <w:rPr>
          <w:sz w:val="28"/>
          <w:szCs w:val="28"/>
          <w:highlight w:val="yellow"/>
        </w:rPr>
        <w:t>specified</w:t>
      </w:r>
      <w:r w:rsidR="00512016">
        <w:rPr>
          <w:sz w:val="28"/>
          <w:szCs w:val="28"/>
          <w:highlight w:val="yellow"/>
        </w:rPr>
        <w:t xml:space="preserve"> </w:t>
      </w:r>
      <w:bookmarkStart w:id="0" w:name="_GoBack"/>
      <w:bookmarkEnd w:id="0"/>
      <w:r w:rsidRPr="00350361">
        <w:rPr>
          <w:sz w:val="28"/>
          <w:szCs w:val="28"/>
          <w:highlight w:val="yellow"/>
        </w:rPr>
        <w:t>center</w:t>
      </w:r>
    </w:p>
    <w:p w14:paraId="1CEB7BE0" w14:textId="10FC0C6E" w:rsidR="003D0D8B" w:rsidRDefault="003D0D8B" w:rsidP="003F696D">
      <w:pPr>
        <w:rPr>
          <w:b/>
          <w:bCs/>
        </w:rPr>
      </w:pPr>
    </w:p>
    <w:p w14:paraId="2BA10AB5" w14:textId="77777777" w:rsidR="003F696D" w:rsidRDefault="00EA1184" w:rsidP="003F696D">
      <w:pPr>
        <w:rPr>
          <w:rFonts w:ascii="Courier New" w:hAnsi="Courier New" w:cs="Courier New"/>
          <w:color w:val="000020"/>
          <w:sz w:val="20"/>
          <w:szCs w:val="20"/>
          <w:lang w:eastAsia="en-US"/>
        </w:rPr>
      </w:pPr>
      <w:r w:rsidRPr="0016102F">
        <w:rPr>
          <w:rFonts w:eastAsia="Arial"/>
          <w:b/>
          <w:bCs/>
        </w:rPr>
        <w:t>Method:</w:t>
      </w:r>
    </w:p>
    <w:p w14:paraId="013021E4" w14:textId="77777777" w:rsidR="003F696D" w:rsidRDefault="003F696D" w:rsidP="003F696D">
      <w:pPr>
        <w:rPr>
          <w:rFonts w:ascii="Courier New" w:hAnsi="Courier New" w:cs="Courier New"/>
          <w:color w:val="000020"/>
          <w:sz w:val="20"/>
          <w:szCs w:val="20"/>
          <w:lang w:eastAsia="en-US"/>
        </w:rPr>
      </w:pPr>
    </w:p>
    <w:p w14:paraId="4DBB49E4" w14:textId="77777777" w:rsidR="00B90285" w:rsidRDefault="00D55B13" w:rsidP="003F696D">
      <w:r>
        <w:rPr>
          <w:rFonts w:ascii="Courier New" w:hAnsi="Courier New" w:cs="Courier New"/>
          <w:color w:val="000020"/>
          <w:sz w:val="20"/>
          <w:szCs w:val="20"/>
          <w:lang w:eastAsia="en-US"/>
        </w:rPr>
        <w:tab/>
      </w:r>
    </w:p>
    <w:p w14:paraId="3BE09E7B" w14:textId="77777777" w:rsidR="00B90285" w:rsidRDefault="00B90285" w:rsidP="003F696D"/>
    <w:p w14:paraId="332CA695" w14:textId="77777777" w:rsidR="00B90285" w:rsidRDefault="00B90285" w:rsidP="003F696D"/>
    <w:p w14:paraId="52FF6A0F" w14:textId="77777777" w:rsidR="00B90285" w:rsidRDefault="00B90285" w:rsidP="003F696D"/>
    <w:p w14:paraId="2B94A9AD" w14:textId="77777777" w:rsidR="00B90285" w:rsidRDefault="00B90285" w:rsidP="003F696D"/>
    <w:p w14:paraId="013E1EBA" w14:textId="77777777" w:rsidR="00B90285" w:rsidRDefault="00B90285" w:rsidP="003F696D"/>
    <w:p w14:paraId="472D86FC" w14:textId="77777777" w:rsidR="00B90285" w:rsidRDefault="00B90285" w:rsidP="003F696D"/>
    <w:p w14:paraId="38A03AFB" w14:textId="77777777" w:rsidR="00B90285" w:rsidRDefault="00B90285" w:rsidP="003F696D"/>
    <w:p w14:paraId="76036E6C" w14:textId="0899B97A" w:rsidR="00B90285" w:rsidRPr="00B90285" w:rsidRDefault="00B90285" w:rsidP="003F696D">
      <w:pPr>
        <w:rPr>
          <w:sz w:val="28"/>
          <w:szCs w:val="28"/>
        </w:rPr>
      </w:pPr>
      <w:r w:rsidRPr="00B90285">
        <w:rPr>
          <w:sz w:val="28"/>
          <w:szCs w:val="28"/>
        </w:rPr>
        <w:lastRenderedPageBreak/>
        <w:t>Algorithm :</w:t>
      </w:r>
    </w:p>
    <w:p w14:paraId="7CB00AC2" w14:textId="77777777" w:rsidR="00B90285" w:rsidRPr="00B90285" w:rsidRDefault="00B90285" w:rsidP="003F696D">
      <w:pPr>
        <w:rPr>
          <w:sz w:val="28"/>
          <w:szCs w:val="28"/>
        </w:rPr>
      </w:pPr>
    </w:p>
    <w:p w14:paraId="6DA1BC59" w14:textId="250E97C1" w:rsidR="00D55B13" w:rsidRPr="00B90285" w:rsidRDefault="00D55B13" w:rsidP="00B90285">
      <w:pPr>
        <w:ind w:firstLine="720"/>
        <w:rPr>
          <w:sz w:val="28"/>
          <w:szCs w:val="28"/>
        </w:rPr>
      </w:pPr>
      <w:r w:rsidRPr="00B90285">
        <w:rPr>
          <w:sz w:val="28"/>
          <w:szCs w:val="28"/>
        </w:rPr>
        <w:t>Step 1:</w:t>
      </w:r>
    </w:p>
    <w:p w14:paraId="14393BB9" w14:textId="64B9C5B9" w:rsidR="00D55B13" w:rsidRPr="00B90285" w:rsidRDefault="00D55B13" w:rsidP="00C56607">
      <w:pPr>
        <w:rPr>
          <w:sz w:val="28"/>
          <w:szCs w:val="28"/>
        </w:rPr>
      </w:pPr>
      <w:r w:rsidRPr="00B90285">
        <w:rPr>
          <w:sz w:val="28"/>
          <w:szCs w:val="28"/>
        </w:rPr>
        <w:tab/>
      </w:r>
      <w:r w:rsidRPr="00B90285">
        <w:rPr>
          <w:sz w:val="28"/>
          <w:szCs w:val="28"/>
        </w:rPr>
        <w:tab/>
      </w:r>
      <w:r w:rsidR="00C56607" w:rsidRPr="00B90285">
        <w:rPr>
          <w:sz w:val="28"/>
          <w:szCs w:val="28"/>
          <w:highlight w:val="yellow"/>
        </w:rPr>
        <w:t>Check list is not empty</w:t>
      </w:r>
    </w:p>
    <w:p w14:paraId="10D21719" w14:textId="7297F978" w:rsidR="00C56607" w:rsidRPr="00B90285" w:rsidRDefault="00C56607" w:rsidP="00C56607">
      <w:pPr>
        <w:rPr>
          <w:sz w:val="28"/>
          <w:szCs w:val="28"/>
        </w:rPr>
      </w:pPr>
      <w:r w:rsidRPr="00B90285">
        <w:rPr>
          <w:sz w:val="28"/>
          <w:szCs w:val="28"/>
        </w:rPr>
        <w:tab/>
        <w:t>Step 2:</w:t>
      </w:r>
    </w:p>
    <w:p w14:paraId="4B4A5BE4" w14:textId="6FD0E1E4" w:rsidR="00C56607" w:rsidRPr="00B90285" w:rsidRDefault="00C56607" w:rsidP="00C56607">
      <w:pPr>
        <w:rPr>
          <w:sz w:val="28"/>
          <w:szCs w:val="28"/>
        </w:rPr>
      </w:pPr>
      <w:r w:rsidRPr="00B90285">
        <w:rPr>
          <w:sz w:val="28"/>
          <w:szCs w:val="28"/>
        </w:rPr>
        <w:tab/>
      </w:r>
      <w:r w:rsidRPr="00B90285">
        <w:rPr>
          <w:sz w:val="28"/>
          <w:szCs w:val="28"/>
        </w:rPr>
        <w:tab/>
      </w:r>
      <w:r w:rsidRPr="00B90285">
        <w:rPr>
          <w:sz w:val="28"/>
          <w:szCs w:val="28"/>
          <w:highlight w:val="yellow"/>
        </w:rPr>
        <w:t>Read ID for a specified center from user.</w:t>
      </w:r>
    </w:p>
    <w:p w14:paraId="42AD5DC7" w14:textId="4650DA87" w:rsidR="00C56607" w:rsidRPr="00B90285" w:rsidRDefault="00C56607" w:rsidP="00C56607">
      <w:pPr>
        <w:rPr>
          <w:sz w:val="28"/>
          <w:szCs w:val="28"/>
        </w:rPr>
      </w:pPr>
      <w:r w:rsidRPr="00B90285">
        <w:rPr>
          <w:sz w:val="28"/>
          <w:szCs w:val="28"/>
        </w:rPr>
        <w:tab/>
        <w:t>Step 3:</w:t>
      </w:r>
    </w:p>
    <w:p w14:paraId="26DC34AD" w14:textId="42618E08" w:rsidR="00C56607" w:rsidRPr="00B90285" w:rsidRDefault="00C56607" w:rsidP="00D3498D">
      <w:pPr>
        <w:rPr>
          <w:sz w:val="28"/>
          <w:szCs w:val="28"/>
        </w:rPr>
      </w:pPr>
      <w:r w:rsidRPr="00B90285">
        <w:rPr>
          <w:sz w:val="28"/>
          <w:szCs w:val="28"/>
        </w:rPr>
        <w:tab/>
      </w:r>
      <w:r w:rsidRPr="00B90285">
        <w:rPr>
          <w:sz w:val="28"/>
          <w:szCs w:val="28"/>
        </w:rPr>
        <w:tab/>
      </w:r>
      <w:r w:rsidR="00D3498D" w:rsidRPr="00B90285">
        <w:rPr>
          <w:sz w:val="28"/>
          <w:szCs w:val="28"/>
          <w:highlight w:val="yellow"/>
        </w:rPr>
        <w:t>Create a pointer to traverse through the linked list.</w:t>
      </w:r>
    </w:p>
    <w:p w14:paraId="3FE8C0A7" w14:textId="77777777" w:rsidR="00D3498D" w:rsidRPr="00B90285" w:rsidRDefault="00D3498D" w:rsidP="00D3498D">
      <w:pPr>
        <w:rPr>
          <w:sz w:val="28"/>
          <w:szCs w:val="28"/>
        </w:rPr>
      </w:pPr>
      <w:r w:rsidRPr="00B90285">
        <w:rPr>
          <w:sz w:val="28"/>
          <w:szCs w:val="28"/>
        </w:rPr>
        <w:tab/>
        <w:t>Step 4:</w:t>
      </w:r>
    </w:p>
    <w:p w14:paraId="29D6A0AB" w14:textId="77777777" w:rsidR="00D3498D" w:rsidRPr="00B90285" w:rsidRDefault="00D3498D" w:rsidP="00D3498D">
      <w:pPr>
        <w:rPr>
          <w:sz w:val="28"/>
          <w:szCs w:val="28"/>
        </w:rPr>
      </w:pPr>
      <w:r w:rsidRPr="00B90285">
        <w:rPr>
          <w:sz w:val="28"/>
          <w:szCs w:val="28"/>
        </w:rPr>
        <w:tab/>
      </w:r>
      <w:r w:rsidRPr="00B90285">
        <w:rPr>
          <w:sz w:val="28"/>
          <w:szCs w:val="28"/>
        </w:rPr>
        <w:tab/>
      </w:r>
      <w:r w:rsidRPr="00B90285">
        <w:rPr>
          <w:sz w:val="28"/>
          <w:szCs w:val="28"/>
          <w:highlight w:val="yellow"/>
        </w:rPr>
        <w:t>While the pointer doesn't point to null, get next in linked list.</w:t>
      </w:r>
    </w:p>
    <w:p w14:paraId="33C11921" w14:textId="77777777" w:rsidR="00D3498D" w:rsidRPr="00B90285" w:rsidRDefault="00D3498D" w:rsidP="00D3498D">
      <w:pPr>
        <w:rPr>
          <w:sz w:val="28"/>
          <w:szCs w:val="28"/>
        </w:rPr>
      </w:pPr>
      <w:r w:rsidRPr="00B90285">
        <w:rPr>
          <w:sz w:val="28"/>
          <w:szCs w:val="28"/>
        </w:rPr>
        <w:tab/>
        <w:t>Step 5:</w:t>
      </w:r>
    </w:p>
    <w:p w14:paraId="3F840C13" w14:textId="77777777" w:rsidR="00475912" w:rsidRPr="00B90285" w:rsidRDefault="00D3498D" w:rsidP="00D3498D">
      <w:pPr>
        <w:rPr>
          <w:sz w:val="28"/>
          <w:szCs w:val="28"/>
        </w:rPr>
      </w:pPr>
      <w:r w:rsidRPr="00B90285">
        <w:rPr>
          <w:sz w:val="28"/>
          <w:szCs w:val="28"/>
        </w:rPr>
        <w:tab/>
      </w:r>
      <w:r w:rsidRPr="00B90285">
        <w:rPr>
          <w:sz w:val="28"/>
          <w:szCs w:val="28"/>
        </w:rPr>
        <w:tab/>
      </w:r>
      <w:r w:rsidRPr="00B90285">
        <w:rPr>
          <w:sz w:val="28"/>
          <w:szCs w:val="28"/>
          <w:highlight w:val="yellow"/>
        </w:rPr>
        <w:t>Check if the center ID is equal to the ID given.</w:t>
      </w:r>
    </w:p>
    <w:p w14:paraId="66991682" w14:textId="0C7308BF" w:rsidR="00475912" w:rsidRPr="00B90285" w:rsidRDefault="00475912" w:rsidP="00D3498D">
      <w:pPr>
        <w:rPr>
          <w:sz w:val="28"/>
          <w:szCs w:val="28"/>
        </w:rPr>
      </w:pPr>
      <w:r w:rsidRPr="00B90285">
        <w:rPr>
          <w:sz w:val="28"/>
          <w:szCs w:val="28"/>
        </w:rPr>
        <w:tab/>
        <w:t>Step 6:</w:t>
      </w:r>
    </w:p>
    <w:p w14:paraId="57075CB9" w14:textId="456F20C6" w:rsidR="00475912" w:rsidRPr="00350361" w:rsidRDefault="00475912" w:rsidP="00350361">
      <w:pPr>
        <w:ind w:left="1440"/>
        <w:rPr>
          <w:sz w:val="28"/>
          <w:szCs w:val="28"/>
        </w:rPr>
      </w:pPr>
      <w:r w:rsidRPr="00B90285">
        <w:rPr>
          <w:sz w:val="28"/>
          <w:szCs w:val="28"/>
          <w:highlight w:val="yellow"/>
        </w:rPr>
        <w:t>If true we will print all information of  practitioners in a center</w:t>
      </w:r>
      <w:r w:rsidR="00350361">
        <w:rPr>
          <w:sz w:val="28"/>
          <w:szCs w:val="28"/>
          <w:highlight w:val="yellow"/>
        </w:rPr>
        <w:t xml:space="preserve"> and count number of </w:t>
      </w:r>
      <w:r w:rsidR="00350361" w:rsidRPr="00B90285">
        <w:rPr>
          <w:sz w:val="28"/>
          <w:szCs w:val="28"/>
          <w:highlight w:val="yellow"/>
        </w:rPr>
        <w:t>practitioners</w:t>
      </w:r>
      <w:r w:rsidRPr="00B90285">
        <w:rPr>
          <w:sz w:val="28"/>
          <w:szCs w:val="28"/>
          <w:highlight w:val="yellow"/>
        </w:rPr>
        <w:t>.</w:t>
      </w:r>
    </w:p>
    <w:p w14:paraId="65C4FA92" w14:textId="77777777" w:rsidR="00B90285" w:rsidRDefault="00B90285" w:rsidP="00475912"/>
    <w:p w14:paraId="3392B3FB" w14:textId="6B1A29DD" w:rsidR="00D3498D" w:rsidRPr="00350361" w:rsidRDefault="00B90285" w:rsidP="00D3498D">
      <w:pPr>
        <w:rPr>
          <w:sz w:val="28"/>
          <w:szCs w:val="28"/>
        </w:rPr>
      </w:pPr>
      <w:r w:rsidRPr="00350361">
        <w:rPr>
          <w:sz w:val="28"/>
          <w:szCs w:val="28"/>
        </w:rPr>
        <w:t>Method:</w:t>
      </w:r>
    </w:p>
    <w:p w14:paraId="3EDA1B46" w14:textId="77777777" w:rsidR="00350361" w:rsidRPr="00350361" w:rsidRDefault="00350361" w:rsidP="00B90285">
      <w:pPr>
        <w:rPr>
          <w:sz w:val="28"/>
          <w:szCs w:val="28"/>
        </w:rPr>
      </w:pPr>
    </w:p>
    <w:p w14:paraId="354FC356" w14:textId="4E359B2A" w:rsidR="00B90285" w:rsidRPr="00350361" w:rsidRDefault="00B90285" w:rsidP="00B90285">
      <w:pPr>
        <w:rPr>
          <w:sz w:val="28"/>
          <w:szCs w:val="28"/>
          <w:highlight w:val="cyan"/>
        </w:rPr>
      </w:pPr>
      <w:r w:rsidRPr="00350361">
        <w:rPr>
          <w:sz w:val="28"/>
          <w:szCs w:val="28"/>
          <w:highlight w:val="cyan"/>
        </w:rPr>
        <w:t>public static void display(ArrayList&lt;Center&gt; LLOfCenter , int specifiedCenterID ) {</w:t>
      </w:r>
    </w:p>
    <w:p w14:paraId="2DC4EF00" w14:textId="248DD63B" w:rsidR="00B90285" w:rsidRPr="00350361" w:rsidRDefault="00B90285" w:rsidP="00B90285">
      <w:pPr>
        <w:rPr>
          <w:sz w:val="28"/>
          <w:szCs w:val="28"/>
          <w:highlight w:val="cyan"/>
        </w:rPr>
      </w:pPr>
      <w:r w:rsidRPr="00350361">
        <w:rPr>
          <w:sz w:val="28"/>
          <w:szCs w:val="28"/>
        </w:rPr>
        <w:t xml:space="preserve">       </w:t>
      </w:r>
      <w:r w:rsidRPr="00350361">
        <w:rPr>
          <w:sz w:val="28"/>
          <w:szCs w:val="28"/>
          <w:highlight w:val="cyan"/>
        </w:rPr>
        <w:t>if (!isEmpty()){</w:t>
      </w:r>
    </w:p>
    <w:p w14:paraId="77119EAD" w14:textId="3B6B42D7" w:rsidR="00B90285" w:rsidRPr="00350361" w:rsidRDefault="00B90285" w:rsidP="00B90285">
      <w:pPr>
        <w:rPr>
          <w:sz w:val="28"/>
          <w:szCs w:val="28"/>
          <w:highlight w:val="cyan"/>
        </w:rPr>
      </w:pPr>
      <w:r w:rsidRPr="00350361">
        <w:rPr>
          <w:sz w:val="28"/>
          <w:szCs w:val="28"/>
        </w:rPr>
        <w:t xml:space="preserve">        </w:t>
      </w:r>
      <w:r w:rsidR="00350361" w:rsidRPr="00350361">
        <w:rPr>
          <w:sz w:val="28"/>
          <w:szCs w:val="28"/>
          <w:highlight w:val="cyan"/>
        </w:rPr>
        <w:t xml:space="preserve">Practitioner </w:t>
      </w:r>
      <w:r w:rsidRPr="00350361">
        <w:rPr>
          <w:sz w:val="28"/>
          <w:szCs w:val="28"/>
          <w:highlight w:val="cyan"/>
        </w:rPr>
        <w:t>pointer = head;</w:t>
      </w:r>
    </w:p>
    <w:p w14:paraId="2A37343F" w14:textId="5349332E" w:rsidR="00B90285" w:rsidRPr="00350361" w:rsidRDefault="00B90285" w:rsidP="00B90285">
      <w:pPr>
        <w:rPr>
          <w:sz w:val="28"/>
          <w:szCs w:val="28"/>
          <w:highlight w:val="cyan"/>
        </w:rPr>
      </w:pPr>
      <w:r w:rsidRPr="00350361">
        <w:rPr>
          <w:sz w:val="28"/>
          <w:szCs w:val="28"/>
        </w:rPr>
        <w:t xml:space="preserve">        </w:t>
      </w:r>
      <w:r w:rsidR="00350361" w:rsidRPr="00350361">
        <w:rPr>
          <w:sz w:val="28"/>
          <w:szCs w:val="28"/>
          <w:highlight w:val="cyan"/>
        </w:rPr>
        <w:t>int count=0;</w:t>
      </w:r>
    </w:p>
    <w:p w14:paraId="22DC30D3" w14:textId="794C25A0" w:rsidR="00B90285" w:rsidRPr="00350361" w:rsidRDefault="00B90285" w:rsidP="00B90285">
      <w:pPr>
        <w:rPr>
          <w:sz w:val="28"/>
          <w:szCs w:val="28"/>
          <w:highlight w:val="cyan"/>
        </w:rPr>
      </w:pPr>
      <w:r w:rsidRPr="00350361">
        <w:rPr>
          <w:sz w:val="28"/>
          <w:szCs w:val="28"/>
          <w:highlight w:val="cyan"/>
        </w:rPr>
        <w:t xml:space="preserve">        </w:t>
      </w:r>
    </w:p>
    <w:p w14:paraId="7449E39E" w14:textId="77777777" w:rsidR="00B90285" w:rsidRPr="00350361" w:rsidRDefault="00B90285" w:rsidP="00B90285">
      <w:pPr>
        <w:rPr>
          <w:sz w:val="28"/>
          <w:szCs w:val="28"/>
          <w:highlight w:val="cyan"/>
        </w:rPr>
      </w:pPr>
      <w:r w:rsidRPr="00350361">
        <w:rPr>
          <w:sz w:val="28"/>
          <w:szCs w:val="28"/>
        </w:rPr>
        <w:t xml:space="preserve">        </w:t>
      </w:r>
      <w:r w:rsidRPr="00350361">
        <w:rPr>
          <w:sz w:val="28"/>
          <w:szCs w:val="28"/>
          <w:highlight w:val="cyan"/>
        </w:rPr>
        <w:t>while (forDisplayPractitioner != null) {</w:t>
      </w:r>
    </w:p>
    <w:p w14:paraId="32AA4330" w14:textId="7FF37560" w:rsidR="00B90285" w:rsidRPr="00350361" w:rsidRDefault="00B90285" w:rsidP="00B90285">
      <w:pPr>
        <w:rPr>
          <w:sz w:val="28"/>
          <w:szCs w:val="28"/>
          <w:highlight w:val="cyan"/>
        </w:rPr>
      </w:pPr>
      <w:r w:rsidRPr="00350361">
        <w:rPr>
          <w:sz w:val="28"/>
          <w:szCs w:val="28"/>
        </w:rPr>
        <w:tab/>
      </w:r>
      <w:r w:rsidRPr="00350361">
        <w:rPr>
          <w:sz w:val="28"/>
          <w:szCs w:val="28"/>
          <w:highlight w:val="cyan"/>
        </w:rPr>
        <w:t>if (specifiedCenterID==</w:t>
      </w:r>
      <w:r w:rsidR="00350361" w:rsidRPr="00350361">
        <w:rPr>
          <w:sz w:val="28"/>
          <w:szCs w:val="28"/>
          <w:highlight w:val="cyan"/>
        </w:rPr>
        <w:t>this.centerID</w:t>
      </w:r>
      <w:r w:rsidRPr="00350361">
        <w:rPr>
          <w:sz w:val="28"/>
          <w:szCs w:val="28"/>
          <w:highlight w:val="cyan"/>
        </w:rPr>
        <w:t>)) {</w:t>
      </w:r>
    </w:p>
    <w:p w14:paraId="3A3D5117" w14:textId="47D7F4BE" w:rsidR="00350361" w:rsidRDefault="00350361" w:rsidP="00B90285">
      <w:pPr>
        <w:rPr>
          <w:sz w:val="28"/>
          <w:szCs w:val="28"/>
          <w:highlight w:val="cyan"/>
        </w:rPr>
      </w:pPr>
      <w:r w:rsidRPr="00350361">
        <w:rPr>
          <w:sz w:val="28"/>
          <w:szCs w:val="28"/>
        </w:rPr>
        <w:tab/>
      </w:r>
      <w:r w:rsidRPr="00350361">
        <w:rPr>
          <w:sz w:val="28"/>
          <w:szCs w:val="28"/>
          <w:highlight w:val="cyan"/>
        </w:rPr>
        <w:t>count++;</w:t>
      </w:r>
    </w:p>
    <w:p w14:paraId="007E4792" w14:textId="77777777" w:rsidR="00350361" w:rsidRPr="00350361" w:rsidRDefault="00350361" w:rsidP="00B90285">
      <w:pPr>
        <w:rPr>
          <w:sz w:val="28"/>
          <w:szCs w:val="28"/>
          <w:highlight w:val="cyan"/>
        </w:rPr>
      </w:pPr>
    </w:p>
    <w:p w14:paraId="76661746" w14:textId="77777777" w:rsidR="00B90285" w:rsidRPr="00350361" w:rsidRDefault="00B90285" w:rsidP="00B90285">
      <w:pPr>
        <w:ind w:firstLine="720"/>
        <w:rPr>
          <w:sz w:val="28"/>
          <w:szCs w:val="28"/>
          <w:highlight w:val="cyan"/>
        </w:rPr>
      </w:pPr>
      <w:r w:rsidRPr="00350361">
        <w:rPr>
          <w:sz w:val="28"/>
          <w:szCs w:val="28"/>
          <w:highlight w:val="cyan"/>
        </w:rPr>
        <w:t>//print.</w:t>
      </w:r>
    </w:p>
    <w:p w14:paraId="51AE23DA" w14:textId="1CAEFF21" w:rsidR="00B90285" w:rsidRDefault="00B90285" w:rsidP="00350361">
      <w:pPr>
        <w:ind w:left="795"/>
        <w:rPr>
          <w:sz w:val="28"/>
          <w:szCs w:val="28"/>
          <w:highlight w:val="cyan"/>
        </w:rPr>
      </w:pPr>
      <w:r w:rsidRPr="00350361">
        <w:rPr>
          <w:sz w:val="28"/>
          <w:szCs w:val="28"/>
          <w:highlight w:val="cyan"/>
        </w:rPr>
        <w:t>System</w:t>
      </w:r>
      <w:r w:rsidR="00350361" w:rsidRPr="00350361">
        <w:rPr>
          <w:sz w:val="28"/>
          <w:szCs w:val="28"/>
          <w:highlight w:val="cyan"/>
        </w:rPr>
        <w:t>.out</w:t>
      </w:r>
      <w:r w:rsidRPr="00350361">
        <w:rPr>
          <w:sz w:val="28"/>
          <w:szCs w:val="28"/>
          <w:highlight w:val="cyan"/>
        </w:rPr>
        <w:t>.println</w:t>
      </w:r>
      <w:r w:rsidRPr="00350361">
        <w:rPr>
          <w:rFonts w:ascii="Courier New" w:eastAsia="Courier New" w:hAnsi="Courier New" w:cs="Courier New"/>
          <w:sz w:val="28"/>
          <w:szCs w:val="28"/>
          <w:highlight w:val="cyan"/>
        </w:rPr>
        <w:t>("</w:t>
      </w:r>
      <w:r w:rsidRPr="00350361">
        <w:rPr>
          <w:sz w:val="28"/>
          <w:szCs w:val="28"/>
          <w:highlight w:val="cyan"/>
        </w:rPr>
        <w:t xml:space="preserve">The information of health practitioners in center " </w:t>
      </w:r>
      <w:r w:rsidR="00350361">
        <w:rPr>
          <w:sz w:val="28"/>
          <w:szCs w:val="28"/>
          <w:highlight w:val="cyan"/>
        </w:rPr>
        <w:t xml:space="preserve">                    </w:t>
      </w:r>
      <w:r w:rsidRPr="00350361">
        <w:rPr>
          <w:sz w:val="28"/>
          <w:szCs w:val="28"/>
          <w:highlight w:val="cyan"/>
        </w:rPr>
        <w:t xml:space="preserve">+ </w:t>
      </w:r>
      <w:r w:rsidR="00350361">
        <w:rPr>
          <w:sz w:val="28"/>
          <w:szCs w:val="28"/>
          <w:highlight w:val="cyan"/>
        </w:rPr>
        <w:t xml:space="preserve">        </w:t>
      </w:r>
      <w:r w:rsidRPr="00350361">
        <w:rPr>
          <w:sz w:val="28"/>
          <w:szCs w:val="28"/>
          <w:highlight w:val="cyan"/>
        </w:rPr>
        <w:t>specifiedCenterID + " are:"</w:t>
      </w:r>
      <w:r w:rsidR="00350361">
        <w:rPr>
          <w:sz w:val="28"/>
          <w:szCs w:val="28"/>
          <w:highlight w:val="cyan"/>
        </w:rPr>
        <w:t>);</w:t>
      </w:r>
    </w:p>
    <w:p w14:paraId="4D6AFE6A" w14:textId="77777777" w:rsidR="00350361" w:rsidRPr="00350361" w:rsidRDefault="00350361" w:rsidP="00350361">
      <w:pPr>
        <w:ind w:left="795"/>
        <w:rPr>
          <w:sz w:val="28"/>
          <w:szCs w:val="28"/>
          <w:highlight w:val="cyan"/>
        </w:rPr>
      </w:pPr>
    </w:p>
    <w:p w14:paraId="20A23AFD" w14:textId="68F5CEAC" w:rsidR="00B90285" w:rsidRPr="00350361" w:rsidRDefault="00350361" w:rsidP="00350361">
      <w:pPr>
        <w:ind w:left="720"/>
        <w:rPr>
          <w:sz w:val="28"/>
          <w:szCs w:val="28"/>
          <w:highlight w:val="cyan"/>
        </w:rPr>
      </w:pPr>
      <w:r w:rsidRPr="00350361">
        <w:rPr>
          <w:sz w:val="28"/>
          <w:szCs w:val="28"/>
          <w:highlight w:val="cyan"/>
        </w:rPr>
        <w:t xml:space="preserve">  System.out</w:t>
      </w:r>
      <w:r w:rsidR="00B90285" w:rsidRPr="00350361">
        <w:rPr>
          <w:sz w:val="28"/>
          <w:szCs w:val="28"/>
          <w:highlight w:val="cyan"/>
        </w:rPr>
        <w:t>.println(</w:t>
      </w:r>
      <w:r w:rsidRPr="00350361">
        <w:rPr>
          <w:sz w:val="28"/>
          <w:szCs w:val="28"/>
          <w:highlight w:val="cyan"/>
        </w:rPr>
        <w:t>count +</w:t>
      </w:r>
      <w:r w:rsidR="00B90285" w:rsidRPr="00350361">
        <w:rPr>
          <w:sz w:val="28"/>
          <w:szCs w:val="28"/>
          <w:highlight w:val="cyan"/>
        </w:rPr>
        <w:t>"</w:t>
      </w:r>
      <w:r w:rsidRPr="00350361">
        <w:rPr>
          <w:rFonts w:ascii="Courier New" w:eastAsia="Courier New" w:hAnsi="Courier New" w:cs="Courier New"/>
          <w:sz w:val="28"/>
          <w:szCs w:val="28"/>
          <w:highlight w:val="cyan"/>
        </w:rPr>
        <w:t>: ID:</w:t>
      </w:r>
      <w:r w:rsidRPr="00350361">
        <w:rPr>
          <w:sz w:val="28"/>
          <w:szCs w:val="28"/>
          <w:highlight w:val="cyan"/>
        </w:rPr>
        <w:t xml:space="preserve"> </w:t>
      </w:r>
      <w:r w:rsidR="00B90285" w:rsidRPr="00350361">
        <w:rPr>
          <w:sz w:val="28"/>
          <w:szCs w:val="28"/>
          <w:highlight w:val="cyan"/>
        </w:rPr>
        <w:t>" +</w:t>
      </w:r>
      <w:r w:rsidRPr="00350361">
        <w:rPr>
          <w:sz w:val="28"/>
          <w:szCs w:val="28"/>
          <w:highlight w:val="cyan"/>
        </w:rPr>
        <w:t xml:space="preserve"> pointer.getID()+"</w:t>
      </w:r>
      <w:r w:rsidRPr="00350361">
        <w:rPr>
          <w:rFonts w:ascii="Courier New" w:eastAsia="Courier New" w:hAnsi="Courier New" w:cs="Courier New"/>
          <w:sz w:val="28"/>
          <w:szCs w:val="28"/>
          <w:highlight w:val="cyan"/>
        </w:rPr>
        <w:t xml:space="preserve">, Name: </w:t>
      </w:r>
      <w:r w:rsidRPr="00350361">
        <w:rPr>
          <w:sz w:val="28"/>
          <w:szCs w:val="28"/>
          <w:highlight w:val="cyan"/>
        </w:rPr>
        <w:t>"+ pointer.getfname()+  " "+pointer.getlname()+" Status: "+ pointer.getStatus());</w:t>
      </w:r>
    </w:p>
    <w:p w14:paraId="0ABDB8C1" w14:textId="6FDF269E" w:rsidR="00B90285" w:rsidRPr="00350361" w:rsidRDefault="00B90285" w:rsidP="00B90285">
      <w:pPr>
        <w:rPr>
          <w:sz w:val="28"/>
          <w:szCs w:val="28"/>
          <w:highlight w:val="cyan"/>
        </w:rPr>
      </w:pPr>
      <w:r w:rsidRPr="00350361">
        <w:rPr>
          <w:sz w:val="28"/>
          <w:szCs w:val="28"/>
        </w:rPr>
        <w:tab/>
      </w:r>
      <w:r w:rsidRPr="00350361">
        <w:rPr>
          <w:sz w:val="28"/>
          <w:szCs w:val="28"/>
          <w:highlight w:val="cyan"/>
        </w:rPr>
        <w:t>}</w:t>
      </w:r>
    </w:p>
    <w:p w14:paraId="2B658A79" w14:textId="79796321" w:rsidR="00B90285" w:rsidRPr="00350361" w:rsidRDefault="00B90285" w:rsidP="00350361">
      <w:pPr>
        <w:rPr>
          <w:sz w:val="28"/>
          <w:szCs w:val="28"/>
          <w:highlight w:val="cyan"/>
        </w:rPr>
      </w:pPr>
      <w:r w:rsidRPr="00350361">
        <w:rPr>
          <w:sz w:val="28"/>
          <w:szCs w:val="28"/>
        </w:rPr>
        <w:t xml:space="preserve">            </w:t>
      </w:r>
      <w:r w:rsidR="00350361" w:rsidRPr="00350361">
        <w:rPr>
          <w:sz w:val="28"/>
          <w:szCs w:val="28"/>
          <w:highlight w:val="cyan"/>
        </w:rPr>
        <w:t xml:space="preserve">pointer </w:t>
      </w:r>
      <w:r w:rsidRPr="00350361">
        <w:rPr>
          <w:sz w:val="28"/>
          <w:szCs w:val="28"/>
          <w:highlight w:val="cyan"/>
        </w:rPr>
        <w:t xml:space="preserve">= </w:t>
      </w:r>
      <w:r w:rsidR="00350361" w:rsidRPr="00350361">
        <w:rPr>
          <w:sz w:val="28"/>
          <w:szCs w:val="28"/>
          <w:highlight w:val="cyan"/>
        </w:rPr>
        <w:t>pointer</w:t>
      </w:r>
      <w:r w:rsidRPr="00350361">
        <w:rPr>
          <w:sz w:val="28"/>
          <w:szCs w:val="28"/>
          <w:highlight w:val="cyan"/>
        </w:rPr>
        <w:t>.getNext();</w:t>
      </w:r>
    </w:p>
    <w:p w14:paraId="717E0CEF" w14:textId="77777777" w:rsidR="00B90285" w:rsidRPr="00350361" w:rsidRDefault="00B90285" w:rsidP="00B90285">
      <w:pPr>
        <w:rPr>
          <w:sz w:val="28"/>
          <w:szCs w:val="28"/>
          <w:highlight w:val="cyan"/>
        </w:rPr>
      </w:pPr>
      <w:r w:rsidRPr="00350361">
        <w:rPr>
          <w:sz w:val="28"/>
          <w:szCs w:val="28"/>
        </w:rPr>
        <w:t xml:space="preserve">        </w:t>
      </w:r>
      <w:r w:rsidRPr="00350361">
        <w:rPr>
          <w:sz w:val="28"/>
          <w:szCs w:val="28"/>
          <w:highlight w:val="cyan"/>
        </w:rPr>
        <w:t>}</w:t>
      </w:r>
    </w:p>
    <w:p w14:paraId="0BC329E2" w14:textId="3A9D3003" w:rsidR="00B90285" w:rsidRPr="00350361" w:rsidRDefault="00B90285" w:rsidP="00B90285">
      <w:pPr>
        <w:rPr>
          <w:sz w:val="28"/>
          <w:szCs w:val="28"/>
          <w:highlight w:val="cyan"/>
        </w:rPr>
      </w:pPr>
      <w:r w:rsidRPr="00350361">
        <w:rPr>
          <w:sz w:val="28"/>
          <w:szCs w:val="28"/>
        </w:rPr>
        <w:t xml:space="preserve">      </w:t>
      </w:r>
      <w:r w:rsidRPr="00350361">
        <w:rPr>
          <w:sz w:val="28"/>
          <w:szCs w:val="28"/>
          <w:highlight w:val="cyan"/>
        </w:rPr>
        <w:t>}</w:t>
      </w:r>
    </w:p>
    <w:p w14:paraId="50CD9379" w14:textId="592A7CB8" w:rsidR="00B90285" w:rsidRPr="00350361" w:rsidRDefault="00B90285" w:rsidP="00B90285">
      <w:pPr>
        <w:rPr>
          <w:sz w:val="28"/>
          <w:szCs w:val="28"/>
        </w:rPr>
      </w:pPr>
      <w:r w:rsidRPr="00350361">
        <w:rPr>
          <w:sz w:val="28"/>
          <w:szCs w:val="28"/>
        </w:rPr>
        <w:t xml:space="preserve">    </w:t>
      </w:r>
      <w:r w:rsidRPr="00350361">
        <w:rPr>
          <w:sz w:val="28"/>
          <w:szCs w:val="28"/>
          <w:highlight w:val="cyan"/>
        </w:rPr>
        <w:t>}</w:t>
      </w:r>
    </w:p>
    <w:p w14:paraId="45E32DB6" w14:textId="375D8159" w:rsidR="00C56607" w:rsidRDefault="00C56607" w:rsidP="00C56607">
      <w:pPr>
        <w:rPr>
          <w:rFonts w:ascii="Courier New" w:hAnsi="Courier New" w:cs="Courier New"/>
          <w:color w:val="000020"/>
          <w:sz w:val="20"/>
          <w:szCs w:val="20"/>
          <w:lang w:eastAsia="en-US"/>
        </w:rPr>
      </w:pPr>
    </w:p>
    <w:p w14:paraId="1AF15EB5" w14:textId="38CB0EE2" w:rsidR="00D55B13" w:rsidRDefault="00D55B13" w:rsidP="003F696D">
      <w:pPr>
        <w:rPr>
          <w:rFonts w:ascii="Courier New" w:hAnsi="Courier New" w:cs="Courier New"/>
          <w:color w:val="000020"/>
          <w:sz w:val="20"/>
          <w:szCs w:val="20"/>
          <w:lang w:eastAsia="en-US"/>
        </w:rPr>
      </w:pPr>
      <w:r>
        <w:rPr>
          <w:rFonts w:ascii="Courier New" w:hAnsi="Courier New" w:cs="Courier New"/>
          <w:color w:val="000020"/>
          <w:sz w:val="20"/>
          <w:szCs w:val="20"/>
          <w:lang w:eastAsia="en-US"/>
        </w:rPr>
        <w:tab/>
      </w:r>
    </w:p>
    <w:p w14:paraId="2196067A" w14:textId="5C248C88" w:rsidR="00077ECC" w:rsidRDefault="00C42215" w:rsidP="003F696D">
      <w:pPr>
        <w:sectPr w:rsidR="00077ECC" w:rsidSect="00970CD7">
          <w:pgSz w:w="11900" w:h="16838"/>
          <w:pgMar w:top="1432" w:right="766" w:bottom="1440" w:left="860" w:header="0" w:footer="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 w:equalWidth="0">
            <w:col w:w="10280"/>
          </w:cols>
        </w:sectPr>
      </w:pPr>
      <w:r>
        <w:t xml:space="preserve"> </w:t>
      </w:r>
    </w:p>
    <w:p w14:paraId="7C1C3682" w14:textId="1EFA3E7B" w:rsidR="00D804ED" w:rsidRDefault="00D804ED" w:rsidP="00B723A0">
      <w:pPr>
        <w:jc w:val="both"/>
        <w:rPr>
          <w:sz w:val="20"/>
          <w:szCs w:val="20"/>
        </w:rPr>
      </w:pPr>
      <w:bookmarkStart w:id="1" w:name="page3"/>
      <w:bookmarkEnd w:id="1"/>
    </w:p>
    <w:sectPr w:rsidR="00D804ED" w:rsidSect="00970CD7">
      <w:type w:val="continuous"/>
      <w:pgSz w:w="11900" w:h="16838"/>
      <w:pgMar w:top="1440" w:right="1440" w:bottom="1440" w:left="1440" w:header="0" w:footer="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 w:equalWidth="0">
        <w:col w:w="9026"/>
      </w:cols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CCE5C7" w14:textId="77777777" w:rsidR="00ED598D" w:rsidRDefault="00ED598D" w:rsidP="001F74B5">
      <w:r>
        <w:separator/>
      </w:r>
    </w:p>
  </w:endnote>
  <w:endnote w:type="continuationSeparator" w:id="0">
    <w:p w14:paraId="07810DBA" w14:textId="77777777" w:rsidR="00ED598D" w:rsidRDefault="00ED598D" w:rsidP="001F74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PSMT">
    <w:altName w:val="Times New Roman"/>
    <w:charset w:val="00"/>
    <w:family w:val="auto"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112547" w14:textId="77777777" w:rsidR="00ED598D" w:rsidRDefault="00ED598D" w:rsidP="001F74B5">
      <w:r>
        <w:separator/>
      </w:r>
    </w:p>
  </w:footnote>
  <w:footnote w:type="continuationSeparator" w:id="0">
    <w:p w14:paraId="7E8F682F" w14:textId="77777777" w:rsidR="00ED598D" w:rsidRDefault="00ED598D" w:rsidP="001F74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3F064D"/>
    <w:multiLevelType w:val="hybridMultilevel"/>
    <w:tmpl w:val="8D348234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>
    <w:nsid w:val="0CEE2CD1"/>
    <w:multiLevelType w:val="hybridMultilevel"/>
    <w:tmpl w:val="F476138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9810CC"/>
    <w:multiLevelType w:val="hybridMultilevel"/>
    <w:tmpl w:val="A7109138"/>
    <w:lvl w:ilvl="0" w:tplc="E072FF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20D09E1"/>
    <w:multiLevelType w:val="multilevel"/>
    <w:tmpl w:val="A1BC2B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38E1F29"/>
    <w:multiLevelType w:val="hybridMultilevel"/>
    <w:tmpl w:val="9FB424D6"/>
    <w:lvl w:ilvl="0" w:tplc="7B528294">
      <w:start w:val="1"/>
      <w:numFmt w:val="decimal"/>
      <w:lvlText w:val="%1."/>
      <w:lvlJc w:val="left"/>
    </w:lvl>
    <w:lvl w:ilvl="1" w:tplc="DCC647B0">
      <w:numFmt w:val="decimal"/>
      <w:lvlText w:val=""/>
      <w:lvlJc w:val="left"/>
    </w:lvl>
    <w:lvl w:ilvl="2" w:tplc="B09283CC">
      <w:numFmt w:val="decimal"/>
      <w:lvlText w:val=""/>
      <w:lvlJc w:val="left"/>
    </w:lvl>
    <w:lvl w:ilvl="3" w:tplc="9318630A">
      <w:numFmt w:val="decimal"/>
      <w:lvlText w:val=""/>
      <w:lvlJc w:val="left"/>
    </w:lvl>
    <w:lvl w:ilvl="4" w:tplc="D3E817F6">
      <w:numFmt w:val="decimal"/>
      <w:lvlText w:val=""/>
      <w:lvlJc w:val="left"/>
    </w:lvl>
    <w:lvl w:ilvl="5" w:tplc="AC36FECC">
      <w:numFmt w:val="decimal"/>
      <w:lvlText w:val=""/>
      <w:lvlJc w:val="left"/>
    </w:lvl>
    <w:lvl w:ilvl="6" w:tplc="8B163BE6">
      <w:numFmt w:val="decimal"/>
      <w:lvlText w:val=""/>
      <w:lvlJc w:val="left"/>
    </w:lvl>
    <w:lvl w:ilvl="7" w:tplc="4190C4AE">
      <w:numFmt w:val="decimal"/>
      <w:lvlText w:val=""/>
      <w:lvlJc w:val="left"/>
    </w:lvl>
    <w:lvl w:ilvl="8" w:tplc="F348CF92">
      <w:numFmt w:val="decimal"/>
      <w:lvlText w:val=""/>
      <w:lvlJc w:val="left"/>
    </w:lvl>
  </w:abstractNum>
  <w:abstractNum w:abstractNumId="5">
    <w:nsid w:val="24C7164D"/>
    <w:multiLevelType w:val="multilevel"/>
    <w:tmpl w:val="96FE0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26565E3C"/>
    <w:multiLevelType w:val="hybridMultilevel"/>
    <w:tmpl w:val="8D348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7034A07"/>
    <w:multiLevelType w:val="hybridMultilevel"/>
    <w:tmpl w:val="EBA0FDAC"/>
    <w:lvl w:ilvl="0" w:tplc="DB52651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7DD0BE1"/>
    <w:multiLevelType w:val="hybridMultilevel"/>
    <w:tmpl w:val="8D348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88D6E7A"/>
    <w:multiLevelType w:val="hybridMultilevel"/>
    <w:tmpl w:val="311445F0"/>
    <w:lvl w:ilvl="0" w:tplc="6CD8FB4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2A8C700F"/>
    <w:multiLevelType w:val="hybridMultilevel"/>
    <w:tmpl w:val="EBA0FDAC"/>
    <w:lvl w:ilvl="0" w:tplc="DB52651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EB141F2"/>
    <w:multiLevelType w:val="hybridMultilevel"/>
    <w:tmpl w:val="CC045240"/>
    <w:lvl w:ilvl="0" w:tplc="F9362898">
      <w:start w:val="43"/>
      <w:numFmt w:val="decimal"/>
      <w:lvlText w:val="%1."/>
      <w:lvlJc w:val="left"/>
    </w:lvl>
    <w:lvl w:ilvl="1" w:tplc="BF245ADE">
      <w:numFmt w:val="decimal"/>
      <w:lvlText w:val=""/>
      <w:lvlJc w:val="left"/>
    </w:lvl>
    <w:lvl w:ilvl="2" w:tplc="4E3A9F14">
      <w:numFmt w:val="decimal"/>
      <w:lvlText w:val=""/>
      <w:lvlJc w:val="left"/>
    </w:lvl>
    <w:lvl w:ilvl="3" w:tplc="59D47FD6">
      <w:numFmt w:val="decimal"/>
      <w:lvlText w:val=""/>
      <w:lvlJc w:val="left"/>
    </w:lvl>
    <w:lvl w:ilvl="4" w:tplc="CA9088DE">
      <w:numFmt w:val="decimal"/>
      <w:lvlText w:val=""/>
      <w:lvlJc w:val="left"/>
    </w:lvl>
    <w:lvl w:ilvl="5" w:tplc="26E8F0BC">
      <w:numFmt w:val="decimal"/>
      <w:lvlText w:val=""/>
      <w:lvlJc w:val="left"/>
    </w:lvl>
    <w:lvl w:ilvl="6" w:tplc="E876A2CC">
      <w:numFmt w:val="decimal"/>
      <w:lvlText w:val=""/>
      <w:lvlJc w:val="left"/>
    </w:lvl>
    <w:lvl w:ilvl="7" w:tplc="FA483F3C">
      <w:numFmt w:val="decimal"/>
      <w:lvlText w:val=""/>
      <w:lvlJc w:val="left"/>
    </w:lvl>
    <w:lvl w:ilvl="8" w:tplc="51ACA3A8">
      <w:numFmt w:val="decimal"/>
      <w:lvlText w:val=""/>
      <w:lvlJc w:val="left"/>
    </w:lvl>
  </w:abstractNum>
  <w:abstractNum w:abstractNumId="12">
    <w:nsid w:val="33992B91"/>
    <w:multiLevelType w:val="hybridMultilevel"/>
    <w:tmpl w:val="8D348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5FD7AD2"/>
    <w:multiLevelType w:val="hybridMultilevel"/>
    <w:tmpl w:val="8D348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BFB464E"/>
    <w:multiLevelType w:val="multilevel"/>
    <w:tmpl w:val="A1BC2B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3CF12ED2"/>
    <w:multiLevelType w:val="hybridMultilevel"/>
    <w:tmpl w:val="8D348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D1B58BA"/>
    <w:multiLevelType w:val="hybridMultilevel"/>
    <w:tmpl w:val="4E184C46"/>
    <w:lvl w:ilvl="0" w:tplc="8424C146">
      <w:start w:val="1"/>
      <w:numFmt w:val="bullet"/>
      <w:lvlText w:val=""/>
      <w:lvlJc w:val="left"/>
    </w:lvl>
    <w:lvl w:ilvl="1" w:tplc="0AB88F24">
      <w:numFmt w:val="decimal"/>
      <w:lvlText w:val=""/>
      <w:lvlJc w:val="left"/>
    </w:lvl>
    <w:lvl w:ilvl="2" w:tplc="FE360B1C">
      <w:numFmt w:val="decimal"/>
      <w:lvlText w:val=""/>
      <w:lvlJc w:val="left"/>
    </w:lvl>
    <w:lvl w:ilvl="3" w:tplc="A30CA1A4">
      <w:numFmt w:val="decimal"/>
      <w:lvlText w:val=""/>
      <w:lvlJc w:val="left"/>
    </w:lvl>
    <w:lvl w:ilvl="4" w:tplc="8DF43846">
      <w:numFmt w:val="decimal"/>
      <w:lvlText w:val=""/>
      <w:lvlJc w:val="left"/>
    </w:lvl>
    <w:lvl w:ilvl="5" w:tplc="5ED47294">
      <w:numFmt w:val="decimal"/>
      <w:lvlText w:val=""/>
      <w:lvlJc w:val="left"/>
    </w:lvl>
    <w:lvl w:ilvl="6" w:tplc="1826BBCC">
      <w:numFmt w:val="decimal"/>
      <w:lvlText w:val=""/>
      <w:lvlJc w:val="left"/>
    </w:lvl>
    <w:lvl w:ilvl="7" w:tplc="3B4E9F50">
      <w:numFmt w:val="decimal"/>
      <w:lvlText w:val=""/>
      <w:lvlJc w:val="left"/>
    </w:lvl>
    <w:lvl w:ilvl="8" w:tplc="486A709E">
      <w:numFmt w:val="decimal"/>
      <w:lvlText w:val=""/>
      <w:lvlJc w:val="left"/>
    </w:lvl>
  </w:abstractNum>
  <w:abstractNum w:abstractNumId="17">
    <w:nsid w:val="412745C9"/>
    <w:multiLevelType w:val="hybridMultilevel"/>
    <w:tmpl w:val="A7BC4E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1B71EFB"/>
    <w:multiLevelType w:val="hybridMultilevel"/>
    <w:tmpl w:val="F1DE764A"/>
    <w:lvl w:ilvl="0" w:tplc="9A20373A">
      <w:start w:val="38"/>
      <w:numFmt w:val="decimal"/>
      <w:lvlText w:val="%1."/>
      <w:lvlJc w:val="left"/>
    </w:lvl>
    <w:lvl w:ilvl="1" w:tplc="356847A4">
      <w:numFmt w:val="decimal"/>
      <w:lvlText w:val=""/>
      <w:lvlJc w:val="left"/>
    </w:lvl>
    <w:lvl w:ilvl="2" w:tplc="AAB0BA62">
      <w:numFmt w:val="decimal"/>
      <w:lvlText w:val=""/>
      <w:lvlJc w:val="left"/>
    </w:lvl>
    <w:lvl w:ilvl="3" w:tplc="B2E6D0A4">
      <w:numFmt w:val="decimal"/>
      <w:lvlText w:val=""/>
      <w:lvlJc w:val="left"/>
    </w:lvl>
    <w:lvl w:ilvl="4" w:tplc="BB7648F0">
      <w:numFmt w:val="decimal"/>
      <w:lvlText w:val=""/>
      <w:lvlJc w:val="left"/>
    </w:lvl>
    <w:lvl w:ilvl="5" w:tplc="75D4C176">
      <w:numFmt w:val="decimal"/>
      <w:lvlText w:val=""/>
      <w:lvlJc w:val="left"/>
    </w:lvl>
    <w:lvl w:ilvl="6" w:tplc="512A4FEE">
      <w:numFmt w:val="decimal"/>
      <w:lvlText w:val=""/>
      <w:lvlJc w:val="left"/>
    </w:lvl>
    <w:lvl w:ilvl="7" w:tplc="BA2EF2E4">
      <w:numFmt w:val="decimal"/>
      <w:lvlText w:val=""/>
      <w:lvlJc w:val="left"/>
    </w:lvl>
    <w:lvl w:ilvl="8" w:tplc="CCB01CBE">
      <w:numFmt w:val="decimal"/>
      <w:lvlText w:val=""/>
      <w:lvlJc w:val="left"/>
    </w:lvl>
  </w:abstractNum>
  <w:abstractNum w:abstractNumId="19">
    <w:nsid w:val="46B26DF6"/>
    <w:multiLevelType w:val="hybridMultilevel"/>
    <w:tmpl w:val="A964F95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46E87CCD"/>
    <w:multiLevelType w:val="hybridMultilevel"/>
    <w:tmpl w:val="B4EEBB0C"/>
    <w:lvl w:ilvl="0" w:tplc="5688FD56">
      <w:start w:val="1"/>
      <w:numFmt w:val="decimal"/>
      <w:lvlText w:val="%1."/>
      <w:lvlJc w:val="left"/>
    </w:lvl>
    <w:lvl w:ilvl="1" w:tplc="636C907E">
      <w:numFmt w:val="decimal"/>
      <w:lvlText w:val=""/>
      <w:lvlJc w:val="left"/>
    </w:lvl>
    <w:lvl w:ilvl="2" w:tplc="9F425986">
      <w:numFmt w:val="decimal"/>
      <w:lvlText w:val=""/>
      <w:lvlJc w:val="left"/>
    </w:lvl>
    <w:lvl w:ilvl="3" w:tplc="E190FAC2">
      <w:numFmt w:val="decimal"/>
      <w:lvlText w:val=""/>
      <w:lvlJc w:val="left"/>
    </w:lvl>
    <w:lvl w:ilvl="4" w:tplc="8E9C7270">
      <w:numFmt w:val="decimal"/>
      <w:lvlText w:val=""/>
      <w:lvlJc w:val="left"/>
    </w:lvl>
    <w:lvl w:ilvl="5" w:tplc="9404020A">
      <w:numFmt w:val="decimal"/>
      <w:lvlText w:val=""/>
      <w:lvlJc w:val="left"/>
    </w:lvl>
    <w:lvl w:ilvl="6" w:tplc="884EB0F6">
      <w:numFmt w:val="decimal"/>
      <w:lvlText w:val=""/>
      <w:lvlJc w:val="left"/>
    </w:lvl>
    <w:lvl w:ilvl="7" w:tplc="516E3BFA">
      <w:numFmt w:val="decimal"/>
      <w:lvlText w:val=""/>
      <w:lvlJc w:val="left"/>
    </w:lvl>
    <w:lvl w:ilvl="8" w:tplc="55DAEAA4">
      <w:numFmt w:val="decimal"/>
      <w:lvlText w:val=""/>
      <w:lvlJc w:val="left"/>
    </w:lvl>
  </w:abstractNum>
  <w:abstractNum w:abstractNumId="21">
    <w:nsid w:val="48C031B6"/>
    <w:multiLevelType w:val="hybridMultilevel"/>
    <w:tmpl w:val="8D348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B8914D2"/>
    <w:multiLevelType w:val="hybridMultilevel"/>
    <w:tmpl w:val="07246D4C"/>
    <w:lvl w:ilvl="0" w:tplc="CF987752">
      <w:start w:val="6"/>
      <w:numFmt w:val="bullet"/>
      <w:lvlText w:val="-"/>
      <w:lvlJc w:val="left"/>
      <w:pPr>
        <w:ind w:left="720" w:hanging="360"/>
      </w:pPr>
      <w:rPr>
        <w:rFonts w:ascii="TimesNewRomanPSMT" w:eastAsia="Times New Roman" w:hAnsi="TimesNewRomanPSMT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C355700"/>
    <w:multiLevelType w:val="hybridMultilevel"/>
    <w:tmpl w:val="8D348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07ED7AB"/>
    <w:multiLevelType w:val="hybridMultilevel"/>
    <w:tmpl w:val="F3B40312"/>
    <w:lvl w:ilvl="0" w:tplc="1634459C">
      <w:start w:val="1"/>
      <w:numFmt w:val="bullet"/>
      <w:lvlText w:val=""/>
      <w:lvlJc w:val="left"/>
    </w:lvl>
    <w:lvl w:ilvl="1" w:tplc="E8F6AB9A">
      <w:numFmt w:val="decimal"/>
      <w:lvlText w:val=""/>
      <w:lvlJc w:val="left"/>
    </w:lvl>
    <w:lvl w:ilvl="2" w:tplc="E8FC98FC">
      <w:numFmt w:val="decimal"/>
      <w:lvlText w:val=""/>
      <w:lvlJc w:val="left"/>
    </w:lvl>
    <w:lvl w:ilvl="3" w:tplc="7E46BBB0">
      <w:numFmt w:val="decimal"/>
      <w:lvlText w:val=""/>
      <w:lvlJc w:val="left"/>
    </w:lvl>
    <w:lvl w:ilvl="4" w:tplc="FCE6C4C0">
      <w:numFmt w:val="decimal"/>
      <w:lvlText w:val=""/>
      <w:lvlJc w:val="left"/>
    </w:lvl>
    <w:lvl w:ilvl="5" w:tplc="7D9E7BE6">
      <w:numFmt w:val="decimal"/>
      <w:lvlText w:val=""/>
      <w:lvlJc w:val="left"/>
    </w:lvl>
    <w:lvl w:ilvl="6" w:tplc="822EB702">
      <w:numFmt w:val="decimal"/>
      <w:lvlText w:val=""/>
      <w:lvlJc w:val="left"/>
    </w:lvl>
    <w:lvl w:ilvl="7" w:tplc="801E5D06">
      <w:numFmt w:val="decimal"/>
      <w:lvlText w:val=""/>
      <w:lvlJc w:val="left"/>
    </w:lvl>
    <w:lvl w:ilvl="8" w:tplc="4822AF3A">
      <w:numFmt w:val="decimal"/>
      <w:lvlText w:val=""/>
      <w:lvlJc w:val="left"/>
    </w:lvl>
  </w:abstractNum>
  <w:abstractNum w:abstractNumId="25">
    <w:nsid w:val="52055DCC"/>
    <w:multiLevelType w:val="multilevel"/>
    <w:tmpl w:val="A1BC2B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53A40393"/>
    <w:multiLevelType w:val="hybridMultilevel"/>
    <w:tmpl w:val="8D348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BB87A55"/>
    <w:multiLevelType w:val="hybridMultilevel"/>
    <w:tmpl w:val="B074BD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BFF1CA0"/>
    <w:multiLevelType w:val="hybridMultilevel"/>
    <w:tmpl w:val="8D348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C172869"/>
    <w:multiLevelType w:val="hybridMultilevel"/>
    <w:tmpl w:val="73F850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5E1E7395"/>
    <w:multiLevelType w:val="hybridMultilevel"/>
    <w:tmpl w:val="B87C08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FA624EF"/>
    <w:multiLevelType w:val="hybridMultilevel"/>
    <w:tmpl w:val="2D1A943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0EF6B49"/>
    <w:multiLevelType w:val="multilevel"/>
    <w:tmpl w:val="18ACD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632F4F7B"/>
    <w:multiLevelType w:val="hybridMultilevel"/>
    <w:tmpl w:val="8D348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57174C2"/>
    <w:multiLevelType w:val="hybridMultilevel"/>
    <w:tmpl w:val="25BE31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6C1504C"/>
    <w:multiLevelType w:val="hybridMultilevel"/>
    <w:tmpl w:val="8D348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B7F3AEA"/>
    <w:multiLevelType w:val="hybridMultilevel"/>
    <w:tmpl w:val="E0746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BD50836"/>
    <w:multiLevelType w:val="multilevel"/>
    <w:tmpl w:val="64BE2C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>
    <w:nsid w:val="6D1F166C"/>
    <w:multiLevelType w:val="multilevel"/>
    <w:tmpl w:val="A1BC2B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6ECF5C2D"/>
    <w:multiLevelType w:val="multilevel"/>
    <w:tmpl w:val="0AF480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6FDE58F1"/>
    <w:multiLevelType w:val="hybridMultilevel"/>
    <w:tmpl w:val="A7109138"/>
    <w:lvl w:ilvl="0" w:tplc="E072FF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006536F"/>
    <w:multiLevelType w:val="hybridMultilevel"/>
    <w:tmpl w:val="2D1A943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545E146"/>
    <w:multiLevelType w:val="hybridMultilevel"/>
    <w:tmpl w:val="A3AC736A"/>
    <w:lvl w:ilvl="0" w:tplc="1CB4A6CE">
      <w:start w:val="1"/>
      <w:numFmt w:val="decimal"/>
      <w:lvlText w:val="%1."/>
      <w:lvlJc w:val="left"/>
    </w:lvl>
    <w:lvl w:ilvl="1" w:tplc="A6D84B50">
      <w:numFmt w:val="decimal"/>
      <w:lvlText w:val=""/>
      <w:lvlJc w:val="left"/>
    </w:lvl>
    <w:lvl w:ilvl="2" w:tplc="B79C7228">
      <w:numFmt w:val="decimal"/>
      <w:lvlText w:val=""/>
      <w:lvlJc w:val="left"/>
    </w:lvl>
    <w:lvl w:ilvl="3" w:tplc="DDB60F38">
      <w:numFmt w:val="decimal"/>
      <w:lvlText w:val=""/>
      <w:lvlJc w:val="left"/>
    </w:lvl>
    <w:lvl w:ilvl="4" w:tplc="47E6B5B4">
      <w:numFmt w:val="decimal"/>
      <w:lvlText w:val=""/>
      <w:lvlJc w:val="left"/>
    </w:lvl>
    <w:lvl w:ilvl="5" w:tplc="577CB25E">
      <w:numFmt w:val="decimal"/>
      <w:lvlText w:val=""/>
      <w:lvlJc w:val="left"/>
    </w:lvl>
    <w:lvl w:ilvl="6" w:tplc="379CC806">
      <w:numFmt w:val="decimal"/>
      <w:lvlText w:val=""/>
      <w:lvlJc w:val="left"/>
    </w:lvl>
    <w:lvl w:ilvl="7" w:tplc="218AFA6E">
      <w:numFmt w:val="decimal"/>
      <w:lvlText w:val=""/>
      <w:lvlJc w:val="left"/>
    </w:lvl>
    <w:lvl w:ilvl="8" w:tplc="D7AC792C">
      <w:numFmt w:val="decimal"/>
      <w:lvlText w:val=""/>
      <w:lvlJc w:val="left"/>
    </w:lvl>
  </w:abstractNum>
  <w:abstractNum w:abstractNumId="43">
    <w:nsid w:val="794779BF"/>
    <w:multiLevelType w:val="hybridMultilevel"/>
    <w:tmpl w:val="A5B22B2E"/>
    <w:lvl w:ilvl="0" w:tplc="6CD8FB4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9E2A9E3"/>
    <w:multiLevelType w:val="hybridMultilevel"/>
    <w:tmpl w:val="E7229568"/>
    <w:lvl w:ilvl="0" w:tplc="2B5E110A">
      <w:start w:val="1"/>
      <w:numFmt w:val="decimal"/>
      <w:lvlText w:val="%1)"/>
      <w:lvlJc w:val="left"/>
    </w:lvl>
    <w:lvl w:ilvl="1" w:tplc="2F9E25FC">
      <w:numFmt w:val="decimal"/>
      <w:lvlText w:val=""/>
      <w:lvlJc w:val="left"/>
    </w:lvl>
    <w:lvl w:ilvl="2" w:tplc="92E6163C">
      <w:numFmt w:val="decimal"/>
      <w:lvlText w:val=""/>
      <w:lvlJc w:val="left"/>
    </w:lvl>
    <w:lvl w:ilvl="3" w:tplc="512698D6">
      <w:numFmt w:val="decimal"/>
      <w:lvlText w:val=""/>
      <w:lvlJc w:val="left"/>
    </w:lvl>
    <w:lvl w:ilvl="4" w:tplc="D47C5994">
      <w:numFmt w:val="decimal"/>
      <w:lvlText w:val=""/>
      <w:lvlJc w:val="left"/>
    </w:lvl>
    <w:lvl w:ilvl="5" w:tplc="F76CA06A">
      <w:numFmt w:val="decimal"/>
      <w:lvlText w:val=""/>
      <w:lvlJc w:val="left"/>
    </w:lvl>
    <w:lvl w:ilvl="6" w:tplc="93AEE7BC">
      <w:numFmt w:val="decimal"/>
      <w:lvlText w:val=""/>
      <w:lvlJc w:val="left"/>
    </w:lvl>
    <w:lvl w:ilvl="7" w:tplc="BBC2AE0E">
      <w:numFmt w:val="decimal"/>
      <w:lvlText w:val=""/>
      <w:lvlJc w:val="left"/>
    </w:lvl>
    <w:lvl w:ilvl="8" w:tplc="E800C4C0">
      <w:numFmt w:val="decimal"/>
      <w:lvlText w:val=""/>
      <w:lvlJc w:val="left"/>
    </w:lvl>
  </w:abstractNum>
  <w:abstractNum w:abstractNumId="45">
    <w:nsid w:val="7A5D03CE"/>
    <w:multiLevelType w:val="hybridMultilevel"/>
    <w:tmpl w:val="8D348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E23465B"/>
    <w:multiLevelType w:val="hybridMultilevel"/>
    <w:tmpl w:val="8D348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0"/>
  </w:num>
  <w:num w:numId="3">
    <w:abstractNumId w:val="16"/>
  </w:num>
  <w:num w:numId="4">
    <w:abstractNumId w:val="24"/>
  </w:num>
  <w:num w:numId="5">
    <w:abstractNumId w:val="11"/>
  </w:num>
  <w:num w:numId="6">
    <w:abstractNumId w:val="18"/>
  </w:num>
  <w:num w:numId="7">
    <w:abstractNumId w:val="44"/>
  </w:num>
  <w:num w:numId="8">
    <w:abstractNumId w:val="42"/>
  </w:num>
  <w:num w:numId="9">
    <w:abstractNumId w:val="28"/>
  </w:num>
  <w:num w:numId="10">
    <w:abstractNumId w:val="29"/>
  </w:num>
  <w:num w:numId="11">
    <w:abstractNumId w:val="35"/>
  </w:num>
  <w:num w:numId="12">
    <w:abstractNumId w:val="26"/>
  </w:num>
  <w:num w:numId="13">
    <w:abstractNumId w:val="12"/>
  </w:num>
  <w:num w:numId="14">
    <w:abstractNumId w:val="39"/>
  </w:num>
  <w:num w:numId="15">
    <w:abstractNumId w:val="14"/>
  </w:num>
  <w:num w:numId="16">
    <w:abstractNumId w:val="32"/>
  </w:num>
  <w:num w:numId="17">
    <w:abstractNumId w:val="37"/>
  </w:num>
  <w:num w:numId="18">
    <w:abstractNumId w:val="5"/>
  </w:num>
  <w:num w:numId="19">
    <w:abstractNumId w:val="38"/>
  </w:num>
  <w:num w:numId="20">
    <w:abstractNumId w:val="3"/>
  </w:num>
  <w:num w:numId="21">
    <w:abstractNumId w:val="25"/>
  </w:num>
  <w:num w:numId="22">
    <w:abstractNumId w:val="19"/>
  </w:num>
  <w:num w:numId="23">
    <w:abstractNumId w:val="34"/>
  </w:num>
  <w:num w:numId="24">
    <w:abstractNumId w:val="6"/>
  </w:num>
  <w:num w:numId="25">
    <w:abstractNumId w:val="30"/>
  </w:num>
  <w:num w:numId="26">
    <w:abstractNumId w:val="23"/>
  </w:num>
  <w:num w:numId="27">
    <w:abstractNumId w:val="40"/>
  </w:num>
  <w:num w:numId="28">
    <w:abstractNumId w:val="2"/>
  </w:num>
  <w:num w:numId="29">
    <w:abstractNumId w:val="46"/>
  </w:num>
  <w:num w:numId="30">
    <w:abstractNumId w:val="27"/>
  </w:num>
  <w:num w:numId="31">
    <w:abstractNumId w:val="7"/>
  </w:num>
  <w:num w:numId="32">
    <w:abstractNumId w:val="36"/>
  </w:num>
  <w:num w:numId="33">
    <w:abstractNumId w:val="17"/>
  </w:num>
  <w:num w:numId="34">
    <w:abstractNumId w:val="1"/>
  </w:num>
  <w:num w:numId="35">
    <w:abstractNumId w:val="31"/>
  </w:num>
  <w:num w:numId="36">
    <w:abstractNumId w:val="41"/>
  </w:num>
  <w:num w:numId="37">
    <w:abstractNumId w:val="13"/>
  </w:num>
  <w:num w:numId="38">
    <w:abstractNumId w:val="0"/>
  </w:num>
  <w:num w:numId="39">
    <w:abstractNumId w:val="45"/>
  </w:num>
  <w:num w:numId="40">
    <w:abstractNumId w:val="21"/>
  </w:num>
  <w:num w:numId="41">
    <w:abstractNumId w:val="8"/>
  </w:num>
  <w:num w:numId="42">
    <w:abstractNumId w:val="15"/>
  </w:num>
  <w:num w:numId="43">
    <w:abstractNumId w:val="33"/>
  </w:num>
  <w:num w:numId="4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2"/>
  </w:num>
  <w:num w:numId="46">
    <w:abstractNumId w:val="9"/>
  </w:num>
  <w:num w:numId="47">
    <w:abstractNumId w:val="43"/>
  </w:num>
  <w:num w:numId="4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xMbQ0MjK0MDMwMDVQ0lEKTi0uzszPAykwqQUAkqe5NCwAAAA="/>
  </w:docVars>
  <w:rsids>
    <w:rsidRoot w:val="00D804ED"/>
    <w:rsid w:val="00002432"/>
    <w:rsid w:val="000035C4"/>
    <w:rsid w:val="0000670A"/>
    <w:rsid w:val="0001411C"/>
    <w:rsid w:val="000175D2"/>
    <w:rsid w:val="00024F39"/>
    <w:rsid w:val="00031116"/>
    <w:rsid w:val="00031E07"/>
    <w:rsid w:val="00033271"/>
    <w:rsid w:val="00033C47"/>
    <w:rsid w:val="00034942"/>
    <w:rsid w:val="0003613F"/>
    <w:rsid w:val="00037538"/>
    <w:rsid w:val="00037E37"/>
    <w:rsid w:val="00041929"/>
    <w:rsid w:val="00046B8D"/>
    <w:rsid w:val="0005394E"/>
    <w:rsid w:val="00055BB7"/>
    <w:rsid w:val="00057910"/>
    <w:rsid w:val="00061461"/>
    <w:rsid w:val="00063460"/>
    <w:rsid w:val="00065339"/>
    <w:rsid w:val="00065AAD"/>
    <w:rsid w:val="00066C58"/>
    <w:rsid w:val="00075A9C"/>
    <w:rsid w:val="00075B22"/>
    <w:rsid w:val="00077ECC"/>
    <w:rsid w:val="00082D42"/>
    <w:rsid w:val="00084851"/>
    <w:rsid w:val="00085985"/>
    <w:rsid w:val="00086DF2"/>
    <w:rsid w:val="0008716D"/>
    <w:rsid w:val="00091E9B"/>
    <w:rsid w:val="00092432"/>
    <w:rsid w:val="000A6234"/>
    <w:rsid w:val="000A627A"/>
    <w:rsid w:val="000A6CE3"/>
    <w:rsid w:val="000A7B50"/>
    <w:rsid w:val="000B5749"/>
    <w:rsid w:val="000B6659"/>
    <w:rsid w:val="000B6D59"/>
    <w:rsid w:val="000C0147"/>
    <w:rsid w:val="000C31B7"/>
    <w:rsid w:val="000C3D14"/>
    <w:rsid w:val="000C457D"/>
    <w:rsid w:val="000C4DC6"/>
    <w:rsid w:val="000C6F2D"/>
    <w:rsid w:val="000C7ABB"/>
    <w:rsid w:val="000D0D37"/>
    <w:rsid w:val="000D0E50"/>
    <w:rsid w:val="000D4A0B"/>
    <w:rsid w:val="000D4A47"/>
    <w:rsid w:val="000E26CC"/>
    <w:rsid w:val="000E5BFC"/>
    <w:rsid w:val="000E771C"/>
    <w:rsid w:val="000F010C"/>
    <w:rsid w:val="000F1C57"/>
    <w:rsid w:val="000F464B"/>
    <w:rsid w:val="000F48F6"/>
    <w:rsid w:val="000F5653"/>
    <w:rsid w:val="000F57AA"/>
    <w:rsid w:val="000F5D1E"/>
    <w:rsid w:val="001031A1"/>
    <w:rsid w:val="00107751"/>
    <w:rsid w:val="001123FE"/>
    <w:rsid w:val="001152EE"/>
    <w:rsid w:val="001209C8"/>
    <w:rsid w:val="001228CF"/>
    <w:rsid w:val="00125BC5"/>
    <w:rsid w:val="001304FD"/>
    <w:rsid w:val="0013392C"/>
    <w:rsid w:val="00135696"/>
    <w:rsid w:val="00135CED"/>
    <w:rsid w:val="00136624"/>
    <w:rsid w:val="00136A46"/>
    <w:rsid w:val="00136CF9"/>
    <w:rsid w:val="00142B06"/>
    <w:rsid w:val="00145C00"/>
    <w:rsid w:val="00152239"/>
    <w:rsid w:val="00153BF5"/>
    <w:rsid w:val="001604D3"/>
    <w:rsid w:val="0016102F"/>
    <w:rsid w:val="001618E1"/>
    <w:rsid w:val="00161DE6"/>
    <w:rsid w:val="001675BD"/>
    <w:rsid w:val="00171882"/>
    <w:rsid w:val="001741C4"/>
    <w:rsid w:val="0017477C"/>
    <w:rsid w:val="00174D4A"/>
    <w:rsid w:val="001752D5"/>
    <w:rsid w:val="00182200"/>
    <w:rsid w:val="0018360D"/>
    <w:rsid w:val="00185495"/>
    <w:rsid w:val="00185908"/>
    <w:rsid w:val="00186CBF"/>
    <w:rsid w:val="00187392"/>
    <w:rsid w:val="001903D8"/>
    <w:rsid w:val="00191129"/>
    <w:rsid w:val="001955F6"/>
    <w:rsid w:val="00197BDE"/>
    <w:rsid w:val="001A1B1C"/>
    <w:rsid w:val="001B7A18"/>
    <w:rsid w:val="001C4513"/>
    <w:rsid w:val="001C4E7B"/>
    <w:rsid w:val="001C7509"/>
    <w:rsid w:val="001C78FA"/>
    <w:rsid w:val="001D0AF9"/>
    <w:rsid w:val="001D4AE3"/>
    <w:rsid w:val="001D7014"/>
    <w:rsid w:val="001F1DB0"/>
    <w:rsid w:val="001F2632"/>
    <w:rsid w:val="001F7235"/>
    <w:rsid w:val="001F74B5"/>
    <w:rsid w:val="00200D9E"/>
    <w:rsid w:val="002043AC"/>
    <w:rsid w:val="00207AF9"/>
    <w:rsid w:val="002121FD"/>
    <w:rsid w:val="00213818"/>
    <w:rsid w:val="00214016"/>
    <w:rsid w:val="00214051"/>
    <w:rsid w:val="00215308"/>
    <w:rsid w:val="002158A2"/>
    <w:rsid w:val="00216A13"/>
    <w:rsid w:val="0021792C"/>
    <w:rsid w:val="00217C06"/>
    <w:rsid w:val="00217EC2"/>
    <w:rsid w:val="002221CF"/>
    <w:rsid w:val="00222C76"/>
    <w:rsid w:val="00222DA1"/>
    <w:rsid w:val="002246AA"/>
    <w:rsid w:val="00224BE1"/>
    <w:rsid w:val="00227616"/>
    <w:rsid w:val="00227DD8"/>
    <w:rsid w:val="00230FC8"/>
    <w:rsid w:val="00231B46"/>
    <w:rsid w:val="00232439"/>
    <w:rsid w:val="00233464"/>
    <w:rsid w:val="002357D0"/>
    <w:rsid w:val="00242B36"/>
    <w:rsid w:val="00242DBE"/>
    <w:rsid w:val="00243148"/>
    <w:rsid w:val="002455F4"/>
    <w:rsid w:val="0024619C"/>
    <w:rsid w:val="00250FE3"/>
    <w:rsid w:val="002542A9"/>
    <w:rsid w:val="002572E5"/>
    <w:rsid w:val="0026326D"/>
    <w:rsid w:val="002633EA"/>
    <w:rsid w:val="002715A5"/>
    <w:rsid w:val="00274CAD"/>
    <w:rsid w:val="0027650D"/>
    <w:rsid w:val="002860A8"/>
    <w:rsid w:val="002873D2"/>
    <w:rsid w:val="00287C54"/>
    <w:rsid w:val="002918C4"/>
    <w:rsid w:val="002961FD"/>
    <w:rsid w:val="002A1C36"/>
    <w:rsid w:val="002A37C0"/>
    <w:rsid w:val="002A59FF"/>
    <w:rsid w:val="002A69B1"/>
    <w:rsid w:val="002A7275"/>
    <w:rsid w:val="002A76C2"/>
    <w:rsid w:val="002B274D"/>
    <w:rsid w:val="002B2DBB"/>
    <w:rsid w:val="002B3FAC"/>
    <w:rsid w:val="002B55FC"/>
    <w:rsid w:val="002B5D87"/>
    <w:rsid w:val="002B6CE5"/>
    <w:rsid w:val="002C0D60"/>
    <w:rsid w:val="002C1FEE"/>
    <w:rsid w:val="002D7865"/>
    <w:rsid w:val="002D7FBC"/>
    <w:rsid w:val="002E11C8"/>
    <w:rsid w:val="002E16CF"/>
    <w:rsid w:val="002F2F92"/>
    <w:rsid w:val="002F4C67"/>
    <w:rsid w:val="002F55CE"/>
    <w:rsid w:val="002F5E96"/>
    <w:rsid w:val="003063BB"/>
    <w:rsid w:val="00307F1E"/>
    <w:rsid w:val="00317FC2"/>
    <w:rsid w:val="00331683"/>
    <w:rsid w:val="00334FD1"/>
    <w:rsid w:val="003357F2"/>
    <w:rsid w:val="00341729"/>
    <w:rsid w:val="00341B72"/>
    <w:rsid w:val="003433C5"/>
    <w:rsid w:val="00350361"/>
    <w:rsid w:val="003552D7"/>
    <w:rsid w:val="00361A56"/>
    <w:rsid w:val="00362E85"/>
    <w:rsid w:val="00364C43"/>
    <w:rsid w:val="00365A16"/>
    <w:rsid w:val="00371376"/>
    <w:rsid w:val="003715B7"/>
    <w:rsid w:val="0037201F"/>
    <w:rsid w:val="00375AF3"/>
    <w:rsid w:val="0037758B"/>
    <w:rsid w:val="00380354"/>
    <w:rsid w:val="00380AA6"/>
    <w:rsid w:val="00381CA3"/>
    <w:rsid w:val="00383857"/>
    <w:rsid w:val="0039639D"/>
    <w:rsid w:val="0039650E"/>
    <w:rsid w:val="003972D7"/>
    <w:rsid w:val="003A1A04"/>
    <w:rsid w:val="003A383C"/>
    <w:rsid w:val="003A5232"/>
    <w:rsid w:val="003B3D21"/>
    <w:rsid w:val="003B5116"/>
    <w:rsid w:val="003B5EC4"/>
    <w:rsid w:val="003B64F3"/>
    <w:rsid w:val="003B6FE4"/>
    <w:rsid w:val="003B7A34"/>
    <w:rsid w:val="003C1569"/>
    <w:rsid w:val="003D0D8B"/>
    <w:rsid w:val="003D0EE9"/>
    <w:rsid w:val="003E3937"/>
    <w:rsid w:val="003E457F"/>
    <w:rsid w:val="003F13CF"/>
    <w:rsid w:val="003F1CBF"/>
    <w:rsid w:val="003F289E"/>
    <w:rsid w:val="003F32B6"/>
    <w:rsid w:val="003F32D1"/>
    <w:rsid w:val="003F3B09"/>
    <w:rsid w:val="003F3F2D"/>
    <w:rsid w:val="003F52B8"/>
    <w:rsid w:val="003F663D"/>
    <w:rsid w:val="003F696D"/>
    <w:rsid w:val="00407752"/>
    <w:rsid w:val="004107E3"/>
    <w:rsid w:val="004163E3"/>
    <w:rsid w:val="00431EB7"/>
    <w:rsid w:val="004340CF"/>
    <w:rsid w:val="00436401"/>
    <w:rsid w:val="00442DEE"/>
    <w:rsid w:val="00442DF4"/>
    <w:rsid w:val="00443586"/>
    <w:rsid w:val="0044772A"/>
    <w:rsid w:val="00447862"/>
    <w:rsid w:val="00447D0B"/>
    <w:rsid w:val="004529D0"/>
    <w:rsid w:val="0045642B"/>
    <w:rsid w:val="00456CE3"/>
    <w:rsid w:val="0045781A"/>
    <w:rsid w:val="00475912"/>
    <w:rsid w:val="00475F99"/>
    <w:rsid w:val="00477A07"/>
    <w:rsid w:val="0048389E"/>
    <w:rsid w:val="0048417E"/>
    <w:rsid w:val="004850B3"/>
    <w:rsid w:val="004947F1"/>
    <w:rsid w:val="0049621F"/>
    <w:rsid w:val="004A6194"/>
    <w:rsid w:val="004B004C"/>
    <w:rsid w:val="004B02E3"/>
    <w:rsid w:val="004B4E5C"/>
    <w:rsid w:val="004B6692"/>
    <w:rsid w:val="004B6CE8"/>
    <w:rsid w:val="004C0188"/>
    <w:rsid w:val="004C67CD"/>
    <w:rsid w:val="004C6AE9"/>
    <w:rsid w:val="004D2F47"/>
    <w:rsid w:val="004E036F"/>
    <w:rsid w:val="004E4BB1"/>
    <w:rsid w:val="004F4630"/>
    <w:rsid w:val="004F73C9"/>
    <w:rsid w:val="00501360"/>
    <w:rsid w:val="00503E42"/>
    <w:rsid w:val="00503E5B"/>
    <w:rsid w:val="00504890"/>
    <w:rsid w:val="00505BE4"/>
    <w:rsid w:val="00506528"/>
    <w:rsid w:val="00512016"/>
    <w:rsid w:val="00513B6B"/>
    <w:rsid w:val="0051433B"/>
    <w:rsid w:val="005176C8"/>
    <w:rsid w:val="00523840"/>
    <w:rsid w:val="00525D1B"/>
    <w:rsid w:val="00530D70"/>
    <w:rsid w:val="0053662E"/>
    <w:rsid w:val="00537917"/>
    <w:rsid w:val="00547FEF"/>
    <w:rsid w:val="00551940"/>
    <w:rsid w:val="0055231C"/>
    <w:rsid w:val="0057094E"/>
    <w:rsid w:val="00571886"/>
    <w:rsid w:val="00571D64"/>
    <w:rsid w:val="005762FA"/>
    <w:rsid w:val="0058267B"/>
    <w:rsid w:val="005912BF"/>
    <w:rsid w:val="00592230"/>
    <w:rsid w:val="00594160"/>
    <w:rsid w:val="005A46ED"/>
    <w:rsid w:val="005B2BD5"/>
    <w:rsid w:val="005B2CC7"/>
    <w:rsid w:val="005B368B"/>
    <w:rsid w:val="005C2097"/>
    <w:rsid w:val="005C2B28"/>
    <w:rsid w:val="005D6FD2"/>
    <w:rsid w:val="005E3796"/>
    <w:rsid w:val="005E51ED"/>
    <w:rsid w:val="005E5575"/>
    <w:rsid w:val="005F3F4C"/>
    <w:rsid w:val="00602AB0"/>
    <w:rsid w:val="00607B90"/>
    <w:rsid w:val="00614985"/>
    <w:rsid w:val="0061503A"/>
    <w:rsid w:val="006165F0"/>
    <w:rsid w:val="00624726"/>
    <w:rsid w:val="006249C6"/>
    <w:rsid w:val="00624B1E"/>
    <w:rsid w:val="0063027E"/>
    <w:rsid w:val="006305C2"/>
    <w:rsid w:val="00631161"/>
    <w:rsid w:val="00634B50"/>
    <w:rsid w:val="00636C8B"/>
    <w:rsid w:val="006372D2"/>
    <w:rsid w:val="00637DC3"/>
    <w:rsid w:val="00640CB5"/>
    <w:rsid w:val="006410AE"/>
    <w:rsid w:val="006416F0"/>
    <w:rsid w:val="006428C0"/>
    <w:rsid w:val="00644CE2"/>
    <w:rsid w:val="00646980"/>
    <w:rsid w:val="00650261"/>
    <w:rsid w:val="00650427"/>
    <w:rsid w:val="00663CE5"/>
    <w:rsid w:val="00664B68"/>
    <w:rsid w:val="00665AEF"/>
    <w:rsid w:val="00665B26"/>
    <w:rsid w:val="00667E11"/>
    <w:rsid w:val="00670C4D"/>
    <w:rsid w:val="00672D23"/>
    <w:rsid w:val="00675C6F"/>
    <w:rsid w:val="00676B53"/>
    <w:rsid w:val="006821DA"/>
    <w:rsid w:val="00685310"/>
    <w:rsid w:val="00685410"/>
    <w:rsid w:val="00692AC2"/>
    <w:rsid w:val="00695DA6"/>
    <w:rsid w:val="00695DD4"/>
    <w:rsid w:val="006A06E9"/>
    <w:rsid w:val="006A6983"/>
    <w:rsid w:val="006B3533"/>
    <w:rsid w:val="006C3674"/>
    <w:rsid w:val="006C408C"/>
    <w:rsid w:val="006C6772"/>
    <w:rsid w:val="006D00DD"/>
    <w:rsid w:val="006D34D2"/>
    <w:rsid w:val="006D6FCC"/>
    <w:rsid w:val="006E0162"/>
    <w:rsid w:val="006E0BF5"/>
    <w:rsid w:val="006F2A56"/>
    <w:rsid w:val="006F30C1"/>
    <w:rsid w:val="007107EA"/>
    <w:rsid w:val="00712D3D"/>
    <w:rsid w:val="00717A3F"/>
    <w:rsid w:val="00720418"/>
    <w:rsid w:val="00721259"/>
    <w:rsid w:val="0072146F"/>
    <w:rsid w:val="00721F26"/>
    <w:rsid w:val="00722B1D"/>
    <w:rsid w:val="00723AE1"/>
    <w:rsid w:val="0072531C"/>
    <w:rsid w:val="007274B6"/>
    <w:rsid w:val="00731826"/>
    <w:rsid w:val="00731DC3"/>
    <w:rsid w:val="00732F8C"/>
    <w:rsid w:val="0074024B"/>
    <w:rsid w:val="00743978"/>
    <w:rsid w:val="0074411E"/>
    <w:rsid w:val="007474FA"/>
    <w:rsid w:val="00751FA2"/>
    <w:rsid w:val="00752702"/>
    <w:rsid w:val="00752DB7"/>
    <w:rsid w:val="0075703F"/>
    <w:rsid w:val="00761AE6"/>
    <w:rsid w:val="00763044"/>
    <w:rsid w:val="00764BCB"/>
    <w:rsid w:val="00773032"/>
    <w:rsid w:val="00775EA8"/>
    <w:rsid w:val="007761F9"/>
    <w:rsid w:val="00783714"/>
    <w:rsid w:val="00794661"/>
    <w:rsid w:val="00796F75"/>
    <w:rsid w:val="007A0059"/>
    <w:rsid w:val="007A5605"/>
    <w:rsid w:val="007A7A12"/>
    <w:rsid w:val="007B5DCF"/>
    <w:rsid w:val="007C0C8C"/>
    <w:rsid w:val="007C2ECA"/>
    <w:rsid w:val="007C6433"/>
    <w:rsid w:val="007D0716"/>
    <w:rsid w:val="007D0955"/>
    <w:rsid w:val="007D0ACB"/>
    <w:rsid w:val="007D656E"/>
    <w:rsid w:val="007D6CFF"/>
    <w:rsid w:val="007E1F64"/>
    <w:rsid w:val="007F0C10"/>
    <w:rsid w:val="007F2423"/>
    <w:rsid w:val="007F3295"/>
    <w:rsid w:val="007F5DBC"/>
    <w:rsid w:val="007F61EB"/>
    <w:rsid w:val="008111A6"/>
    <w:rsid w:val="008175E7"/>
    <w:rsid w:val="00824AC4"/>
    <w:rsid w:val="008252EA"/>
    <w:rsid w:val="00827190"/>
    <w:rsid w:val="00831899"/>
    <w:rsid w:val="00832D16"/>
    <w:rsid w:val="008335B5"/>
    <w:rsid w:val="00834281"/>
    <w:rsid w:val="00836219"/>
    <w:rsid w:val="008367B5"/>
    <w:rsid w:val="008376DB"/>
    <w:rsid w:val="008409FC"/>
    <w:rsid w:val="00840B6A"/>
    <w:rsid w:val="00840DD3"/>
    <w:rsid w:val="00842263"/>
    <w:rsid w:val="00842E26"/>
    <w:rsid w:val="00844D34"/>
    <w:rsid w:val="008511E6"/>
    <w:rsid w:val="00852B38"/>
    <w:rsid w:val="00854566"/>
    <w:rsid w:val="00855162"/>
    <w:rsid w:val="00861B15"/>
    <w:rsid w:val="008623D6"/>
    <w:rsid w:val="00880F25"/>
    <w:rsid w:val="00881180"/>
    <w:rsid w:val="008A14CB"/>
    <w:rsid w:val="008A42D7"/>
    <w:rsid w:val="008A5E83"/>
    <w:rsid w:val="008B3641"/>
    <w:rsid w:val="008B6E8C"/>
    <w:rsid w:val="008C1D87"/>
    <w:rsid w:val="008C5F5C"/>
    <w:rsid w:val="008D1752"/>
    <w:rsid w:val="008D56F1"/>
    <w:rsid w:val="008E4E55"/>
    <w:rsid w:val="008E5804"/>
    <w:rsid w:val="008E7002"/>
    <w:rsid w:val="008F27D1"/>
    <w:rsid w:val="008F2C47"/>
    <w:rsid w:val="009051E7"/>
    <w:rsid w:val="00912D93"/>
    <w:rsid w:val="00913A16"/>
    <w:rsid w:val="009143F7"/>
    <w:rsid w:val="00920522"/>
    <w:rsid w:val="00925EEA"/>
    <w:rsid w:val="009266CD"/>
    <w:rsid w:val="0092703D"/>
    <w:rsid w:val="009272FF"/>
    <w:rsid w:val="0093210B"/>
    <w:rsid w:val="00935F56"/>
    <w:rsid w:val="0094113D"/>
    <w:rsid w:val="00941C1E"/>
    <w:rsid w:val="00941F3C"/>
    <w:rsid w:val="00942467"/>
    <w:rsid w:val="00946AE4"/>
    <w:rsid w:val="00947AAD"/>
    <w:rsid w:val="0095063A"/>
    <w:rsid w:val="009531A4"/>
    <w:rsid w:val="009535B5"/>
    <w:rsid w:val="00953EC8"/>
    <w:rsid w:val="009556BD"/>
    <w:rsid w:val="00955B86"/>
    <w:rsid w:val="00957DBE"/>
    <w:rsid w:val="00965E47"/>
    <w:rsid w:val="009677EB"/>
    <w:rsid w:val="00970CD7"/>
    <w:rsid w:val="00970E6D"/>
    <w:rsid w:val="009728D1"/>
    <w:rsid w:val="009736FF"/>
    <w:rsid w:val="00977691"/>
    <w:rsid w:val="0098375B"/>
    <w:rsid w:val="00984B4A"/>
    <w:rsid w:val="009852E3"/>
    <w:rsid w:val="0099111B"/>
    <w:rsid w:val="00991258"/>
    <w:rsid w:val="00993F15"/>
    <w:rsid w:val="00995947"/>
    <w:rsid w:val="00997AC2"/>
    <w:rsid w:val="009A1200"/>
    <w:rsid w:val="009A62B9"/>
    <w:rsid w:val="009A6EDF"/>
    <w:rsid w:val="009A7719"/>
    <w:rsid w:val="009B2B9F"/>
    <w:rsid w:val="009B37E2"/>
    <w:rsid w:val="009B6DFA"/>
    <w:rsid w:val="009B74EB"/>
    <w:rsid w:val="009C0559"/>
    <w:rsid w:val="009C436B"/>
    <w:rsid w:val="009C5B99"/>
    <w:rsid w:val="009C762E"/>
    <w:rsid w:val="009D049B"/>
    <w:rsid w:val="009D505D"/>
    <w:rsid w:val="009D5FF5"/>
    <w:rsid w:val="009D7FC8"/>
    <w:rsid w:val="009E49E6"/>
    <w:rsid w:val="009E54E9"/>
    <w:rsid w:val="009F17F7"/>
    <w:rsid w:val="009F22DF"/>
    <w:rsid w:val="009F54DE"/>
    <w:rsid w:val="00A0004C"/>
    <w:rsid w:val="00A00C95"/>
    <w:rsid w:val="00A023AA"/>
    <w:rsid w:val="00A04276"/>
    <w:rsid w:val="00A05063"/>
    <w:rsid w:val="00A11732"/>
    <w:rsid w:val="00A11840"/>
    <w:rsid w:val="00A12645"/>
    <w:rsid w:val="00A13250"/>
    <w:rsid w:val="00A141FA"/>
    <w:rsid w:val="00A14F21"/>
    <w:rsid w:val="00A1724F"/>
    <w:rsid w:val="00A17ADE"/>
    <w:rsid w:val="00A21EE8"/>
    <w:rsid w:val="00A237BB"/>
    <w:rsid w:val="00A2450F"/>
    <w:rsid w:val="00A26DE1"/>
    <w:rsid w:val="00A30848"/>
    <w:rsid w:val="00A32CCA"/>
    <w:rsid w:val="00A36C25"/>
    <w:rsid w:val="00A378AC"/>
    <w:rsid w:val="00A400F2"/>
    <w:rsid w:val="00A451EA"/>
    <w:rsid w:val="00A4533F"/>
    <w:rsid w:val="00A47435"/>
    <w:rsid w:val="00A50895"/>
    <w:rsid w:val="00A5117E"/>
    <w:rsid w:val="00A54F4A"/>
    <w:rsid w:val="00A565E0"/>
    <w:rsid w:val="00A5738E"/>
    <w:rsid w:val="00A644F3"/>
    <w:rsid w:val="00A64677"/>
    <w:rsid w:val="00A737D6"/>
    <w:rsid w:val="00A749E2"/>
    <w:rsid w:val="00A74CEF"/>
    <w:rsid w:val="00A7674E"/>
    <w:rsid w:val="00A77848"/>
    <w:rsid w:val="00A8538F"/>
    <w:rsid w:val="00A86998"/>
    <w:rsid w:val="00A872F8"/>
    <w:rsid w:val="00A90580"/>
    <w:rsid w:val="00A9133E"/>
    <w:rsid w:val="00AA05DD"/>
    <w:rsid w:val="00AA5EFB"/>
    <w:rsid w:val="00AA6A92"/>
    <w:rsid w:val="00AA7C20"/>
    <w:rsid w:val="00AB1106"/>
    <w:rsid w:val="00AB2BB5"/>
    <w:rsid w:val="00AB6D08"/>
    <w:rsid w:val="00AC3843"/>
    <w:rsid w:val="00AC5983"/>
    <w:rsid w:val="00AD013A"/>
    <w:rsid w:val="00AD1B0F"/>
    <w:rsid w:val="00AD4218"/>
    <w:rsid w:val="00AD5784"/>
    <w:rsid w:val="00AE3ECD"/>
    <w:rsid w:val="00AE58BC"/>
    <w:rsid w:val="00AE60EB"/>
    <w:rsid w:val="00AE6FBA"/>
    <w:rsid w:val="00AF5CFC"/>
    <w:rsid w:val="00B0131E"/>
    <w:rsid w:val="00B07007"/>
    <w:rsid w:val="00B07A33"/>
    <w:rsid w:val="00B135ED"/>
    <w:rsid w:val="00B16121"/>
    <w:rsid w:val="00B243D6"/>
    <w:rsid w:val="00B26DF2"/>
    <w:rsid w:val="00B30621"/>
    <w:rsid w:val="00B30922"/>
    <w:rsid w:val="00B33CCE"/>
    <w:rsid w:val="00B34473"/>
    <w:rsid w:val="00B41270"/>
    <w:rsid w:val="00B4629B"/>
    <w:rsid w:val="00B54176"/>
    <w:rsid w:val="00B559A3"/>
    <w:rsid w:val="00B56DB7"/>
    <w:rsid w:val="00B56E65"/>
    <w:rsid w:val="00B63725"/>
    <w:rsid w:val="00B67457"/>
    <w:rsid w:val="00B67F7C"/>
    <w:rsid w:val="00B7050D"/>
    <w:rsid w:val="00B723A0"/>
    <w:rsid w:val="00B735C0"/>
    <w:rsid w:val="00B75218"/>
    <w:rsid w:val="00B84315"/>
    <w:rsid w:val="00B90285"/>
    <w:rsid w:val="00B91561"/>
    <w:rsid w:val="00B92B28"/>
    <w:rsid w:val="00B93D14"/>
    <w:rsid w:val="00BA1322"/>
    <w:rsid w:val="00BA7483"/>
    <w:rsid w:val="00BB4F9C"/>
    <w:rsid w:val="00BB656C"/>
    <w:rsid w:val="00BC6629"/>
    <w:rsid w:val="00BC7249"/>
    <w:rsid w:val="00BD046B"/>
    <w:rsid w:val="00BD6108"/>
    <w:rsid w:val="00BE6936"/>
    <w:rsid w:val="00BF5CEE"/>
    <w:rsid w:val="00C006C5"/>
    <w:rsid w:val="00C00BE0"/>
    <w:rsid w:val="00C03390"/>
    <w:rsid w:val="00C04C5E"/>
    <w:rsid w:val="00C069C5"/>
    <w:rsid w:val="00C145D9"/>
    <w:rsid w:val="00C15AC8"/>
    <w:rsid w:val="00C21134"/>
    <w:rsid w:val="00C22D1A"/>
    <w:rsid w:val="00C3699E"/>
    <w:rsid w:val="00C36B9D"/>
    <w:rsid w:val="00C3762F"/>
    <w:rsid w:val="00C4049E"/>
    <w:rsid w:val="00C42215"/>
    <w:rsid w:val="00C42A4D"/>
    <w:rsid w:val="00C42FE5"/>
    <w:rsid w:val="00C437BC"/>
    <w:rsid w:val="00C4442E"/>
    <w:rsid w:val="00C45CA5"/>
    <w:rsid w:val="00C461D8"/>
    <w:rsid w:val="00C46ACA"/>
    <w:rsid w:val="00C47DE2"/>
    <w:rsid w:val="00C564F6"/>
    <w:rsid w:val="00C56607"/>
    <w:rsid w:val="00C60012"/>
    <w:rsid w:val="00C602B9"/>
    <w:rsid w:val="00C605BE"/>
    <w:rsid w:val="00C70619"/>
    <w:rsid w:val="00C7119D"/>
    <w:rsid w:val="00C72494"/>
    <w:rsid w:val="00C73FFF"/>
    <w:rsid w:val="00C8001E"/>
    <w:rsid w:val="00C832C3"/>
    <w:rsid w:val="00C8565A"/>
    <w:rsid w:val="00C9126C"/>
    <w:rsid w:val="00C92104"/>
    <w:rsid w:val="00C92242"/>
    <w:rsid w:val="00C93742"/>
    <w:rsid w:val="00C96B07"/>
    <w:rsid w:val="00CA03A6"/>
    <w:rsid w:val="00CA07D8"/>
    <w:rsid w:val="00CA1957"/>
    <w:rsid w:val="00CA4093"/>
    <w:rsid w:val="00CA5221"/>
    <w:rsid w:val="00CA6DB0"/>
    <w:rsid w:val="00CA7E72"/>
    <w:rsid w:val="00CB0468"/>
    <w:rsid w:val="00CB2633"/>
    <w:rsid w:val="00CB3779"/>
    <w:rsid w:val="00CC51D3"/>
    <w:rsid w:val="00CC69F0"/>
    <w:rsid w:val="00CC6C61"/>
    <w:rsid w:val="00CC6D72"/>
    <w:rsid w:val="00CD570E"/>
    <w:rsid w:val="00CF0DE9"/>
    <w:rsid w:val="00CF2137"/>
    <w:rsid w:val="00CF23A5"/>
    <w:rsid w:val="00CF3C3E"/>
    <w:rsid w:val="00D01DD9"/>
    <w:rsid w:val="00D14A69"/>
    <w:rsid w:val="00D24B57"/>
    <w:rsid w:val="00D308DE"/>
    <w:rsid w:val="00D3498D"/>
    <w:rsid w:val="00D40776"/>
    <w:rsid w:val="00D40F21"/>
    <w:rsid w:val="00D50232"/>
    <w:rsid w:val="00D50C3B"/>
    <w:rsid w:val="00D50C5B"/>
    <w:rsid w:val="00D51F9C"/>
    <w:rsid w:val="00D5345F"/>
    <w:rsid w:val="00D55B13"/>
    <w:rsid w:val="00D572E4"/>
    <w:rsid w:val="00D57EA6"/>
    <w:rsid w:val="00D61A8A"/>
    <w:rsid w:val="00D65CD1"/>
    <w:rsid w:val="00D67EF6"/>
    <w:rsid w:val="00D714C1"/>
    <w:rsid w:val="00D804ED"/>
    <w:rsid w:val="00D80EF2"/>
    <w:rsid w:val="00D91DB4"/>
    <w:rsid w:val="00D9452E"/>
    <w:rsid w:val="00D95ED3"/>
    <w:rsid w:val="00D96597"/>
    <w:rsid w:val="00D9744A"/>
    <w:rsid w:val="00DA0C65"/>
    <w:rsid w:val="00DA0D4B"/>
    <w:rsid w:val="00DA1BE1"/>
    <w:rsid w:val="00DA33F6"/>
    <w:rsid w:val="00DA4AD8"/>
    <w:rsid w:val="00DA5D81"/>
    <w:rsid w:val="00DA79FE"/>
    <w:rsid w:val="00DA7A57"/>
    <w:rsid w:val="00DB3183"/>
    <w:rsid w:val="00DC32ED"/>
    <w:rsid w:val="00DC4D8A"/>
    <w:rsid w:val="00DD1880"/>
    <w:rsid w:val="00DD3488"/>
    <w:rsid w:val="00DD5F6E"/>
    <w:rsid w:val="00DD6D39"/>
    <w:rsid w:val="00DE12B0"/>
    <w:rsid w:val="00DE585A"/>
    <w:rsid w:val="00DE6022"/>
    <w:rsid w:val="00DF329C"/>
    <w:rsid w:val="00DF3317"/>
    <w:rsid w:val="00DF4C10"/>
    <w:rsid w:val="00E01DA6"/>
    <w:rsid w:val="00E10A55"/>
    <w:rsid w:val="00E11157"/>
    <w:rsid w:val="00E1523B"/>
    <w:rsid w:val="00E200F2"/>
    <w:rsid w:val="00E224DD"/>
    <w:rsid w:val="00E26B4B"/>
    <w:rsid w:val="00E459C1"/>
    <w:rsid w:val="00E51619"/>
    <w:rsid w:val="00E51770"/>
    <w:rsid w:val="00E614B4"/>
    <w:rsid w:val="00E67D9D"/>
    <w:rsid w:val="00E7385F"/>
    <w:rsid w:val="00E82715"/>
    <w:rsid w:val="00E85601"/>
    <w:rsid w:val="00E85CFA"/>
    <w:rsid w:val="00E90726"/>
    <w:rsid w:val="00E91549"/>
    <w:rsid w:val="00E91F52"/>
    <w:rsid w:val="00E9369B"/>
    <w:rsid w:val="00E96C16"/>
    <w:rsid w:val="00EA1184"/>
    <w:rsid w:val="00EA17E3"/>
    <w:rsid w:val="00EA3FAE"/>
    <w:rsid w:val="00EA7F37"/>
    <w:rsid w:val="00EB0D5E"/>
    <w:rsid w:val="00EC33F7"/>
    <w:rsid w:val="00EC3748"/>
    <w:rsid w:val="00EC5256"/>
    <w:rsid w:val="00ED5356"/>
    <w:rsid w:val="00ED598D"/>
    <w:rsid w:val="00EE475F"/>
    <w:rsid w:val="00EF0AD9"/>
    <w:rsid w:val="00EF1194"/>
    <w:rsid w:val="00EF5A8C"/>
    <w:rsid w:val="00EF6F1B"/>
    <w:rsid w:val="00EF706C"/>
    <w:rsid w:val="00F0021E"/>
    <w:rsid w:val="00F00599"/>
    <w:rsid w:val="00F01EA9"/>
    <w:rsid w:val="00F033A6"/>
    <w:rsid w:val="00F07655"/>
    <w:rsid w:val="00F11375"/>
    <w:rsid w:val="00F11483"/>
    <w:rsid w:val="00F12333"/>
    <w:rsid w:val="00F206AF"/>
    <w:rsid w:val="00F210D7"/>
    <w:rsid w:val="00F22A08"/>
    <w:rsid w:val="00F22F60"/>
    <w:rsid w:val="00F238AF"/>
    <w:rsid w:val="00F30B95"/>
    <w:rsid w:val="00F3260D"/>
    <w:rsid w:val="00F35778"/>
    <w:rsid w:val="00F35D50"/>
    <w:rsid w:val="00F41852"/>
    <w:rsid w:val="00F41AA7"/>
    <w:rsid w:val="00F41FCC"/>
    <w:rsid w:val="00F44E90"/>
    <w:rsid w:val="00F468B0"/>
    <w:rsid w:val="00F54F60"/>
    <w:rsid w:val="00F623CD"/>
    <w:rsid w:val="00F67C71"/>
    <w:rsid w:val="00F7035A"/>
    <w:rsid w:val="00F722EF"/>
    <w:rsid w:val="00F7300B"/>
    <w:rsid w:val="00F73B76"/>
    <w:rsid w:val="00F7583C"/>
    <w:rsid w:val="00F768E9"/>
    <w:rsid w:val="00F80AC1"/>
    <w:rsid w:val="00F847D4"/>
    <w:rsid w:val="00F921A7"/>
    <w:rsid w:val="00F9431B"/>
    <w:rsid w:val="00F94D32"/>
    <w:rsid w:val="00F95DE3"/>
    <w:rsid w:val="00FA054C"/>
    <w:rsid w:val="00FA1FE5"/>
    <w:rsid w:val="00FA2671"/>
    <w:rsid w:val="00FA5C29"/>
    <w:rsid w:val="00FA69D5"/>
    <w:rsid w:val="00FA711B"/>
    <w:rsid w:val="00FB1BF5"/>
    <w:rsid w:val="00FB5C0E"/>
    <w:rsid w:val="00FB611C"/>
    <w:rsid w:val="00FC3BC9"/>
    <w:rsid w:val="00FC3C03"/>
    <w:rsid w:val="00FC5966"/>
    <w:rsid w:val="00FC737B"/>
    <w:rsid w:val="00FD19FF"/>
    <w:rsid w:val="00FE171E"/>
    <w:rsid w:val="00FE49F4"/>
    <w:rsid w:val="00FE69CB"/>
    <w:rsid w:val="00FF7108"/>
    <w:rsid w:val="00FF7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5E3697F"/>
  <w15:docId w15:val="{29A05BC5-DE77-46C5-8325-41C0EAE1D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67EF6"/>
    <w:rPr>
      <w:rFonts w:eastAsia="Times New Roman"/>
      <w:sz w:val="24"/>
      <w:szCs w:val="24"/>
      <w:lang w:eastAsia="en-GB"/>
    </w:rPr>
  </w:style>
  <w:style w:type="paragraph" w:styleId="1">
    <w:name w:val="heading 1"/>
    <w:basedOn w:val="a"/>
    <w:next w:val="a"/>
    <w:link w:val="1Char"/>
    <w:uiPriority w:val="9"/>
    <w:qFormat/>
    <w:rsid w:val="009728D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E1523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link w:val="3Char"/>
    <w:uiPriority w:val="9"/>
    <w:qFormat/>
    <w:rsid w:val="002221CF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C47DE2"/>
  </w:style>
  <w:style w:type="paragraph" w:styleId="a3">
    <w:name w:val="caption"/>
    <w:basedOn w:val="a"/>
    <w:next w:val="a"/>
    <w:uiPriority w:val="35"/>
    <w:unhideWhenUsed/>
    <w:qFormat/>
    <w:rsid w:val="00C47DE2"/>
    <w:pPr>
      <w:spacing w:after="200"/>
    </w:pPr>
    <w:rPr>
      <w:i/>
      <w:iCs/>
      <w:color w:val="44546A" w:themeColor="text2"/>
      <w:sz w:val="18"/>
      <w:szCs w:val="18"/>
    </w:rPr>
  </w:style>
  <w:style w:type="paragraph" w:styleId="a4">
    <w:name w:val="List Paragraph"/>
    <w:basedOn w:val="a"/>
    <w:uiPriority w:val="34"/>
    <w:qFormat/>
    <w:rsid w:val="00FA69D5"/>
    <w:pPr>
      <w:ind w:left="720"/>
      <w:contextualSpacing/>
    </w:pPr>
  </w:style>
  <w:style w:type="character" w:customStyle="1" w:styleId="pl-k">
    <w:name w:val="pl-k"/>
    <w:basedOn w:val="a0"/>
    <w:rsid w:val="00FA69D5"/>
  </w:style>
  <w:style w:type="character" w:customStyle="1" w:styleId="pl-c1">
    <w:name w:val="pl-c1"/>
    <w:basedOn w:val="a0"/>
    <w:rsid w:val="00FA69D5"/>
  </w:style>
  <w:style w:type="table" w:styleId="a5">
    <w:name w:val="Table Grid"/>
    <w:basedOn w:val="a1"/>
    <w:uiPriority w:val="59"/>
    <w:rsid w:val="00AA05D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6">
    <w:name w:val="Strong"/>
    <w:basedOn w:val="a0"/>
    <w:uiPriority w:val="22"/>
    <w:qFormat/>
    <w:rsid w:val="006821DA"/>
    <w:rPr>
      <w:b/>
      <w:bCs/>
    </w:rPr>
  </w:style>
  <w:style w:type="character" w:styleId="a7">
    <w:name w:val="Emphasis"/>
    <w:basedOn w:val="a0"/>
    <w:uiPriority w:val="20"/>
    <w:qFormat/>
    <w:rsid w:val="006821DA"/>
    <w:rPr>
      <w:i/>
      <w:iCs/>
    </w:rPr>
  </w:style>
  <w:style w:type="character" w:customStyle="1" w:styleId="3Char">
    <w:name w:val="عنوان 3 Char"/>
    <w:basedOn w:val="a0"/>
    <w:link w:val="3"/>
    <w:uiPriority w:val="9"/>
    <w:rsid w:val="002221CF"/>
    <w:rPr>
      <w:rFonts w:eastAsia="Times New Roman"/>
      <w:b/>
      <w:bCs/>
      <w:sz w:val="27"/>
      <w:szCs w:val="27"/>
    </w:rPr>
  </w:style>
  <w:style w:type="character" w:styleId="a8">
    <w:name w:val="annotation reference"/>
    <w:basedOn w:val="a0"/>
    <w:uiPriority w:val="99"/>
    <w:semiHidden/>
    <w:unhideWhenUsed/>
    <w:rsid w:val="00957DBE"/>
    <w:rPr>
      <w:sz w:val="16"/>
      <w:szCs w:val="16"/>
    </w:rPr>
  </w:style>
  <w:style w:type="paragraph" w:styleId="a9">
    <w:name w:val="annotation text"/>
    <w:basedOn w:val="a"/>
    <w:link w:val="Char"/>
    <w:uiPriority w:val="99"/>
    <w:semiHidden/>
    <w:unhideWhenUsed/>
    <w:rsid w:val="00957DBE"/>
    <w:rPr>
      <w:sz w:val="20"/>
      <w:szCs w:val="20"/>
    </w:rPr>
  </w:style>
  <w:style w:type="character" w:customStyle="1" w:styleId="Char">
    <w:name w:val="نص تعليق Char"/>
    <w:basedOn w:val="a0"/>
    <w:link w:val="a9"/>
    <w:uiPriority w:val="99"/>
    <w:semiHidden/>
    <w:rsid w:val="00957DBE"/>
    <w:rPr>
      <w:rFonts w:eastAsia="Times New Roman"/>
      <w:sz w:val="20"/>
      <w:szCs w:val="20"/>
    </w:rPr>
  </w:style>
  <w:style w:type="paragraph" w:styleId="aa">
    <w:name w:val="annotation subject"/>
    <w:basedOn w:val="a9"/>
    <w:next w:val="a9"/>
    <w:link w:val="Char0"/>
    <w:uiPriority w:val="99"/>
    <w:semiHidden/>
    <w:unhideWhenUsed/>
    <w:rsid w:val="00957DBE"/>
    <w:rPr>
      <w:b/>
      <w:bCs/>
    </w:rPr>
  </w:style>
  <w:style w:type="character" w:customStyle="1" w:styleId="Char0">
    <w:name w:val="موضوع تعليق Char"/>
    <w:basedOn w:val="Char"/>
    <w:link w:val="aa"/>
    <w:uiPriority w:val="99"/>
    <w:semiHidden/>
    <w:rsid w:val="00957DBE"/>
    <w:rPr>
      <w:rFonts w:eastAsia="Times New Roman"/>
      <w:b/>
      <w:bCs/>
      <w:sz w:val="20"/>
      <w:szCs w:val="20"/>
    </w:rPr>
  </w:style>
  <w:style w:type="paragraph" w:styleId="ab">
    <w:name w:val="Balloon Text"/>
    <w:basedOn w:val="a"/>
    <w:link w:val="Char1"/>
    <w:uiPriority w:val="99"/>
    <w:semiHidden/>
    <w:unhideWhenUsed/>
    <w:rsid w:val="00957DBE"/>
    <w:rPr>
      <w:rFonts w:ascii="Segoe UI" w:hAnsi="Segoe UI" w:cs="Segoe UI"/>
      <w:sz w:val="18"/>
      <w:szCs w:val="18"/>
    </w:rPr>
  </w:style>
  <w:style w:type="character" w:customStyle="1" w:styleId="Char1">
    <w:name w:val="نص في بالون Char"/>
    <w:basedOn w:val="a0"/>
    <w:link w:val="ab"/>
    <w:uiPriority w:val="99"/>
    <w:semiHidden/>
    <w:rsid w:val="00957DBE"/>
    <w:rPr>
      <w:rFonts w:ascii="Segoe UI" w:eastAsia="Times New Roman" w:hAnsi="Segoe UI" w:cs="Segoe UI"/>
      <w:sz w:val="18"/>
      <w:szCs w:val="18"/>
    </w:rPr>
  </w:style>
  <w:style w:type="character" w:customStyle="1" w:styleId="2Char">
    <w:name w:val="عنوان 2 Char"/>
    <w:basedOn w:val="a0"/>
    <w:link w:val="2"/>
    <w:uiPriority w:val="9"/>
    <w:semiHidden/>
    <w:rsid w:val="00E1523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c">
    <w:name w:val="Normal (Web)"/>
    <w:basedOn w:val="a"/>
    <w:uiPriority w:val="99"/>
    <w:unhideWhenUsed/>
    <w:rsid w:val="00E1523B"/>
    <w:pPr>
      <w:spacing w:before="100" w:beforeAutospacing="1" w:after="100" w:afterAutospacing="1"/>
    </w:pPr>
  </w:style>
  <w:style w:type="character" w:styleId="Hyperlink">
    <w:name w:val="Hyperlink"/>
    <w:basedOn w:val="a0"/>
    <w:uiPriority w:val="99"/>
    <w:unhideWhenUsed/>
    <w:rsid w:val="00233464"/>
    <w:rPr>
      <w:strike w:val="0"/>
      <w:dstrike w:val="0"/>
      <w:color w:val="2962FF"/>
      <w:u w:val="none"/>
      <w:effect w:val="none"/>
    </w:rPr>
  </w:style>
  <w:style w:type="character" w:customStyle="1" w:styleId="1Char">
    <w:name w:val="عنوان 1 Char"/>
    <w:basedOn w:val="a0"/>
    <w:link w:val="1"/>
    <w:uiPriority w:val="9"/>
    <w:rsid w:val="009728D1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eastAsia="en-GB"/>
    </w:rPr>
  </w:style>
  <w:style w:type="paragraph" w:customStyle="1" w:styleId="uiqtextpara">
    <w:name w:val="ui_qtext_para"/>
    <w:basedOn w:val="a"/>
    <w:rsid w:val="0018360D"/>
    <w:pPr>
      <w:spacing w:before="100" w:beforeAutospacing="1" w:after="100" w:afterAutospacing="1"/>
    </w:pPr>
    <w:rPr>
      <w:lang w:val="fr-FR" w:eastAsia="fr-FR"/>
    </w:rPr>
  </w:style>
  <w:style w:type="character" w:customStyle="1" w:styleId="qlinkcontainer">
    <w:name w:val="qlink_container"/>
    <w:basedOn w:val="a0"/>
    <w:rsid w:val="0018360D"/>
  </w:style>
  <w:style w:type="table" w:customStyle="1" w:styleId="GridTable5Dark-Accent31">
    <w:name w:val="Grid Table 5 Dark - Accent 31"/>
    <w:basedOn w:val="a1"/>
    <w:uiPriority w:val="50"/>
    <w:rsid w:val="002246AA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customStyle="1" w:styleId="GridTable4-Accent31">
    <w:name w:val="Grid Table 4 - Accent 31"/>
    <w:basedOn w:val="a1"/>
    <w:uiPriority w:val="49"/>
    <w:rsid w:val="002246AA"/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HTMLCode">
    <w:name w:val="HTML Code"/>
    <w:basedOn w:val="a0"/>
    <w:uiPriority w:val="99"/>
    <w:semiHidden/>
    <w:unhideWhenUsed/>
    <w:rsid w:val="008E7002"/>
    <w:rPr>
      <w:rFonts w:ascii="Courier New" w:eastAsia="Times New Roman" w:hAnsi="Courier New" w:cs="Courier New"/>
      <w:sz w:val="20"/>
      <w:szCs w:val="20"/>
    </w:rPr>
  </w:style>
  <w:style w:type="paragraph" w:styleId="HTML">
    <w:name w:val="HTML Preformatted"/>
    <w:basedOn w:val="a"/>
    <w:link w:val="HTMLChar"/>
    <w:uiPriority w:val="99"/>
    <w:semiHidden/>
    <w:unhideWhenUsed/>
    <w:rsid w:val="008E70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US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8E7002"/>
    <w:rPr>
      <w:rFonts w:ascii="Courier New" w:eastAsia="Times New Roman" w:hAnsi="Courier New" w:cs="Courier New"/>
      <w:sz w:val="20"/>
      <w:szCs w:val="20"/>
    </w:rPr>
  </w:style>
  <w:style w:type="paragraph" w:styleId="ad">
    <w:name w:val="header"/>
    <w:basedOn w:val="a"/>
    <w:link w:val="Char2"/>
    <w:uiPriority w:val="99"/>
    <w:unhideWhenUsed/>
    <w:rsid w:val="001F74B5"/>
    <w:pPr>
      <w:tabs>
        <w:tab w:val="center" w:pos="4513"/>
        <w:tab w:val="right" w:pos="9026"/>
      </w:tabs>
    </w:pPr>
  </w:style>
  <w:style w:type="character" w:customStyle="1" w:styleId="Char2">
    <w:name w:val="رأس الصفحة Char"/>
    <w:basedOn w:val="a0"/>
    <w:link w:val="ad"/>
    <w:uiPriority w:val="99"/>
    <w:rsid w:val="001F74B5"/>
    <w:rPr>
      <w:rFonts w:eastAsia="Times New Roman"/>
      <w:sz w:val="24"/>
      <w:szCs w:val="24"/>
      <w:lang w:eastAsia="en-GB"/>
    </w:rPr>
  </w:style>
  <w:style w:type="paragraph" w:styleId="ae">
    <w:name w:val="footer"/>
    <w:basedOn w:val="a"/>
    <w:link w:val="Char3"/>
    <w:uiPriority w:val="99"/>
    <w:unhideWhenUsed/>
    <w:rsid w:val="001F74B5"/>
    <w:pPr>
      <w:tabs>
        <w:tab w:val="center" w:pos="4513"/>
        <w:tab w:val="right" w:pos="9026"/>
      </w:tabs>
    </w:pPr>
  </w:style>
  <w:style w:type="character" w:customStyle="1" w:styleId="Char3">
    <w:name w:val="تذييل الصفحة Char"/>
    <w:basedOn w:val="a0"/>
    <w:link w:val="ae"/>
    <w:uiPriority w:val="99"/>
    <w:rsid w:val="001F74B5"/>
    <w:rPr>
      <w:rFonts w:eastAsia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7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31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3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9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76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248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062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4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64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07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849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6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4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0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33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37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840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24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2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91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90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282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7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7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3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3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45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006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269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7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1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07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29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583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933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72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8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27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8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55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06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677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E5F7E9-A9F7-404E-A142-4A8E1CCC1E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1</Pages>
  <Words>401</Words>
  <Characters>2290</Characters>
  <Application>Microsoft Office Word</Application>
  <DocSecurity>0</DocSecurity>
  <Lines>19</Lines>
  <Paragraphs>5</Paragraphs>
  <ScaleCrop>false</ScaleCrop>
  <HeadingPairs>
    <vt:vector size="6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6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حساب Microsoft</cp:lastModifiedBy>
  <cp:revision>9</cp:revision>
  <cp:lastPrinted>2020-02-08T09:13:00Z</cp:lastPrinted>
  <dcterms:created xsi:type="dcterms:W3CDTF">2021-10-03T19:20:00Z</dcterms:created>
  <dcterms:modified xsi:type="dcterms:W3CDTF">2021-10-05T18:46:00Z</dcterms:modified>
</cp:coreProperties>
</file>